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D4B77A" w14:textId="77777777" w:rsidR="00526175" w:rsidRDefault="00526175" w:rsidP="005A1154">
      <w:pPr>
        <w:widowControl w:val="0"/>
        <w:autoSpaceDE w:val="0"/>
        <w:autoSpaceDN w:val="0"/>
        <w:spacing w:before="62" w:after="0" w:line="240" w:lineRule="auto"/>
        <w:ind w:left="365" w:right="225"/>
        <w:jc w:val="center"/>
        <w:rPr>
          <w:rFonts w:ascii="Arial" w:eastAsia="Times New Roman" w:hAnsi="Arial" w:cs="Arial"/>
          <w:b/>
          <w:bCs/>
          <w:kern w:val="0"/>
          <w:sz w:val="28"/>
          <w:szCs w:val="28"/>
          <w:lang w:val="en-US"/>
          <w14:ligatures w14:val="none"/>
        </w:rPr>
      </w:pPr>
      <w:bookmarkStart w:id="0" w:name="_Hlk216870698"/>
      <w:bookmarkStart w:id="1" w:name="_GoBack"/>
      <w:bookmarkEnd w:id="1"/>
      <w:r w:rsidRPr="00526175">
        <w:rPr>
          <w:rFonts w:ascii="Arial" w:eastAsia="Times New Roman" w:hAnsi="Arial" w:cs="Arial"/>
          <w:b/>
          <w:bCs/>
          <w:kern w:val="0"/>
          <w:sz w:val="28"/>
          <w:szCs w:val="28"/>
          <w:lang w:val="en-US"/>
          <w14:ligatures w14:val="none"/>
        </w:rPr>
        <w:t>Original Research Article</w:t>
      </w:r>
    </w:p>
    <w:p w14:paraId="78C905FA" w14:textId="77777777" w:rsidR="00526175" w:rsidRDefault="00526175" w:rsidP="005A1154">
      <w:pPr>
        <w:widowControl w:val="0"/>
        <w:autoSpaceDE w:val="0"/>
        <w:autoSpaceDN w:val="0"/>
        <w:spacing w:before="62" w:after="0" w:line="240" w:lineRule="auto"/>
        <w:ind w:left="365" w:right="225"/>
        <w:jc w:val="center"/>
        <w:rPr>
          <w:rFonts w:ascii="Arial" w:eastAsia="Times New Roman" w:hAnsi="Arial" w:cs="Arial"/>
          <w:b/>
          <w:bCs/>
          <w:kern w:val="0"/>
          <w:sz w:val="28"/>
          <w:szCs w:val="28"/>
          <w:lang w:val="en-US"/>
          <w14:ligatures w14:val="none"/>
        </w:rPr>
      </w:pPr>
    </w:p>
    <w:p w14:paraId="4ECC16A9" w14:textId="77777777" w:rsidR="006509C3" w:rsidRPr="00D85EEC" w:rsidRDefault="006509C3" w:rsidP="005A1154">
      <w:pPr>
        <w:widowControl w:val="0"/>
        <w:autoSpaceDE w:val="0"/>
        <w:autoSpaceDN w:val="0"/>
        <w:spacing w:before="62" w:after="0" w:line="240" w:lineRule="auto"/>
        <w:ind w:left="365" w:right="225"/>
        <w:jc w:val="center"/>
        <w:rPr>
          <w:rFonts w:ascii="Arial" w:eastAsia="Times New Roman" w:hAnsi="Arial" w:cs="Arial"/>
          <w:b/>
          <w:bCs/>
          <w:kern w:val="0"/>
          <w:sz w:val="48"/>
          <w:szCs w:val="28"/>
          <w:lang w:val="en-US"/>
          <w14:ligatures w14:val="none"/>
        </w:rPr>
      </w:pPr>
      <w:r w:rsidRPr="00D85EEC">
        <w:rPr>
          <w:b/>
          <w:sz w:val="36"/>
          <w:szCs w:val="20"/>
          <w:highlight w:val="yellow"/>
        </w:rPr>
        <w:t>Food Wastage: A Threat to the Environment</w:t>
      </w:r>
      <w:r w:rsidRPr="00D85EEC" w:rsidDel="006509C3">
        <w:rPr>
          <w:rFonts w:ascii="Arial" w:eastAsia="Times New Roman" w:hAnsi="Arial" w:cs="Arial"/>
          <w:b/>
          <w:bCs/>
          <w:kern w:val="0"/>
          <w:sz w:val="48"/>
          <w:szCs w:val="28"/>
          <w:lang w:val="en-US"/>
          <w14:ligatures w14:val="none"/>
        </w:rPr>
        <w:t xml:space="preserve"> </w:t>
      </w:r>
    </w:p>
    <w:p w14:paraId="1AA9526A" w14:textId="77777777" w:rsidR="00847306" w:rsidRDefault="00847306" w:rsidP="005A1154">
      <w:pPr>
        <w:widowControl w:val="0"/>
        <w:autoSpaceDE w:val="0"/>
        <w:autoSpaceDN w:val="0"/>
        <w:spacing w:before="160" w:after="0" w:line="240" w:lineRule="auto"/>
        <w:ind w:left="260"/>
        <w:jc w:val="both"/>
        <w:rPr>
          <w:rFonts w:ascii="Arial" w:eastAsia="Times New Roman" w:hAnsi="Arial" w:cs="Arial"/>
          <w:b/>
          <w:kern w:val="0"/>
          <w:lang w:val="en-US"/>
          <w14:ligatures w14:val="none"/>
        </w:rPr>
      </w:pPr>
    </w:p>
    <w:p w14:paraId="5105DA07" w14:textId="77777777" w:rsidR="00847306" w:rsidRDefault="00847306" w:rsidP="005A1154">
      <w:pPr>
        <w:widowControl w:val="0"/>
        <w:autoSpaceDE w:val="0"/>
        <w:autoSpaceDN w:val="0"/>
        <w:spacing w:before="160" w:after="0" w:line="240" w:lineRule="auto"/>
        <w:ind w:left="260"/>
        <w:jc w:val="both"/>
        <w:rPr>
          <w:rFonts w:ascii="Arial" w:eastAsia="Times New Roman" w:hAnsi="Arial" w:cs="Arial"/>
          <w:b/>
          <w:kern w:val="0"/>
          <w:lang w:val="en-US"/>
          <w14:ligatures w14:val="none"/>
        </w:rPr>
      </w:pPr>
    </w:p>
    <w:p w14:paraId="0A7ECC94" w14:textId="6CCB5EEF" w:rsidR="005F5DEC" w:rsidRPr="005A1154" w:rsidRDefault="005F5DEC" w:rsidP="005A1154">
      <w:pPr>
        <w:widowControl w:val="0"/>
        <w:autoSpaceDE w:val="0"/>
        <w:autoSpaceDN w:val="0"/>
        <w:spacing w:before="160" w:after="0" w:line="240" w:lineRule="auto"/>
        <w:ind w:left="260"/>
        <w:jc w:val="both"/>
        <w:rPr>
          <w:rFonts w:ascii="Arial" w:eastAsia="Times New Roman" w:hAnsi="Arial" w:cs="Arial"/>
          <w:b/>
          <w:kern w:val="0"/>
          <w:lang w:val="en-US"/>
          <w14:ligatures w14:val="none"/>
        </w:rPr>
      </w:pPr>
      <w:r w:rsidRPr="005A1154">
        <w:rPr>
          <w:rFonts w:ascii="Arial" w:eastAsia="Times New Roman" w:hAnsi="Arial" w:cs="Arial"/>
          <w:b/>
          <w:kern w:val="0"/>
          <w:lang w:val="en-US"/>
          <w14:ligatures w14:val="none"/>
        </w:rPr>
        <w:t>ABSTRACT</w:t>
      </w:r>
    </w:p>
    <w:p w14:paraId="3D7B1059" w14:textId="77777777" w:rsidR="005F5DEC" w:rsidRPr="005A1154" w:rsidRDefault="005F5DEC" w:rsidP="005A1154">
      <w:pPr>
        <w:widowControl w:val="0"/>
        <w:autoSpaceDE w:val="0"/>
        <w:autoSpaceDN w:val="0"/>
        <w:spacing w:before="1" w:after="0" w:line="240" w:lineRule="auto"/>
        <w:jc w:val="both"/>
        <w:rPr>
          <w:rFonts w:ascii="Arial" w:eastAsia="Times New Roman" w:hAnsi="Arial" w:cs="Arial"/>
          <w:b/>
          <w:kern w:val="0"/>
          <w:lang w:val="en-US"/>
          <w14:ligatures w14:val="none"/>
        </w:rPr>
      </w:pPr>
    </w:p>
    <w:p w14:paraId="352F0438" w14:textId="02102F5F" w:rsidR="005F5DEC" w:rsidRDefault="00F02BDF" w:rsidP="005A1154">
      <w:pPr>
        <w:widowControl w:val="0"/>
        <w:autoSpaceDE w:val="0"/>
        <w:autoSpaceDN w:val="0"/>
        <w:spacing w:after="0" w:line="360" w:lineRule="auto"/>
        <w:ind w:left="260" w:right="114"/>
        <w:jc w:val="both"/>
        <w:rPr>
          <w:rFonts w:ascii="Arial" w:eastAsia="Times New Roman" w:hAnsi="Arial" w:cs="Arial"/>
          <w:color w:val="1F2023"/>
          <w:kern w:val="0"/>
          <w:lang w:val="en-US"/>
          <w14:ligatures w14:val="none"/>
        </w:rPr>
      </w:pPr>
      <w:r w:rsidRPr="00D85EEC">
        <w:rPr>
          <w:rFonts w:ascii="Georgia" w:hAnsi="Georgia"/>
          <w:color w:val="1F1F1F"/>
          <w:highlight w:val="yellow"/>
        </w:rPr>
        <w:t xml:space="preserve">The global supply chain in food system is one of the most complex and interconnected systems on the planet. It is also one of the most unsustainable supply </w:t>
      </w:r>
      <w:proofErr w:type="gramStart"/>
      <w:r w:rsidRPr="00D85EEC">
        <w:rPr>
          <w:rFonts w:ascii="Georgia" w:hAnsi="Georgia"/>
          <w:color w:val="1F1F1F"/>
          <w:highlight w:val="yellow"/>
        </w:rPr>
        <w:t>chain</w:t>
      </w:r>
      <w:proofErr w:type="gramEnd"/>
      <w:r w:rsidRPr="00D85EEC">
        <w:rPr>
          <w:rFonts w:ascii="Arial" w:eastAsia="Times New Roman" w:hAnsi="Arial" w:cs="Arial"/>
          <w:color w:val="1F2023"/>
          <w:kern w:val="0"/>
          <w:highlight w:val="yellow"/>
          <w:lang w:val="en-US"/>
          <w14:ligatures w14:val="none"/>
        </w:rPr>
        <w:t>.</w:t>
      </w:r>
      <w:r>
        <w:rPr>
          <w:rFonts w:ascii="Arial" w:eastAsia="Times New Roman" w:hAnsi="Arial" w:cs="Arial"/>
          <w:color w:val="1F2023"/>
          <w:kern w:val="0"/>
          <w:lang w:val="en-US"/>
          <w14:ligatures w14:val="none"/>
        </w:rPr>
        <w:t xml:space="preserve"> </w:t>
      </w:r>
      <w:r w:rsidR="005F5DEC" w:rsidRPr="005A1154">
        <w:rPr>
          <w:rFonts w:ascii="Arial" w:eastAsia="Times New Roman" w:hAnsi="Arial" w:cs="Arial"/>
          <w:color w:val="1F2023"/>
          <w:kern w:val="0"/>
          <w:lang w:val="en-US"/>
          <w14:ligatures w14:val="none"/>
        </w:rPr>
        <w:t>Food “waste” refers to food that is fit for consumption but consciously discarded at the retail or consumption phases. Poor management of food waste causes the loss of natural resources, human health issues, pollution of rivers and seas, the generation of methane emissions from dumps and landfills, and a missed opportunity to recover valuable energy, organic matter, nutrients</w:t>
      </w:r>
      <w:r w:rsidR="005F5DEC" w:rsidRPr="005A1154">
        <w:rPr>
          <w:rFonts w:ascii="Arial" w:eastAsia="Times New Roman" w:hAnsi="Arial" w:cs="Arial"/>
          <w:color w:val="1F2023"/>
          <w:spacing w:val="-11"/>
          <w:kern w:val="0"/>
          <w:lang w:val="en-US"/>
          <w14:ligatures w14:val="none"/>
        </w:rPr>
        <w:t xml:space="preserve"> </w:t>
      </w:r>
      <w:r w:rsidR="005F5DEC" w:rsidRPr="005A1154">
        <w:rPr>
          <w:rFonts w:ascii="Arial" w:eastAsia="Times New Roman" w:hAnsi="Arial" w:cs="Arial"/>
          <w:color w:val="1F2023"/>
          <w:kern w:val="0"/>
          <w:lang w:val="en-US"/>
          <w14:ligatures w14:val="none"/>
        </w:rPr>
        <w:t>and</w:t>
      </w:r>
      <w:r w:rsidR="005F5DEC" w:rsidRPr="005A1154">
        <w:rPr>
          <w:rFonts w:ascii="Arial" w:eastAsia="Times New Roman" w:hAnsi="Arial" w:cs="Arial"/>
          <w:color w:val="1F2023"/>
          <w:spacing w:val="-10"/>
          <w:kern w:val="0"/>
          <w:lang w:val="en-US"/>
          <w14:ligatures w14:val="none"/>
        </w:rPr>
        <w:t xml:space="preserve"> </w:t>
      </w:r>
      <w:r w:rsidR="005F5DEC" w:rsidRPr="005A1154">
        <w:rPr>
          <w:rFonts w:ascii="Arial" w:eastAsia="Times New Roman" w:hAnsi="Arial" w:cs="Arial"/>
          <w:color w:val="1F2023"/>
          <w:kern w:val="0"/>
          <w:lang w:val="en-US"/>
          <w14:ligatures w14:val="none"/>
        </w:rPr>
        <w:t>water</w:t>
      </w:r>
      <w:r w:rsidR="005F5DEC" w:rsidRPr="005A1154">
        <w:rPr>
          <w:rFonts w:ascii="Arial" w:eastAsia="Times New Roman" w:hAnsi="Arial" w:cs="Arial"/>
          <w:color w:val="1F2023"/>
          <w:spacing w:val="-12"/>
          <w:kern w:val="0"/>
          <w:lang w:val="en-US"/>
          <w14:ligatures w14:val="none"/>
        </w:rPr>
        <w:t xml:space="preserve"> </w:t>
      </w:r>
      <w:r w:rsidR="005F5DEC" w:rsidRPr="005A1154">
        <w:rPr>
          <w:rFonts w:ascii="Arial" w:eastAsia="Times New Roman" w:hAnsi="Arial" w:cs="Arial"/>
          <w:color w:val="1F2023"/>
          <w:kern w:val="0"/>
          <w:lang w:val="en-US"/>
          <w14:ligatures w14:val="none"/>
        </w:rPr>
        <w:t>contained</w:t>
      </w:r>
      <w:r w:rsidR="005F5DEC" w:rsidRPr="005A1154">
        <w:rPr>
          <w:rFonts w:ascii="Arial" w:eastAsia="Times New Roman" w:hAnsi="Arial" w:cs="Arial"/>
          <w:color w:val="1F2023"/>
          <w:spacing w:val="-11"/>
          <w:kern w:val="0"/>
          <w:lang w:val="en-US"/>
          <w14:ligatures w14:val="none"/>
        </w:rPr>
        <w:t xml:space="preserve"> </w:t>
      </w:r>
      <w:r w:rsidR="005F5DEC" w:rsidRPr="005A1154">
        <w:rPr>
          <w:rFonts w:ascii="Arial" w:eastAsia="Times New Roman" w:hAnsi="Arial" w:cs="Arial"/>
          <w:color w:val="1F2023"/>
          <w:kern w:val="0"/>
          <w:lang w:val="en-US"/>
          <w14:ligatures w14:val="none"/>
        </w:rPr>
        <w:t>in</w:t>
      </w:r>
      <w:r w:rsidR="005F5DEC" w:rsidRPr="005A1154">
        <w:rPr>
          <w:rFonts w:ascii="Arial" w:eastAsia="Times New Roman" w:hAnsi="Arial" w:cs="Arial"/>
          <w:color w:val="1F2023"/>
          <w:spacing w:val="-11"/>
          <w:kern w:val="0"/>
          <w:lang w:val="en-US"/>
          <w14:ligatures w14:val="none"/>
        </w:rPr>
        <w:t xml:space="preserve"> </w:t>
      </w:r>
      <w:r w:rsidR="005F5DEC" w:rsidRPr="005A1154">
        <w:rPr>
          <w:rFonts w:ascii="Arial" w:eastAsia="Times New Roman" w:hAnsi="Arial" w:cs="Arial"/>
          <w:color w:val="1F2023"/>
          <w:kern w:val="0"/>
          <w:lang w:val="en-US"/>
          <w14:ligatures w14:val="none"/>
        </w:rPr>
        <w:t>food</w:t>
      </w:r>
      <w:r w:rsidR="005F5DEC" w:rsidRPr="005A1154">
        <w:rPr>
          <w:rFonts w:ascii="Arial" w:eastAsia="Times New Roman" w:hAnsi="Arial" w:cs="Arial"/>
          <w:color w:val="1F2023"/>
          <w:spacing w:val="-12"/>
          <w:kern w:val="0"/>
          <w:lang w:val="en-US"/>
          <w14:ligatures w14:val="none"/>
        </w:rPr>
        <w:t xml:space="preserve"> </w:t>
      </w:r>
      <w:r w:rsidR="005F5DEC" w:rsidRPr="005A1154">
        <w:rPr>
          <w:rFonts w:ascii="Arial" w:eastAsia="Times New Roman" w:hAnsi="Arial" w:cs="Arial"/>
          <w:color w:val="1F2023"/>
          <w:kern w:val="0"/>
          <w:lang w:val="en-US"/>
          <w14:ligatures w14:val="none"/>
        </w:rPr>
        <w:t>waste</w:t>
      </w:r>
      <w:r w:rsidR="005F5DEC" w:rsidRPr="00D85EEC">
        <w:rPr>
          <w:rFonts w:ascii="Arial" w:eastAsia="Times New Roman" w:hAnsi="Arial" w:cs="Arial"/>
          <w:color w:val="1F2023"/>
          <w:kern w:val="0"/>
          <w:highlight w:val="yellow"/>
          <w:lang w:val="en-US"/>
          <w14:ligatures w14:val="none"/>
        </w:rPr>
        <w:t>.</w:t>
      </w:r>
      <w:r w:rsidR="005F5DEC" w:rsidRPr="00D85EEC">
        <w:rPr>
          <w:rFonts w:ascii="Arial" w:eastAsia="Times New Roman" w:hAnsi="Arial" w:cs="Arial"/>
          <w:color w:val="1F2023"/>
          <w:spacing w:val="-12"/>
          <w:kern w:val="0"/>
          <w:highlight w:val="yellow"/>
          <w:lang w:val="en-US"/>
          <w14:ligatures w14:val="none"/>
        </w:rPr>
        <w:t xml:space="preserve"> </w:t>
      </w:r>
      <w:r w:rsidR="005F5DEC" w:rsidRPr="00D85EEC">
        <w:rPr>
          <w:rFonts w:ascii="Arial" w:eastAsia="Times New Roman" w:hAnsi="Arial" w:cs="Arial"/>
          <w:color w:val="1F2023"/>
          <w:kern w:val="0"/>
          <w:highlight w:val="yellow"/>
          <w:lang w:val="en-US"/>
          <w14:ligatures w14:val="none"/>
        </w:rPr>
        <w:t>And</w:t>
      </w:r>
      <w:r w:rsidR="005F5DEC" w:rsidRPr="00D85EEC">
        <w:rPr>
          <w:rFonts w:ascii="Arial" w:eastAsia="Times New Roman" w:hAnsi="Arial" w:cs="Arial"/>
          <w:color w:val="1F2023"/>
          <w:spacing w:val="-12"/>
          <w:kern w:val="0"/>
          <w:highlight w:val="yellow"/>
          <w:lang w:val="en-US"/>
          <w14:ligatures w14:val="none"/>
        </w:rPr>
        <w:t xml:space="preserve"> </w:t>
      </w:r>
      <w:r w:rsidR="00CF7802" w:rsidRPr="00D85EEC">
        <w:rPr>
          <w:rFonts w:ascii="Arial" w:eastAsia="Times New Roman" w:hAnsi="Arial" w:cs="Arial"/>
          <w:color w:val="1F2023"/>
          <w:spacing w:val="-12"/>
          <w:kern w:val="0"/>
          <w:highlight w:val="yellow"/>
          <w:lang w:val="en-US"/>
          <w14:ligatures w14:val="none"/>
        </w:rPr>
        <w:t xml:space="preserve">the </w:t>
      </w:r>
      <w:r w:rsidR="005F5DEC" w:rsidRPr="00D85EEC">
        <w:rPr>
          <w:rFonts w:ascii="Arial" w:eastAsia="Times New Roman" w:hAnsi="Arial" w:cs="Arial"/>
          <w:color w:val="1F2023"/>
          <w:kern w:val="0"/>
          <w:highlight w:val="yellow"/>
          <w:lang w:val="en-US"/>
          <w14:ligatures w14:val="none"/>
        </w:rPr>
        <w:t>majority</w:t>
      </w:r>
      <w:r w:rsidR="005F5DEC" w:rsidRPr="00D85EEC">
        <w:rPr>
          <w:rFonts w:ascii="Arial" w:eastAsia="Times New Roman" w:hAnsi="Arial" w:cs="Arial"/>
          <w:color w:val="1F2023"/>
          <w:spacing w:val="-11"/>
          <w:kern w:val="0"/>
          <w:highlight w:val="yellow"/>
          <w:lang w:val="en-US"/>
          <w14:ligatures w14:val="none"/>
        </w:rPr>
        <w:t xml:space="preserve"> </w:t>
      </w:r>
      <w:r w:rsidR="005F5DEC" w:rsidRPr="00D85EEC">
        <w:rPr>
          <w:rFonts w:ascii="Arial" w:eastAsia="Times New Roman" w:hAnsi="Arial" w:cs="Arial"/>
          <w:color w:val="1F2023"/>
          <w:kern w:val="0"/>
          <w:highlight w:val="yellow"/>
          <w:lang w:val="en-US"/>
          <w14:ligatures w14:val="none"/>
        </w:rPr>
        <w:t>of</w:t>
      </w:r>
      <w:r w:rsidR="005F5DEC" w:rsidRPr="00D85EEC">
        <w:rPr>
          <w:rFonts w:ascii="Arial" w:eastAsia="Times New Roman" w:hAnsi="Arial" w:cs="Arial"/>
          <w:color w:val="1F2023"/>
          <w:spacing w:val="-12"/>
          <w:kern w:val="0"/>
          <w:highlight w:val="yellow"/>
          <w:lang w:val="en-US"/>
          <w14:ligatures w14:val="none"/>
        </w:rPr>
        <w:t xml:space="preserve"> </w:t>
      </w:r>
      <w:r w:rsidR="005F5DEC" w:rsidRPr="00D85EEC">
        <w:rPr>
          <w:rFonts w:ascii="Arial" w:eastAsia="Times New Roman" w:hAnsi="Arial" w:cs="Arial"/>
          <w:color w:val="1F2023"/>
          <w:kern w:val="0"/>
          <w:highlight w:val="yellow"/>
          <w:lang w:val="en-US"/>
          <w14:ligatures w14:val="none"/>
        </w:rPr>
        <w:t>food</w:t>
      </w:r>
      <w:r w:rsidR="00CF7802" w:rsidRPr="00D85EEC">
        <w:rPr>
          <w:rFonts w:ascii="Arial" w:eastAsia="Times New Roman" w:hAnsi="Arial" w:cs="Arial"/>
          <w:color w:val="1F2023"/>
          <w:kern w:val="0"/>
          <w:highlight w:val="yellow"/>
          <w:lang w:val="en-US"/>
          <w14:ligatures w14:val="none"/>
        </w:rPr>
        <w:t>,</w:t>
      </w:r>
      <w:r w:rsidR="005F5DEC" w:rsidRPr="00D85EEC">
        <w:rPr>
          <w:rFonts w:ascii="Arial" w:eastAsia="Times New Roman" w:hAnsi="Arial" w:cs="Arial"/>
          <w:color w:val="1F2023"/>
          <w:spacing w:val="-12"/>
          <w:kern w:val="0"/>
          <w:highlight w:val="yellow"/>
          <w:lang w:val="en-US"/>
          <w14:ligatures w14:val="none"/>
        </w:rPr>
        <w:t xml:space="preserve"> </w:t>
      </w:r>
      <w:r w:rsidR="005F5DEC" w:rsidRPr="00D85EEC">
        <w:rPr>
          <w:rFonts w:ascii="Arial" w:eastAsia="Times New Roman" w:hAnsi="Arial" w:cs="Arial"/>
          <w:color w:val="1F2023"/>
          <w:kern w:val="0"/>
          <w:highlight w:val="yellow"/>
          <w:lang w:val="en-US"/>
          <w14:ligatures w14:val="none"/>
        </w:rPr>
        <w:t>almost</w:t>
      </w:r>
      <w:r w:rsidR="005F5DEC" w:rsidRPr="00D85EEC">
        <w:rPr>
          <w:rFonts w:ascii="Arial" w:eastAsia="Times New Roman" w:hAnsi="Arial" w:cs="Arial"/>
          <w:color w:val="1F2023"/>
          <w:spacing w:val="-10"/>
          <w:kern w:val="0"/>
          <w:highlight w:val="yellow"/>
          <w:lang w:val="en-US"/>
          <w14:ligatures w14:val="none"/>
        </w:rPr>
        <w:t xml:space="preserve"> </w:t>
      </w:r>
      <w:r w:rsidR="005F5DEC" w:rsidRPr="00D85EEC">
        <w:rPr>
          <w:rFonts w:ascii="Arial" w:eastAsia="Times New Roman" w:hAnsi="Arial" w:cs="Arial"/>
          <w:color w:val="1F2023"/>
          <w:kern w:val="0"/>
          <w:highlight w:val="yellow"/>
          <w:lang w:val="en-US"/>
          <w14:ligatures w14:val="none"/>
        </w:rPr>
        <w:t>50kgs</w:t>
      </w:r>
      <w:r w:rsidR="005F5DEC" w:rsidRPr="005A1154">
        <w:rPr>
          <w:rFonts w:ascii="Arial" w:eastAsia="Times New Roman" w:hAnsi="Arial" w:cs="Arial"/>
          <w:color w:val="1F2023"/>
          <w:spacing w:val="-11"/>
          <w:kern w:val="0"/>
          <w:lang w:val="en-US"/>
          <w14:ligatures w14:val="none"/>
        </w:rPr>
        <w:t xml:space="preserve"> </w:t>
      </w:r>
      <w:r w:rsidR="005F5DEC" w:rsidRPr="005A1154">
        <w:rPr>
          <w:rFonts w:ascii="Arial" w:eastAsia="Times New Roman" w:hAnsi="Arial" w:cs="Arial"/>
          <w:color w:val="1F2023"/>
          <w:kern w:val="0"/>
          <w:lang w:val="en-US"/>
          <w14:ligatures w14:val="none"/>
        </w:rPr>
        <w:t>per</w:t>
      </w:r>
      <w:r w:rsidR="005F5DEC" w:rsidRPr="005A1154">
        <w:rPr>
          <w:rFonts w:ascii="Arial" w:eastAsia="Times New Roman" w:hAnsi="Arial" w:cs="Arial"/>
          <w:color w:val="1F2023"/>
          <w:spacing w:val="-12"/>
          <w:kern w:val="0"/>
          <w:lang w:val="en-US"/>
          <w14:ligatures w14:val="none"/>
        </w:rPr>
        <w:t xml:space="preserve"> </w:t>
      </w:r>
      <w:r w:rsidR="005F5DEC" w:rsidRPr="005A1154">
        <w:rPr>
          <w:rFonts w:ascii="Arial" w:eastAsia="Times New Roman" w:hAnsi="Arial" w:cs="Arial"/>
          <w:color w:val="1F2023"/>
          <w:kern w:val="0"/>
          <w:lang w:val="en-US"/>
          <w14:ligatures w14:val="none"/>
        </w:rPr>
        <w:t>capita</w:t>
      </w:r>
      <w:r w:rsidR="005F5DEC" w:rsidRPr="005A1154">
        <w:rPr>
          <w:rFonts w:ascii="Arial" w:eastAsia="Times New Roman" w:hAnsi="Arial" w:cs="Arial"/>
          <w:color w:val="1F2023"/>
          <w:spacing w:val="-12"/>
          <w:kern w:val="0"/>
          <w:lang w:val="en-US"/>
          <w14:ligatures w14:val="none"/>
        </w:rPr>
        <w:t xml:space="preserve"> </w:t>
      </w:r>
      <w:r w:rsidR="005F5DEC" w:rsidRPr="005A1154">
        <w:rPr>
          <w:rFonts w:ascii="Arial" w:eastAsia="Times New Roman" w:hAnsi="Arial" w:cs="Arial"/>
          <w:color w:val="1F2023"/>
          <w:kern w:val="0"/>
          <w:lang w:val="en-US"/>
          <w14:ligatures w14:val="none"/>
        </w:rPr>
        <w:t xml:space="preserve">food is wasted through household consumption. This study is done with a sample size of 55 respondents to </w:t>
      </w:r>
      <w:r w:rsidR="005F5DEC" w:rsidRPr="00D85EEC">
        <w:rPr>
          <w:rFonts w:ascii="Arial" w:eastAsia="Times New Roman" w:hAnsi="Arial" w:cs="Arial"/>
          <w:color w:val="1F2023"/>
          <w:kern w:val="0"/>
          <w:highlight w:val="yellow"/>
          <w:lang w:val="en-US"/>
          <w14:ligatures w14:val="none"/>
        </w:rPr>
        <w:t xml:space="preserve">study </w:t>
      </w:r>
      <w:r w:rsidR="00CF7802" w:rsidRPr="00D85EEC">
        <w:rPr>
          <w:rFonts w:ascii="Arial" w:eastAsia="Times New Roman" w:hAnsi="Arial" w:cs="Arial"/>
          <w:color w:val="1F2023"/>
          <w:kern w:val="0"/>
          <w:highlight w:val="yellow"/>
          <w:lang w:val="en-US"/>
          <w14:ligatures w14:val="none"/>
        </w:rPr>
        <w:t>the</w:t>
      </w:r>
      <w:r w:rsidR="00CF7802" w:rsidRPr="00D85EEC">
        <w:rPr>
          <w:rFonts w:ascii="Arial" w:eastAsia="Times New Roman" w:hAnsi="Arial" w:cs="Arial"/>
          <w:color w:val="1F2023"/>
          <w:kern w:val="0"/>
          <w:highlight w:val="yellow"/>
          <w:lang w:val="en-US"/>
          <w14:ligatures w14:val="none"/>
        </w:rPr>
        <w:t>ir</w:t>
      </w:r>
      <w:r w:rsidR="00CF7802" w:rsidRPr="00D85EEC">
        <w:rPr>
          <w:rFonts w:ascii="Arial" w:eastAsia="Times New Roman" w:hAnsi="Arial" w:cs="Arial"/>
          <w:color w:val="1F2023"/>
          <w:kern w:val="0"/>
          <w:highlight w:val="yellow"/>
          <w:lang w:val="en-US"/>
          <w14:ligatures w14:val="none"/>
        </w:rPr>
        <w:t xml:space="preserve"> </w:t>
      </w:r>
      <w:r w:rsidR="005F5DEC" w:rsidRPr="00D85EEC">
        <w:rPr>
          <w:rFonts w:ascii="Arial" w:eastAsia="Times New Roman" w:hAnsi="Arial" w:cs="Arial"/>
          <w:color w:val="1F2023"/>
          <w:kern w:val="0"/>
          <w:highlight w:val="yellow"/>
          <w:lang w:val="en-US"/>
          <w14:ligatures w14:val="none"/>
        </w:rPr>
        <w:t xml:space="preserve">knowledge about </w:t>
      </w:r>
      <w:r w:rsidR="00CF7802" w:rsidRPr="00D85EEC">
        <w:rPr>
          <w:rFonts w:ascii="Arial" w:eastAsia="Times New Roman" w:hAnsi="Arial" w:cs="Arial"/>
          <w:color w:val="1F2023"/>
          <w:kern w:val="0"/>
          <w:highlight w:val="yellow"/>
          <w:lang w:val="en-US"/>
          <w14:ligatures w14:val="none"/>
        </w:rPr>
        <w:t xml:space="preserve">the </w:t>
      </w:r>
      <w:r w:rsidR="005F5DEC" w:rsidRPr="00D85EEC">
        <w:rPr>
          <w:rFonts w:ascii="Arial" w:eastAsia="Times New Roman" w:hAnsi="Arial" w:cs="Arial"/>
          <w:color w:val="1F2023"/>
          <w:kern w:val="0"/>
          <w:highlight w:val="yellow"/>
          <w:lang w:val="en-US"/>
          <w14:ligatures w14:val="none"/>
        </w:rPr>
        <w:t>harmful effects</w:t>
      </w:r>
      <w:r w:rsidR="005F5DEC" w:rsidRPr="005A1154">
        <w:rPr>
          <w:rFonts w:ascii="Arial" w:eastAsia="Times New Roman" w:hAnsi="Arial" w:cs="Arial"/>
          <w:color w:val="1F2023"/>
          <w:kern w:val="0"/>
          <w:lang w:val="en-US"/>
          <w14:ligatures w14:val="none"/>
        </w:rPr>
        <w:t xml:space="preserve"> of food wastage management</w:t>
      </w:r>
      <w:r w:rsidR="00CF7802">
        <w:rPr>
          <w:rFonts w:ascii="Arial" w:eastAsia="Times New Roman" w:hAnsi="Arial" w:cs="Arial"/>
          <w:color w:val="1F2023"/>
          <w:kern w:val="0"/>
          <w:lang w:val="en-US"/>
          <w14:ligatures w14:val="none"/>
        </w:rPr>
        <w:t>,</w:t>
      </w:r>
      <w:r w:rsidR="005F5DEC" w:rsidRPr="005A1154">
        <w:rPr>
          <w:rFonts w:ascii="Arial" w:eastAsia="Times New Roman" w:hAnsi="Arial" w:cs="Arial"/>
          <w:color w:val="1F2023"/>
          <w:kern w:val="0"/>
          <w:lang w:val="en-US"/>
          <w14:ligatures w14:val="none"/>
        </w:rPr>
        <w:t xml:space="preserve"> which</w:t>
      </w:r>
      <w:r w:rsidR="005F5DEC" w:rsidRPr="005A1154">
        <w:rPr>
          <w:rFonts w:ascii="Arial" w:eastAsia="Times New Roman" w:hAnsi="Arial" w:cs="Arial"/>
          <w:color w:val="1F2023"/>
          <w:spacing w:val="-6"/>
          <w:kern w:val="0"/>
          <w:lang w:val="en-US"/>
          <w14:ligatures w14:val="none"/>
        </w:rPr>
        <w:t xml:space="preserve"> </w:t>
      </w:r>
      <w:r w:rsidR="005F5DEC" w:rsidRPr="005A1154">
        <w:rPr>
          <w:rFonts w:ascii="Arial" w:eastAsia="Times New Roman" w:hAnsi="Arial" w:cs="Arial"/>
          <w:color w:val="1F2023"/>
          <w:kern w:val="0"/>
          <w:lang w:val="en-US"/>
          <w14:ligatures w14:val="none"/>
        </w:rPr>
        <w:t>is</w:t>
      </w:r>
      <w:r w:rsidR="005F5DEC" w:rsidRPr="005A1154">
        <w:rPr>
          <w:rFonts w:ascii="Arial" w:eastAsia="Times New Roman" w:hAnsi="Arial" w:cs="Arial"/>
          <w:color w:val="1F2023"/>
          <w:spacing w:val="-6"/>
          <w:kern w:val="0"/>
          <w:lang w:val="en-US"/>
          <w14:ligatures w14:val="none"/>
        </w:rPr>
        <w:t xml:space="preserve"> </w:t>
      </w:r>
      <w:r w:rsidR="005F5DEC" w:rsidRPr="005A1154">
        <w:rPr>
          <w:rFonts w:ascii="Arial" w:eastAsia="Times New Roman" w:hAnsi="Arial" w:cs="Arial"/>
          <w:color w:val="1F2023"/>
          <w:kern w:val="0"/>
          <w:lang w:val="en-US"/>
          <w14:ligatures w14:val="none"/>
        </w:rPr>
        <w:t>identified</w:t>
      </w:r>
      <w:r w:rsidR="005F5DEC" w:rsidRPr="005A1154">
        <w:rPr>
          <w:rFonts w:ascii="Arial" w:eastAsia="Times New Roman" w:hAnsi="Arial" w:cs="Arial"/>
          <w:color w:val="1F2023"/>
          <w:spacing w:val="-6"/>
          <w:kern w:val="0"/>
          <w:lang w:val="en-US"/>
          <w14:ligatures w14:val="none"/>
        </w:rPr>
        <w:t xml:space="preserve"> </w:t>
      </w:r>
      <w:r w:rsidR="005F5DEC" w:rsidRPr="005A1154">
        <w:rPr>
          <w:rFonts w:ascii="Arial" w:eastAsia="Times New Roman" w:hAnsi="Arial" w:cs="Arial"/>
          <w:color w:val="1F2023"/>
          <w:kern w:val="0"/>
          <w:lang w:val="en-US"/>
          <w14:ligatures w14:val="none"/>
        </w:rPr>
        <w:t>as</w:t>
      </w:r>
      <w:r w:rsidR="005F5DEC" w:rsidRPr="005A1154">
        <w:rPr>
          <w:rFonts w:ascii="Arial" w:eastAsia="Times New Roman" w:hAnsi="Arial" w:cs="Arial"/>
          <w:color w:val="1F2023"/>
          <w:spacing w:val="-6"/>
          <w:kern w:val="0"/>
          <w:lang w:val="en-US"/>
          <w14:ligatures w14:val="none"/>
        </w:rPr>
        <w:t xml:space="preserve"> </w:t>
      </w:r>
      <w:r w:rsidR="005F5DEC" w:rsidRPr="005A1154">
        <w:rPr>
          <w:rFonts w:ascii="Arial" w:eastAsia="Times New Roman" w:hAnsi="Arial" w:cs="Arial"/>
          <w:color w:val="1F2023"/>
          <w:kern w:val="0"/>
          <w:lang w:val="en-US"/>
          <w14:ligatures w14:val="none"/>
        </w:rPr>
        <w:t>77.4</w:t>
      </w:r>
      <w:r w:rsidR="005F5DEC" w:rsidRPr="005A1154">
        <w:rPr>
          <w:rFonts w:ascii="Arial" w:eastAsia="Times New Roman" w:hAnsi="Arial" w:cs="Arial"/>
          <w:color w:val="1F2023"/>
          <w:spacing w:val="-6"/>
          <w:kern w:val="0"/>
          <w:lang w:val="en-US"/>
          <w14:ligatures w14:val="none"/>
        </w:rPr>
        <w:t xml:space="preserve"> </w:t>
      </w:r>
      <w:r w:rsidR="005F5DEC" w:rsidRPr="005A1154">
        <w:rPr>
          <w:rFonts w:ascii="Arial" w:eastAsia="Times New Roman" w:hAnsi="Arial" w:cs="Arial"/>
          <w:color w:val="1F2023"/>
          <w:kern w:val="0"/>
          <w:lang w:val="en-US"/>
          <w14:ligatures w14:val="none"/>
        </w:rPr>
        <w:t>percent,</w:t>
      </w:r>
      <w:r w:rsidR="005F5DEC" w:rsidRPr="005A1154">
        <w:rPr>
          <w:rFonts w:ascii="Arial" w:eastAsia="Times New Roman" w:hAnsi="Arial" w:cs="Arial"/>
          <w:color w:val="1F2023"/>
          <w:spacing w:val="-5"/>
          <w:kern w:val="0"/>
          <w:lang w:val="en-US"/>
          <w14:ligatures w14:val="none"/>
        </w:rPr>
        <w:t xml:space="preserve"> </w:t>
      </w:r>
      <w:r w:rsidR="005F5DEC" w:rsidRPr="005A1154">
        <w:rPr>
          <w:rFonts w:ascii="Arial" w:eastAsia="Times New Roman" w:hAnsi="Arial" w:cs="Arial"/>
          <w:color w:val="1F2023"/>
          <w:kern w:val="0"/>
          <w:lang w:val="en-US"/>
          <w14:ligatures w14:val="none"/>
        </w:rPr>
        <w:t>and</w:t>
      </w:r>
      <w:r w:rsidR="005F5DEC" w:rsidRPr="005A1154">
        <w:rPr>
          <w:rFonts w:ascii="Arial" w:eastAsia="Times New Roman" w:hAnsi="Arial" w:cs="Arial"/>
          <w:color w:val="1F2023"/>
          <w:spacing w:val="-5"/>
          <w:kern w:val="0"/>
          <w:lang w:val="en-US"/>
          <w14:ligatures w14:val="none"/>
        </w:rPr>
        <w:t xml:space="preserve"> </w:t>
      </w:r>
      <w:r w:rsidR="00CF7802" w:rsidRPr="00D85EEC">
        <w:rPr>
          <w:rFonts w:ascii="Arial" w:eastAsia="Times New Roman" w:hAnsi="Arial" w:cs="Arial"/>
          <w:color w:val="1F2023"/>
          <w:kern w:val="0"/>
          <w:highlight w:val="yellow"/>
          <w:lang w:val="en-US"/>
          <w14:ligatures w14:val="none"/>
        </w:rPr>
        <w:t>the</w:t>
      </w:r>
      <w:r w:rsidR="00CF7802" w:rsidRPr="00D85EEC">
        <w:rPr>
          <w:rFonts w:ascii="Arial" w:eastAsia="Times New Roman" w:hAnsi="Arial" w:cs="Arial"/>
          <w:color w:val="1F2023"/>
          <w:kern w:val="0"/>
          <w:highlight w:val="yellow"/>
          <w:lang w:val="en-US"/>
          <w14:ligatures w14:val="none"/>
        </w:rPr>
        <w:t>ir</w:t>
      </w:r>
      <w:r w:rsidR="00CF7802" w:rsidRPr="00D85EEC">
        <w:rPr>
          <w:rFonts w:ascii="Arial" w:eastAsia="Times New Roman" w:hAnsi="Arial" w:cs="Arial"/>
          <w:color w:val="1F2023"/>
          <w:spacing w:val="-8"/>
          <w:kern w:val="0"/>
          <w:highlight w:val="yellow"/>
          <w:lang w:val="en-US"/>
          <w14:ligatures w14:val="none"/>
        </w:rPr>
        <w:t xml:space="preserve"> </w:t>
      </w:r>
      <w:r w:rsidR="005F5DEC" w:rsidRPr="00D85EEC">
        <w:rPr>
          <w:rFonts w:ascii="Arial" w:eastAsia="Times New Roman" w:hAnsi="Arial" w:cs="Arial"/>
          <w:color w:val="1F2023"/>
          <w:kern w:val="0"/>
          <w:highlight w:val="yellow"/>
          <w:lang w:val="en-US"/>
          <w14:ligatures w14:val="none"/>
        </w:rPr>
        <w:t>practices</w:t>
      </w:r>
      <w:r w:rsidR="005F5DEC" w:rsidRPr="005A1154">
        <w:rPr>
          <w:rFonts w:ascii="Arial" w:eastAsia="Times New Roman" w:hAnsi="Arial" w:cs="Arial"/>
          <w:color w:val="1F2023"/>
          <w:spacing w:val="-5"/>
          <w:kern w:val="0"/>
          <w:lang w:val="en-US"/>
          <w14:ligatures w14:val="none"/>
        </w:rPr>
        <w:t xml:space="preserve"> </w:t>
      </w:r>
      <w:r w:rsidR="005F5DEC" w:rsidRPr="005A1154">
        <w:rPr>
          <w:rFonts w:ascii="Arial" w:eastAsia="Times New Roman" w:hAnsi="Arial" w:cs="Arial"/>
          <w:color w:val="1F2023"/>
          <w:kern w:val="0"/>
          <w:lang w:val="en-US"/>
          <w14:ligatures w14:val="none"/>
        </w:rPr>
        <w:t>followed</w:t>
      </w:r>
      <w:r w:rsidR="005F5DEC" w:rsidRPr="005A1154">
        <w:rPr>
          <w:rFonts w:ascii="Arial" w:eastAsia="Times New Roman" w:hAnsi="Arial" w:cs="Arial"/>
          <w:color w:val="1F2023"/>
          <w:spacing w:val="-6"/>
          <w:kern w:val="0"/>
          <w:lang w:val="en-US"/>
          <w14:ligatures w14:val="none"/>
        </w:rPr>
        <w:t xml:space="preserve"> </w:t>
      </w:r>
      <w:r w:rsidR="005F5DEC" w:rsidRPr="005A1154">
        <w:rPr>
          <w:rFonts w:ascii="Arial" w:eastAsia="Times New Roman" w:hAnsi="Arial" w:cs="Arial"/>
          <w:color w:val="1F2023"/>
          <w:kern w:val="0"/>
          <w:lang w:val="en-US"/>
          <w14:ligatures w14:val="none"/>
        </w:rPr>
        <w:t>in</w:t>
      </w:r>
      <w:r w:rsidR="005F5DEC" w:rsidRPr="005A1154">
        <w:rPr>
          <w:rFonts w:ascii="Arial" w:eastAsia="Times New Roman" w:hAnsi="Arial" w:cs="Arial"/>
          <w:color w:val="1F2023"/>
          <w:spacing w:val="-6"/>
          <w:kern w:val="0"/>
          <w:lang w:val="en-US"/>
          <w14:ligatures w14:val="none"/>
        </w:rPr>
        <w:t xml:space="preserve"> </w:t>
      </w:r>
      <w:r w:rsidR="005F5DEC" w:rsidRPr="005A1154">
        <w:rPr>
          <w:rFonts w:ascii="Arial" w:eastAsia="Times New Roman" w:hAnsi="Arial" w:cs="Arial"/>
          <w:color w:val="1F2023"/>
          <w:kern w:val="0"/>
          <w:lang w:val="en-US"/>
          <w14:ligatures w14:val="none"/>
        </w:rPr>
        <w:t>regard</w:t>
      </w:r>
      <w:r w:rsidR="005F5DEC" w:rsidRPr="005A1154">
        <w:rPr>
          <w:rFonts w:ascii="Arial" w:eastAsia="Times New Roman" w:hAnsi="Arial" w:cs="Arial"/>
          <w:color w:val="1F2023"/>
          <w:spacing w:val="-7"/>
          <w:kern w:val="0"/>
          <w:lang w:val="en-US"/>
          <w14:ligatures w14:val="none"/>
        </w:rPr>
        <w:t xml:space="preserve"> </w:t>
      </w:r>
      <w:r w:rsidR="005F5DEC" w:rsidRPr="005A1154">
        <w:rPr>
          <w:rFonts w:ascii="Arial" w:eastAsia="Times New Roman" w:hAnsi="Arial" w:cs="Arial"/>
          <w:color w:val="1F2023"/>
          <w:kern w:val="0"/>
          <w:lang w:val="en-US"/>
          <w14:ligatures w14:val="none"/>
        </w:rPr>
        <w:t>to</w:t>
      </w:r>
      <w:r w:rsidR="005F5DEC" w:rsidRPr="005A1154">
        <w:rPr>
          <w:rFonts w:ascii="Arial" w:eastAsia="Times New Roman" w:hAnsi="Arial" w:cs="Arial"/>
          <w:color w:val="1F2023"/>
          <w:spacing w:val="-6"/>
          <w:kern w:val="0"/>
          <w:lang w:val="en-US"/>
          <w14:ligatures w14:val="none"/>
        </w:rPr>
        <w:t xml:space="preserve"> </w:t>
      </w:r>
      <w:r w:rsidR="005F5DEC" w:rsidRPr="005A1154">
        <w:rPr>
          <w:rFonts w:ascii="Arial" w:eastAsia="Times New Roman" w:hAnsi="Arial" w:cs="Arial"/>
          <w:color w:val="1F2023"/>
          <w:kern w:val="0"/>
          <w:lang w:val="en-US"/>
          <w14:ligatures w14:val="none"/>
        </w:rPr>
        <w:t>food</w:t>
      </w:r>
      <w:r w:rsidR="005F5DEC" w:rsidRPr="005A1154">
        <w:rPr>
          <w:rFonts w:ascii="Arial" w:eastAsia="Times New Roman" w:hAnsi="Arial" w:cs="Arial"/>
          <w:color w:val="1F2023"/>
          <w:spacing w:val="-5"/>
          <w:kern w:val="0"/>
          <w:lang w:val="en-US"/>
          <w14:ligatures w14:val="none"/>
        </w:rPr>
        <w:t xml:space="preserve"> </w:t>
      </w:r>
      <w:r w:rsidR="005F5DEC" w:rsidRPr="00D85EEC">
        <w:rPr>
          <w:rFonts w:ascii="Arial" w:eastAsia="Times New Roman" w:hAnsi="Arial" w:cs="Arial"/>
          <w:color w:val="1F2023"/>
          <w:kern w:val="0"/>
          <w:highlight w:val="yellow"/>
          <w:lang w:val="en-US"/>
          <w14:ligatures w14:val="none"/>
        </w:rPr>
        <w:t>disposal,</w:t>
      </w:r>
      <w:r w:rsidR="005F5DEC" w:rsidRPr="00D85EEC">
        <w:rPr>
          <w:rFonts w:ascii="Arial" w:eastAsia="Times New Roman" w:hAnsi="Arial" w:cs="Arial"/>
          <w:color w:val="1F2023"/>
          <w:spacing w:val="-5"/>
          <w:kern w:val="0"/>
          <w:highlight w:val="yellow"/>
          <w:lang w:val="en-US"/>
          <w14:ligatures w14:val="none"/>
        </w:rPr>
        <w:t xml:space="preserve"> </w:t>
      </w:r>
      <w:r w:rsidR="005F5DEC" w:rsidRPr="00D85EEC">
        <w:rPr>
          <w:rFonts w:ascii="Arial" w:eastAsia="Times New Roman" w:hAnsi="Arial" w:cs="Arial"/>
          <w:color w:val="1F2023"/>
          <w:kern w:val="0"/>
          <w:highlight w:val="yellow"/>
          <w:lang w:val="en-US"/>
          <w14:ligatures w14:val="none"/>
        </w:rPr>
        <w:t xml:space="preserve">and </w:t>
      </w:r>
      <w:r w:rsidR="00CF7802" w:rsidRPr="00D85EEC">
        <w:rPr>
          <w:rFonts w:ascii="Arial" w:eastAsia="Times New Roman" w:hAnsi="Arial" w:cs="Arial"/>
          <w:color w:val="1F2023"/>
          <w:kern w:val="0"/>
          <w:highlight w:val="yellow"/>
          <w:lang w:val="en-US"/>
          <w14:ligatures w14:val="none"/>
        </w:rPr>
        <w:t>lastly</w:t>
      </w:r>
      <w:r w:rsidR="005F5DEC" w:rsidRPr="00D85EEC">
        <w:rPr>
          <w:rFonts w:ascii="Arial" w:eastAsia="Times New Roman" w:hAnsi="Arial" w:cs="Arial"/>
          <w:color w:val="1F2023"/>
          <w:kern w:val="0"/>
          <w:highlight w:val="yellow"/>
          <w:lang w:val="en-US"/>
          <w14:ligatures w14:val="none"/>
        </w:rPr>
        <w:t xml:space="preserve"> the</w:t>
      </w:r>
      <w:r w:rsidR="005F5DEC" w:rsidRPr="005A1154">
        <w:rPr>
          <w:rFonts w:ascii="Arial" w:eastAsia="Times New Roman" w:hAnsi="Arial" w:cs="Arial"/>
          <w:color w:val="1F2023"/>
          <w:kern w:val="0"/>
          <w:lang w:val="en-US"/>
          <w14:ligatures w14:val="none"/>
        </w:rPr>
        <w:t xml:space="preserve"> awareness level among respondents about the </w:t>
      </w:r>
      <w:r w:rsidR="005F5DEC" w:rsidRPr="00D85EEC">
        <w:rPr>
          <w:rFonts w:ascii="Arial" w:eastAsia="Times New Roman" w:hAnsi="Arial" w:cs="Arial"/>
          <w:color w:val="1F2023"/>
          <w:kern w:val="0"/>
          <w:highlight w:val="yellow"/>
          <w:lang w:val="en-US"/>
          <w14:ligatures w14:val="none"/>
        </w:rPr>
        <w:t>initiative</w:t>
      </w:r>
      <w:r w:rsidR="00CF7802" w:rsidRPr="00D85EEC">
        <w:rPr>
          <w:rFonts w:ascii="Arial" w:eastAsia="Times New Roman" w:hAnsi="Arial" w:cs="Arial"/>
          <w:color w:val="1F2023"/>
          <w:kern w:val="0"/>
          <w:highlight w:val="yellow"/>
          <w:lang w:val="en-US"/>
          <w14:ligatures w14:val="none"/>
        </w:rPr>
        <w:t>s</w:t>
      </w:r>
      <w:r w:rsidR="005F5DEC" w:rsidRPr="00D85EEC">
        <w:rPr>
          <w:rFonts w:ascii="Arial" w:eastAsia="Times New Roman" w:hAnsi="Arial" w:cs="Arial"/>
          <w:color w:val="1F2023"/>
          <w:kern w:val="0"/>
          <w:highlight w:val="yellow"/>
          <w:lang w:val="en-US"/>
          <w14:ligatures w14:val="none"/>
        </w:rPr>
        <w:t xml:space="preserve"> taken by government</w:t>
      </w:r>
      <w:r w:rsidR="005F5DEC" w:rsidRPr="005A1154">
        <w:rPr>
          <w:rFonts w:ascii="Arial" w:eastAsia="Times New Roman" w:hAnsi="Arial" w:cs="Arial"/>
          <w:color w:val="1F2023"/>
          <w:kern w:val="0"/>
          <w:lang w:val="en-US"/>
          <w14:ligatures w14:val="none"/>
        </w:rPr>
        <w:t xml:space="preserve"> organizations to minimize food waste, which is found to be 57.3 percent.</w:t>
      </w:r>
      <w:r w:rsidR="0024458F">
        <w:rPr>
          <w:rFonts w:ascii="Arial" w:eastAsia="Times New Roman" w:hAnsi="Arial" w:cs="Arial"/>
          <w:color w:val="1F2023"/>
          <w:kern w:val="0"/>
          <w:lang w:val="en-US"/>
          <w14:ligatures w14:val="none"/>
        </w:rPr>
        <w:t xml:space="preserve"> </w:t>
      </w:r>
      <w:r w:rsidR="0024458F" w:rsidRPr="00D85EEC">
        <w:rPr>
          <w:rFonts w:ascii="Arial" w:eastAsia="Times New Roman" w:hAnsi="Arial" w:cs="Arial"/>
          <w:kern w:val="0"/>
          <w:highlight w:val="yellow"/>
          <w14:ligatures w14:val="none"/>
        </w:rPr>
        <w:t>The findings suggest a need for more comprehensive awareness programs that not only promote initiatives but also educate individuals about legal provisions and global efforts related to food waste reduction.</w:t>
      </w:r>
      <w:r w:rsidR="0024458F">
        <w:rPr>
          <w:rFonts w:ascii="Arial" w:eastAsia="Times New Roman" w:hAnsi="Arial" w:cs="Arial"/>
          <w:kern w:val="0"/>
          <w14:ligatures w14:val="none"/>
        </w:rPr>
        <w:t xml:space="preserve"> </w:t>
      </w:r>
      <w:r w:rsidR="005F5DEC" w:rsidRPr="005A1154">
        <w:rPr>
          <w:rFonts w:ascii="Arial" w:eastAsia="Times New Roman" w:hAnsi="Arial" w:cs="Arial"/>
          <w:color w:val="1F2023"/>
          <w:kern w:val="0"/>
          <w:lang w:val="en-US"/>
          <w14:ligatures w14:val="none"/>
        </w:rPr>
        <w:t xml:space="preserve">This study will help to provide a base </w:t>
      </w:r>
      <w:r w:rsidR="005F5DEC" w:rsidRPr="00D85EEC">
        <w:rPr>
          <w:rFonts w:ascii="Arial" w:eastAsia="Times New Roman" w:hAnsi="Arial" w:cs="Arial"/>
          <w:color w:val="1F2023"/>
          <w:kern w:val="0"/>
          <w:highlight w:val="yellow"/>
          <w:lang w:val="en-US"/>
          <w14:ligatures w14:val="none"/>
        </w:rPr>
        <w:t>for further initiative</w:t>
      </w:r>
      <w:r w:rsidR="00CF7802" w:rsidRPr="00D85EEC">
        <w:rPr>
          <w:rFonts w:ascii="Arial" w:eastAsia="Times New Roman" w:hAnsi="Arial" w:cs="Arial"/>
          <w:color w:val="1F2023"/>
          <w:kern w:val="0"/>
          <w:highlight w:val="yellow"/>
          <w:lang w:val="en-US"/>
          <w14:ligatures w14:val="none"/>
        </w:rPr>
        <w:t>s</w:t>
      </w:r>
      <w:r w:rsidR="005F5DEC" w:rsidRPr="00D85EEC">
        <w:rPr>
          <w:rFonts w:ascii="Arial" w:eastAsia="Times New Roman" w:hAnsi="Arial" w:cs="Arial"/>
          <w:color w:val="1F2023"/>
          <w:kern w:val="0"/>
          <w:highlight w:val="yellow"/>
          <w:lang w:val="en-US"/>
          <w14:ligatures w14:val="none"/>
        </w:rPr>
        <w:t xml:space="preserve"> that can</w:t>
      </w:r>
      <w:r w:rsidR="005F5DEC" w:rsidRPr="005A1154">
        <w:rPr>
          <w:rFonts w:ascii="Arial" w:eastAsia="Times New Roman" w:hAnsi="Arial" w:cs="Arial"/>
          <w:color w:val="1F2023"/>
          <w:kern w:val="0"/>
          <w:lang w:val="en-US"/>
          <w14:ligatures w14:val="none"/>
        </w:rPr>
        <w:t xml:space="preserve"> be taken to </w:t>
      </w:r>
      <w:proofErr w:type="spellStart"/>
      <w:r w:rsidR="005F5DEC" w:rsidRPr="005A1154">
        <w:rPr>
          <w:rFonts w:ascii="Arial" w:eastAsia="Times New Roman" w:hAnsi="Arial" w:cs="Arial"/>
          <w:color w:val="1F2023"/>
          <w:kern w:val="0"/>
          <w:lang w:val="en-US"/>
          <w14:ligatures w14:val="none"/>
        </w:rPr>
        <w:t>minimi</w:t>
      </w:r>
      <w:r w:rsidR="00CF7802" w:rsidRPr="00D85EEC">
        <w:rPr>
          <w:rFonts w:ascii="Arial" w:eastAsia="Times New Roman" w:hAnsi="Arial" w:cs="Arial"/>
          <w:color w:val="1F2023"/>
          <w:kern w:val="0"/>
          <w:highlight w:val="yellow"/>
          <w:lang w:val="en-US"/>
          <w14:ligatures w14:val="none"/>
        </w:rPr>
        <w:t>s</w:t>
      </w:r>
      <w:r w:rsidR="005F5DEC" w:rsidRPr="00D85EEC">
        <w:rPr>
          <w:rFonts w:ascii="Arial" w:eastAsia="Times New Roman" w:hAnsi="Arial" w:cs="Arial"/>
          <w:color w:val="1F2023"/>
          <w:kern w:val="0"/>
          <w:highlight w:val="yellow"/>
          <w:lang w:val="en-US"/>
          <w14:ligatures w14:val="none"/>
        </w:rPr>
        <w:t>e</w:t>
      </w:r>
      <w:proofErr w:type="spellEnd"/>
      <w:r w:rsidR="005F5DEC" w:rsidRPr="00D85EEC">
        <w:rPr>
          <w:rFonts w:ascii="Arial" w:eastAsia="Times New Roman" w:hAnsi="Arial" w:cs="Arial"/>
          <w:color w:val="1F2023"/>
          <w:kern w:val="0"/>
          <w:highlight w:val="yellow"/>
          <w:lang w:val="en-US"/>
          <w14:ligatures w14:val="none"/>
        </w:rPr>
        <w:t xml:space="preserve"> food</w:t>
      </w:r>
      <w:r w:rsidR="005F5DEC" w:rsidRPr="005A1154">
        <w:rPr>
          <w:rFonts w:ascii="Arial" w:eastAsia="Times New Roman" w:hAnsi="Arial" w:cs="Arial"/>
          <w:color w:val="1F2023"/>
          <w:kern w:val="0"/>
          <w:lang w:val="en-US"/>
          <w14:ligatures w14:val="none"/>
        </w:rPr>
        <w:t xml:space="preserve"> wastage and alter the consumption pattern so that there would be sustainable use of</w:t>
      </w:r>
      <w:r w:rsidR="005F5DEC" w:rsidRPr="005A1154">
        <w:rPr>
          <w:rFonts w:ascii="Arial" w:eastAsia="Times New Roman" w:hAnsi="Arial" w:cs="Arial"/>
          <w:color w:val="1F2023"/>
          <w:spacing w:val="-5"/>
          <w:kern w:val="0"/>
          <w:lang w:val="en-US"/>
          <w14:ligatures w14:val="none"/>
        </w:rPr>
        <w:t xml:space="preserve"> </w:t>
      </w:r>
      <w:r w:rsidR="005F5DEC" w:rsidRPr="005A1154">
        <w:rPr>
          <w:rFonts w:ascii="Arial" w:eastAsia="Times New Roman" w:hAnsi="Arial" w:cs="Arial"/>
          <w:color w:val="1F2023"/>
          <w:kern w:val="0"/>
          <w:lang w:val="en-US"/>
          <w14:ligatures w14:val="none"/>
        </w:rPr>
        <w:t>resources.</w:t>
      </w:r>
    </w:p>
    <w:p w14:paraId="64506800" w14:textId="0A8D721E" w:rsidR="00F02BDF" w:rsidRPr="005A1154" w:rsidRDefault="00F02BDF" w:rsidP="005A1154">
      <w:pPr>
        <w:widowControl w:val="0"/>
        <w:autoSpaceDE w:val="0"/>
        <w:autoSpaceDN w:val="0"/>
        <w:spacing w:after="0" w:line="360" w:lineRule="auto"/>
        <w:ind w:left="260" w:right="114"/>
        <w:jc w:val="both"/>
        <w:rPr>
          <w:rFonts w:ascii="Arial" w:eastAsia="Times New Roman" w:hAnsi="Arial" w:cs="Arial"/>
          <w:kern w:val="0"/>
          <w:lang w:val="en-US"/>
          <w14:ligatures w14:val="none"/>
        </w:rPr>
      </w:pPr>
      <w:r w:rsidRPr="00D85EEC">
        <w:rPr>
          <w:rFonts w:ascii="Arial" w:eastAsia="Times New Roman" w:hAnsi="Arial" w:cs="Arial"/>
          <w:kern w:val="0"/>
          <w:highlight w:val="yellow"/>
          <w:lang w:val="en-US"/>
          <w14:ligatures w14:val="none"/>
        </w:rPr>
        <w:t xml:space="preserve">Keywords: </w:t>
      </w:r>
      <w:r w:rsidRPr="00D85EEC">
        <w:rPr>
          <w:rFonts w:ascii="Arial" w:eastAsia="Times New Roman" w:hAnsi="Arial" w:cs="Arial"/>
          <w:kern w:val="0"/>
          <w:highlight w:val="yellow"/>
          <w14:ligatures w14:val="none"/>
        </w:rPr>
        <w:t>Food security, food wastage, climate change, food production systems</w:t>
      </w:r>
    </w:p>
    <w:p w14:paraId="67C1A2AC" w14:textId="77777777" w:rsidR="005F5DEC" w:rsidRPr="005A1154" w:rsidRDefault="005F5DEC" w:rsidP="005A1154">
      <w:pPr>
        <w:widowControl w:val="0"/>
        <w:autoSpaceDE w:val="0"/>
        <w:autoSpaceDN w:val="0"/>
        <w:spacing w:before="2" w:after="0" w:line="240" w:lineRule="auto"/>
        <w:jc w:val="both"/>
        <w:rPr>
          <w:rFonts w:ascii="Arial" w:eastAsia="Times New Roman" w:hAnsi="Arial" w:cs="Arial"/>
          <w:kern w:val="0"/>
          <w:lang w:val="en-US"/>
          <w14:ligatures w14:val="none"/>
        </w:rPr>
      </w:pPr>
    </w:p>
    <w:p w14:paraId="0A8A8185" w14:textId="77777777" w:rsidR="005F5DEC" w:rsidRPr="005A1154" w:rsidRDefault="005F5DEC" w:rsidP="00903544">
      <w:pPr>
        <w:widowControl w:val="0"/>
        <w:autoSpaceDE w:val="0"/>
        <w:autoSpaceDN w:val="0"/>
        <w:spacing w:before="1" w:after="0" w:line="240" w:lineRule="auto"/>
        <w:jc w:val="both"/>
        <w:outlineLvl w:val="0"/>
        <w:rPr>
          <w:rFonts w:ascii="Arial" w:eastAsia="Times New Roman" w:hAnsi="Arial" w:cs="Arial"/>
          <w:b/>
          <w:bCs/>
          <w:kern w:val="0"/>
          <w:lang w:val="en-US"/>
          <w14:ligatures w14:val="none"/>
        </w:rPr>
      </w:pPr>
      <w:r w:rsidRPr="005A1154">
        <w:rPr>
          <w:rFonts w:ascii="Arial" w:eastAsia="Times New Roman" w:hAnsi="Arial" w:cs="Arial"/>
          <w:b/>
          <w:bCs/>
          <w:kern w:val="0"/>
          <w:lang w:val="en-US"/>
          <w14:ligatures w14:val="none"/>
        </w:rPr>
        <w:t>INTRODUCTION</w:t>
      </w:r>
    </w:p>
    <w:p w14:paraId="7E978768" w14:textId="77777777" w:rsidR="005F5DEC" w:rsidRPr="005A1154" w:rsidRDefault="005F5DEC" w:rsidP="005A1154">
      <w:pPr>
        <w:widowControl w:val="0"/>
        <w:autoSpaceDE w:val="0"/>
        <w:autoSpaceDN w:val="0"/>
        <w:spacing w:before="2" w:after="0" w:line="240" w:lineRule="auto"/>
        <w:jc w:val="both"/>
        <w:rPr>
          <w:rFonts w:ascii="Arial" w:eastAsia="Times New Roman" w:hAnsi="Arial" w:cs="Arial"/>
          <w:b/>
          <w:kern w:val="0"/>
          <w:lang w:val="en-US"/>
          <w14:ligatures w14:val="none"/>
        </w:rPr>
      </w:pPr>
    </w:p>
    <w:p w14:paraId="5AE58C78" w14:textId="4FBC94D6" w:rsidR="00903544" w:rsidRPr="00903544" w:rsidRDefault="00F02BDF" w:rsidP="00903544">
      <w:pPr>
        <w:widowControl w:val="0"/>
        <w:autoSpaceDE w:val="0"/>
        <w:autoSpaceDN w:val="0"/>
        <w:spacing w:after="0" w:line="360" w:lineRule="auto"/>
        <w:jc w:val="both"/>
        <w:outlineLvl w:val="0"/>
        <w:rPr>
          <w:rFonts w:ascii="Arial" w:eastAsia="Times New Roman" w:hAnsi="Arial" w:cs="Arial"/>
          <w:kern w:val="0"/>
          <w14:ligatures w14:val="none"/>
        </w:rPr>
      </w:pPr>
      <w:r w:rsidRPr="00D85EEC">
        <w:rPr>
          <w:rFonts w:ascii="Georgia" w:hAnsi="Georgia"/>
          <w:color w:val="1F1F1F"/>
          <w:highlight w:val="yellow"/>
        </w:rPr>
        <w:t>Food waste is a serious global problem. Therefore, it is essential to reduce food waste and adopt recycling strategies to minimize its environmental impacts.</w:t>
      </w:r>
      <w:r w:rsidRPr="00D85EEC">
        <w:rPr>
          <w:rFonts w:ascii="Arial" w:eastAsia="Times New Roman" w:hAnsi="Arial" w:cs="Arial"/>
          <w:kern w:val="0"/>
          <w:highlight w:val="yellow"/>
          <w14:ligatures w14:val="none"/>
        </w:rPr>
        <w:t xml:space="preserve"> </w:t>
      </w:r>
      <w:r w:rsidRPr="00D85EEC">
        <w:rPr>
          <w:rFonts w:ascii="Georgia" w:hAnsi="Georgia"/>
          <w:color w:val="1F1F1F"/>
          <w:highlight w:val="yellow"/>
        </w:rPr>
        <w:t>Food waste is not only an issue for the food itself, but also for the water, energy, and land resources that are used to produce it. This contributes to environmental degradation and food insecurity in vulnerable countries.</w:t>
      </w:r>
      <w:r w:rsidRPr="00D85EEC">
        <w:rPr>
          <w:rFonts w:ascii="Arial" w:eastAsia="Times New Roman" w:hAnsi="Arial" w:cs="Arial"/>
          <w:kern w:val="0"/>
          <w:highlight w:val="yellow"/>
          <w14:ligatures w14:val="none"/>
        </w:rPr>
        <w:t xml:space="preserve"> </w:t>
      </w:r>
      <w:r w:rsidRPr="00D85EEC">
        <w:rPr>
          <w:rFonts w:ascii="Georgia" w:hAnsi="Georgia"/>
          <w:color w:val="1F1F1F"/>
          <w:highlight w:val="yellow"/>
        </w:rPr>
        <w:t>‘Food waste’ term can have various meanings in different contexts. There is no universal definition of food waste that applies to all countries. Some definitions focus on the food products (including inedible parts) thrown away within the food supply chain, even though they are still safe and nutritious for human consumption</w:t>
      </w:r>
      <w:r w:rsidR="0024458F">
        <w:rPr>
          <w:rFonts w:ascii="Georgia" w:hAnsi="Georgia"/>
          <w:color w:val="1F1F1F"/>
          <w:highlight w:val="yellow"/>
        </w:rPr>
        <w:t xml:space="preserve"> (</w:t>
      </w:r>
      <w:r w:rsidR="0024458F" w:rsidRPr="00D85EEC">
        <w:rPr>
          <w:rFonts w:ascii="Arial" w:hAnsi="Arial" w:cs="Arial"/>
          <w:color w:val="222222"/>
          <w:sz w:val="20"/>
          <w:szCs w:val="20"/>
          <w:highlight w:val="yellow"/>
          <w:shd w:val="clear" w:color="auto" w:fill="FFFFFF"/>
        </w:rPr>
        <w:t>Batool et al., 2024</w:t>
      </w:r>
      <w:r w:rsidR="0024458F" w:rsidRPr="0024458F">
        <w:rPr>
          <w:rFonts w:ascii="Georgia" w:hAnsi="Georgia"/>
          <w:color w:val="1F1F1F"/>
          <w:highlight w:val="yellow"/>
        </w:rPr>
        <w:t>)</w:t>
      </w:r>
      <w:r w:rsidRPr="00D85EEC">
        <w:rPr>
          <w:rFonts w:ascii="Georgia" w:hAnsi="Georgia"/>
          <w:color w:val="1F1F1F"/>
          <w:highlight w:val="yellow"/>
        </w:rPr>
        <w:t>.</w:t>
      </w:r>
      <w:r w:rsidRPr="00903544">
        <w:rPr>
          <w:rFonts w:ascii="Arial" w:eastAsia="Times New Roman" w:hAnsi="Arial" w:cs="Arial"/>
          <w:kern w:val="0"/>
          <w14:ligatures w14:val="none"/>
        </w:rPr>
        <w:t xml:space="preserve"> </w:t>
      </w:r>
      <w:r w:rsidR="00903544" w:rsidRPr="00903544">
        <w:rPr>
          <w:rFonts w:ascii="Arial" w:eastAsia="Times New Roman" w:hAnsi="Arial" w:cs="Arial"/>
          <w:kern w:val="0"/>
          <w14:ligatures w14:val="none"/>
        </w:rPr>
        <w:t xml:space="preserve">Food security remains one of the most pressing global challenges, particularly in developing countries like India. Despite being one of the largest producers of food, a significant proportion of the population still suffers from hunger and undernutrition. Globally, out of approximately 7.6 billion people, nearly 795 million do not have access to sufficient food to lead a healthy life. In India alone, a large segment of the population </w:t>
      </w:r>
      <w:r w:rsidR="00903544" w:rsidRPr="00903544">
        <w:rPr>
          <w:rFonts w:ascii="Arial" w:eastAsia="Times New Roman" w:hAnsi="Arial" w:cs="Arial"/>
          <w:kern w:val="0"/>
          <w14:ligatures w14:val="none"/>
        </w:rPr>
        <w:lastRenderedPageBreak/>
        <w:t>faces food insecurity due to multiple factors, including inadequate productivity and significant food wastage (</w:t>
      </w:r>
      <w:proofErr w:type="spellStart"/>
      <w:r w:rsidR="00903544" w:rsidRPr="00903544">
        <w:rPr>
          <w:rFonts w:ascii="Arial" w:eastAsia="Times New Roman" w:hAnsi="Arial" w:cs="Arial"/>
          <w:kern w:val="0"/>
          <w14:ligatures w14:val="none"/>
        </w:rPr>
        <w:t>Roopika</w:t>
      </w:r>
      <w:proofErr w:type="spellEnd"/>
      <w:r w:rsidR="00903544" w:rsidRPr="00903544">
        <w:rPr>
          <w:rFonts w:ascii="Arial" w:eastAsia="Times New Roman" w:hAnsi="Arial" w:cs="Arial"/>
          <w:kern w:val="0"/>
          <w14:ligatures w14:val="none"/>
        </w:rPr>
        <w:t>, 2017).</w:t>
      </w:r>
      <w:r w:rsidR="00EF0A28">
        <w:rPr>
          <w:rFonts w:ascii="Arial" w:eastAsia="Times New Roman" w:hAnsi="Arial" w:cs="Arial"/>
          <w:kern w:val="0"/>
          <w14:ligatures w14:val="none"/>
        </w:rPr>
        <w:t xml:space="preserve"> </w:t>
      </w:r>
      <w:r w:rsidR="00EF0A28" w:rsidRPr="00D85EEC">
        <w:rPr>
          <w:rFonts w:ascii="Source Sans Pro" w:hAnsi="Source Sans Pro"/>
          <w:highlight w:val="yellow"/>
          <w:shd w:val="clear" w:color="auto" w:fill="FFFFFF"/>
        </w:rPr>
        <w:t>Food waste is generated (at the household and consumer levels) mainly due to irregularities in consumer demand, aesthetic preferences, and unsuitable storage or packaging. A major portion comes from the household level. In the household stage, food waste could be mainly due to over-preparation, over-purchasing, storage problems, date label confusion, large portion sizes, and unsuitable packaging. The food service industry also generates a good quantity of food waste, and it is difficult to generate food waste estimates for the service industry. It is due to the diversity of out-of-home environments in which food is consumed. The service industry includes restaurants, hotels, coffee shops, cruises, events, street food vendors, </w:t>
      </w:r>
      <w:r w:rsidR="00EF0A28" w:rsidRPr="00D85EEC">
        <w:rPr>
          <w:rStyle w:val="italic"/>
          <w:rFonts w:ascii="Source Sans Pro" w:hAnsi="Source Sans Pro"/>
          <w:i/>
          <w:iCs/>
          <w:highlight w:val="yellow"/>
          <w:shd w:val="clear" w:color="auto" w:fill="FFFFFF"/>
        </w:rPr>
        <w:t>etc.</w:t>
      </w:r>
      <w:r w:rsidR="00EF0A28" w:rsidRPr="00D85EEC">
        <w:rPr>
          <w:rFonts w:ascii="Source Sans Pro" w:hAnsi="Source Sans Pro"/>
          <w:highlight w:val="yellow"/>
          <w:shd w:val="clear" w:color="auto" w:fill="FFFFFF"/>
        </w:rPr>
        <w:t> Food waste in the service sector is mainly represented by plate waste. Traditionally, customers are held responsible for this waste; however, service industry administration and employees also contribute to this waste (</w:t>
      </w:r>
      <w:r w:rsidR="00EF0A28" w:rsidRPr="00FD76B2">
        <w:rPr>
          <w:rFonts w:ascii="Arial" w:hAnsi="Arial" w:cs="Arial"/>
          <w:color w:val="222222"/>
          <w:sz w:val="20"/>
          <w:szCs w:val="20"/>
          <w:highlight w:val="yellow"/>
          <w:shd w:val="clear" w:color="auto" w:fill="FFFFFF"/>
        </w:rPr>
        <w:t>Kohli</w:t>
      </w:r>
      <w:r w:rsidR="00EF0A28" w:rsidRPr="00CF7802">
        <w:rPr>
          <w:rFonts w:ascii="Arial" w:hAnsi="Arial" w:cs="Arial"/>
          <w:color w:val="222222"/>
          <w:sz w:val="20"/>
          <w:szCs w:val="20"/>
          <w:highlight w:val="yellow"/>
          <w:shd w:val="clear" w:color="auto" w:fill="FFFFFF"/>
        </w:rPr>
        <w:t xml:space="preserve"> et al., 2024</w:t>
      </w:r>
      <w:r w:rsidR="00EF0A28" w:rsidRPr="00D85EEC">
        <w:rPr>
          <w:rFonts w:ascii="Source Sans Pro" w:hAnsi="Source Sans Pro"/>
          <w:highlight w:val="yellow"/>
          <w:shd w:val="clear" w:color="auto" w:fill="FFFFFF"/>
        </w:rPr>
        <w:t>).</w:t>
      </w:r>
    </w:p>
    <w:p w14:paraId="334AB794" w14:textId="77777777" w:rsidR="00903544" w:rsidRPr="00903544" w:rsidRDefault="00903544" w:rsidP="00903544">
      <w:pPr>
        <w:widowControl w:val="0"/>
        <w:autoSpaceDE w:val="0"/>
        <w:autoSpaceDN w:val="0"/>
        <w:spacing w:after="0" w:line="360" w:lineRule="auto"/>
        <w:jc w:val="both"/>
        <w:outlineLvl w:val="0"/>
        <w:rPr>
          <w:rFonts w:ascii="Arial" w:eastAsia="Times New Roman" w:hAnsi="Arial" w:cs="Arial"/>
          <w:kern w:val="0"/>
          <w14:ligatures w14:val="none"/>
        </w:rPr>
      </w:pPr>
      <w:r w:rsidRPr="00903544">
        <w:rPr>
          <w:rFonts w:ascii="Arial" w:eastAsia="Times New Roman" w:hAnsi="Arial" w:cs="Arial"/>
          <w:kern w:val="0"/>
          <w14:ligatures w14:val="none"/>
        </w:rPr>
        <w:t>Food security refers not only to the availability of food but also to individuals' access to adequate, safe, and nutritious food required for a healthy life. However, in India, the issue of food wastage has emerged as a critical barrier to achieving food security. Inefficient food management systems and improper disposal practices contribute to large-scale food losses, which have both ethical and practical implications.</w:t>
      </w:r>
    </w:p>
    <w:p w14:paraId="54717664" w14:textId="77777777" w:rsidR="00903544" w:rsidRPr="00903544" w:rsidRDefault="00903544" w:rsidP="00903544">
      <w:pPr>
        <w:widowControl w:val="0"/>
        <w:autoSpaceDE w:val="0"/>
        <w:autoSpaceDN w:val="0"/>
        <w:spacing w:after="0" w:line="360" w:lineRule="auto"/>
        <w:jc w:val="both"/>
        <w:outlineLvl w:val="0"/>
        <w:rPr>
          <w:rFonts w:ascii="Arial" w:eastAsia="Times New Roman" w:hAnsi="Arial" w:cs="Arial"/>
          <w:kern w:val="0"/>
          <w14:ligatures w14:val="none"/>
        </w:rPr>
      </w:pPr>
      <w:r w:rsidRPr="00903544">
        <w:rPr>
          <w:rFonts w:ascii="Arial" w:eastAsia="Times New Roman" w:hAnsi="Arial" w:cs="Arial"/>
          <w:kern w:val="0"/>
          <w14:ligatures w14:val="none"/>
        </w:rPr>
        <w:t>According to the United Nations Environment Programme Food Waste Index Report (2021), approximately 931 million tonnes of food are wasted globally each year, with households contributing the largest share. Indian households alone account for nearly 7.4% of global food waste. On average, about 50 kg of food per capita is wasted annually in India, amounting to approximately 68.7 million tonnes of food per year. This quantity is substantial enough to feed entire populations of smaller nations such as Guinea.</w:t>
      </w:r>
    </w:p>
    <w:p w14:paraId="1FD7BB10" w14:textId="77777777" w:rsidR="00903544" w:rsidRPr="00903544" w:rsidRDefault="00903544" w:rsidP="00903544">
      <w:pPr>
        <w:widowControl w:val="0"/>
        <w:autoSpaceDE w:val="0"/>
        <w:autoSpaceDN w:val="0"/>
        <w:spacing w:after="0" w:line="360" w:lineRule="auto"/>
        <w:jc w:val="both"/>
        <w:outlineLvl w:val="0"/>
        <w:rPr>
          <w:rFonts w:ascii="Arial" w:eastAsia="Times New Roman" w:hAnsi="Arial" w:cs="Arial"/>
          <w:kern w:val="0"/>
          <w14:ligatures w14:val="none"/>
        </w:rPr>
      </w:pPr>
      <w:r w:rsidRPr="00903544">
        <w:rPr>
          <w:rFonts w:ascii="Arial" w:eastAsia="Times New Roman" w:hAnsi="Arial" w:cs="Arial"/>
          <w:kern w:val="0"/>
          <w14:ligatures w14:val="none"/>
        </w:rPr>
        <w:t>At the global level, nearly 74 kg of food per capita is wasted annually at the consumer level, primarily within households. These figures highlight the alarming magnitude of food wastage and its far-reaching consequences. Food waste not only represents a loss of valuable resources but also has serious environmental and economic implications.</w:t>
      </w:r>
    </w:p>
    <w:p w14:paraId="32301B65" w14:textId="77777777" w:rsidR="00903544" w:rsidRPr="00903544" w:rsidRDefault="00903544" w:rsidP="00903544">
      <w:pPr>
        <w:widowControl w:val="0"/>
        <w:autoSpaceDE w:val="0"/>
        <w:autoSpaceDN w:val="0"/>
        <w:spacing w:after="0" w:line="360" w:lineRule="auto"/>
        <w:jc w:val="both"/>
        <w:outlineLvl w:val="0"/>
        <w:rPr>
          <w:rFonts w:ascii="Arial" w:eastAsia="Times New Roman" w:hAnsi="Arial" w:cs="Arial"/>
          <w:kern w:val="0"/>
          <w14:ligatures w14:val="none"/>
        </w:rPr>
      </w:pPr>
      <w:r w:rsidRPr="00903544">
        <w:rPr>
          <w:rFonts w:ascii="Arial" w:eastAsia="Times New Roman" w:hAnsi="Arial" w:cs="Arial"/>
          <w:kern w:val="0"/>
          <w14:ligatures w14:val="none"/>
        </w:rPr>
        <w:t>If food loss and waste were considered a country, it would rank as the third-largest emitter of greenhouse gases after China and United States (Forbes, 2021). Food waste significantly contributes to climate change, biodiversity loss, and environmental pollution. It also places an additional burden on waste management systems and exacerbates food insecurity, thereby intensifying global sustainability challenges.</w:t>
      </w:r>
    </w:p>
    <w:p w14:paraId="7A97CF93" w14:textId="77777777" w:rsidR="00903544" w:rsidRPr="00903544" w:rsidRDefault="00903544" w:rsidP="00903544">
      <w:pPr>
        <w:widowControl w:val="0"/>
        <w:autoSpaceDE w:val="0"/>
        <w:autoSpaceDN w:val="0"/>
        <w:spacing w:after="0" w:line="360" w:lineRule="auto"/>
        <w:jc w:val="both"/>
        <w:outlineLvl w:val="0"/>
        <w:rPr>
          <w:rFonts w:ascii="Arial" w:eastAsia="Times New Roman" w:hAnsi="Arial" w:cs="Arial"/>
          <w:kern w:val="0"/>
          <w14:ligatures w14:val="none"/>
        </w:rPr>
      </w:pPr>
      <w:r w:rsidRPr="00903544">
        <w:rPr>
          <w:rFonts w:ascii="Arial" w:eastAsia="Times New Roman" w:hAnsi="Arial" w:cs="Arial"/>
          <w:kern w:val="0"/>
          <w14:ligatures w14:val="none"/>
        </w:rPr>
        <w:t>In India, the paradox of widespread hunger alongside high levels of food wastage is particularly concerning. Approximately 14% of the population (around 169.4 million people as per Census 2011) is undernourished, while a substantial amount of cooked food is wasted annually. Furthermore, India ranks 94th among 107 countries in the Global Hunger Index, reflecting the severity of the issue (Food Waste Index, 2021).</w:t>
      </w:r>
    </w:p>
    <w:p w14:paraId="2D032B19" w14:textId="77777777" w:rsidR="00903544" w:rsidRPr="00903544" w:rsidRDefault="00903544" w:rsidP="00903544">
      <w:pPr>
        <w:widowControl w:val="0"/>
        <w:autoSpaceDE w:val="0"/>
        <w:autoSpaceDN w:val="0"/>
        <w:spacing w:after="0" w:line="360" w:lineRule="auto"/>
        <w:jc w:val="both"/>
        <w:outlineLvl w:val="0"/>
        <w:rPr>
          <w:rFonts w:ascii="Arial" w:eastAsia="Times New Roman" w:hAnsi="Arial" w:cs="Arial"/>
          <w:kern w:val="0"/>
          <w14:ligatures w14:val="none"/>
        </w:rPr>
      </w:pPr>
      <w:r w:rsidRPr="00903544">
        <w:rPr>
          <w:rFonts w:ascii="Arial" w:eastAsia="Times New Roman" w:hAnsi="Arial" w:cs="Arial"/>
          <w:kern w:val="0"/>
          <w14:ligatures w14:val="none"/>
        </w:rPr>
        <w:t xml:space="preserve">Sustainability, in the context of human development, involves transforming lifestyles and </w:t>
      </w:r>
      <w:r w:rsidRPr="00903544">
        <w:rPr>
          <w:rFonts w:ascii="Arial" w:eastAsia="Times New Roman" w:hAnsi="Arial" w:cs="Arial"/>
          <w:kern w:val="0"/>
          <w14:ligatures w14:val="none"/>
        </w:rPr>
        <w:lastRenderedPageBreak/>
        <w:t>consumption patterns to ensure long-term environmental balance, food security, and human well-being. Sustainable management of natural resources such as soil, water, vegetation, and oceans is essential for maintaining food production systems and protecting the environment (Vivek, 2013).</w:t>
      </w:r>
    </w:p>
    <w:p w14:paraId="6D9918C0" w14:textId="77777777" w:rsidR="00903544" w:rsidRPr="00903544" w:rsidRDefault="00903544" w:rsidP="00903544">
      <w:pPr>
        <w:widowControl w:val="0"/>
        <w:autoSpaceDE w:val="0"/>
        <w:autoSpaceDN w:val="0"/>
        <w:spacing w:after="0" w:line="360" w:lineRule="auto"/>
        <w:jc w:val="both"/>
        <w:outlineLvl w:val="0"/>
        <w:rPr>
          <w:rFonts w:ascii="Arial" w:eastAsia="Times New Roman" w:hAnsi="Arial" w:cs="Arial"/>
          <w:kern w:val="0"/>
          <w14:ligatures w14:val="none"/>
        </w:rPr>
      </w:pPr>
      <w:r w:rsidRPr="00903544">
        <w:rPr>
          <w:rFonts w:ascii="Arial" w:eastAsia="Times New Roman" w:hAnsi="Arial" w:cs="Arial"/>
          <w:kern w:val="0"/>
          <w14:ligatures w14:val="none"/>
        </w:rPr>
        <w:t>Given the growing concerns regarding food wastage and its impact on food security and sustainability, it becomes crucial to understand people's awareness, knowledge, and practices related to food utilization and disposal.</w:t>
      </w:r>
    </w:p>
    <w:p w14:paraId="25576035" w14:textId="3F802519" w:rsidR="00903544" w:rsidRPr="00903544" w:rsidRDefault="00903544" w:rsidP="00903544">
      <w:pPr>
        <w:widowControl w:val="0"/>
        <w:autoSpaceDE w:val="0"/>
        <w:autoSpaceDN w:val="0"/>
        <w:spacing w:after="0" w:line="360" w:lineRule="auto"/>
        <w:jc w:val="both"/>
        <w:outlineLvl w:val="0"/>
        <w:rPr>
          <w:rFonts w:ascii="Arial" w:eastAsia="Times New Roman" w:hAnsi="Arial" w:cs="Arial"/>
          <w:kern w:val="0"/>
          <w14:ligatures w14:val="none"/>
        </w:rPr>
      </w:pPr>
    </w:p>
    <w:p w14:paraId="24129ECF" w14:textId="77777777" w:rsidR="00903544" w:rsidRPr="00903544" w:rsidRDefault="00903544" w:rsidP="00903544">
      <w:pPr>
        <w:widowControl w:val="0"/>
        <w:autoSpaceDE w:val="0"/>
        <w:autoSpaceDN w:val="0"/>
        <w:spacing w:after="0" w:line="360" w:lineRule="auto"/>
        <w:jc w:val="both"/>
        <w:outlineLvl w:val="0"/>
        <w:rPr>
          <w:rFonts w:ascii="Arial" w:eastAsia="Times New Roman" w:hAnsi="Arial" w:cs="Arial"/>
          <w:b/>
          <w:bCs/>
          <w:kern w:val="0"/>
          <w14:ligatures w14:val="none"/>
        </w:rPr>
      </w:pPr>
      <w:r w:rsidRPr="00903544">
        <w:rPr>
          <w:rFonts w:ascii="Arial" w:eastAsia="Times New Roman" w:hAnsi="Arial" w:cs="Arial"/>
          <w:b/>
          <w:bCs/>
          <w:kern w:val="0"/>
          <w14:ligatures w14:val="none"/>
        </w:rPr>
        <w:t>Objectives of the Study</w:t>
      </w:r>
    </w:p>
    <w:p w14:paraId="79631E99" w14:textId="77777777" w:rsidR="00903544" w:rsidRPr="00903544" w:rsidRDefault="00903544" w:rsidP="00903544">
      <w:pPr>
        <w:widowControl w:val="0"/>
        <w:autoSpaceDE w:val="0"/>
        <w:autoSpaceDN w:val="0"/>
        <w:spacing w:after="0" w:line="360" w:lineRule="auto"/>
        <w:jc w:val="both"/>
        <w:outlineLvl w:val="0"/>
        <w:rPr>
          <w:rFonts w:ascii="Arial" w:eastAsia="Times New Roman" w:hAnsi="Arial" w:cs="Arial"/>
          <w:kern w:val="0"/>
          <w14:ligatures w14:val="none"/>
        </w:rPr>
      </w:pPr>
      <w:r w:rsidRPr="00903544">
        <w:rPr>
          <w:rFonts w:ascii="Arial" w:eastAsia="Times New Roman" w:hAnsi="Arial" w:cs="Arial"/>
          <w:kern w:val="0"/>
          <w14:ligatures w14:val="none"/>
        </w:rPr>
        <w:t>Hence, the present study was conducted with the following objectives:</w:t>
      </w:r>
    </w:p>
    <w:p w14:paraId="6A99C4A6" w14:textId="77777777" w:rsidR="00903544" w:rsidRPr="00903544" w:rsidRDefault="00903544" w:rsidP="00903544">
      <w:pPr>
        <w:widowControl w:val="0"/>
        <w:numPr>
          <w:ilvl w:val="0"/>
          <w:numId w:val="3"/>
        </w:numPr>
        <w:autoSpaceDE w:val="0"/>
        <w:autoSpaceDN w:val="0"/>
        <w:spacing w:after="0" w:line="360" w:lineRule="auto"/>
        <w:jc w:val="both"/>
        <w:outlineLvl w:val="0"/>
        <w:rPr>
          <w:rFonts w:ascii="Arial" w:eastAsia="Times New Roman" w:hAnsi="Arial" w:cs="Arial"/>
          <w:kern w:val="0"/>
          <w14:ligatures w14:val="none"/>
        </w:rPr>
      </w:pPr>
      <w:r w:rsidRPr="00903544">
        <w:rPr>
          <w:rFonts w:ascii="Arial" w:eastAsia="Times New Roman" w:hAnsi="Arial" w:cs="Arial"/>
          <w:kern w:val="0"/>
          <w14:ligatures w14:val="none"/>
        </w:rPr>
        <w:t xml:space="preserve">To determine the knowledge level among respondents regarding the harmful effects of food waste. </w:t>
      </w:r>
    </w:p>
    <w:p w14:paraId="2819F1E4" w14:textId="77777777" w:rsidR="00903544" w:rsidRPr="00903544" w:rsidRDefault="00903544" w:rsidP="00903544">
      <w:pPr>
        <w:widowControl w:val="0"/>
        <w:numPr>
          <w:ilvl w:val="0"/>
          <w:numId w:val="3"/>
        </w:numPr>
        <w:autoSpaceDE w:val="0"/>
        <w:autoSpaceDN w:val="0"/>
        <w:spacing w:after="0" w:line="360" w:lineRule="auto"/>
        <w:jc w:val="both"/>
        <w:outlineLvl w:val="0"/>
        <w:rPr>
          <w:rFonts w:ascii="Arial" w:eastAsia="Times New Roman" w:hAnsi="Arial" w:cs="Arial"/>
          <w:kern w:val="0"/>
          <w14:ligatures w14:val="none"/>
        </w:rPr>
      </w:pPr>
      <w:r w:rsidRPr="00903544">
        <w:rPr>
          <w:rFonts w:ascii="Arial" w:eastAsia="Times New Roman" w:hAnsi="Arial" w:cs="Arial"/>
          <w:kern w:val="0"/>
          <w14:ligatures w14:val="none"/>
        </w:rPr>
        <w:t xml:space="preserve">To assess the practices followed by respondents for the disposal of food. </w:t>
      </w:r>
    </w:p>
    <w:p w14:paraId="06618CA7" w14:textId="77777777" w:rsidR="00903544" w:rsidRPr="00903544" w:rsidRDefault="00903544" w:rsidP="00903544">
      <w:pPr>
        <w:widowControl w:val="0"/>
        <w:numPr>
          <w:ilvl w:val="0"/>
          <w:numId w:val="3"/>
        </w:numPr>
        <w:autoSpaceDE w:val="0"/>
        <w:autoSpaceDN w:val="0"/>
        <w:spacing w:after="0" w:line="360" w:lineRule="auto"/>
        <w:jc w:val="both"/>
        <w:outlineLvl w:val="0"/>
        <w:rPr>
          <w:rFonts w:ascii="Arial" w:eastAsia="Times New Roman" w:hAnsi="Arial" w:cs="Arial"/>
          <w:kern w:val="0"/>
          <w14:ligatures w14:val="none"/>
        </w:rPr>
      </w:pPr>
      <w:r w:rsidRPr="00903544">
        <w:rPr>
          <w:rFonts w:ascii="Arial" w:eastAsia="Times New Roman" w:hAnsi="Arial" w:cs="Arial"/>
          <w:kern w:val="0"/>
          <w14:ligatures w14:val="none"/>
        </w:rPr>
        <w:t>To evaluate the awareness among respondents regarding the judicious utilization of food resource</w:t>
      </w:r>
    </w:p>
    <w:p w14:paraId="75DF9A7F" w14:textId="77777777" w:rsidR="005F5DEC" w:rsidRPr="005A1154" w:rsidRDefault="005F5DEC" w:rsidP="00903544">
      <w:pPr>
        <w:widowControl w:val="0"/>
        <w:autoSpaceDE w:val="0"/>
        <w:autoSpaceDN w:val="0"/>
        <w:spacing w:after="0" w:line="240" w:lineRule="auto"/>
        <w:jc w:val="both"/>
        <w:outlineLvl w:val="0"/>
        <w:rPr>
          <w:rFonts w:ascii="Arial" w:eastAsia="Times New Roman" w:hAnsi="Arial" w:cs="Arial"/>
          <w:b/>
          <w:bCs/>
          <w:kern w:val="0"/>
          <w:lang w:val="en-US"/>
          <w14:ligatures w14:val="none"/>
        </w:rPr>
      </w:pPr>
      <w:r w:rsidRPr="005A1154">
        <w:rPr>
          <w:rFonts w:ascii="Arial" w:eastAsia="Times New Roman" w:hAnsi="Arial" w:cs="Arial"/>
          <w:b/>
          <w:bCs/>
          <w:kern w:val="0"/>
          <w:lang w:val="en-US"/>
          <w14:ligatures w14:val="none"/>
        </w:rPr>
        <w:t>METHODOLOGY</w:t>
      </w:r>
    </w:p>
    <w:p w14:paraId="1E36FA1E" w14:textId="77777777" w:rsidR="005F5DEC" w:rsidRPr="005A1154" w:rsidRDefault="005F5DEC" w:rsidP="005A1154">
      <w:pPr>
        <w:widowControl w:val="0"/>
        <w:autoSpaceDE w:val="0"/>
        <w:autoSpaceDN w:val="0"/>
        <w:spacing w:before="3" w:after="0" w:line="240" w:lineRule="auto"/>
        <w:jc w:val="both"/>
        <w:rPr>
          <w:rFonts w:ascii="Arial" w:eastAsia="Times New Roman" w:hAnsi="Arial" w:cs="Arial"/>
          <w:b/>
          <w:kern w:val="0"/>
          <w:lang w:val="en-US"/>
          <w14:ligatures w14:val="none"/>
        </w:rPr>
      </w:pPr>
    </w:p>
    <w:p w14:paraId="014425ED" w14:textId="77777777" w:rsidR="00903544" w:rsidRPr="00903544" w:rsidRDefault="00903544" w:rsidP="00903544">
      <w:pPr>
        <w:widowControl w:val="0"/>
        <w:autoSpaceDE w:val="0"/>
        <w:autoSpaceDN w:val="0"/>
        <w:spacing w:before="1" w:after="0" w:line="360" w:lineRule="auto"/>
        <w:jc w:val="both"/>
        <w:rPr>
          <w:rFonts w:ascii="Arial" w:eastAsia="Times New Roman" w:hAnsi="Arial" w:cs="Arial"/>
          <w:kern w:val="0"/>
          <w14:ligatures w14:val="none"/>
        </w:rPr>
      </w:pPr>
      <w:r w:rsidRPr="00903544">
        <w:rPr>
          <w:rFonts w:ascii="Arial" w:eastAsia="Times New Roman" w:hAnsi="Arial" w:cs="Arial"/>
          <w:kern w:val="0"/>
          <w14:ligatures w14:val="none"/>
        </w:rPr>
        <w:t>A descriptive research design was adopted to conduct the present study, aiming to obtain a clear understanding of the selected variables among the respondents. The study was carried out in the College of Community and Applied Sciences, Maharana Pratap University of Agriculture and Technology (MPUAT). A total sample of 55 urban students was selected as respondents for the study.</w:t>
      </w:r>
    </w:p>
    <w:p w14:paraId="2E6FB8E9" w14:textId="77777777" w:rsidR="00903544" w:rsidRPr="00903544" w:rsidRDefault="00903544" w:rsidP="00903544">
      <w:pPr>
        <w:widowControl w:val="0"/>
        <w:autoSpaceDE w:val="0"/>
        <w:autoSpaceDN w:val="0"/>
        <w:spacing w:before="1" w:after="0" w:line="360" w:lineRule="auto"/>
        <w:jc w:val="both"/>
        <w:rPr>
          <w:rFonts w:ascii="Arial" w:eastAsia="Times New Roman" w:hAnsi="Arial" w:cs="Arial"/>
          <w:kern w:val="0"/>
          <w14:ligatures w14:val="none"/>
        </w:rPr>
      </w:pPr>
      <w:r w:rsidRPr="00903544">
        <w:rPr>
          <w:rFonts w:ascii="Arial" w:eastAsia="Times New Roman" w:hAnsi="Arial" w:cs="Arial"/>
          <w:kern w:val="0"/>
          <w14:ligatures w14:val="none"/>
        </w:rPr>
        <w:t>The respondents were chosen using a random sampling technique to ensure that each student had an equal chance of being included, thereby minimizing bias and enhancing the representativeness of the sample. The study focused specifically on urban students enrolled in the college.</w:t>
      </w:r>
    </w:p>
    <w:p w14:paraId="0F1584E3" w14:textId="77777777" w:rsidR="00903544" w:rsidRPr="00903544" w:rsidRDefault="00903544" w:rsidP="00903544">
      <w:pPr>
        <w:widowControl w:val="0"/>
        <w:autoSpaceDE w:val="0"/>
        <w:autoSpaceDN w:val="0"/>
        <w:spacing w:before="1" w:after="0" w:line="360" w:lineRule="auto"/>
        <w:jc w:val="both"/>
        <w:rPr>
          <w:rFonts w:ascii="Arial" w:eastAsia="Times New Roman" w:hAnsi="Arial" w:cs="Arial"/>
          <w:kern w:val="0"/>
          <w14:ligatures w14:val="none"/>
        </w:rPr>
      </w:pPr>
      <w:r w:rsidRPr="00903544">
        <w:rPr>
          <w:rFonts w:ascii="Arial" w:eastAsia="Times New Roman" w:hAnsi="Arial" w:cs="Arial"/>
          <w:kern w:val="0"/>
          <w14:ligatures w14:val="none"/>
        </w:rPr>
        <w:t>Data were collected using a structured questionnaire, which was designed to gather relevant information in accordance with the objectives of the study. The questionnaire included both closed-ended and, where necessary, open-ended questions to capture comprehensive responses from the participants.</w:t>
      </w:r>
    </w:p>
    <w:p w14:paraId="4797A6F5" w14:textId="77777777" w:rsidR="00903544" w:rsidRPr="00903544" w:rsidRDefault="00903544" w:rsidP="00903544">
      <w:pPr>
        <w:widowControl w:val="0"/>
        <w:autoSpaceDE w:val="0"/>
        <w:autoSpaceDN w:val="0"/>
        <w:spacing w:before="1" w:after="0" w:line="360" w:lineRule="auto"/>
        <w:jc w:val="both"/>
        <w:rPr>
          <w:rFonts w:ascii="Arial" w:eastAsia="Times New Roman" w:hAnsi="Arial" w:cs="Arial"/>
          <w:kern w:val="0"/>
          <w14:ligatures w14:val="none"/>
        </w:rPr>
      </w:pPr>
      <w:r w:rsidRPr="00903544">
        <w:rPr>
          <w:rFonts w:ascii="Arial" w:eastAsia="Times New Roman" w:hAnsi="Arial" w:cs="Arial"/>
          <w:kern w:val="0"/>
          <w14:ligatures w14:val="none"/>
        </w:rPr>
        <w:t xml:space="preserve">After data collection, the responses were carefully compiled, coded, and </w:t>
      </w:r>
      <w:proofErr w:type="spellStart"/>
      <w:r w:rsidRPr="00903544">
        <w:rPr>
          <w:rFonts w:ascii="Arial" w:eastAsia="Times New Roman" w:hAnsi="Arial" w:cs="Arial"/>
          <w:kern w:val="0"/>
          <w14:ligatures w14:val="none"/>
        </w:rPr>
        <w:t>analyzed</w:t>
      </w:r>
      <w:proofErr w:type="spellEnd"/>
      <w:r w:rsidRPr="00903544">
        <w:rPr>
          <w:rFonts w:ascii="Arial" w:eastAsia="Times New Roman" w:hAnsi="Arial" w:cs="Arial"/>
          <w:kern w:val="0"/>
          <w14:ligatures w14:val="none"/>
        </w:rPr>
        <w:t xml:space="preserve"> using appropriate statistical methods. The analysis was carried out to interpret the findings and draw meaningful conclusions related to the study objectives.</w:t>
      </w:r>
    </w:p>
    <w:p w14:paraId="54E71882" w14:textId="77777777" w:rsidR="005F5DEC" w:rsidRPr="005A1154" w:rsidRDefault="005F5DEC" w:rsidP="005A1154">
      <w:pPr>
        <w:widowControl w:val="0"/>
        <w:autoSpaceDE w:val="0"/>
        <w:autoSpaceDN w:val="0"/>
        <w:spacing w:before="1" w:after="0" w:line="240" w:lineRule="auto"/>
        <w:jc w:val="both"/>
        <w:rPr>
          <w:rFonts w:ascii="Arial" w:eastAsia="Times New Roman" w:hAnsi="Arial" w:cs="Arial"/>
          <w:kern w:val="0"/>
          <w:lang w:val="en-US"/>
          <w14:ligatures w14:val="none"/>
        </w:rPr>
      </w:pPr>
    </w:p>
    <w:p w14:paraId="746D2A9E" w14:textId="5430E1B2" w:rsidR="005F5DEC" w:rsidRPr="00903544" w:rsidRDefault="005F5DEC" w:rsidP="00903544">
      <w:pPr>
        <w:widowControl w:val="0"/>
        <w:autoSpaceDE w:val="0"/>
        <w:autoSpaceDN w:val="0"/>
        <w:spacing w:after="0" w:line="240" w:lineRule="auto"/>
        <w:jc w:val="both"/>
        <w:outlineLvl w:val="0"/>
        <w:rPr>
          <w:rFonts w:ascii="Arial" w:eastAsia="Times New Roman" w:hAnsi="Arial" w:cs="Arial"/>
          <w:b/>
          <w:bCs/>
          <w:kern w:val="0"/>
          <w:lang w:val="en-US"/>
          <w14:ligatures w14:val="none"/>
        </w:rPr>
        <w:sectPr w:rsidR="005F5DEC" w:rsidRPr="00903544" w:rsidSect="00F309A0">
          <w:headerReference w:type="even" r:id="rId7"/>
          <w:headerReference w:type="default" r:id="rId8"/>
          <w:footerReference w:type="even" r:id="rId9"/>
          <w:footerReference w:type="default" r:id="rId10"/>
          <w:headerReference w:type="first" r:id="rId11"/>
          <w:footerReference w:type="first" r:id="rId12"/>
          <w:pgSz w:w="11910" w:h="16840"/>
          <w:pgMar w:top="1360" w:right="1320" w:bottom="280" w:left="1180" w:header="720" w:footer="720" w:gutter="0"/>
          <w:cols w:space="720"/>
        </w:sectPr>
      </w:pPr>
      <w:r w:rsidRPr="005A1154">
        <w:rPr>
          <w:rFonts w:ascii="Arial" w:eastAsia="Times New Roman" w:hAnsi="Arial" w:cs="Arial"/>
          <w:b/>
          <w:bCs/>
          <w:kern w:val="0"/>
          <w:lang w:val="en-US"/>
          <w14:ligatures w14:val="none"/>
        </w:rPr>
        <w:t>RESULTS AND DISCUSSI</w:t>
      </w:r>
      <w:r w:rsidR="00903544">
        <w:rPr>
          <w:rFonts w:ascii="Arial" w:eastAsia="Times New Roman" w:hAnsi="Arial" w:cs="Arial"/>
          <w:b/>
          <w:bCs/>
          <w:kern w:val="0"/>
          <w:lang w:val="en-US"/>
          <w14:ligatures w14:val="none"/>
        </w:rPr>
        <w:t>ON</w:t>
      </w:r>
    </w:p>
    <w:p w14:paraId="050768A6" w14:textId="77777777" w:rsidR="005F5DEC" w:rsidRPr="005A1154" w:rsidRDefault="005F5DEC" w:rsidP="005A1154">
      <w:pPr>
        <w:widowControl w:val="0"/>
        <w:autoSpaceDE w:val="0"/>
        <w:autoSpaceDN w:val="0"/>
        <w:spacing w:after="0" w:line="240" w:lineRule="auto"/>
        <w:jc w:val="both"/>
        <w:rPr>
          <w:rFonts w:ascii="Arial" w:eastAsia="Times New Roman" w:hAnsi="Arial" w:cs="Arial"/>
          <w:b/>
          <w:kern w:val="0"/>
          <w:lang w:val="en-US"/>
          <w14:ligatures w14:val="none"/>
        </w:rPr>
      </w:pPr>
    </w:p>
    <w:p w14:paraId="084655A4" w14:textId="77777777" w:rsidR="005F5DEC" w:rsidRPr="005A1154" w:rsidRDefault="005F5DEC" w:rsidP="005A1154">
      <w:pPr>
        <w:widowControl w:val="0"/>
        <w:autoSpaceDE w:val="0"/>
        <w:autoSpaceDN w:val="0"/>
        <w:spacing w:before="210" w:after="0" w:line="240" w:lineRule="auto"/>
        <w:ind w:left="260"/>
        <w:jc w:val="both"/>
        <w:rPr>
          <w:rFonts w:ascii="Arial" w:eastAsia="Times New Roman" w:hAnsi="Arial" w:cs="Arial"/>
          <w:b/>
          <w:kern w:val="0"/>
          <w:lang w:val="en-US"/>
          <w14:ligatures w14:val="none"/>
        </w:rPr>
      </w:pPr>
      <w:r w:rsidRPr="005A1154">
        <w:rPr>
          <w:rFonts w:ascii="Arial" w:eastAsia="Times New Roman" w:hAnsi="Arial" w:cs="Arial"/>
          <w:b/>
          <w:kern w:val="0"/>
          <w:lang w:val="en-US"/>
          <w14:ligatures w14:val="none"/>
        </w:rPr>
        <w:t>Table 1: Demographic profile</w:t>
      </w:r>
    </w:p>
    <w:p w14:paraId="0D5023F0" w14:textId="77777777" w:rsidR="005F5DEC" w:rsidRPr="005A1154" w:rsidRDefault="005F5DEC" w:rsidP="005A1154">
      <w:pPr>
        <w:widowControl w:val="0"/>
        <w:autoSpaceDE w:val="0"/>
        <w:autoSpaceDN w:val="0"/>
        <w:spacing w:after="0" w:line="240" w:lineRule="auto"/>
        <w:jc w:val="both"/>
        <w:rPr>
          <w:rFonts w:ascii="Arial" w:eastAsia="Times New Roman" w:hAnsi="Arial" w:cs="Arial"/>
          <w:b/>
          <w:kern w:val="0"/>
          <w:lang w:val="en-US"/>
          <w14:ligatures w14:val="none"/>
        </w:rPr>
      </w:pPr>
    </w:p>
    <w:tbl>
      <w:tblPr>
        <w:tblW w:w="0" w:type="auto"/>
        <w:tblInd w:w="1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56"/>
        <w:gridCol w:w="2362"/>
        <w:gridCol w:w="1701"/>
        <w:gridCol w:w="2061"/>
      </w:tblGrid>
      <w:tr w:rsidR="005F5DEC" w:rsidRPr="005A1154" w14:paraId="55CDF1FC" w14:textId="77777777" w:rsidTr="008D03B2">
        <w:trPr>
          <w:trHeight w:val="827"/>
        </w:trPr>
        <w:tc>
          <w:tcPr>
            <w:tcW w:w="756" w:type="dxa"/>
          </w:tcPr>
          <w:p w14:paraId="567F59DF"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S.NO</w:t>
            </w:r>
          </w:p>
        </w:tc>
        <w:tc>
          <w:tcPr>
            <w:tcW w:w="2362" w:type="dxa"/>
          </w:tcPr>
          <w:p w14:paraId="6EA795E1"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Particulars</w:t>
            </w:r>
          </w:p>
        </w:tc>
        <w:tc>
          <w:tcPr>
            <w:tcW w:w="1701" w:type="dxa"/>
          </w:tcPr>
          <w:p w14:paraId="2E2DB8B9"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Frequency</w:t>
            </w:r>
          </w:p>
          <w:p w14:paraId="2B145EE9" w14:textId="77777777" w:rsidR="005F5DEC" w:rsidRPr="005A1154" w:rsidRDefault="005F5DEC" w:rsidP="005A1154">
            <w:pPr>
              <w:widowControl w:val="0"/>
              <w:autoSpaceDE w:val="0"/>
              <w:autoSpaceDN w:val="0"/>
              <w:spacing w:before="139"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f)</w:t>
            </w:r>
          </w:p>
        </w:tc>
        <w:tc>
          <w:tcPr>
            <w:tcW w:w="2061" w:type="dxa"/>
          </w:tcPr>
          <w:p w14:paraId="4789D1FB" w14:textId="77777777" w:rsidR="005F5DEC" w:rsidRPr="005A1154" w:rsidRDefault="005F5DEC" w:rsidP="005A1154">
            <w:pPr>
              <w:widowControl w:val="0"/>
              <w:autoSpaceDE w:val="0"/>
              <w:autoSpaceDN w:val="0"/>
              <w:spacing w:after="0" w:line="275" w:lineRule="exact"/>
              <w:ind w:left="108"/>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Percentage</w:t>
            </w:r>
          </w:p>
          <w:p w14:paraId="0D497303" w14:textId="77777777" w:rsidR="005F5DEC" w:rsidRPr="005A1154" w:rsidRDefault="005F5DEC" w:rsidP="005A1154">
            <w:pPr>
              <w:widowControl w:val="0"/>
              <w:autoSpaceDE w:val="0"/>
              <w:autoSpaceDN w:val="0"/>
              <w:spacing w:before="139" w:after="0" w:line="240" w:lineRule="auto"/>
              <w:ind w:left="108"/>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percent)</w:t>
            </w:r>
          </w:p>
        </w:tc>
      </w:tr>
      <w:tr w:rsidR="005F5DEC" w:rsidRPr="005A1154" w14:paraId="0096CBBA" w14:textId="77777777" w:rsidTr="008D03B2">
        <w:trPr>
          <w:trHeight w:val="414"/>
        </w:trPr>
        <w:tc>
          <w:tcPr>
            <w:tcW w:w="756" w:type="dxa"/>
          </w:tcPr>
          <w:p w14:paraId="58C93DB7"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1.</w:t>
            </w:r>
          </w:p>
        </w:tc>
        <w:tc>
          <w:tcPr>
            <w:tcW w:w="2362" w:type="dxa"/>
          </w:tcPr>
          <w:p w14:paraId="3B518845"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Gender</w:t>
            </w:r>
          </w:p>
        </w:tc>
        <w:tc>
          <w:tcPr>
            <w:tcW w:w="1701" w:type="dxa"/>
          </w:tcPr>
          <w:p w14:paraId="41E5A365" w14:textId="77777777" w:rsidR="005F5DEC" w:rsidRPr="005A1154" w:rsidRDefault="005F5DEC" w:rsidP="005A1154">
            <w:pPr>
              <w:widowControl w:val="0"/>
              <w:autoSpaceDE w:val="0"/>
              <w:autoSpaceDN w:val="0"/>
              <w:spacing w:after="0" w:line="240" w:lineRule="auto"/>
              <w:jc w:val="both"/>
              <w:rPr>
                <w:rFonts w:ascii="Arial" w:eastAsia="Times New Roman" w:hAnsi="Arial" w:cs="Arial"/>
                <w:kern w:val="0"/>
                <w:lang w:val="en-US"/>
                <w14:ligatures w14:val="none"/>
              </w:rPr>
            </w:pPr>
          </w:p>
        </w:tc>
        <w:tc>
          <w:tcPr>
            <w:tcW w:w="2061" w:type="dxa"/>
          </w:tcPr>
          <w:p w14:paraId="21BA3BDA" w14:textId="77777777" w:rsidR="005F5DEC" w:rsidRPr="005A1154" w:rsidRDefault="005F5DEC" w:rsidP="005A1154">
            <w:pPr>
              <w:widowControl w:val="0"/>
              <w:autoSpaceDE w:val="0"/>
              <w:autoSpaceDN w:val="0"/>
              <w:spacing w:after="0" w:line="240" w:lineRule="auto"/>
              <w:jc w:val="both"/>
              <w:rPr>
                <w:rFonts w:ascii="Arial" w:eastAsia="Times New Roman" w:hAnsi="Arial" w:cs="Arial"/>
                <w:kern w:val="0"/>
                <w:lang w:val="en-US"/>
                <w14:ligatures w14:val="none"/>
              </w:rPr>
            </w:pPr>
          </w:p>
        </w:tc>
      </w:tr>
      <w:tr w:rsidR="005F5DEC" w:rsidRPr="005A1154" w14:paraId="63BEEFF3" w14:textId="77777777" w:rsidTr="008D03B2">
        <w:trPr>
          <w:trHeight w:val="414"/>
        </w:trPr>
        <w:tc>
          <w:tcPr>
            <w:tcW w:w="756" w:type="dxa"/>
          </w:tcPr>
          <w:p w14:paraId="34125485" w14:textId="77777777" w:rsidR="005F5DEC" w:rsidRPr="005A1154" w:rsidRDefault="005F5DEC" w:rsidP="005A1154">
            <w:pPr>
              <w:widowControl w:val="0"/>
              <w:autoSpaceDE w:val="0"/>
              <w:autoSpaceDN w:val="0"/>
              <w:spacing w:after="0" w:line="240" w:lineRule="auto"/>
              <w:jc w:val="both"/>
              <w:rPr>
                <w:rFonts w:ascii="Arial" w:eastAsia="Times New Roman" w:hAnsi="Arial" w:cs="Arial"/>
                <w:kern w:val="0"/>
                <w:lang w:val="en-US"/>
                <w14:ligatures w14:val="none"/>
              </w:rPr>
            </w:pPr>
          </w:p>
        </w:tc>
        <w:tc>
          <w:tcPr>
            <w:tcW w:w="2362" w:type="dxa"/>
          </w:tcPr>
          <w:p w14:paraId="3E4143C4"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Male</w:t>
            </w:r>
          </w:p>
        </w:tc>
        <w:tc>
          <w:tcPr>
            <w:tcW w:w="1701" w:type="dxa"/>
          </w:tcPr>
          <w:p w14:paraId="68D18630"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22</w:t>
            </w:r>
          </w:p>
        </w:tc>
        <w:tc>
          <w:tcPr>
            <w:tcW w:w="2061" w:type="dxa"/>
          </w:tcPr>
          <w:p w14:paraId="4915C8A3" w14:textId="77777777" w:rsidR="005F5DEC" w:rsidRPr="005A1154" w:rsidRDefault="005F5DEC" w:rsidP="005A1154">
            <w:pPr>
              <w:widowControl w:val="0"/>
              <w:autoSpaceDE w:val="0"/>
              <w:autoSpaceDN w:val="0"/>
              <w:spacing w:after="0" w:line="275" w:lineRule="exact"/>
              <w:ind w:left="108"/>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39.9</w:t>
            </w:r>
          </w:p>
        </w:tc>
      </w:tr>
      <w:tr w:rsidR="005F5DEC" w:rsidRPr="005A1154" w14:paraId="5AFCAFD7" w14:textId="77777777" w:rsidTr="008D03B2">
        <w:trPr>
          <w:trHeight w:val="412"/>
        </w:trPr>
        <w:tc>
          <w:tcPr>
            <w:tcW w:w="756" w:type="dxa"/>
          </w:tcPr>
          <w:p w14:paraId="2F083C35" w14:textId="77777777" w:rsidR="005F5DEC" w:rsidRPr="005A1154" w:rsidRDefault="005F5DEC" w:rsidP="005A1154">
            <w:pPr>
              <w:widowControl w:val="0"/>
              <w:autoSpaceDE w:val="0"/>
              <w:autoSpaceDN w:val="0"/>
              <w:spacing w:after="0" w:line="240" w:lineRule="auto"/>
              <w:jc w:val="both"/>
              <w:rPr>
                <w:rFonts w:ascii="Arial" w:eastAsia="Times New Roman" w:hAnsi="Arial" w:cs="Arial"/>
                <w:kern w:val="0"/>
                <w:lang w:val="en-US"/>
                <w14:ligatures w14:val="none"/>
              </w:rPr>
            </w:pPr>
          </w:p>
        </w:tc>
        <w:tc>
          <w:tcPr>
            <w:tcW w:w="2362" w:type="dxa"/>
          </w:tcPr>
          <w:p w14:paraId="69FA8B8D"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Female</w:t>
            </w:r>
          </w:p>
        </w:tc>
        <w:tc>
          <w:tcPr>
            <w:tcW w:w="1701" w:type="dxa"/>
          </w:tcPr>
          <w:p w14:paraId="4BC8994E"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33</w:t>
            </w:r>
          </w:p>
        </w:tc>
        <w:tc>
          <w:tcPr>
            <w:tcW w:w="2061" w:type="dxa"/>
          </w:tcPr>
          <w:p w14:paraId="69AE338E" w14:textId="77777777" w:rsidR="005F5DEC" w:rsidRPr="005A1154" w:rsidRDefault="005F5DEC" w:rsidP="005A1154">
            <w:pPr>
              <w:widowControl w:val="0"/>
              <w:autoSpaceDE w:val="0"/>
              <w:autoSpaceDN w:val="0"/>
              <w:spacing w:after="0" w:line="275" w:lineRule="exact"/>
              <w:ind w:left="108"/>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60.1</w:t>
            </w:r>
          </w:p>
        </w:tc>
      </w:tr>
      <w:tr w:rsidR="005F5DEC" w:rsidRPr="005A1154" w14:paraId="4B95CDA7" w14:textId="77777777" w:rsidTr="008D03B2">
        <w:trPr>
          <w:trHeight w:val="414"/>
        </w:trPr>
        <w:tc>
          <w:tcPr>
            <w:tcW w:w="756" w:type="dxa"/>
          </w:tcPr>
          <w:p w14:paraId="2AF2C278"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2.</w:t>
            </w:r>
          </w:p>
        </w:tc>
        <w:tc>
          <w:tcPr>
            <w:tcW w:w="2362" w:type="dxa"/>
          </w:tcPr>
          <w:p w14:paraId="3E1B36A2"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Age</w:t>
            </w:r>
          </w:p>
        </w:tc>
        <w:tc>
          <w:tcPr>
            <w:tcW w:w="1701" w:type="dxa"/>
          </w:tcPr>
          <w:p w14:paraId="350BB1CE" w14:textId="77777777" w:rsidR="005F5DEC" w:rsidRPr="005A1154" w:rsidRDefault="005F5DEC" w:rsidP="005A1154">
            <w:pPr>
              <w:widowControl w:val="0"/>
              <w:autoSpaceDE w:val="0"/>
              <w:autoSpaceDN w:val="0"/>
              <w:spacing w:after="0" w:line="240" w:lineRule="auto"/>
              <w:jc w:val="both"/>
              <w:rPr>
                <w:rFonts w:ascii="Arial" w:eastAsia="Times New Roman" w:hAnsi="Arial" w:cs="Arial"/>
                <w:kern w:val="0"/>
                <w:lang w:val="en-US"/>
                <w14:ligatures w14:val="none"/>
              </w:rPr>
            </w:pPr>
          </w:p>
        </w:tc>
        <w:tc>
          <w:tcPr>
            <w:tcW w:w="2061" w:type="dxa"/>
          </w:tcPr>
          <w:p w14:paraId="1CB0F438" w14:textId="77777777" w:rsidR="005F5DEC" w:rsidRPr="005A1154" w:rsidRDefault="005F5DEC" w:rsidP="005A1154">
            <w:pPr>
              <w:widowControl w:val="0"/>
              <w:autoSpaceDE w:val="0"/>
              <w:autoSpaceDN w:val="0"/>
              <w:spacing w:after="0" w:line="240" w:lineRule="auto"/>
              <w:jc w:val="both"/>
              <w:rPr>
                <w:rFonts w:ascii="Arial" w:eastAsia="Times New Roman" w:hAnsi="Arial" w:cs="Arial"/>
                <w:kern w:val="0"/>
                <w:lang w:val="en-US"/>
                <w14:ligatures w14:val="none"/>
              </w:rPr>
            </w:pPr>
          </w:p>
        </w:tc>
      </w:tr>
      <w:tr w:rsidR="005F5DEC" w:rsidRPr="005A1154" w14:paraId="16BD01E6" w14:textId="77777777" w:rsidTr="008D03B2">
        <w:trPr>
          <w:trHeight w:val="414"/>
        </w:trPr>
        <w:tc>
          <w:tcPr>
            <w:tcW w:w="756" w:type="dxa"/>
          </w:tcPr>
          <w:p w14:paraId="4CFF5A2E" w14:textId="77777777" w:rsidR="005F5DEC" w:rsidRPr="005A1154" w:rsidRDefault="005F5DEC" w:rsidP="005A1154">
            <w:pPr>
              <w:widowControl w:val="0"/>
              <w:autoSpaceDE w:val="0"/>
              <w:autoSpaceDN w:val="0"/>
              <w:spacing w:after="0" w:line="240" w:lineRule="auto"/>
              <w:jc w:val="both"/>
              <w:rPr>
                <w:rFonts w:ascii="Arial" w:eastAsia="Times New Roman" w:hAnsi="Arial" w:cs="Arial"/>
                <w:kern w:val="0"/>
                <w:lang w:val="en-US"/>
                <w14:ligatures w14:val="none"/>
              </w:rPr>
            </w:pPr>
          </w:p>
        </w:tc>
        <w:tc>
          <w:tcPr>
            <w:tcW w:w="2362" w:type="dxa"/>
          </w:tcPr>
          <w:p w14:paraId="7B3380BB"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18-21</w:t>
            </w:r>
          </w:p>
        </w:tc>
        <w:tc>
          <w:tcPr>
            <w:tcW w:w="1701" w:type="dxa"/>
          </w:tcPr>
          <w:p w14:paraId="01DE86F7"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17</w:t>
            </w:r>
          </w:p>
        </w:tc>
        <w:tc>
          <w:tcPr>
            <w:tcW w:w="2061" w:type="dxa"/>
          </w:tcPr>
          <w:p w14:paraId="50EC5D1D" w14:textId="77777777" w:rsidR="005F5DEC" w:rsidRPr="005A1154" w:rsidRDefault="005F5DEC" w:rsidP="005A1154">
            <w:pPr>
              <w:widowControl w:val="0"/>
              <w:autoSpaceDE w:val="0"/>
              <w:autoSpaceDN w:val="0"/>
              <w:spacing w:after="0" w:line="275" w:lineRule="exact"/>
              <w:ind w:left="108"/>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30.9</w:t>
            </w:r>
          </w:p>
        </w:tc>
      </w:tr>
      <w:tr w:rsidR="005F5DEC" w:rsidRPr="005A1154" w14:paraId="6A149A0F" w14:textId="77777777" w:rsidTr="008D03B2">
        <w:trPr>
          <w:trHeight w:val="413"/>
        </w:trPr>
        <w:tc>
          <w:tcPr>
            <w:tcW w:w="756" w:type="dxa"/>
          </w:tcPr>
          <w:p w14:paraId="6BFE8F4C" w14:textId="77777777" w:rsidR="005F5DEC" w:rsidRPr="005A1154" w:rsidRDefault="005F5DEC" w:rsidP="005A1154">
            <w:pPr>
              <w:widowControl w:val="0"/>
              <w:autoSpaceDE w:val="0"/>
              <w:autoSpaceDN w:val="0"/>
              <w:spacing w:after="0" w:line="240" w:lineRule="auto"/>
              <w:jc w:val="both"/>
              <w:rPr>
                <w:rFonts w:ascii="Arial" w:eastAsia="Times New Roman" w:hAnsi="Arial" w:cs="Arial"/>
                <w:kern w:val="0"/>
                <w:lang w:val="en-US"/>
                <w14:ligatures w14:val="none"/>
              </w:rPr>
            </w:pPr>
          </w:p>
        </w:tc>
        <w:tc>
          <w:tcPr>
            <w:tcW w:w="2362" w:type="dxa"/>
          </w:tcPr>
          <w:p w14:paraId="1FCC4009"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22-25</w:t>
            </w:r>
          </w:p>
        </w:tc>
        <w:tc>
          <w:tcPr>
            <w:tcW w:w="1701" w:type="dxa"/>
          </w:tcPr>
          <w:p w14:paraId="79C1629F"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34</w:t>
            </w:r>
          </w:p>
        </w:tc>
        <w:tc>
          <w:tcPr>
            <w:tcW w:w="2061" w:type="dxa"/>
          </w:tcPr>
          <w:p w14:paraId="0AF1674D" w14:textId="77777777" w:rsidR="005F5DEC" w:rsidRPr="005A1154" w:rsidRDefault="005F5DEC" w:rsidP="005A1154">
            <w:pPr>
              <w:widowControl w:val="0"/>
              <w:autoSpaceDE w:val="0"/>
              <w:autoSpaceDN w:val="0"/>
              <w:spacing w:after="0" w:line="275" w:lineRule="exact"/>
              <w:ind w:left="108"/>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61.8</w:t>
            </w:r>
          </w:p>
        </w:tc>
      </w:tr>
      <w:tr w:rsidR="005F5DEC" w:rsidRPr="005A1154" w14:paraId="22A82D6F" w14:textId="77777777" w:rsidTr="008D03B2">
        <w:trPr>
          <w:trHeight w:val="414"/>
        </w:trPr>
        <w:tc>
          <w:tcPr>
            <w:tcW w:w="756" w:type="dxa"/>
          </w:tcPr>
          <w:p w14:paraId="33672E48" w14:textId="77777777" w:rsidR="005F5DEC" w:rsidRPr="005A1154" w:rsidRDefault="005F5DEC" w:rsidP="005A1154">
            <w:pPr>
              <w:widowControl w:val="0"/>
              <w:autoSpaceDE w:val="0"/>
              <w:autoSpaceDN w:val="0"/>
              <w:spacing w:after="0" w:line="240" w:lineRule="auto"/>
              <w:jc w:val="both"/>
              <w:rPr>
                <w:rFonts w:ascii="Arial" w:eastAsia="Times New Roman" w:hAnsi="Arial" w:cs="Arial"/>
                <w:kern w:val="0"/>
                <w:lang w:val="en-US"/>
                <w14:ligatures w14:val="none"/>
              </w:rPr>
            </w:pPr>
          </w:p>
        </w:tc>
        <w:tc>
          <w:tcPr>
            <w:tcW w:w="2362" w:type="dxa"/>
          </w:tcPr>
          <w:p w14:paraId="18674B2A"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26-29</w:t>
            </w:r>
          </w:p>
        </w:tc>
        <w:tc>
          <w:tcPr>
            <w:tcW w:w="1701" w:type="dxa"/>
          </w:tcPr>
          <w:p w14:paraId="4DBB36EA"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4</w:t>
            </w:r>
          </w:p>
        </w:tc>
        <w:tc>
          <w:tcPr>
            <w:tcW w:w="2061" w:type="dxa"/>
          </w:tcPr>
          <w:p w14:paraId="223692BD" w14:textId="77777777" w:rsidR="005F5DEC" w:rsidRPr="005A1154" w:rsidRDefault="005F5DEC" w:rsidP="005A1154">
            <w:pPr>
              <w:widowControl w:val="0"/>
              <w:autoSpaceDE w:val="0"/>
              <w:autoSpaceDN w:val="0"/>
              <w:spacing w:after="0" w:line="275" w:lineRule="exact"/>
              <w:ind w:left="108"/>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7.2</w:t>
            </w:r>
          </w:p>
        </w:tc>
      </w:tr>
      <w:tr w:rsidR="005F5DEC" w:rsidRPr="005A1154" w14:paraId="5E39880E" w14:textId="77777777" w:rsidTr="008D03B2">
        <w:trPr>
          <w:trHeight w:val="827"/>
        </w:trPr>
        <w:tc>
          <w:tcPr>
            <w:tcW w:w="756" w:type="dxa"/>
          </w:tcPr>
          <w:p w14:paraId="28E3CDD2"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3.</w:t>
            </w:r>
          </w:p>
        </w:tc>
        <w:tc>
          <w:tcPr>
            <w:tcW w:w="2362" w:type="dxa"/>
          </w:tcPr>
          <w:p w14:paraId="465BCA9B"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Educational</w:t>
            </w:r>
          </w:p>
          <w:p w14:paraId="4A786391" w14:textId="3C39FE46" w:rsidR="005F5DEC" w:rsidRPr="005A1154" w:rsidRDefault="00642C36" w:rsidP="005A1154">
            <w:pPr>
              <w:widowControl w:val="0"/>
              <w:autoSpaceDE w:val="0"/>
              <w:autoSpaceDN w:val="0"/>
              <w:spacing w:before="139"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Q</w:t>
            </w:r>
            <w:r w:rsidR="005F5DEC" w:rsidRPr="005A1154">
              <w:rPr>
                <w:rFonts w:ascii="Arial" w:eastAsia="Times New Roman" w:hAnsi="Arial" w:cs="Arial"/>
                <w:kern w:val="0"/>
                <w:lang w:val="en-US"/>
                <w14:ligatures w14:val="none"/>
              </w:rPr>
              <w:t>ualification</w:t>
            </w:r>
          </w:p>
        </w:tc>
        <w:tc>
          <w:tcPr>
            <w:tcW w:w="1701" w:type="dxa"/>
          </w:tcPr>
          <w:p w14:paraId="0790818E" w14:textId="77777777" w:rsidR="005F5DEC" w:rsidRPr="005A1154" w:rsidRDefault="005F5DEC" w:rsidP="005A1154">
            <w:pPr>
              <w:widowControl w:val="0"/>
              <w:autoSpaceDE w:val="0"/>
              <w:autoSpaceDN w:val="0"/>
              <w:spacing w:after="0" w:line="240" w:lineRule="auto"/>
              <w:jc w:val="both"/>
              <w:rPr>
                <w:rFonts w:ascii="Arial" w:eastAsia="Times New Roman" w:hAnsi="Arial" w:cs="Arial"/>
                <w:kern w:val="0"/>
                <w:lang w:val="en-US"/>
                <w14:ligatures w14:val="none"/>
              </w:rPr>
            </w:pPr>
          </w:p>
        </w:tc>
        <w:tc>
          <w:tcPr>
            <w:tcW w:w="2061" w:type="dxa"/>
          </w:tcPr>
          <w:p w14:paraId="4DC6C9D3" w14:textId="77777777" w:rsidR="005F5DEC" w:rsidRPr="005A1154" w:rsidRDefault="005F5DEC" w:rsidP="005A1154">
            <w:pPr>
              <w:widowControl w:val="0"/>
              <w:autoSpaceDE w:val="0"/>
              <w:autoSpaceDN w:val="0"/>
              <w:spacing w:after="0" w:line="240" w:lineRule="auto"/>
              <w:jc w:val="both"/>
              <w:rPr>
                <w:rFonts w:ascii="Arial" w:eastAsia="Times New Roman" w:hAnsi="Arial" w:cs="Arial"/>
                <w:kern w:val="0"/>
                <w:lang w:val="en-US"/>
                <w14:ligatures w14:val="none"/>
              </w:rPr>
            </w:pPr>
          </w:p>
        </w:tc>
      </w:tr>
      <w:tr w:rsidR="005F5DEC" w:rsidRPr="005A1154" w14:paraId="7AB48475" w14:textId="77777777" w:rsidTr="008D03B2">
        <w:trPr>
          <w:trHeight w:val="414"/>
        </w:trPr>
        <w:tc>
          <w:tcPr>
            <w:tcW w:w="756" w:type="dxa"/>
          </w:tcPr>
          <w:p w14:paraId="60256A35" w14:textId="77777777" w:rsidR="005F5DEC" w:rsidRPr="005A1154" w:rsidRDefault="005F5DEC" w:rsidP="005A1154">
            <w:pPr>
              <w:widowControl w:val="0"/>
              <w:autoSpaceDE w:val="0"/>
              <w:autoSpaceDN w:val="0"/>
              <w:spacing w:after="0" w:line="240" w:lineRule="auto"/>
              <w:jc w:val="both"/>
              <w:rPr>
                <w:rFonts w:ascii="Arial" w:eastAsia="Times New Roman" w:hAnsi="Arial" w:cs="Arial"/>
                <w:kern w:val="0"/>
                <w:lang w:val="en-US"/>
                <w14:ligatures w14:val="none"/>
              </w:rPr>
            </w:pPr>
          </w:p>
        </w:tc>
        <w:tc>
          <w:tcPr>
            <w:tcW w:w="2362" w:type="dxa"/>
          </w:tcPr>
          <w:p w14:paraId="16686D64"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Undergraduate</w:t>
            </w:r>
          </w:p>
        </w:tc>
        <w:tc>
          <w:tcPr>
            <w:tcW w:w="1701" w:type="dxa"/>
          </w:tcPr>
          <w:p w14:paraId="3F394BA7"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24</w:t>
            </w:r>
          </w:p>
        </w:tc>
        <w:tc>
          <w:tcPr>
            <w:tcW w:w="2061" w:type="dxa"/>
          </w:tcPr>
          <w:p w14:paraId="14181399" w14:textId="77777777" w:rsidR="005F5DEC" w:rsidRPr="005A1154" w:rsidRDefault="005F5DEC" w:rsidP="005A1154">
            <w:pPr>
              <w:widowControl w:val="0"/>
              <w:autoSpaceDE w:val="0"/>
              <w:autoSpaceDN w:val="0"/>
              <w:spacing w:after="0" w:line="275" w:lineRule="exact"/>
              <w:ind w:left="108"/>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44.4</w:t>
            </w:r>
          </w:p>
        </w:tc>
      </w:tr>
      <w:tr w:rsidR="005F5DEC" w:rsidRPr="005A1154" w14:paraId="354D6DAE" w14:textId="77777777" w:rsidTr="008D03B2">
        <w:trPr>
          <w:trHeight w:val="412"/>
        </w:trPr>
        <w:tc>
          <w:tcPr>
            <w:tcW w:w="756" w:type="dxa"/>
          </w:tcPr>
          <w:p w14:paraId="7A4A7F53" w14:textId="77777777" w:rsidR="005F5DEC" w:rsidRPr="005A1154" w:rsidRDefault="005F5DEC" w:rsidP="005A1154">
            <w:pPr>
              <w:widowControl w:val="0"/>
              <w:autoSpaceDE w:val="0"/>
              <w:autoSpaceDN w:val="0"/>
              <w:spacing w:after="0" w:line="240" w:lineRule="auto"/>
              <w:jc w:val="both"/>
              <w:rPr>
                <w:rFonts w:ascii="Arial" w:eastAsia="Times New Roman" w:hAnsi="Arial" w:cs="Arial"/>
                <w:kern w:val="0"/>
                <w:lang w:val="en-US"/>
                <w14:ligatures w14:val="none"/>
              </w:rPr>
            </w:pPr>
          </w:p>
        </w:tc>
        <w:tc>
          <w:tcPr>
            <w:tcW w:w="2362" w:type="dxa"/>
          </w:tcPr>
          <w:p w14:paraId="1703990D"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Post -graduate</w:t>
            </w:r>
          </w:p>
        </w:tc>
        <w:tc>
          <w:tcPr>
            <w:tcW w:w="1701" w:type="dxa"/>
          </w:tcPr>
          <w:p w14:paraId="001351FB"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27</w:t>
            </w:r>
          </w:p>
        </w:tc>
        <w:tc>
          <w:tcPr>
            <w:tcW w:w="2061" w:type="dxa"/>
          </w:tcPr>
          <w:p w14:paraId="003CBDE3" w14:textId="77777777" w:rsidR="005F5DEC" w:rsidRPr="005A1154" w:rsidRDefault="005F5DEC" w:rsidP="005A1154">
            <w:pPr>
              <w:widowControl w:val="0"/>
              <w:autoSpaceDE w:val="0"/>
              <w:autoSpaceDN w:val="0"/>
              <w:spacing w:after="0" w:line="275" w:lineRule="exact"/>
              <w:ind w:left="108"/>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50</w:t>
            </w:r>
          </w:p>
        </w:tc>
      </w:tr>
      <w:tr w:rsidR="005F5DEC" w:rsidRPr="005A1154" w14:paraId="684D493C" w14:textId="77777777" w:rsidTr="008D03B2">
        <w:trPr>
          <w:trHeight w:val="414"/>
        </w:trPr>
        <w:tc>
          <w:tcPr>
            <w:tcW w:w="756" w:type="dxa"/>
          </w:tcPr>
          <w:p w14:paraId="767586E4" w14:textId="77777777" w:rsidR="005F5DEC" w:rsidRPr="005A1154" w:rsidRDefault="005F5DEC" w:rsidP="005A1154">
            <w:pPr>
              <w:widowControl w:val="0"/>
              <w:autoSpaceDE w:val="0"/>
              <w:autoSpaceDN w:val="0"/>
              <w:spacing w:after="0" w:line="240" w:lineRule="auto"/>
              <w:jc w:val="both"/>
              <w:rPr>
                <w:rFonts w:ascii="Arial" w:eastAsia="Times New Roman" w:hAnsi="Arial" w:cs="Arial"/>
                <w:kern w:val="0"/>
                <w:lang w:val="en-US"/>
                <w14:ligatures w14:val="none"/>
              </w:rPr>
            </w:pPr>
          </w:p>
        </w:tc>
        <w:tc>
          <w:tcPr>
            <w:tcW w:w="2362" w:type="dxa"/>
          </w:tcPr>
          <w:p w14:paraId="15C4C614"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Ph.D.</w:t>
            </w:r>
          </w:p>
        </w:tc>
        <w:tc>
          <w:tcPr>
            <w:tcW w:w="1701" w:type="dxa"/>
          </w:tcPr>
          <w:p w14:paraId="38EF9A73"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4</w:t>
            </w:r>
          </w:p>
        </w:tc>
        <w:tc>
          <w:tcPr>
            <w:tcW w:w="2061" w:type="dxa"/>
          </w:tcPr>
          <w:p w14:paraId="5B04F58F" w14:textId="77777777" w:rsidR="005F5DEC" w:rsidRPr="005A1154" w:rsidRDefault="005F5DEC" w:rsidP="005A1154">
            <w:pPr>
              <w:widowControl w:val="0"/>
              <w:autoSpaceDE w:val="0"/>
              <w:autoSpaceDN w:val="0"/>
              <w:spacing w:after="0" w:line="275" w:lineRule="exact"/>
              <w:ind w:left="108"/>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5.6</w:t>
            </w:r>
          </w:p>
        </w:tc>
      </w:tr>
    </w:tbl>
    <w:p w14:paraId="77FF7E47" w14:textId="77777777" w:rsidR="005F5DEC" w:rsidRPr="005A1154" w:rsidRDefault="005F5DEC" w:rsidP="005A1154">
      <w:pPr>
        <w:widowControl w:val="0"/>
        <w:autoSpaceDE w:val="0"/>
        <w:autoSpaceDN w:val="0"/>
        <w:spacing w:after="0" w:line="240" w:lineRule="auto"/>
        <w:jc w:val="both"/>
        <w:rPr>
          <w:rFonts w:ascii="Arial" w:eastAsia="Times New Roman" w:hAnsi="Arial" w:cs="Arial"/>
          <w:b/>
          <w:kern w:val="0"/>
          <w:lang w:val="en-US"/>
          <w14:ligatures w14:val="none"/>
        </w:rPr>
      </w:pPr>
    </w:p>
    <w:p w14:paraId="1F9C50D2" w14:textId="77777777" w:rsidR="005F5DEC" w:rsidRPr="005A1154" w:rsidRDefault="005F5DEC" w:rsidP="005A1154">
      <w:pPr>
        <w:widowControl w:val="0"/>
        <w:autoSpaceDE w:val="0"/>
        <w:autoSpaceDN w:val="0"/>
        <w:spacing w:after="0" w:line="240" w:lineRule="auto"/>
        <w:jc w:val="both"/>
        <w:rPr>
          <w:rFonts w:ascii="Arial" w:eastAsia="Times New Roman" w:hAnsi="Arial" w:cs="Arial"/>
          <w:b/>
          <w:kern w:val="0"/>
          <w:lang w:val="en-US"/>
          <w14:ligatures w14:val="none"/>
        </w:rPr>
      </w:pPr>
    </w:p>
    <w:p w14:paraId="4AD558D6" w14:textId="77777777" w:rsidR="005F5DEC" w:rsidRPr="005A1154" w:rsidRDefault="005F5DEC" w:rsidP="005A1154">
      <w:pPr>
        <w:widowControl w:val="0"/>
        <w:autoSpaceDE w:val="0"/>
        <w:autoSpaceDN w:val="0"/>
        <w:spacing w:after="0" w:line="240" w:lineRule="auto"/>
        <w:jc w:val="both"/>
        <w:rPr>
          <w:rFonts w:ascii="Arial" w:eastAsia="Times New Roman" w:hAnsi="Arial" w:cs="Arial"/>
          <w:b/>
          <w:kern w:val="0"/>
          <w:lang w:val="en-US"/>
          <w14:ligatures w14:val="none"/>
        </w:rPr>
      </w:pPr>
    </w:p>
    <w:p w14:paraId="75BDEDB2" w14:textId="77777777" w:rsidR="005F5DEC" w:rsidRPr="005A1154" w:rsidRDefault="005F5DEC" w:rsidP="005A1154">
      <w:pPr>
        <w:widowControl w:val="0"/>
        <w:autoSpaceDE w:val="0"/>
        <w:autoSpaceDN w:val="0"/>
        <w:spacing w:after="0" w:line="240" w:lineRule="auto"/>
        <w:jc w:val="both"/>
        <w:rPr>
          <w:rFonts w:ascii="Arial" w:eastAsia="Times New Roman" w:hAnsi="Arial" w:cs="Arial"/>
          <w:b/>
          <w:kern w:val="0"/>
          <w:lang w:val="en-US"/>
          <w14:ligatures w14:val="none"/>
        </w:rPr>
      </w:pPr>
    </w:p>
    <w:p w14:paraId="1254AB58" w14:textId="77777777" w:rsidR="005F5DEC" w:rsidRPr="005A1154" w:rsidRDefault="005F5DEC" w:rsidP="005A1154">
      <w:pPr>
        <w:widowControl w:val="0"/>
        <w:autoSpaceDE w:val="0"/>
        <w:autoSpaceDN w:val="0"/>
        <w:spacing w:after="0" w:line="240" w:lineRule="auto"/>
        <w:jc w:val="both"/>
        <w:rPr>
          <w:rFonts w:ascii="Arial" w:eastAsia="Times New Roman" w:hAnsi="Arial" w:cs="Arial"/>
          <w:b/>
          <w:kern w:val="0"/>
          <w:lang w:val="en-US"/>
          <w14:ligatures w14:val="none"/>
        </w:rPr>
      </w:pPr>
    </w:p>
    <w:p w14:paraId="553E152D" w14:textId="77777777" w:rsidR="005F5DEC" w:rsidRPr="005A1154" w:rsidRDefault="005F5DEC" w:rsidP="005A1154">
      <w:pPr>
        <w:widowControl w:val="0"/>
        <w:autoSpaceDE w:val="0"/>
        <w:autoSpaceDN w:val="0"/>
        <w:spacing w:after="0" w:line="240" w:lineRule="auto"/>
        <w:jc w:val="both"/>
        <w:rPr>
          <w:rFonts w:ascii="Arial" w:eastAsia="Times New Roman" w:hAnsi="Arial" w:cs="Arial"/>
          <w:b/>
          <w:kern w:val="0"/>
          <w:lang w:val="en-US"/>
          <w14:ligatures w14:val="none"/>
        </w:rPr>
      </w:pPr>
    </w:p>
    <w:p w14:paraId="49BF40C1" w14:textId="77777777" w:rsidR="005F5DEC" w:rsidRPr="005A1154" w:rsidRDefault="005F5DEC" w:rsidP="005A1154">
      <w:pPr>
        <w:widowControl w:val="0"/>
        <w:autoSpaceDE w:val="0"/>
        <w:autoSpaceDN w:val="0"/>
        <w:spacing w:after="0" w:line="240" w:lineRule="auto"/>
        <w:jc w:val="both"/>
        <w:rPr>
          <w:rFonts w:ascii="Arial" w:eastAsia="Times New Roman" w:hAnsi="Arial" w:cs="Arial"/>
          <w:b/>
          <w:kern w:val="0"/>
          <w:lang w:val="en-US"/>
          <w14:ligatures w14:val="none"/>
        </w:rPr>
      </w:pPr>
    </w:p>
    <w:p w14:paraId="49240B0C" w14:textId="77777777" w:rsidR="005F5DEC" w:rsidRPr="005A1154" w:rsidRDefault="005F5DEC" w:rsidP="005A1154">
      <w:pPr>
        <w:widowControl w:val="0"/>
        <w:autoSpaceDE w:val="0"/>
        <w:autoSpaceDN w:val="0"/>
        <w:spacing w:after="0" w:line="240" w:lineRule="auto"/>
        <w:jc w:val="both"/>
        <w:rPr>
          <w:rFonts w:ascii="Arial" w:eastAsia="Times New Roman" w:hAnsi="Arial" w:cs="Arial"/>
          <w:b/>
          <w:kern w:val="0"/>
          <w:lang w:val="en-US"/>
          <w14:ligatures w14:val="none"/>
        </w:rPr>
      </w:pPr>
    </w:p>
    <w:p w14:paraId="06C8AA86" w14:textId="77777777" w:rsidR="005F5DEC" w:rsidRPr="005A1154" w:rsidRDefault="005F5DEC" w:rsidP="005A1154">
      <w:pPr>
        <w:widowControl w:val="0"/>
        <w:autoSpaceDE w:val="0"/>
        <w:autoSpaceDN w:val="0"/>
        <w:spacing w:after="0" w:line="240" w:lineRule="auto"/>
        <w:jc w:val="both"/>
        <w:rPr>
          <w:rFonts w:ascii="Arial" w:eastAsia="Times New Roman" w:hAnsi="Arial" w:cs="Arial"/>
          <w:b/>
          <w:kern w:val="0"/>
          <w:lang w:val="en-US"/>
          <w14:ligatures w14:val="none"/>
        </w:rPr>
      </w:pPr>
    </w:p>
    <w:p w14:paraId="5B427E04" w14:textId="77777777" w:rsidR="005F5DEC" w:rsidRPr="005A1154" w:rsidRDefault="005F5DEC" w:rsidP="005A1154">
      <w:pPr>
        <w:widowControl w:val="0"/>
        <w:autoSpaceDE w:val="0"/>
        <w:autoSpaceDN w:val="0"/>
        <w:spacing w:after="0" w:line="240" w:lineRule="auto"/>
        <w:jc w:val="both"/>
        <w:rPr>
          <w:rFonts w:ascii="Arial" w:eastAsia="Times New Roman" w:hAnsi="Arial" w:cs="Arial"/>
          <w:b/>
          <w:kern w:val="0"/>
          <w:lang w:val="en-US"/>
          <w14:ligatures w14:val="none"/>
        </w:rPr>
      </w:pPr>
    </w:p>
    <w:p w14:paraId="20E94728" w14:textId="77777777" w:rsidR="005F5DEC" w:rsidRPr="005A1154" w:rsidRDefault="005F5DEC" w:rsidP="005A1154">
      <w:pPr>
        <w:widowControl w:val="0"/>
        <w:autoSpaceDE w:val="0"/>
        <w:autoSpaceDN w:val="0"/>
        <w:spacing w:after="0" w:line="240" w:lineRule="auto"/>
        <w:jc w:val="both"/>
        <w:rPr>
          <w:rFonts w:ascii="Arial" w:eastAsia="Times New Roman" w:hAnsi="Arial" w:cs="Arial"/>
          <w:b/>
          <w:kern w:val="0"/>
          <w:lang w:val="en-US"/>
          <w14:ligatures w14:val="none"/>
        </w:rPr>
      </w:pPr>
    </w:p>
    <w:p w14:paraId="305B8BFE" w14:textId="030DEE85" w:rsidR="005F5DEC" w:rsidRPr="005A1154" w:rsidRDefault="00A4483C" w:rsidP="005A1154">
      <w:pPr>
        <w:widowControl w:val="0"/>
        <w:autoSpaceDE w:val="0"/>
        <w:autoSpaceDN w:val="0"/>
        <w:spacing w:before="8" w:after="0" w:line="240" w:lineRule="auto"/>
        <w:jc w:val="both"/>
        <w:rPr>
          <w:rFonts w:ascii="Arial" w:eastAsia="Times New Roman" w:hAnsi="Arial" w:cs="Arial"/>
          <w:b/>
          <w:kern w:val="0"/>
          <w:lang w:val="en-US"/>
          <w14:ligatures w14:val="none"/>
        </w:rPr>
      </w:pPr>
      <w:r>
        <w:rPr>
          <w:rFonts w:ascii="Arial" w:eastAsia="Times New Roman" w:hAnsi="Arial" w:cs="Arial"/>
          <w:b/>
          <w:kern w:val="0"/>
          <w:lang w:val="en-US"/>
          <w14:ligatures w14:val="none"/>
        </w:rPr>
        <w:t>Fig 1-</w:t>
      </w:r>
      <w:r w:rsidR="00EF0D20">
        <w:rPr>
          <w:rFonts w:ascii="Arial" w:eastAsia="Times New Roman" w:hAnsi="Arial" w:cs="Arial"/>
          <w:b/>
          <w:kern w:val="0"/>
          <w:lang w:val="en-US"/>
          <w14:ligatures w14:val="none"/>
        </w:rPr>
        <w:t xml:space="preserve"> Distribution of age and gender of </w:t>
      </w:r>
      <w:r w:rsidR="00EF0D20" w:rsidRPr="00EF0D20">
        <w:rPr>
          <w:rFonts w:ascii="Arial" w:eastAsia="Times New Roman" w:hAnsi="Arial" w:cs="Arial"/>
          <w:b/>
          <w:bCs/>
          <w:kern w:val="0"/>
          <w:lang w:val="en-US"/>
          <w14:ligatures w14:val="none"/>
        </w:rPr>
        <w:t>Respondents</w:t>
      </w:r>
    </w:p>
    <w:p w14:paraId="43166D89" w14:textId="4697115E" w:rsidR="005F5DEC" w:rsidRPr="005A1154" w:rsidRDefault="005F5DEC" w:rsidP="005A1154">
      <w:pPr>
        <w:widowControl w:val="0"/>
        <w:autoSpaceDE w:val="0"/>
        <w:autoSpaceDN w:val="0"/>
        <w:spacing w:after="0" w:line="360" w:lineRule="auto"/>
        <w:ind w:left="260" w:right="115"/>
        <w:jc w:val="both"/>
        <w:rPr>
          <w:rFonts w:ascii="Arial" w:eastAsia="Times New Roman" w:hAnsi="Arial" w:cs="Arial"/>
          <w:kern w:val="0"/>
          <w:lang w:val="en-US"/>
          <w14:ligatures w14:val="none"/>
        </w:rPr>
      </w:pPr>
      <w:r w:rsidRPr="005A1154">
        <w:rPr>
          <w:rFonts w:ascii="Arial" w:eastAsia="Times New Roman" w:hAnsi="Arial" w:cs="Arial"/>
          <w:noProof/>
          <w:kern w:val="0"/>
          <w:lang w:val="en-US"/>
          <w14:ligatures w14:val="none"/>
        </w:rPr>
        <mc:AlternateContent>
          <mc:Choice Requires="wpg">
            <w:drawing>
              <wp:anchor distT="0" distB="0" distL="114300" distR="114300" simplePos="0" relativeHeight="251666432" behindDoc="1" locked="0" layoutInCell="1" allowOverlap="1" wp14:anchorId="46E30114" wp14:editId="79B8EE33">
                <wp:simplePos x="0" y="0"/>
                <wp:positionH relativeFrom="page">
                  <wp:posOffset>909955</wp:posOffset>
                </wp:positionH>
                <wp:positionV relativeFrom="paragraph">
                  <wp:posOffset>-1927225</wp:posOffset>
                </wp:positionV>
                <wp:extent cx="1580515" cy="1728470"/>
                <wp:effectExtent l="5080" t="2540" r="5080" b="2540"/>
                <wp:wrapNone/>
                <wp:docPr id="11458649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80515" cy="1728470"/>
                          <a:chOff x="1433" y="-3035"/>
                          <a:chExt cx="2489" cy="2722"/>
                        </a:xfrm>
                      </wpg:grpSpPr>
                      <wps:wsp>
                        <wps:cNvPr id="1786963755" name="Freeform 14"/>
                        <wps:cNvSpPr>
                          <a:spLocks/>
                        </wps:cNvSpPr>
                        <wps:spPr bwMode="auto">
                          <a:xfrm>
                            <a:off x="2677" y="-2286"/>
                            <a:ext cx="644" cy="1163"/>
                          </a:xfrm>
                          <a:custGeom>
                            <a:avLst/>
                            <a:gdLst>
                              <a:gd name="T0" fmla="+- 0 2677 2677"/>
                              <a:gd name="T1" fmla="*/ T0 w 644"/>
                              <a:gd name="T2" fmla="+- 0 -2286 -2286"/>
                              <a:gd name="T3" fmla="*/ -2286 h 1163"/>
                              <a:gd name="T4" fmla="+- 0 2677 2677"/>
                              <a:gd name="T5" fmla="*/ T4 w 644"/>
                              <a:gd name="T6" fmla="+- 0 -1642 -2286"/>
                              <a:gd name="T7" fmla="*/ -1642 h 1163"/>
                              <a:gd name="T8" fmla="+- 0 3059 2677"/>
                              <a:gd name="T9" fmla="*/ T8 w 644"/>
                              <a:gd name="T10" fmla="+- 0 -1123 -2286"/>
                              <a:gd name="T11" fmla="*/ -1123 h 1163"/>
                              <a:gd name="T12" fmla="+- 0 3117 2677"/>
                              <a:gd name="T13" fmla="*/ T12 w 644"/>
                              <a:gd name="T14" fmla="+- 0 -1172 -2286"/>
                              <a:gd name="T15" fmla="*/ -1172 h 1163"/>
                              <a:gd name="T16" fmla="+- 0 3169 2677"/>
                              <a:gd name="T17" fmla="*/ T16 w 644"/>
                              <a:gd name="T18" fmla="+- 0 -1227 -2286"/>
                              <a:gd name="T19" fmla="*/ -1227 h 1163"/>
                              <a:gd name="T20" fmla="+- 0 3214 2677"/>
                              <a:gd name="T21" fmla="*/ T20 w 644"/>
                              <a:gd name="T22" fmla="+- 0 -1287 -2286"/>
                              <a:gd name="T23" fmla="*/ -1287 h 1163"/>
                              <a:gd name="T24" fmla="+- 0 3252 2677"/>
                              <a:gd name="T25" fmla="*/ T24 w 644"/>
                              <a:gd name="T26" fmla="+- 0 -1351 -2286"/>
                              <a:gd name="T27" fmla="*/ -1351 h 1163"/>
                              <a:gd name="T28" fmla="+- 0 3281 2677"/>
                              <a:gd name="T29" fmla="*/ T28 w 644"/>
                              <a:gd name="T30" fmla="+- 0 -1420 -2286"/>
                              <a:gd name="T31" fmla="*/ -1420 h 1163"/>
                              <a:gd name="T32" fmla="+- 0 3303 2677"/>
                              <a:gd name="T33" fmla="*/ T32 w 644"/>
                              <a:gd name="T34" fmla="+- 0 -1492 -2286"/>
                              <a:gd name="T35" fmla="*/ -1492 h 1163"/>
                              <a:gd name="T36" fmla="+- 0 3316 2677"/>
                              <a:gd name="T37" fmla="*/ T36 w 644"/>
                              <a:gd name="T38" fmla="+- 0 -1566 -2286"/>
                              <a:gd name="T39" fmla="*/ -1566 h 1163"/>
                              <a:gd name="T40" fmla="+- 0 3321 2677"/>
                              <a:gd name="T41" fmla="*/ T40 w 644"/>
                              <a:gd name="T42" fmla="+- 0 -1642 -2286"/>
                              <a:gd name="T43" fmla="*/ -1642 h 1163"/>
                              <a:gd name="T44" fmla="+- 0 3316 2677"/>
                              <a:gd name="T45" fmla="*/ T44 w 644"/>
                              <a:gd name="T46" fmla="+- 0 -1717 -2286"/>
                              <a:gd name="T47" fmla="*/ -1717 h 1163"/>
                              <a:gd name="T48" fmla="+- 0 3304 2677"/>
                              <a:gd name="T49" fmla="*/ T48 w 644"/>
                              <a:gd name="T50" fmla="+- 0 -1790 -2286"/>
                              <a:gd name="T51" fmla="*/ -1790 h 1163"/>
                              <a:gd name="T52" fmla="+- 0 3283 2677"/>
                              <a:gd name="T53" fmla="*/ T52 w 644"/>
                              <a:gd name="T54" fmla="+- 0 -1859 -2286"/>
                              <a:gd name="T55" fmla="*/ -1859 h 1163"/>
                              <a:gd name="T56" fmla="+- 0 3255 2677"/>
                              <a:gd name="T57" fmla="*/ T56 w 644"/>
                              <a:gd name="T58" fmla="+- 0 -1925 -2286"/>
                              <a:gd name="T59" fmla="*/ -1925 h 1163"/>
                              <a:gd name="T60" fmla="+- 0 3221 2677"/>
                              <a:gd name="T61" fmla="*/ T60 w 644"/>
                              <a:gd name="T62" fmla="+- 0 -1987 -2286"/>
                              <a:gd name="T63" fmla="*/ -1987 h 1163"/>
                              <a:gd name="T64" fmla="+- 0 3179 2677"/>
                              <a:gd name="T65" fmla="*/ T64 w 644"/>
                              <a:gd name="T66" fmla="+- 0 -2045 -2286"/>
                              <a:gd name="T67" fmla="*/ -2045 h 1163"/>
                              <a:gd name="T68" fmla="+- 0 3132 2677"/>
                              <a:gd name="T69" fmla="*/ T68 w 644"/>
                              <a:gd name="T70" fmla="+- 0 -2097 -2286"/>
                              <a:gd name="T71" fmla="*/ -2097 h 1163"/>
                              <a:gd name="T72" fmla="+- 0 3080 2677"/>
                              <a:gd name="T73" fmla="*/ T72 w 644"/>
                              <a:gd name="T74" fmla="+- 0 -2144 -2286"/>
                              <a:gd name="T75" fmla="*/ -2144 h 1163"/>
                              <a:gd name="T76" fmla="+- 0 3022 2677"/>
                              <a:gd name="T77" fmla="*/ T76 w 644"/>
                              <a:gd name="T78" fmla="+- 0 -2186 -2286"/>
                              <a:gd name="T79" fmla="*/ -2186 h 1163"/>
                              <a:gd name="T80" fmla="+- 0 2960 2677"/>
                              <a:gd name="T81" fmla="*/ T80 w 644"/>
                              <a:gd name="T82" fmla="+- 0 -2220 -2286"/>
                              <a:gd name="T83" fmla="*/ -2220 h 1163"/>
                              <a:gd name="T84" fmla="+- 0 2894 2677"/>
                              <a:gd name="T85" fmla="*/ T84 w 644"/>
                              <a:gd name="T86" fmla="+- 0 -2248 -2286"/>
                              <a:gd name="T87" fmla="*/ -2248 h 1163"/>
                              <a:gd name="T88" fmla="+- 0 2825 2677"/>
                              <a:gd name="T89" fmla="*/ T88 w 644"/>
                              <a:gd name="T90" fmla="+- 0 -2269 -2286"/>
                              <a:gd name="T91" fmla="*/ -2269 h 1163"/>
                              <a:gd name="T92" fmla="+- 0 2752 2677"/>
                              <a:gd name="T93" fmla="*/ T92 w 644"/>
                              <a:gd name="T94" fmla="+- 0 -2281 -2286"/>
                              <a:gd name="T95" fmla="*/ -2281 h 1163"/>
                              <a:gd name="T96" fmla="+- 0 2677 2677"/>
                              <a:gd name="T97" fmla="*/ T96 w 644"/>
                              <a:gd name="T98" fmla="+- 0 -2286 -2286"/>
                              <a:gd name="T99" fmla="*/ -2286 h 11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644" h="1163">
                                <a:moveTo>
                                  <a:pt x="0" y="0"/>
                                </a:moveTo>
                                <a:lnTo>
                                  <a:pt x="0" y="644"/>
                                </a:lnTo>
                                <a:lnTo>
                                  <a:pt x="382" y="1163"/>
                                </a:lnTo>
                                <a:lnTo>
                                  <a:pt x="440" y="1114"/>
                                </a:lnTo>
                                <a:lnTo>
                                  <a:pt x="492" y="1059"/>
                                </a:lnTo>
                                <a:lnTo>
                                  <a:pt x="537" y="999"/>
                                </a:lnTo>
                                <a:lnTo>
                                  <a:pt x="575" y="935"/>
                                </a:lnTo>
                                <a:lnTo>
                                  <a:pt x="604" y="866"/>
                                </a:lnTo>
                                <a:lnTo>
                                  <a:pt x="626" y="794"/>
                                </a:lnTo>
                                <a:lnTo>
                                  <a:pt x="639" y="720"/>
                                </a:lnTo>
                                <a:lnTo>
                                  <a:pt x="644" y="644"/>
                                </a:lnTo>
                                <a:lnTo>
                                  <a:pt x="639" y="569"/>
                                </a:lnTo>
                                <a:lnTo>
                                  <a:pt x="627" y="496"/>
                                </a:lnTo>
                                <a:lnTo>
                                  <a:pt x="606" y="427"/>
                                </a:lnTo>
                                <a:lnTo>
                                  <a:pt x="578" y="361"/>
                                </a:lnTo>
                                <a:lnTo>
                                  <a:pt x="544" y="299"/>
                                </a:lnTo>
                                <a:lnTo>
                                  <a:pt x="502" y="241"/>
                                </a:lnTo>
                                <a:lnTo>
                                  <a:pt x="455" y="189"/>
                                </a:lnTo>
                                <a:lnTo>
                                  <a:pt x="403" y="142"/>
                                </a:lnTo>
                                <a:lnTo>
                                  <a:pt x="345" y="100"/>
                                </a:lnTo>
                                <a:lnTo>
                                  <a:pt x="283" y="66"/>
                                </a:lnTo>
                                <a:lnTo>
                                  <a:pt x="217" y="38"/>
                                </a:lnTo>
                                <a:lnTo>
                                  <a:pt x="148" y="17"/>
                                </a:lnTo>
                                <a:lnTo>
                                  <a:pt x="75" y="5"/>
                                </a:lnTo>
                                <a:lnTo>
                                  <a:pt x="0" y="0"/>
                                </a:lnTo>
                                <a:close/>
                              </a:path>
                            </a:pathLst>
                          </a:custGeom>
                          <a:solidFill>
                            <a:srgbClr val="4471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7224095" name="Freeform 15"/>
                        <wps:cNvSpPr>
                          <a:spLocks/>
                        </wps:cNvSpPr>
                        <wps:spPr bwMode="auto">
                          <a:xfrm>
                            <a:off x="2033" y="-2286"/>
                            <a:ext cx="1026" cy="1288"/>
                          </a:xfrm>
                          <a:custGeom>
                            <a:avLst/>
                            <a:gdLst>
                              <a:gd name="T0" fmla="+- 0 2677 2034"/>
                              <a:gd name="T1" fmla="*/ T0 w 1026"/>
                              <a:gd name="T2" fmla="+- 0 -2286 -2286"/>
                              <a:gd name="T3" fmla="*/ -2286 h 1288"/>
                              <a:gd name="T4" fmla="+- 0 2595 2034"/>
                              <a:gd name="T5" fmla="*/ T4 w 1026"/>
                              <a:gd name="T6" fmla="+- 0 -2281 -2286"/>
                              <a:gd name="T7" fmla="*/ -2281 h 1288"/>
                              <a:gd name="T8" fmla="+- 0 2515 2034"/>
                              <a:gd name="T9" fmla="*/ T8 w 1026"/>
                              <a:gd name="T10" fmla="+- 0 -2265 -2286"/>
                              <a:gd name="T11" fmla="*/ -2265 h 1288"/>
                              <a:gd name="T12" fmla="+- 0 2438 2034"/>
                              <a:gd name="T13" fmla="*/ T12 w 1026"/>
                              <a:gd name="T14" fmla="+- 0 -2240 -2286"/>
                              <a:gd name="T15" fmla="*/ -2240 h 1288"/>
                              <a:gd name="T16" fmla="+- 0 2364 2034"/>
                              <a:gd name="T17" fmla="*/ T16 w 1026"/>
                              <a:gd name="T18" fmla="+- 0 -2205 -2286"/>
                              <a:gd name="T19" fmla="*/ -2205 h 1288"/>
                              <a:gd name="T20" fmla="+- 0 2295 2034"/>
                              <a:gd name="T21" fmla="*/ T20 w 1026"/>
                              <a:gd name="T22" fmla="+- 0 -2160 -2286"/>
                              <a:gd name="T23" fmla="*/ -2160 h 1288"/>
                              <a:gd name="T24" fmla="+- 0 2237 2034"/>
                              <a:gd name="T25" fmla="*/ T24 w 1026"/>
                              <a:gd name="T26" fmla="+- 0 -2112 -2286"/>
                              <a:gd name="T27" fmla="*/ -2112 h 1288"/>
                              <a:gd name="T28" fmla="+- 0 2186 2034"/>
                              <a:gd name="T29" fmla="*/ T28 w 1026"/>
                              <a:gd name="T30" fmla="+- 0 -2059 -2286"/>
                              <a:gd name="T31" fmla="*/ -2059 h 1288"/>
                              <a:gd name="T32" fmla="+- 0 2143 2034"/>
                              <a:gd name="T33" fmla="*/ T32 w 1026"/>
                              <a:gd name="T34" fmla="+- 0 -2001 -2286"/>
                              <a:gd name="T35" fmla="*/ -2001 h 1288"/>
                              <a:gd name="T36" fmla="+- 0 2106 2034"/>
                              <a:gd name="T37" fmla="*/ T36 w 1026"/>
                              <a:gd name="T38" fmla="+- 0 -1940 -2286"/>
                              <a:gd name="T39" fmla="*/ -1940 h 1288"/>
                              <a:gd name="T40" fmla="+- 0 2077 2034"/>
                              <a:gd name="T41" fmla="*/ T40 w 1026"/>
                              <a:gd name="T42" fmla="+- 0 -1875 -2286"/>
                              <a:gd name="T43" fmla="*/ -1875 h 1288"/>
                              <a:gd name="T44" fmla="+- 0 2055 2034"/>
                              <a:gd name="T45" fmla="*/ T44 w 1026"/>
                              <a:gd name="T46" fmla="+- 0 -1808 -2286"/>
                              <a:gd name="T47" fmla="*/ -1808 h 1288"/>
                              <a:gd name="T48" fmla="+- 0 2040 2034"/>
                              <a:gd name="T49" fmla="*/ T48 w 1026"/>
                              <a:gd name="T50" fmla="+- 0 -1739 -2286"/>
                              <a:gd name="T51" fmla="*/ -1739 h 1288"/>
                              <a:gd name="T52" fmla="+- 0 2034 2034"/>
                              <a:gd name="T53" fmla="*/ T52 w 1026"/>
                              <a:gd name="T54" fmla="+- 0 -1668 -2286"/>
                              <a:gd name="T55" fmla="*/ -1668 h 1288"/>
                              <a:gd name="T56" fmla="+- 0 2035 2034"/>
                              <a:gd name="T57" fmla="*/ T56 w 1026"/>
                              <a:gd name="T58" fmla="+- 0 -1598 -2286"/>
                              <a:gd name="T59" fmla="*/ -1598 h 1288"/>
                              <a:gd name="T60" fmla="+- 0 2043 2034"/>
                              <a:gd name="T61" fmla="*/ T60 w 1026"/>
                              <a:gd name="T62" fmla="+- 0 -1527 -2286"/>
                              <a:gd name="T63" fmla="*/ -1527 h 1288"/>
                              <a:gd name="T64" fmla="+- 0 2060 2034"/>
                              <a:gd name="T65" fmla="*/ T64 w 1026"/>
                              <a:gd name="T66" fmla="+- 0 -1457 -2286"/>
                              <a:gd name="T67" fmla="*/ -1457 h 1288"/>
                              <a:gd name="T68" fmla="+- 0 2085 2034"/>
                              <a:gd name="T69" fmla="*/ T68 w 1026"/>
                              <a:gd name="T70" fmla="+- 0 -1389 -2286"/>
                              <a:gd name="T71" fmla="*/ -1389 h 1288"/>
                              <a:gd name="T72" fmla="+- 0 2118 2034"/>
                              <a:gd name="T73" fmla="*/ T72 w 1026"/>
                              <a:gd name="T74" fmla="+- 0 -1323 -2286"/>
                              <a:gd name="T75" fmla="*/ -1323 h 1288"/>
                              <a:gd name="T76" fmla="+- 0 2159 2034"/>
                              <a:gd name="T77" fmla="*/ T76 w 1026"/>
                              <a:gd name="T78" fmla="+- 0 -1260 -2286"/>
                              <a:gd name="T79" fmla="*/ -1260 h 1288"/>
                              <a:gd name="T80" fmla="+- 0 2207 2034"/>
                              <a:gd name="T81" fmla="*/ T80 w 1026"/>
                              <a:gd name="T82" fmla="+- 0 -1202 -2286"/>
                              <a:gd name="T83" fmla="*/ -1202 h 1288"/>
                              <a:gd name="T84" fmla="+- 0 2260 2034"/>
                              <a:gd name="T85" fmla="*/ T84 w 1026"/>
                              <a:gd name="T86" fmla="+- 0 -1151 -2286"/>
                              <a:gd name="T87" fmla="*/ -1151 h 1288"/>
                              <a:gd name="T88" fmla="+- 0 2318 2034"/>
                              <a:gd name="T89" fmla="*/ T88 w 1026"/>
                              <a:gd name="T90" fmla="+- 0 -1108 -2286"/>
                              <a:gd name="T91" fmla="*/ -1108 h 1288"/>
                              <a:gd name="T92" fmla="+- 0 2379 2034"/>
                              <a:gd name="T93" fmla="*/ T92 w 1026"/>
                              <a:gd name="T94" fmla="+- 0 -1071 -2286"/>
                              <a:gd name="T95" fmla="*/ -1071 h 1288"/>
                              <a:gd name="T96" fmla="+- 0 2444 2034"/>
                              <a:gd name="T97" fmla="*/ T96 w 1026"/>
                              <a:gd name="T98" fmla="+- 0 -1042 -2286"/>
                              <a:gd name="T99" fmla="*/ -1042 h 1288"/>
                              <a:gd name="T100" fmla="+- 0 2511 2034"/>
                              <a:gd name="T101" fmla="*/ T100 w 1026"/>
                              <a:gd name="T102" fmla="+- 0 -1020 -2286"/>
                              <a:gd name="T103" fmla="*/ -1020 h 1288"/>
                              <a:gd name="T104" fmla="+- 0 2580 2034"/>
                              <a:gd name="T105" fmla="*/ T104 w 1026"/>
                              <a:gd name="T106" fmla="+- 0 -1005 -2286"/>
                              <a:gd name="T107" fmla="*/ -1005 h 1288"/>
                              <a:gd name="T108" fmla="+- 0 2651 2034"/>
                              <a:gd name="T109" fmla="*/ T108 w 1026"/>
                              <a:gd name="T110" fmla="+- 0 -999 -2286"/>
                              <a:gd name="T111" fmla="*/ -999 h 1288"/>
                              <a:gd name="T112" fmla="+- 0 2721 2034"/>
                              <a:gd name="T113" fmla="*/ T112 w 1026"/>
                              <a:gd name="T114" fmla="+- 0 -999 -2286"/>
                              <a:gd name="T115" fmla="*/ -999 h 1288"/>
                              <a:gd name="T116" fmla="+- 0 2792 2034"/>
                              <a:gd name="T117" fmla="*/ T116 w 1026"/>
                              <a:gd name="T118" fmla="+- 0 -1008 -2286"/>
                              <a:gd name="T119" fmla="*/ -1008 h 1288"/>
                              <a:gd name="T120" fmla="+- 0 2862 2034"/>
                              <a:gd name="T121" fmla="*/ T120 w 1026"/>
                              <a:gd name="T122" fmla="+- 0 -1025 -2286"/>
                              <a:gd name="T123" fmla="*/ -1025 h 1288"/>
                              <a:gd name="T124" fmla="+- 0 2930 2034"/>
                              <a:gd name="T125" fmla="*/ T124 w 1026"/>
                              <a:gd name="T126" fmla="+- 0 -1050 -2286"/>
                              <a:gd name="T127" fmla="*/ -1050 h 1288"/>
                              <a:gd name="T128" fmla="+- 0 2996 2034"/>
                              <a:gd name="T129" fmla="*/ T128 w 1026"/>
                              <a:gd name="T130" fmla="+- 0 -1082 -2286"/>
                              <a:gd name="T131" fmla="*/ -1082 h 1288"/>
                              <a:gd name="T132" fmla="+- 0 3059 2034"/>
                              <a:gd name="T133" fmla="*/ T132 w 1026"/>
                              <a:gd name="T134" fmla="+- 0 -1123 -2286"/>
                              <a:gd name="T135" fmla="*/ -1123 h 1288"/>
                              <a:gd name="T136" fmla="+- 0 2677 2034"/>
                              <a:gd name="T137" fmla="*/ T136 w 1026"/>
                              <a:gd name="T138" fmla="+- 0 -1642 -2286"/>
                              <a:gd name="T139" fmla="*/ -1642 h 1288"/>
                              <a:gd name="T140" fmla="+- 0 2677 2034"/>
                              <a:gd name="T141" fmla="*/ T140 w 1026"/>
                              <a:gd name="T142" fmla="+- 0 -2286 -2286"/>
                              <a:gd name="T143" fmla="*/ -2286 h 12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1026" h="1288">
                                <a:moveTo>
                                  <a:pt x="643" y="0"/>
                                </a:moveTo>
                                <a:lnTo>
                                  <a:pt x="561" y="5"/>
                                </a:lnTo>
                                <a:lnTo>
                                  <a:pt x="481" y="21"/>
                                </a:lnTo>
                                <a:lnTo>
                                  <a:pt x="404" y="46"/>
                                </a:lnTo>
                                <a:lnTo>
                                  <a:pt x="330" y="81"/>
                                </a:lnTo>
                                <a:lnTo>
                                  <a:pt x="261" y="126"/>
                                </a:lnTo>
                                <a:lnTo>
                                  <a:pt x="203" y="174"/>
                                </a:lnTo>
                                <a:lnTo>
                                  <a:pt x="152" y="227"/>
                                </a:lnTo>
                                <a:lnTo>
                                  <a:pt x="109" y="285"/>
                                </a:lnTo>
                                <a:lnTo>
                                  <a:pt x="72" y="346"/>
                                </a:lnTo>
                                <a:lnTo>
                                  <a:pt x="43" y="411"/>
                                </a:lnTo>
                                <a:lnTo>
                                  <a:pt x="21" y="478"/>
                                </a:lnTo>
                                <a:lnTo>
                                  <a:pt x="6" y="547"/>
                                </a:lnTo>
                                <a:lnTo>
                                  <a:pt x="0" y="618"/>
                                </a:lnTo>
                                <a:lnTo>
                                  <a:pt x="1" y="688"/>
                                </a:lnTo>
                                <a:lnTo>
                                  <a:pt x="9" y="759"/>
                                </a:lnTo>
                                <a:lnTo>
                                  <a:pt x="26" y="829"/>
                                </a:lnTo>
                                <a:lnTo>
                                  <a:pt x="51" y="897"/>
                                </a:lnTo>
                                <a:lnTo>
                                  <a:pt x="84" y="963"/>
                                </a:lnTo>
                                <a:lnTo>
                                  <a:pt x="125" y="1026"/>
                                </a:lnTo>
                                <a:lnTo>
                                  <a:pt x="173" y="1084"/>
                                </a:lnTo>
                                <a:lnTo>
                                  <a:pt x="226" y="1135"/>
                                </a:lnTo>
                                <a:lnTo>
                                  <a:pt x="284" y="1178"/>
                                </a:lnTo>
                                <a:lnTo>
                                  <a:pt x="345" y="1215"/>
                                </a:lnTo>
                                <a:lnTo>
                                  <a:pt x="410" y="1244"/>
                                </a:lnTo>
                                <a:lnTo>
                                  <a:pt x="477" y="1266"/>
                                </a:lnTo>
                                <a:lnTo>
                                  <a:pt x="546" y="1281"/>
                                </a:lnTo>
                                <a:lnTo>
                                  <a:pt x="617" y="1287"/>
                                </a:lnTo>
                                <a:lnTo>
                                  <a:pt x="687" y="1287"/>
                                </a:lnTo>
                                <a:lnTo>
                                  <a:pt x="758" y="1278"/>
                                </a:lnTo>
                                <a:lnTo>
                                  <a:pt x="828" y="1261"/>
                                </a:lnTo>
                                <a:lnTo>
                                  <a:pt x="896" y="1236"/>
                                </a:lnTo>
                                <a:lnTo>
                                  <a:pt x="962" y="1204"/>
                                </a:lnTo>
                                <a:lnTo>
                                  <a:pt x="1025" y="1163"/>
                                </a:lnTo>
                                <a:lnTo>
                                  <a:pt x="643" y="644"/>
                                </a:lnTo>
                                <a:lnTo>
                                  <a:pt x="643" y="0"/>
                                </a:lnTo>
                                <a:close/>
                              </a:path>
                            </a:pathLst>
                          </a:custGeom>
                          <a:solidFill>
                            <a:srgbClr val="EC7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7043913" name="Freeform 16"/>
                        <wps:cNvSpPr>
                          <a:spLocks/>
                        </wps:cNvSpPr>
                        <wps:spPr bwMode="auto">
                          <a:xfrm>
                            <a:off x="2033" y="-2286"/>
                            <a:ext cx="1026" cy="1288"/>
                          </a:xfrm>
                          <a:custGeom>
                            <a:avLst/>
                            <a:gdLst>
                              <a:gd name="T0" fmla="+- 0 3059 2034"/>
                              <a:gd name="T1" fmla="*/ T0 w 1026"/>
                              <a:gd name="T2" fmla="+- 0 -1123 -2286"/>
                              <a:gd name="T3" fmla="*/ -1123 h 1288"/>
                              <a:gd name="T4" fmla="+- 0 2996 2034"/>
                              <a:gd name="T5" fmla="*/ T4 w 1026"/>
                              <a:gd name="T6" fmla="+- 0 -1082 -2286"/>
                              <a:gd name="T7" fmla="*/ -1082 h 1288"/>
                              <a:gd name="T8" fmla="+- 0 2930 2034"/>
                              <a:gd name="T9" fmla="*/ T8 w 1026"/>
                              <a:gd name="T10" fmla="+- 0 -1050 -2286"/>
                              <a:gd name="T11" fmla="*/ -1050 h 1288"/>
                              <a:gd name="T12" fmla="+- 0 2862 2034"/>
                              <a:gd name="T13" fmla="*/ T12 w 1026"/>
                              <a:gd name="T14" fmla="+- 0 -1025 -2286"/>
                              <a:gd name="T15" fmla="*/ -1025 h 1288"/>
                              <a:gd name="T16" fmla="+- 0 2792 2034"/>
                              <a:gd name="T17" fmla="*/ T16 w 1026"/>
                              <a:gd name="T18" fmla="+- 0 -1008 -2286"/>
                              <a:gd name="T19" fmla="*/ -1008 h 1288"/>
                              <a:gd name="T20" fmla="+- 0 2721 2034"/>
                              <a:gd name="T21" fmla="*/ T20 w 1026"/>
                              <a:gd name="T22" fmla="+- 0 -999 -2286"/>
                              <a:gd name="T23" fmla="*/ -999 h 1288"/>
                              <a:gd name="T24" fmla="+- 0 2651 2034"/>
                              <a:gd name="T25" fmla="*/ T24 w 1026"/>
                              <a:gd name="T26" fmla="+- 0 -999 -2286"/>
                              <a:gd name="T27" fmla="*/ -999 h 1288"/>
                              <a:gd name="T28" fmla="+- 0 2580 2034"/>
                              <a:gd name="T29" fmla="*/ T28 w 1026"/>
                              <a:gd name="T30" fmla="+- 0 -1005 -2286"/>
                              <a:gd name="T31" fmla="*/ -1005 h 1288"/>
                              <a:gd name="T32" fmla="+- 0 2511 2034"/>
                              <a:gd name="T33" fmla="*/ T32 w 1026"/>
                              <a:gd name="T34" fmla="+- 0 -1020 -2286"/>
                              <a:gd name="T35" fmla="*/ -1020 h 1288"/>
                              <a:gd name="T36" fmla="+- 0 2444 2034"/>
                              <a:gd name="T37" fmla="*/ T36 w 1026"/>
                              <a:gd name="T38" fmla="+- 0 -1042 -2286"/>
                              <a:gd name="T39" fmla="*/ -1042 h 1288"/>
                              <a:gd name="T40" fmla="+- 0 2379 2034"/>
                              <a:gd name="T41" fmla="*/ T40 w 1026"/>
                              <a:gd name="T42" fmla="+- 0 -1071 -2286"/>
                              <a:gd name="T43" fmla="*/ -1071 h 1288"/>
                              <a:gd name="T44" fmla="+- 0 2318 2034"/>
                              <a:gd name="T45" fmla="*/ T44 w 1026"/>
                              <a:gd name="T46" fmla="+- 0 -1108 -2286"/>
                              <a:gd name="T47" fmla="*/ -1108 h 1288"/>
                              <a:gd name="T48" fmla="+- 0 2260 2034"/>
                              <a:gd name="T49" fmla="*/ T48 w 1026"/>
                              <a:gd name="T50" fmla="+- 0 -1151 -2286"/>
                              <a:gd name="T51" fmla="*/ -1151 h 1288"/>
                              <a:gd name="T52" fmla="+- 0 2207 2034"/>
                              <a:gd name="T53" fmla="*/ T52 w 1026"/>
                              <a:gd name="T54" fmla="+- 0 -1202 -2286"/>
                              <a:gd name="T55" fmla="*/ -1202 h 1288"/>
                              <a:gd name="T56" fmla="+- 0 2159 2034"/>
                              <a:gd name="T57" fmla="*/ T56 w 1026"/>
                              <a:gd name="T58" fmla="+- 0 -1260 -2286"/>
                              <a:gd name="T59" fmla="*/ -1260 h 1288"/>
                              <a:gd name="T60" fmla="+- 0 2118 2034"/>
                              <a:gd name="T61" fmla="*/ T60 w 1026"/>
                              <a:gd name="T62" fmla="+- 0 -1323 -2286"/>
                              <a:gd name="T63" fmla="*/ -1323 h 1288"/>
                              <a:gd name="T64" fmla="+- 0 2085 2034"/>
                              <a:gd name="T65" fmla="*/ T64 w 1026"/>
                              <a:gd name="T66" fmla="+- 0 -1389 -2286"/>
                              <a:gd name="T67" fmla="*/ -1389 h 1288"/>
                              <a:gd name="T68" fmla="+- 0 2060 2034"/>
                              <a:gd name="T69" fmla="*/ T68 w 1026"/>
                              <a:gd name="T70" fmla="+- 0 -1457 -2286"/>
                              <a:gd name="T71" fmla="*/ -1457 h 1288"/>
                              <a:gd name="T72" fmla="+- 0 2043 2034"/>
                              <a:gd name="T73" fmla="*/ T72 w 1026"/>
                              <a:gd name="T74" fmla="+- 0 -1527 -2286"/>
                              <a:gd name="T75" fmla="*/ -1527 h 1288"/>
                              <a:gd name="T76" fmla="+- 0 2035 2034"/>
                              <a:gd name="T77" fmla="*/ T76 w 1026"/>
                              <a:gd name="T78" fmla="+- 0 -1598 -2286"/>
                              <a:gd name="T79" fmla="*/ -1598 h 1288"/>
                              <a:gd name="T80" fmla="+- 0 2034 2034"/>
                              <a:gd name="T81" fmla="*/ T80 w 1026"/>
                              <a:gd name="T82" fmla="+- 0 -1668 -2286"/>
                              <a:gd name="T83" fmla="*/ -1668 h 1288"/>
                              <a:gd name="T84" fmla="+- 0 2040 2034"/>
                              <a:gd name="T85" fmla="*/ T84 w 1026"/>
                              <a:gd name="T86" fmla="+- 0 -1739 -2286"/>
                              <a:gd name="T87" fmla="*/ -1739 h 1288"/>
                              <a:gd name="T88" fmla="+- 0 2055 2034"/>
                              <a:gd name="T89" fmla="*/ T88 w 1026"/>
                              <a:gd name="T90" fmla="+- 0 -1808 -2286"/>
                              <a:gd name="T91" fmla="*/ -1808 h 1288"/>
                              <a:gd name="T92" fmla="+- 0 2077 2034"/>
                              <a:gd name="T93" fmla="*/ T92 w 1026"/>
                              <a:gd name="T94" fmla="+- 0 -1875 -2286"/>
                              <a:gd name="T95" fmla="*/ -1875 h 1288"/>
                              <a:gd name="T96" fmla="+- 0 2106 2034"/>
                              <a:gd name="T97" fmla="*/ T96 w 1026"/>
                              <a:gd name="T98" fmla="+- 0 -1940 -2286"/>
                              <a:gd name="T99" fmla="*/ -1940 h 1288"/>
                              <a:gd name="T100" fmla="+- 0 2143 2034"/>
                              <a:gd name="T101" fmla="*/ T100 w 1026"/>
                              <a:gd name="T102" fmla="+- 0 -2001 -2286"/>
                              <a:gd name="T103" fmla="*/ -2001 h 1288"/>
                              <a:gd name="T104" fmla="+- 0 2186 2034"/>
                              <a:gd name="T105" fmla="*/ T104 w 1026"/>
                              <a:gd name="T106" fmla="+- 0 -2059 -2286"/>
                              <a:gd name="T107" fmla="*/ -2059 h 1288"/>
                              <a:gd name="T108" fmla="+- 0 2237 2034"/>
                              <a:gd name="T109" fmla="*/ T108 w 1026"/>
                              <a:gd name="T110" fmla="+- 0 -2112 -2286"/>
                              <a:gd name="T111" fmla="*/ -2112 h 1288"/>
                              <a:gd name="T112" fmla="+- 0 2295 2034"/>
                              <a:gd name="T113" fmla="*/ T112 w 1026"/>
                              <a:gd name="T114" fmla="+- 0 -2160 -2286"/>
                              <a:gd name="T115" fmla="*/ -2160 h 1288"/>
                              <a:gd name="T116" fmla="+- 0 2364 2034"/>
                              <a:gd name="T117" fmla="*/ T116 w 1026"/>
                              <a:gd name="T118" fmla="+- 0 -2205 -2286"/>
                              <a:gd name="T119" fmla="*/ -2205 h 1288"/>
                              <a:gd name="T120" fmla="+- 0 2438 2034"/>
                              <a:gd name="T121" fmla="*/ T120 w 1026"/>
                              <a:gd name="T122" fmla="+- 0 -2240 -2286"/>
                              <a:gd name="T123" fmla="*/ -2240 h 1288"/>
                              <a:gd name="T124" fmla="+- 0 2515 2034"/>
                              <a:gd name="T125" fmla="*/ T124 w 1026"/>
                              <a:gd name="T126" fmla="+- 0 -2265 -2286"/>
                              <a:gd name="T127" fmla="*/ -2265 h 1288"/>
                              <a:gd name="T128" fmla="+- 0 2595 2034"/>
                              <a:gd name="T129" fmla="*/ T128 w 1026"/>
                              <a:gd name="T130" fmla="+- 0 -2281 -2286"/>
                              <a:gd name="T131" fmla="*/ -2281 h 1288"/>
                              <a:gd name="T132" fmla="+- 0 2677 2034"/>
                              <a:gd name="T133" fmla="*/ T132 w 1026"/>
                              <a:gd name="T134" fmla="+- 0 -2286 -2286"/>
                              <a:gd name="T135" fmla="*/ -2286 h 1288"/>
                              <a:gd name="T136" fmla="+- 0 2677 2034"/>
                              <a:gd name="T137" fmla="*/ T136 w 1026"/>
                              <a:gd name="T138" fmla="+- 0 -1642 -2286"/>
                              <a:gd name="T139" fmla="*/ -1642 h 1288"/>
                              <a:gd name="T140" fmla="+- 0 3059 2034"/>
                              <a:gd name="T141" fmla="*/ T140 w 1026"/>
                              <a:gd name="T142" fmla="+- 0 -1123 -2286"/>
                              <a:gd name="T143" fmla="*/ -1123 h 12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1026" h="1288">
                                <a:moveTo>
                                  <a:pt x="1025" y="1163"/>
                                </a:moveTo>
                                <a:lnTo>
                                  <a:pt x="962" y="1204"/>
                                </a:lnTo>
                                <a:lnTo>
                                  <a:pt x="896" y="1236"/>
                                </a:lnTo>
                                <a:lnTo>
                                  <a:pt x="828" y="1261"/>
                                </a:lnTo>
                                <a:lnTo>
                                  <a:pt x="758" y="1278"/>
                                </a:lnTo>
                                <a:lnTo>
                                  <a:pt x="687" y="1287"/>
                                </a:lnTo>
                                <a:lnTo>
                                  <a:pt x="617" y="1287"/>
                                </a:lnTo>
                                <a:lnTo>
                                  <a:pt x="546" y="1281"/>
                                </a:lnTo>
                                <a:lnTo>
                                  <a:pt x="477" y="1266"/>
                                </a:lnTo>
                                <a:lnTo>
                                  <a:pt x="410" y="1244"/>
                                </a:lnTo>
                                <a:lnTo>
                                  <a:pt x="345" y="1215"/>
                                </a:lnTo>
                                <a:lnTo>
                                  <a:pt x="284" y="1178"/>
                                </a:lnTo>
                                <a:lnTo>
                                  <a:pt x="226" y="1135"/>
                                </a:lnTo>
                                <a:lnTo>
                                  <a:pt x="173" y="1084"/>
                                </a:lnTo>
                                <a:lnTo>
                                  <a:pt x="125" y="1026"/>
                                </a:lnTo>
                                <a:lnTo>
                                  <a:pt x="84" y="963"/>
                                </a:lnTo>
                                <a:lnTo>
                                  <a:pt x="51" y="897"/>
                                </a:lnTo>
                                <a:lnTo>
                                  <a:pt x="26" y="829"/>
                                </a:lnTo>
                                <a:lnTo>
                                  <a:pt x="9" y="759"/>
                                </a:lnTo>
                                <a:lnTo>
                                  <a:pt x="1" y="688"/>
                                </a:lnTo>
                                <a:lnTo>
                                  <a:pt x="0" y="618"/>
                                </a:lnTo>
                                <a:lnTo>
                                  <a:pt x="6" y="547"/>
                                </a:lnTo>
                                <a:lnTo>
                                  <a:pt x="21" y="478"/>
                                </a:lnTo>
                                <a:lnTo>
                                  <a:pt x="43" y="411"/>
                                </a:lnTo>
                                <a:lnTo>
                                  <a:pt x="72" y="346"/>
                                </a:lnTo>
                                <a:lnTo>
                                  <a:pt x="109" y="285"/>
                                </a:lnTo>
                                <a:lnTo>
                                  <a:pt x="152" y="227"/>
                                </a:lnTo>
                                <a:lnTo>
                                  <a:pt x="203" y="174"/>
                                </a:lnTo>
                                <a:lnTo>
                                  <a:pt x="261" y="126"/>
                                </a:lnTo>
                                <a:lnTo>
                                  <a:pt x="330" y="81"/>
                                </a:lnTo>
                                <a:lnTo>
                                  <a:pt x="404" y="46"/>
                                </a:lnTo>
                                <a:lnTo>
                                  <a:pt x="481" y="21"/>
                                </a:lnTo>
                                <a:lnTo>
                                  <a:pt x="561" y="5"/>
                                </a:lnTo>
                                <a:lnTo>
                                  <a:pt x="643" y="0"/>
                                </a:lnTo>
                                <a:lnTo>
                                  <a:pt x="643" y="644"/>
                                </a:lnTo>
                                <a:lnTo>
                                  <a:pt x="1025" y="1163"/>
                                </a:lnTo>
                                <a:close/>
                              </a:path>
                            </a:pathLst>
                          </a:custGeom>
                          <a:noFill/>
                          <a:ln w="1905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8503289" name="Rectangle 17"/>
                        <wps:cNvSpPr>
                          <a:spLocks noChangeArrowheads="1"/>
                        </wps:cNvSpPr>
                        <wps:spPr bwMode="auto">
                          <a:xfrm>
                            <a:off x="1916" y="-643"/>
                            <a:ext cx="99" cy="99"/>
                          </a:xfrm>
                          <a:prstGeom prst="rect">
                            <a:avLst/>
                          </a:prstGeom>
                          <a:solidFill>
                            <a:srgbClr val="4471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00625920" name="Rectangle 18"/>
                        <wps:cNvSpPr>
                          <a:spLocks noChangeArrowheads="1"/>
                        </wps:cNvSpPr>
                        <wps:spPr bwMode="auto">
                          <a:xfrm>
                            <a:off x="2506" y="-643"/>
                            <a:ext cx="99" cy="99"/>
                          </a:xfrm>
                          <a:prstGeom prst="rect">
                            <a:avLst/>
                          </a:prstGeom>
                          <a:solidFill>
                            <a:srgbClr val="EC7C3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4771564" name="Rectangle 19"/>
                        <wps:cNvSpPr>
                          <a:spLocks noChangeArrowheads="1"/>
                        </wps:cNvSpPr>
                        <wps:spPr bwMode="auto">
                          <a:xfrm>
                            <a:off x="1440" y="-3028"/>
                            <a:ext cx="2474" cy="2707"/>
                          </a:xfrm>
                          <a:prstGeom prst="rect">
                            <a:avLst/>
                          </a:prstGeom>
                          <a:noFill/>
                          <a:ln w="9525">
                            <a:solidFill>
                              <a:srgbClr val="D9D9D9"/>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5668366" name="Text Box 20"/>
                        <wps:cNvSpPr txBox="1">
                          <a:spLocks noChangeArrowheads="1"/>
                        </wps:cNvSpPr>
                        <wps:spPr bwMode="auto">
                          <a:xfrm>
                            <a:off x="2057" y="-677"/>
                            <a:ext cx="1145"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73E5A0" w14:textId="77777777" w:rsidR="005F5DEC" w:rsidRDefault="005F5DEC" w:rsidP="005F5DEC">
                              <w:pPr>
                                <w:tabs>
                                  <w:tab w:val="left" w:pos="590"/>
                                </w:tabs>
                                <w:spacing w:line="180" w:lineRule="exact"/>
                                <w:rPr>
                                  <w:rFonts w:ascii="Carlito"/>
                                  <w:sz w:val="18"/>
                                </w:rPr>
                              </w:pPr>
                              <w:r>
                                <w:rPr>
                                  <w:rFonts w:ascii="Carlito"/>
                                  <w:color w:val="585858"/>
                                  <w:sz w:val="18"/>
                                </w:rPr>
                                <w:t>Male</w:t>
                              </w:r>
                              <w:r>
                                <w:rPr>
                                  <w:rFonts w:ascii="Carlito"/>
                                  <w:color w:val="585858"/>
                                  <w:sz w:val="18"/>
                                </w:rPr>
                                <w:tab/>
                                <w:t>Female</w:t>
                              </w:r>
                            </w:p>
                          </w:txbxContent>
                        </wps:txbx>
                        <wps:bodyPr rot="0" vert="horz" wrap="square" lIns="0" tIns="0" rIns="0" bIns="0" anchor="t" anchorCtr="0" upright="1">
                          <a:noAutofit/>
                        </wps:bodyPr>
                      </wps:wsp>
                      <wps:wsp>
                        <wps:cNvPr id="2134713081" name="Text Box 21"/>
                        <wps:cNvSpPr txBox="1">
                          <a:spLocks noChangeArrowheads="1"/>
                        </wps:cNvSpPr>
                        <wps:spPr bwMode="auto">
                          <a:xfrm>
                            <a:off x="1956" y="-2821"/>
                            <a:ext cx="1462" cy="2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474EA" w14:textId="77777777" w:rsidR="005F5DEC" w:rsidRDefault="005F5DEC" w:rsidP="005F5DEC">
                              <w:pPr>
                                <w:spacing w:line="281" w:lineRule="exact"/>
                                <w:rPr>
                                  <w:rFonts w:ascii="Carlito"/>
                                  <w:sz w:val="28"/>
                                </w:rPr>
                              </w:pPr>
                              <w:r>
                                <w:rPr>
                                  <w:rFonts w:ascii="Carlito"/>
                                  <w:color w:val="585858"/>
                                  <w:sz w:val="28"/>
                                </w:rPr>
                                <w:t>Gender ratio</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E30114" id="Group 11" o:spid="_x0000_s1026" style="position:absolute;left:0;text-align:left;margin-left:71.65pt;margin-top:-151.75pt;width:124.45pt;height:136.1pt;z-index:-251650048;mso-position-horizontal-relative:page" coordorigin="1433,-3035" coordsize="2489,2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">
                <v:shape id="Freeform 14" o:spid="_x0000_s1027" style="position:absolute;left:2677;top:-2286;width:644;height:1163;visibility:visible;mso-wrap-style:square;v-text-anchor:top" coordsize="644,1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" path="m,l,644r382,519l440,1114r52,-55l537,999r38,-64l604,866r22,-72l639,720r5,-76l639,569,627,496,606,427,578,361,544,299,502,241,455,189,403,142,345,100,283,66,217,38,148,17,75,5,,xe" fillcolor="#4471c4" stroked="f">
                  <v:path arrowok="t" o:connecttype="custom" o:connectlocs="0,-2286;0,-1642;382,-1123;440,-1172;492,-1227;537,-1287;575,-1351;604,-1420;626,-1492;639,-1566;644,-1642;639,-1717;627,-1790;606,-1859;578,-1925;544,-1987;502,-2045;455,-2097;403,-2144;345,-2186;283,-2220;217,-2248;148,-2269;75,-2281;0,-2286" o:connectangles="0,0,0,0,0,0,0,0,0,0,0,0,0,0,0,0,0,0,0,0,0,0,0,0,0"/>
                </v:shape>
                <v:shape id="Freeform 15" o:spid="_x0000_s1028" style="position:absolute;left:2033;top:-2286;width:1026;height:1288;visibility:visible;mso-wrap-style:square;v-text-anchor:top" coordsize="1026,1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" path="m643,l561,5,481,21,404,46,330,81r-69,45l203,174r-51,53l109,285,72,346,43,411,21,478,6,547,,618r1,70l9,759r17,70l51,897r33,66l125,1026r48,58l226,1135r58,43l345,1215r65,29l477,1266r69,15l617,1287r70,l758,1278r70,-17l896,1236r66,-32l1025,1163,643,644,643,xe" fillcolor="#ec7c30" stroked="f">
                  <v:path arrowok="t" o:connecttype="custom" o:connectlocs="643,-2286;561,-2281;481,-2265;404,-2240;330,-2205;261,-2160;203,-2112;152,-2059;109,-2001;72,-1940;43,-1875;21,-1808;6,-1739;0,-1668;1,-1598;9,-1527;26,-1457;51,-1389;84,-1323;125,-1260;173,-1202;226,-1151;284,-1108;345,-1071;410,-1042;477,-1020;546,-1005;617,-999;687,-999;758,-1008;828,-1025;896,-1050;962,-1082;1025,-1123;643,-1642;643,-2286" o:connectangles="0,0,0,0,0,0,0,0,0,0,0,0,0,0,0,0,0,0,0,0,0,0,0,0,0,0,0,0,0,0,0,0,0,0,0,0"/>
                </v:shape>
                <v:shape id="Freeform 16" o:spid="_x0000_s1029" style="position:absolute;left:2033;top:-2286;width:1026;height:1288;visibility:visible;mso-wrap-style:square;v-text-anchor:top" coordsize="1026,1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" path="m1025,1163r-63,41l896,1236r-68,25l758,1278r-71,9l617,1287r-71,-6l477,1266r-67,-22l345,1215r-61,-37l226,1135r-53,-51l125,1026,84,963,51,897,26,829,9,759,1,688,,618,6,547,21,478,43,411,72,346r37,-61l152,227r51,-53l261,126,330,81,404,46,481,21,561,5,643,r,644l1025,1163xe" filled="f" strokecolor="white" strokeweight="1.5pt">
                  <v:path arrowok="t" o:connecttype="custom" o:connectlocs="1025,-1123;962,-1082;896,-1050;828,-1025;758,-1008;687,-999;617,-999;546,-1005;477,-1020;410,-1042;345,-1071;284,-1108;226,-1151;173,-1202;125,-1260;84,-1323;51,-1389;26,-1457;9,-1527;1,-1598;0,-1668;6,-1739;21,-1808;43,-1875;72,-1940;109,-2001;152,-2059;203,-2112;261,-2160;330,-2205;404,-2240;481,-2265;561,-2281;643,-2286;643,-1642;1025,-1123" o:connectangles="0,0,0,0,0,0,0,0,0,0,0,0,0,0,0,0,0,0,0,0,0,0,0,0,0,0,0,0,0,0,0,0,0,0,0,0"/>
                </v:shape>
                <v:rect id="Rectangle 17" o:spid="_x0000_s1030" style="position:absolute;left:1916;top:-643;width:99;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" fillcolor="#4471c4" stroked="f"/>
                <v:rect id="Rectangle 18" o:spid="_x0000_s1031" style="position:absolute;left:2506;top:-643;width:99;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" fillcolor="#ec7c30" stroked="f"/>
                <v:rect id="Rectangle 19" o:spid="_x0000_s1032" style="position:absolute;left:1440;top:-3028;width:2474;height:2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" filled="f" strokecolor="#d9d9d9"/>
                <v:shapetype id="_x0000_t202" coordsize="21600,21600" o:spt="202" path="m,l,21600r21600,l21600,xe">
                  <v:stroke joinstyle="miter"/>
                  <v:path gradientshapeok="t" o:connecttype="rect"/>
                </v:shapetype>
                <v:shape id="Text Box 20" o:spid="_x0000_s1033" type="#_x0000_t202" style="position:absolute;left:2057;top:-677;width:1145;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" filled="f" stroked="f">
                  <v:textbox inset="0,0,0,0">
                    <w:txbxContent>
                      <w:p w14:paraId="3873E5A0" w14:textId="77777777" w:rsidR="005F5DEC" w:rsidRDefault="005F5DEC" w:rsidP="005F5DEC">
                        <w:pPr>
                          <w:tabs>
                            <w:tab w:val="left" w:pos="590"/>
                          </w:tabs>
                          <w:spacing w:line="180" w:lineRule="exact"/>
                          <w:rPr>
                            <w:rFonts w:ascii="Carlito"/>
                            <w:sz w:val="18"/>
                          </w:rPr>
                        </w:pPr>
                        <w:r>
                          <w:rPr>
                            <w:rFonts w:ascii="Carlito"/>
                            <w:color w:val="585858"/>
                            <w:sz w:val="18"/>
                          </w:rPr>
                          <w:t>Male</w:t>
                        </w:r>
                        <w:r>
                          <w:rPr>
                            <w:rFonts w:ascii="Carlito"/>
                            <w:color w:val="585858"/>
                            <w:sz w:val="18"/>
                          </w:rPr>
                          <w:tab/>
                          <w:t>Female</w:t>
                        </w:r>
                      </w:p>
                    </w:txbxContent>
                  </v:textbox>
                </v:shape>
                <v:shape id="Text Box 21" o:spid="_x0000_s1034" type="#_x0000_t202" style="position:absolute;left:1956;top:-2821;width:1462;height: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" filled="f" stroked="f">
                  <v:textbox inset="0,0,0,0">
                    <w:txbxContent>
                      <w:p w14:paraId="2BF474EA" w14:textId="77777777" w:rsidR="005F5DEC" w:rsidRDefault="005F5DEC" w:rsidP="005F5DEC">
                        <w:pPr>
                          <w:spacing w:line="281" w:lineRule="exact"/>
                          <w:rPr>
                            <w:rFonts w:ascii="Carlito"/>
                            <w:sz w:val="28"/>
                          </w:rPr>
                        </w:pPr>
                        <w:r>
                          <w:rPr>
                            <w:rFonts w:ascii="Carlito"/>
                            <w:color w:val="585858"/>
                            <w:sz w:val="28"/>
                          </w:rPr>
                          <w:t>Gender ratio</w:t>
                        </w:r>
                      </w:p>
                    </w:txbxContent>
                  </v:textbox>
                </v:shape>
                <w10:wrap anchorx="page"/>
              </v:group>
            </w:pict>
          </mc:Fallback>
        </mc:AlternateContent>
      </w:r>
      <w:r w:rsidRPr="005A1154">
        <w:rPr>
          <w:rFonts w:ascii="Arial" w:eastAsia="Times New Roman" w:hAnsi="Arial" w:cs="Arial"/>
          <w:noProof/>
          <w:kern w:val="0"/>
          <w:lang w:val="en-US"/>
          <w14:ligatures w14:val="none"/>
        </w:rPr>
        <mc:AlternateContent>
          <mc:Choice Requires="wpg">
            <w:drawing>
              <wp:anchor distT="0" distB="0" distL="114300" distR="114300" simplePos="0" relativeHeight="251667456" behindDoc="1" locked="0" layoutInCell="1" allowOverlap="1" wp14:anchorId="0DAD2E77" wp14:editId="1AE78EBE">
                <wp:simplePos x="0" y="0"/>
                <wp:positionH relativeFrom="page">
                  <wp:posOffset>3171825</wp:posOffset>
                </wp:positionH>
                <wp:positionV relativeFrom="paragraph">
                  <wp:posOffset>-1480185</wp:posOffset>
                </wp:positionV>
                <wp:extent cx="853440" cy="862965"/>
                <wp:effectExtent l="19050" t="11430" r="3810" b="11430"/>
                <wp:wrapNone/>
                <wp:docPr id="551627499"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53440" cy="862965"/>
                          <a:chOff x="4995" y="-2331"/>
                          <a:chExt cx="1344" cy="1359"/>
                        </a:xfrm>
                      </wpg:grpSpPr>
                      <wps:wsp>
                        <wps:cNvPr id="2018626520" name="Freeform 23"/>
                        <wps:cNvSpPr>
                          <a:spLocks/>
                        </wps:cNvSpPr>
                        <wps:spPr bwMode="auto">
                          <a:xfrm>
                            <a:off x="5674" y="-2316"/>
                            <a:ext cx="665" cy="907"/>
                          </a:xfrm>
                          <a:custGeom>
                            <a:avLst/>
                            <a:gdLst>
                              <a:gd name="T0" fmla="+- 0 5674 5674"/>
                              <a:gd name="T1" fmla="*/ T0 w 665"/>
                              <a:gd name="T2" fmla="+- 0 -2316 -2316"/>
                              <a:gd name="T3" fmla="*/ -2316 h 907"/>
                              <a:gd name="T4" fmla="+- 0 5674 5674"/>
                              <a:gd name="T5" fmla="*/ T4 w 665"/>
                              <a:gd name="T6" fmla="+- 0 -1651 -2316"/>
                              <a:gd name="T7" fmla="*/ -1651 h 907"/>
                              <a:gd name="T8" fmla="+- 0 6293 5674"/>
                              <a:gd name="T9" fmla="*/ T8 w 665"/>
                              <a:gd name="T10" fmla="+- 0 -1410 -2316"/>
                              <a:gd name="T11" fmla="*/ -1410 h 907"/>
                              <a:gd name="T12" fmla="+- 0 6313 5674"/>
                              <a:gd name="T13" fmla="*/ T12 w 665"/>
                              <a:gd name="T14" fmla="+- 0 -1468 -2316"/>
                              <a:gd name="T15" fmla="*/ -1468 h 907"/>
                              <a:gd name="T16" fmla="+- 0 6327 5674"/>
                              <a:gd name="T17" fmla="*/ T16 w 665"/>
                              <a:gd name="T18" fmla="+- 0 -1528 -2316"/>
                              <a:gd name="T19" fmla="*/ -1528 h 907"/>
                              <a:gd name="T20" fmla="+- 0 6335 5674"/>
                              <a:gd name="T21" fmla="*/ T20 w 665"/>
                              <a:gd name="T22" fmla="+- 0 -1589 -2316"/>
                              <a:gd name="T23" fmla="*/ -1589 h 907"/>
                              <a:gd name="T24" fmla="+- 0 6338 5674"/>
                              <a:gd name="T25" fmla="*/ T24 w 665"/>
                              <a:gd name="T26" fmla="+- 0 -1651 -2316"/>
                              <a:gd name="T27" fmla="*/ -1651 h 907"/>
                              <a:gd name="T28" fmla="+- 0 6334 5674"/>
                              <a:gd name="T29" fmla="*/ T28 w 665"/>
                              <a:gd name="T30" fmla="+- 0 -1729 -2316"/>
                              <a:gd name="T31" fmla="*/ -1729 h 907"/>
                              <a:gd name="T32" fmla="+- 0 6321 5674"/>
                              <a:gd name="T33" fmla="*/ T32 w 665"/>
                              <a:gd name="T34" fmla="+- 0 -1804 -2316"/>
                              <a:gd name="T35" fmla="*/ -1804 h 907"/>
                              <a:gd name="T36" fmla="+- 0 6300 5674"/>
                              <a:gd name="T37" fmla="*/ T36 w 665"/>
                              <a:gd name="T38" fmla="+- 0 -1875 -2316"/>
                              <a:gd name="T39" fmla="*/ -1875 h 907"/>
                              <a:gd name="T40" fmla="+- 0 6271 5674"/>
                              <a:gd name="T41" fmla="*/ T40 w 665"/>
                              <a:gd name="T42" fmla="+- 0 -1944 -2316"/>
                              <a:gd name="T43" fmla="*/ -1944 h 907"/>
                              <a:gd name="T44" fmla="+- 0 6235 5674"/>
                              <a:gd name="T45" fmla="*/ T44 w 665"/>
                              <a:gd name="T46" fmla="+- 0 -2008 -2316"/>
                              <a:gd name="T47" fmla="*/ -2008 h 907"/>
                              <a:gd name="T48" fmla="+- 0 6192 5674"/>
                              <a:gd name="T49" fmla="*/ T48 w 665"/>
                              <a:gd name="T50" fmla="+- 0 -2067 -2316"/>
                              <a:gd name="T51" fmla="*/ -2067 h 907"/>
                              <a:gd name="T52" fmla="+- 0 6144 5674"/>
                              <a:gd name="T53" fmla="*/ T52 w 665"/>
                              <a:gd name="T54" fmla="+- 0 -2121 -2316"/>
                              <a:gd name="T55" fmla="*/ -2121 h 907"/>
                              <a:gd name="T56" fmla="+- 0 6090 5674"/>
                              <a:gd name="T57" fmla="*/ T56 w 665"/>
                              <a:gd name="T58" fmla="+- 0 -2170 -2316"/>
                              <a:gd name="T59" fmla="*/ -2170 h 907"/>
                              <a:gd name="T60" fmla="+- 0 6030 5674"/>
                              <a:gd name="T61" fmla="*/ T60 w 665"/>
                              <a:gd name="T62" fmla="+- 0 -2212 -2316"/>
                              <a:gd name="T63" fmla="*/ -2212 h 907"/>
                              <a:gd name="T64" fmla="+- 0 5966 5674"/>
                              <a:gd name="T65" fmla="*/ T64 w 665"/>
                              <a:gd name="T66" fmla="+- 0 -2248 -2316"/>
                              <a:gd name="T67" fmla="*/ -2248 h 907"/>
                              <a:gd name="T68" fmla="+- 0 5898 5674"/>
                              <a:gd name="T69" fmla="*/ T68 w 665"/>
                              <a:gd name="T70" fmla="+- 0 -2277 -2316"/>
                              <a:gd name="T71" fmla="*/ -2277 h 907"/>
                              <a:gd name="T72" fmla="+- 0 5826 5674"/>
                              <a:gd name="T73" fmla="*/ T72 w 665"/>
                              <a:gd name="T74" fmla="+- 0 -2298 -2316"/>
                              <a:gd name="T75" fmla="*/ -2298 h 907"/>
                              <a:gd name="T76" fmla="+- 0 5751 5674"/>
                              <a:gd name="T77" fmla="*/ T76 w 665"/>
                              <a:gd name="T78" fmla="+- 0 -2311 -2316"/>
                              <a:gd name="T79" fmla="*/ -2311 h 907"/>
                              <a:gd name="T80" fmla="+- 0 5674 5674"/>
                              <a:gd name="T81" fmla="*/ T80 w 665"/>
                              <a:gd name="T82" fmla="+- 0 -2316 -2316"/>
                              <a:gd name="T83" fmla="*/ -2316 h 90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665" h="907">
                                <a:moveTo>
                                  <a:pt x="0" y="0"/>
                                </a:moveTo>
                                <a:lnTo>
                                  <a:pt x="0" y="665"/>
                                </a:lnTo>
                                <a:lnTo>
                                  <a:pt x="619" y="906"/>
                                </a:lnTo>
                                <a:lnTo>
                                  <a:pt x="639" y="848"/>
                                </a:lnTo>
                                <a:lnTo>
                                  <a:pt x="653" y="788"/>
                                </a:lnTo>
                                <a:lnTo>
                                  <a:pt x="661" y="727"/>
                                </a:lnTo>
                                <a:lnTo>
                                  <a:pt x="664" y="665"/>
                                </a:lnTo>
                                <a:lnTo>
                                  <a:pt x="660" y="587"/>
                                </a:lnTo>
                                <a:lnTo>
                                  <a:pt x="647" y="512"/>
                                </a:lnTo>
                                <a:lnTo>
                                  <a:pt x="626" y="441"/>
                                </a:lnTo>
                                <a:lnTo>
                                  <a:pt x="597" y="372"/>
                                </a:lnTo>
                                <a:lnTo>
                                  <a:pt x="561" y="308"/>
                                </a:lnTo>
                                <a:lnTo>
                                  <a:pt x="518" y="249"/>
                                </a:lnTo>
                                <a:lnTo>
                                  <a:pt x="470" y="195"/>
                                </a:lnTo>
                                <a:lnTo>
                                  <a:pt x="416" y="146"/>
                                </a:lnTo>
                                <a:lnTo>
                                  <a:pt x="356" y="104"/>
                                </a:lnTo>
                                <a:lnTo>
                                  <a:pt x="292" y="68"/>
                                </a:lnTo>
                                <a:lnTo>
                                  <a:pt x="224" y="39"/>
                                </a:lnTo>
                                <a:lnTo>
                                  <a:pt x="152" y="18"/>
                                </a:lnTo>
                                <a:lnTo>
                                  <a:pt x="77" y="5"/>
                                </a:lnTo>
                                <a:lnTo>
                                  <a:pt x="0" y="0"/>
                                </a:lnTo>
                                <a:close/>
                              </a:path>
                            </a:pathLst>
                          </a:custGeom>
                          <a:solidFill>
                            <a:srgbClr val="4471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70939392" name="Freeform 24"/>
                        <wps:cNvSpPr>
                          <a:spLocks/>
                        </wps:cNvSpPr>
                        <wps:spPr bwMode="auto">
                          <a:xfrm>
                            <a:off x="5009" y="-2249"/>
                            <a:ext cx="1284" cy="1262"/>
                          </a:xfrm>
                          <a:custGeom>
                            <a:avLst/>
                            <a:gdLst>
                              <a:gd name="T0" fmla="+- 0 5383 5010"/>
                              <a:gd name="T1" fmla="*/ T0 w 1284"/>
                              <a:gd name="T2" fmla="+- 0 -2249 -2249"/>
                              <a:gd name="T3" fmla="*/ -2249 h 1262"/>
                              <a:gd name="T4" fmla="+- 0 5311 5010"/>
                              <a:gd name="T5" fmla="*/ T4 w 1284"/>
                              <a:gd name="T6" fmla="+- 0 -2208 -2249"/>
                              <a:gd name="T7" fmla="*/ -2208 h 1262"/>
                              <a:gd name="T8" fmla="+- 0 5245 5010"/>
                              <a:gd name="T9" fmla="*/ T8 w 1284"/>
                              <a:gd name="T10" fmla="+- 0 -2159 -2249"/>
                              <a:gd name="T11" fmla="*/ -2159 h 1262"/>
                              <a:gd name="T12" fmla="+- 0 5186 5010"/>
                              <a:gd name="T13" fmla="*/ T12 w 1284"/>
                              <a:gd name="T14" fmla="+- 0 -2102 -2249"/>
                              <a:gd name="T15" fmla="*/ -2102 h 1262"/>
                              <a:gd name="T16" fmla="+- 0 5134 5010"/>
                              <a:gd name="T17" fmla="*/ T16 w 1284"/>
                              <a:gd name="T18" fmla="+- 0 -2038 -2249"/>
                              <a:gd name="T19" fmla="*/ -2038 h 1262"/>
                              <a:gd name="T20" fmla="+- 0 5090 5010"/>
                              <a:gd name="T21" fmla="*/ T20 w 1284"/>
                              <a:gd name="T22" fmla="+- 0 -1968 -2249"/>
                              <a:gd name="T23" fmla="*/ -1968 h 1262"/>
                              <a:gd name="T24" fmla="+- 0 5055 5010"/>
                              <a:gd name="T25" fmla="*/ T24 w 1284"/>
                              <a:gd name="T26" fmla="+- 0 -1893 -2249"/>
                              <a:gd name="T27" fmla="*/ -1893 h 1262"/>
                              <a:gd name="T28" fmla="+- 0 5031 5010"/>
                              <a:gd name="T29" fmla="*/ T28 w 1284"/>
                              <a:gd name="T30" fmla="+- 0 -1819 -2249"/>
                              <a:gd name="T31" fmla="*/ -1819 h 1262"/>
                              <a:gd name="T32" fmla="+- 0 5016 5010"/>
                              <a:gd name="T33" fmla="*/ T32 w 1284"/>
                              <a:gd name="T34" fmla="+- 0 -1745 -2249"/>
                              <a:gd name="T35" fmla="*/ -1745 h 1262"/>
                              <a:gd name="T36" fmla="+- 0 5010 5010"/>
                              <a:gd name="T37" fmla="*/ T36 w 1284"/>
                              <a:gd name="T38" fmla="+- 0 -1670 -2249"/>
                              <a:gd name="T39" fmla="*/ -1670 h 1262"/>
                              <a:gd name="T40" fmla="+- 0 5012 5010"/>
                              <a:gd name="T41" fmla="*/ T40 w 1284"/>
                              <a:gd name="T42" fmla="+- 0 -1597 -2249"/>
                              <a:gd name="T43" fmla="*/ -1597 h 1262"/>
                              <a:gd name="T44" fmla="+- 0 5022 5010"/>
                              <a:gd name="T45" fmla="*/ T44 w 1284"/>
                              <a:gd name="T46" fmla="+- 0 -1524 -2249"/>
                              <a:gd name="T47" fmla="*/ -1524 h 1262"/>
                              <a:gd name="T48" fmla="+- 0 5040 5010"/>
                              <a:gd name="T49" fmla="*/ T48 w 1284"/>
                              <a:gd name="T50" fmla="+- 0 -1453 -2249"/>
                              <a:gd name="T51" fmla="*/ -1453 h 1262"/>
                              <a:gd name="T52" fmla="+- 0 5065 5010"/>
                              <a:gd name="T53" fmla="*/ T52 w 1284"/>
                              <a:gd name="T54" fmla="+- 0 -1385 -2249"/>
                              <a:gd name="T55" fmla="*/ -1385 h 1262"/>
                              <a:gd name="T56" fmla="+- 0 5098 5010"/>
                              <a:gd name="T57" fmla="*/ T56 w 1284"/>
                              <a:gd name="T58" fmla="+- 0 -1320 -2249"/>
                              <a:gd name="T59" fmla="*/ -1320 h 1262"/>
                              <a:gd name="T60" fmla="+- 0 5138 5010"/>
                              <a:gd name="T61" fmla="*/ T60 w 1284"/>
                              <a:gd name="T62" fmla="+- 0 -1259 -2249"/>
                              <a:gd name="T63" fmla="*/ -1259 h 1262"/>
                              <a:gd name="T64" fmla="+- 0 5185 5010"/>
                              <a:gd name="T65" fmla="*/ T64 w 1284"/>
                              <a:gd name="T66" fmla="+- 0 -1202 -2249"/>
                              <a:gd name="T67" fmla="*/ -1202 h 1262"/>
                              <a:gd name="T68" fmla="+- 0 5238 5010"/>
                              <a:gd name="T69" fmla="*/ T68 w 1284"/>
                              <a:gd name="T70" fmla="+- 0 -1150 -2249"/>
                              <a:gd name="T71" fmla="*/ -1150 h 1262"/>
                              <a:gd name="T72" fmla="+- 0 5297 5010"/>
                              <a:gd name="T73" fmla="*/ T72 w 1284"/>
                              <a:gd name="T74" fmla="+- 0 -1104 -2249"/>
                              <a:gd name="T75" fmla="*/ -1104 h 1262"/>
                              <a:gd name="T76" fmla="+- 0 5362 5010"/>
                              <a:gd name="T77" fmla="*/ T76 w 1284"/>
                              <a:gd name="T78" fmla="+- 0 -1065 -2249"/>
                              <a:gd name="T79" fmla="*/ -1065 h 1262"/>
                              <a:gd name="T80" fmla="+- 0 5432 5010"/>
                              <a:gd name="T81" fmla="*/ T80 w 1284"/>
                              <a:gd name="T82" fmla="+- 0 -1033 -2249"/>
                              <a:gd name="T83" fmla="*/ -1033 h 1262"/>
                              <a:gd name="T84" fmla="+- 0 5506 5010"/>
                              <a:gd name="T85" fmla="*/ T84 w 1284"/>
                              <a:gd name="T86" fmla="+- 0 -1008 -2249"/>
                              <a:gd name="T87" fmla="*/ -1008 h 1262"/>
                              <a:gd name="T88" fmla="+- 0 5580 5010"/>
                              <a:gd name="T89" fmla="*/ T88 w 1284"/>
                              <a:gd name="T90" fmla="+- 0 -993 -2249"/>
                              <a:gd name="T91" fmla="*/ -993 h 1262"/>
                              <a:gd name="T92" fmla="+- 0 5655 5010"/>
                              <a:gd name="T93" fmla="*/ T92 w 1284"/>
                              <a:gd name="T94" fmla="+- 0 -987 -2249"/>
                              <a:gd name="T95" fmla="*/ -987 h 1262"/>
                              <a:gd name="T96" fmla="+- 0 5729 5010"/>
                              <a:gd name="T97" fmla="*/ T96 w 1284"/>
                              <a:gd name="T98" fmla="+- 0 -989 -2249"/>
                              <a:gd name="T99" fmla="*/ -989 h 1262"/>
                              <a:gd name="T100" fmla="+- 0 5801 5010"/>
                              <a:gd name="T101" fmla="*/ T100 w 1284"/>
                              <a:gd name="T102" fmla="+- 0 -999 -2249"/>
                              <a:gd name="T103" fmla="*/ -999 h 1262"/>
                              <a:gd name="T104" fmla="+- 0 5872 5010"/>
                              <a:gd name="T105" fmla="*/ T104 w 1284"/>
                              <a:gd name="T106" fmla="+- 0 -1017 -2249"/>
                              <a:gd name="T107" fmla="*/ -1017 h 1262"/>
                              <a:gd name="T108" fmla="+- 0 5941 5010"/>
                              <a:gd name="T109" fmla="*/ T108 w 1284"/>
                              <a:gd name="T110" fmla="+- 0 -1043 -2249"/>
                              <a:gd name="T111" fmla="*/ -1043 h 1262"/>
                              <a:gd name="T112" fmla="+- 0 6006 5010"/>
                              <a:gd name="T113" fmla="*/ T112 w 1284"/>
                              <a:gd name="T114" fmla="+- 0 -1076 -2249"/>
                              <a:gd name="T115" fmla="*/ -1076 h 1262"/>
                              <a:gd name="T116" fmla="+- 0 6067 5010"/>
                              <a:gd name="T117" fmla="*/ T116 w 1284"/>
                              <a:gd name="T118" fmla="+- 0 -1115 -2249"/>
                              <a:gd name="T119" fmla="*/ -1115 h 1262"/>
                              <a:gd name="T120" fmla="+- 0 6124 5010"/>
                              <a:gd name="T121" fmla="*/ T120 w 1284"/>
                              <a:gd name="T122" fmla="+- 0 -1162 -2249"/>
                              <a:gd name="T123" fmla="*/ -1162 h 1262"/>
                              <a:gd name="T124" fmla="+- 0 6175 5010"/>
                              <a:gd name="T125" fmla="*/ T124 w 1284"/>
                              <a:gd name="T126" fmla="+- 0 -1215 -2249"/>
                              <a:gd name="T127" fmla="*/ -1215 h 1262"/>
                              <a:gd name="T128" fmla="+- 0 6221 5010"/>
                              <a:gd name="T129" fmla="*/ T128 w 1284"/>
                              <a:gd name="T130" fmla="+- 0 -1274 -2249"/>
                              <a:gd name="T131" fmla="*/ -1274 h 1262"/>
                              <a:gd name="T132" fmla="+- 0 6260 5010"/>
                              <a:gd name="T133" fmla="*/ T132 w 1284"/>
                              <a:gd name="T134" fmla="+- 0 -1339 -2249"/>
                              <a:gd name="T135" fmla="*/ -1339 h 1262"/>
                              <a:gd name="T136" fmla="+- 0 6293 5010"/>
                              <a:gd name="T137" fmla="*/ T136 w 1284"/>
                              <a:gd name="T138" fmla="+- 0 -1410 -2249"/>
                              <a:gd name="T139" fmla="*/ -1410 h 1262"/>
                              <a:gd name="T140" fmla="+- 0 5674 5010"/>
                              <a:gd name="T141" fmla="*/ T140 w 1284"/>
                              <a:gd name="T142" fmla="+- 0 -1651 -2249"/>
                              <a:gd name="T143" fmla="*/ -1651 h 1262"/>
                              <a:gd name="T144" fmla="+- 0 5383 5010"/>
                              <a:gd name="T145" fmla="*/ T144 w 1284"/>
                              <a:gd name="T146" fmla="+- 0 -2249 -2249"/>
                              <a:gd name="T147" fmla="*/ -2249 h 12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284" h="1262">
                                <a:moveTo>
                                  <a:pt x="373" y="0"/>
                                </a:moveTo>
                                <a:lnTo>
                                  <a:pt x="301" y="41"/>
                                </a:lnTo>
                                <a:lnTo>
                                  <a:pt x="235" y="90"/>
                                </a:lnTo>
                                <a:lnTo>
                                  <a:pt x="176" y="147"/>
                                </a:lnTo>
                                <a:lnTo>
                                  <a:pt x="124" y="211"/>
                                </a:lnTo>
                                <a:lnTo>
                                  <a:pt x="80" y="281"/>
                                </a:lnTo>
                                <a:lnTo>
                                  <a:pt x="45" y="356"/>
                                </a:lnTo>
                                <a:lnTo>
                                  <a:pt x="21" y="430"/>
                                </a:lnTo>
                                <a:lnTo>
                                  <a:pt x="6" y="504"/>
                                </a:lnTo>
                                <a:lnTo>
                                  <a:pt x="0" y="579"/>
                                </a:lnTo>
                                <a:lnTo>
                                  <a:pt x="2" y="652"/>
                                </a:lnTo>
                                <a:lnTo>
                                  <a:pt x="12" y="725"/>
                                </a:lnTo>
                                <a:lnTo>
                                  <a:pt x="30" y="796"/>
                                </a:lnTo>
                                <a:lnTo>
                                  <a:pt x="55" y="864"/>
                                </a:lnTo>
                                <a:lnTo>
                                  <a:pt x="88" y="929"/>
                                </a:lnTo>
                                <a:lnTo>
                                  <a:pt x="128" y="990"/>
                                </a:lnTo>
                                <a:lnTo>
                                  <a:pt x="175" y="1047"/>
                                </a:lnTo>
                                <a:lnTo>
                                  <a:pt x="228" y="1099"/>
                                </a:lnTo>
                                <a:lnTo>
                                  <a:pt x="287" y="1145"/>
                                </a:lnTo>
                                <a:lnTo>
                                  <a:pt x="352" y="1184"/>
                                </a:lnTo>
                                <a:lnTo>
                                  <a:pt x="422" y="1216"/>
                                </a:lnTo>
                                <a:lnTo>
                                  <a:pt x="496" y="1241"/>
                                </a:lnTo>
                                <a:lnTo>
                                  <a:pt x="570" y="1256"/>
                                </a:lnTo>
                                <a:lnTo>
                                  <a:pt x="645" y="1262"/>
                                </a:lnTo>
                                <a:lnTo>
                                  <a:pt x="719" y="1260"/>
                                </a:lnTo>
                                <a:lnTo>
                                  <a:pt x="791" y="1250"/>
                                </a:lnTo>
                                <a:lnTo>
                                  <a:pt x="862" y="1232"/>
                                </a:lnTo>
                                <a:lnTo>
                                  <a:pt x="931" y="1206"/>
                                </a:lnTo>
                                <a:lnTo>
                                  <a:pt x="996" y="1173"/>
                                </a:lnTo>
                                <a:lnTo>
                                  <a:pt x="1057" y="1134"/>
                                </a:lnTo>
                                <a:lnTo>
                                  <a:pt x="1114" y="1087"/>
                                </a:lnTo>
                                <a:lnTo>
                                  <a:pt x="1165" y="1034"/>
                                </a:lnTo>
                                <a:lnTo>
                                  <a:pt x="1211" y="975"/>
                                </a:lnTo>
                                <a:lnTo>
                                  <a:pt x="1250" y="910"/>
                                </a:lnTo>
                                <a:lnTo>
                                  <a:pt x="1283" y="839"/>
                                </a:lnTo>
                                <a:lnTo>
                                  <a:pt x="664" y="598"/>
                                </a:lnTo>
                                <a:lnTo>
                                  <a:pt x="373" y="0"/>
                                </a:lnTo>
                                <a:close/>
                              </a:path>
                            </a:pathLst>
                          </a:custGeom>
                          <a:solidFill>
                            <a:srgbClr val="EC7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7417212" name="Freeform 25"/>
                        <wps:cNvSpPr>
                          <a:spLocks/>
                        </wps:cNvSpPr>
                        <wps:spPr bwMode="auto">
                          <a:xfrm>
                            <a:off x="5009" y="-2249"/>
                            <a:ext cx="1284" cy="1262"/>
                          </a:xfrm>
                          <a:custGeom>
                            <a:avLst/>
                            <a:gdLst>
                              <a:gd name="T0" fmla="+- 0 6293 5010"/>
                              <a:gd name="T1" fmla="*/ T0 w 1284"/>
                              <a:gd name="T2" fmla="+- 0 -1410 -2249"/>
                              <a:gd name="T3" fmla="*/ -1410 h 1262"/>
                              <a:gd name="T4" fmla="+- 0 6260 5010"/>
                              <a:gd name="T5" fmla="*/ T4 w 1284"/>
                              <a:gd name="T6" fmla="+- 0 -1339 -2249"/>
                              <a:gd name="T7" fmla="*/ -1339 h 1262"/>
                              <a:gd name="T8" fmla="+- 0 6221 5010"/>
                              <a:gd name="T9" fmla="*/ T8 w 1284"/>
                              <a:gd name="T10" fmla="+- 0 -1274 -2249"/>
                              <a:gd name="T11" fmla="*/ -1274 h 1262"/>
                              <a:gd name="T12" fmla="+- 0 6175 5010"/>
                              <a:gd name="T13" fmla="*/ T12 w 1284"/>
                              <a:gd name="T14" fmla="+- 0 -1215 -2249"/>
                              <a:gd name="T15" fmla="*/ -1215 h 1262"/>
                              <a:gd name="T16" fmla="+- 0 6124 5010"/>
                              <a:gd name="T17" fmla="*/ T16 w 1284"/>
                              <a:gd name="T18" fmla="+- 0 -1162 -2249"/>
                              <a:gd name="T19" fmla="*/ -1162 h 1262"/>
                              <a:gd name="T20" fmla="+- 0 6067 5010"/>
                              <a:gd name="T21" fmla="*/ T20 w 1284"/>
                              <a:gd name="T22" fmla="+- 0 -1115 -2249"/>
                              <a:gd name="T23" fmla="*/ -1115 h 1262"/>
                              <a:gd name="T24" fmla="+- 0 6006 5010"/>
                              <a:gd name="T25" fmla="*/ T24 w 1284"/>
                              <a:gd name="T26" fmla="+- 0 -1076 -2249"/>
                              <a:gd name="T27" fmla="*/ -1076 h 1262"/>
                              <a:gd name="T28" fmla="+- 0 5941 5010"/>
                              <a:gd name="T29" fmla="*/ T28 w 1284"/>
                              <a:gd name="T30" fmla="+- 0 -1043 -2249"/>
                              <a:gd name="T31" fmla="*/ -1043 h 1262"/>
                              <a:gd name="T32" fmla="+- 0 5872 5010"/>
                              <a:gd name="T33" fmla="*/ T32 w 1284"/>
                              <a:gd name="T34" fmla="+- 0 -1017 -2249"/>
                              <a:gd name="T35" fmla="*/ -1017 h 1262"/>
                              <a:gd name="T36" fmla="+- 0 5801 5010"/>
                              <a:gd name="T37" fmla="*/ T36 w 1284"/>
                              <a:gd name="T38" fmla="+- 0 -999 -2249"/>
                              <a:gd name="T39" fmla="*/ -999 h 1262"/>
                              <a:gd name="T40" fmla="+- 0 5729 5010"/>
                              <a:gd name="T41" fmla="*/ T40 w 1284"/>
                              <a:gd name="T42" fmla="+- 0 -989 -2249"/>
                              <a:gd name="T43" fmla="*/ -989 h 1262"/>
                              <a:gd name="T44" fmla="+- 0 5655 5010"/>
                              <a:gd name="T45" fmla="*/ T44 w 1284"/>
                              <a:gd name="T46" fmla="+- 0 -987 -2249"/>
                              <a:gd name="T47" fmla="*/ -987 h 1262"/>
                              <a:gd name="T48" fmla="+- 0 5580 5010"/>
                              <a:gd name="T49" fmla="*/ T48 w 1284"/>
                              <a:gd name="T50" fmla="+- 0 -993 -2249"/>
                              <a:gd name="T51" fmla="*/ -993 h 1262"/>
                              <a:gd name="T52" fmla="+- 0 5506 5010"/>
                              <a:gd name="T53" fmla="*/ T52 w 1284"/>
                              <a:gd name="T54" fmla="+- 0 -1008 -2249"/>
                              <a:gd name="T55" fmla="*/ -1008 h 1262"/>
                              <a:gd name="T56" fmla="+- 0 5432 5010"/>
                              <a:gd name="T57" fmla="*/ T56 w 1284"/>
                              <a:gd name="T58" fmla="+- 0 -1033 -2249"/>
                              <a:gd name="T59" fmla="*/ -1033 h 1262"/>
                              <a:gd name="T60" fmla="+- 0 5362 5010"/>
                              <a:gd name="T61" fmla="*/ T60 w 1284"/>
                              <a:gd name="T62" fmla="+- 0 -1065 -2249"/>
                              <a:gd name="T63" fmla="*/ -1065 h 1262"/>
                              <a:gd name="T64" fmla="+- 0 5297 5010"/>
                              <a:gd name="T65" fmla="*/ T64 w 1284"/>
                              <a:gd name="T66" fmla="+- 0 -1104 -2249"/>
                              <a:gd name="T67" fmla="*/ -1104 h 1262"/>
                              <a:gd name="T68" fmla="+- 0 5238 5010"/>
                              <a:gd name="T69" fmla="*/ T68 w 1284"/>
                              <a:gd name="T70" fmla="+- 0 -1150 -2249"/>
                              <a:gd name="T71" fmla="*/ -1150 h 1262"/>
                              <a:gd name="T72" fmla="+- 0 5185 5010"/>
                              <a:gd name="T73" fmla="*/ T72 w 1284"/>
                              <a:gd name="T74" fmla="+- 0 -1202 -2249"/>
                              <a:gd name="T75" fmla="*/ -1202 h 1262"/>
                              <a:gd name="T76" fmla="+- 0 5138 5010"/>
                              <a:gd name="T77" fmla="*/ T76 w 1284"/>
                              <a:gd name="T78" fmla="+- 0 -1259 -2249"/>
                              <a:gd name="T79" fmla="*/ -1259 h 1262"/>
                              <a:gd name="T80" fmla="+- 0 5098 5010"/>
                              <a:gd name="T81" fmla="*/ T80 w 1284"/>
                              <a:gd name="T82" fmla="+- 0 -1320 -2249"/>
                              <a:gd name="T83" fmla="*/ -1320 h 1262"/>
                              <a:gd name="T84" fmla="+- 0 5065 5010"/>
                              <a:gd name="T85" fmla="*/ T84 w 1284"/>
                              <a:gd name="T86" fmla="+- 0 -1385 -2249"/>
                              <a:gd name="T87" fmla="*/ -1385 h 1262"/>
                              <a:gd name="T88" fmla="+- 0 5040 5010"/>
                              <a:gd name="T89" fmla="*/ T88 w 1284"/>
                              <a:gd name="T90" fmla="+- 0 -1453 -2249"/>
                              <a:gd name="T91" fmla="*/ -1453 h 1262"/>
                              <a:gd name="T92" fmla="+- 0 5022 5010"/>
                              <a:gd name="T93" fmla="*/ T92 w 1284"/>
                              <a:gd name="T94" fmla="+- 0 -1524 -2249"/>
                              <a:gd name="T95" fmla="*/ -1524 h 1262"/>
                              <a:gd name="T96" fmla="+- 0 5012 5010"/>
                              <a:gd name="T97" fmla="*/ T96 w 1284"/>
                              <a:gd name="T98" fmla="+- 0 -1597 -2249"/>
                              <a:gd name="T99" fmla="*/ -1597 h 1262"/>
                              <a:gd name="T100" fmla="+- 0 5010 5010"/>
                              <a:gd name="T101" fmla="*/ T100 w 1284"/>
                              <a:gd name="T102" fmla="+- 0 -1670 -2249"/>
                              <a:gd name="T103" fmla="*/ -1670 h 1262"/>
                              <a:gd name="T104" fmla="+- 0 5016 5010"/>
                              <a:gd name="T105" fmla="*/ T104 w 1284"/>
                              <a:gd name="T106" fmla="+- 0 -1745 -2249"/>
                              <a:gd name="T107" fmla="*/ -1745 h 1262"/>
                              <a:gd name="T108" fmla="+- 0 5031 5010"/>
                              <a:gd name="T109" fmla="*/ T108 w 1284"/>
                              <a:gd name="T110" fmla="+- 0 -1819 -2249"/>
                              <a:gd name="T111" fmla="*/ -1819 h 1262"/>
                              <a:gd name="T112" fmla="+- 0 5055 5010"/>
                              <a:gd name="T113" fmla="*/ T112 w 1284"/>
                              <a:gd name="T114" fmla="+- 0 -1893 -2249"/>
                              <a:gd name="T115" fmla="*/ -1893 h 1262"/>
                              <a:gd name="T116" fmla="+- 0 5090 5010"/>
                              <a:gd name="T117" fmla="*/ T116 w 1284"/>
                              <a:gd name="T118" fmla="+- 0 -1968 -2249"/>
                              <a:gd name="T119" fmla="*/ -1968 h 1262"/>
                              <a:gd name="T120" fmla="+- 0 5134 5010"/>
                              <a:gd name="T121" fmla="*/ T120 w 1284"/>
                              <a:gd name="T122" fmla="+- 0 -2038 -2249"/>
                              <a:gd name="T123" fmla="*/ -2038 h 1262"/>
                              <a:gd name="T124" fmla="+- 0 5186 5010"/>
                              <a:gd name="T125" fmla="*/ T124 w 1284"/>
                              <a:gd name="T126" fmla="+- 0 -2102 -2249"/>
                              <a:gd name="T127" fmla="*/ -2102 h 1262"/>
                              <a:gd name="T128" fmla="+- 0 5245 5010"/>
                              <a:gd name="T129" fmla="*/ T128 w 1284"/>
                              <a:gd name="T130" fmla="+- 0 -2159 -2249"/>
                              <a:gd name="T131" fmla="*/ -2159 h 1262"/>
                              <a:gd name="T132" fmla="+- 0 5311 5010"/>
                              <a:gd name="T133" fmla="*/ T132 w 1284"/>
                              <a:gd name="T134" fmla="+- 0 -2208 -2249"/>
                              <a:gd name="T135" fmla="*/ -2208 h 1262"/>
                              <a:gd name="T136" fmla="+- 0 5383 5010"/>
                              <a:gd name="T137" fmla="*/ T136 w 1284"/>
                              <a:gd name="T138" fmla="+- 0 -2249 -2249"/>
                              <a:gd name="T139" fmla="*/ -2249 h 1262"/>
                              <a:gd name="T140" fmla="+- 0 5674 5010"/>
                              <a:gd name="T141" fmla="*/ T140 w 1284"/>
                              <a:gd name="T142" fmla="+- 0 -1651 -2249"/>
                              <a:gd name="T143" fmla="*/ -1651 h 1262"/>
                              <a:gd name="T144" fmla="+- 0 6293 5010"/>
                              <a:gd name="T145" fmla="*/ T144 w 1284"/>
                              <a:gd name="T146" fmla="+- 0 -1410 -2249"/>
                              <a:gd name="T147" fmla="*/ -1410 h 12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284" h="1262">
                                <a:moveTo>
                                  <a:pt x="1283" y="839"/>
                                </a:moveTo>
                                <a:lnTo>
                                  <a:pt x="1250" y="910"/>
                                </a:lnTo>
                                <a:lnTo>
                                  <a:pt x="1211" y="975"/>
                                </a:lnTo>
                                <a:lnTo>
                                  <a:pt x="1165" y="1034"/>
                                </a:lnTo>
                                <a:lnTo>
                                  <a:pt x="1114" y="1087"/>
                                </a:lnTo>
                                <a:lnTo>
                                  <a:pt x="1057" y="1134"/>
                                </a:lnTo>
                                <a:lnTo>
                                  <a:pt x="996" y="1173"/>
                                </a:lnTo>
                                <a:lnTo>
                                  <a:pt x="931" y="1206"/>
                                </a:lnTo>
                                <a:lnTo>
                                  <a:pt x="862" y="1232"/>
                                </a:lnTo>
                                <a:lnTo>
                                  <a:pt x="791" y="1250"/>
                                </a:lnTo>
                                <a:lnTo>
                                  <a:pt x="719" y="1260"/>
                                </a:lnTo>
                                <a:lnTo>
                                  <a:pt x="645" y="1262"/>
                                </a:lnTo>
                                <a:lnTo>
                                  <a:pt x="570" y="1256"/>
                                </a:lnTo>
                                <a:lnTo>
                                  <a:pt x="496" y="1241"/>
                                </a:lnTo>
                                <a:lnTo>
                                  <a:pt x="422" y="1216"/>
                                </a:lnTo>
                                <a:lnTo>
                                  <a:pt x="352" y="1184"/>
                                </a:lnTo>
                                <a:lnTo>
                                  <a:pt x="287" y="1145"/>
                                </a:lnTo>
                                <a:lnTo>
                                  <a:pt x="228" y="1099"/>
                                </a:lnTo>
                                <a:lnTo>
                                  <a:pt x="175" y="1047"/>
                                </a:lnTo>
                                <a:lnTo>
                                  <a:pt x="128" y="990"/>
                                </a:lnTo>
                                <a:lnTo>
                                  <a:pt x="88" y="929"/>
                                </a:lnTo>
                                <a:lnTo>
                                  <a:pt x="55" y="864"/>
                                </a:lnTo>
                                <a:lnTo>
                                  <a:pt x="30" y="796"/>
                                </a:lnTo>
                                <a:lnTo>
                                  <a:pt x="12" y="725"/>
                                </a:lnTo>
                                <a:lnTo>
                                  <a:pt x="2" y="652"/>
                                </a:lnTo>
                                <a:lnTo>
                                  <a:pt x="0" y="579"/>
                                </a:lnTo>
                                <a:lnTo>
                                  <a:pt x="6" y="504"/>
                                </a:lnTo>
                                <a:lnTo>
                                  <a:pt x="21" y="430"/>
                                </a:lnTo>
                                <a:lnTo>
                                  <a:pt x="45" y="356"/>
                                </a:lnTo>
                                <a:lnTo>
                                  <a:pt x="80" y="281"/>
                                </a:lnTo>
                                <a:lnTo>
                                  <a:pt x="124" y="211"/>
                                </a:lnTo>
                                <a:lnTo>
                                  <a:pt x="176" y="147"/>
                                </a:lnTo>
                                <a:lnTo>
                                  <a:pt x="235" y="90"/>
                                </a:lnTo>
                                <a:lnTo>
                                  <a:pt x="301" y="41"/>
                                </a:lnTo>
                                <a:lnTo>
                                  <a:pt x="373" y="0"/>
                                </a:lnTo>
                                <a:lnTo>
                                  <a:pt x="664" y="598"/>
                                </a:lnTo>
                                <a:lnTo>
                                  <a:pt x="1283" y="839"/>
                                </a:lnTo>
                                <a:close/>
                              </a:path>
                            </a:pathLst>
                          </a:custGeom>
                          <a:noFill/>
                          <a:ln w="1905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5461055" name="Freeform 26"/>
                        <wps:cNvSpPr>
                          <a:spLocks/>
                        </wps:cNvSpPr>
                        <wps:spPr bwMode="auto">
                          <a:xfrm>
                            <a:off x="5383" y="-2316"/>
                            <a:ext cx="291" cy="665"/>
                          </a:xfrm>
                          <a:custGeom>
                            <a:avLst/>
                            <a:gdLst>
                              <a:gd name="T0" fmla="+- 0 5674 5383"/>
                              <a:gd name="T1" fmla="*/ T0 w 291"/>
                              <a:gd name="T2" fmla="+- 0 -2316 -2316"/>
                              <a:gd name="T3" fmla="*/ -2316 h 665"/>
                              <a:gd name="T4" fmla="+- 0 5599 5383"/>
                              <a:gd name="T5" fmla="*/ T4 w 291"/>
                              <a:gd name="T6" fmla="+- 0 -2311 -2316"/>
                              <a:gd name="T7" fmla="*/ -2311 h 665"/>
                              <a:gd name="T8" fmla="+- 0 5525 5383"/>
                              <a:gd name="T9" fmla="*/ T8 w 291"/>
                              <a:gd name="T10" fmla="+- 0 -2299 -2316"/>
                              <a:gd name="T11" fmla="*/ -2299 h 665"/>
                              <a:gd name="T12" fmla="+- 0 5453 5383"/>
                              <a:gd name="T13" fmla="*/ T12 w 291"/>
                              <a:gd name="T14" fmla="+- 0 -2278 -2316"/>
                              <a:gd name="T15" fmla="*/ -2278 h 665"/>
                              <a:gd name="T16" fmla="+- 0 5383 5383"/>
                              <a:gd name="T17" fmla="*/ T16 w 291"/>
                              <a:gd name="T18" fmla="+- 0 -2249 -2316"/>
                              <a:gd name="T19" fmla="*/ -2249 h 665"/>
                              <a:gd name="T20" fmla="+- 0 5674 5383"/>
                              <a:gd name="T21" fmla="*/ T20 w 291"/>
                              <a:gd name="T22" fmla="+- 0 -1651 -2316"/>
                              <a:gd name="T23" fmla="*/ -1651 h 665"/>
                              <a:gd name="T24" fmla="+- 0 5674 5383"/>
                              <a:gd name="T25" fmla="*/ T24 w 291"/>
                              <a:gd name="T26" fmla="+- 0 -2316 -2316"/>
                              <a:gd name="T27" fmla="*/ -2316 h 665"/>
                            </a:gdLst>
                            <a:ahLst/>
                            <a:cxnLst>
                              <a:cxn ang="0">
                                <a:pos x="T1" y="T3"/>
                              </a:cxn>
                              <a:cxn ang="0">
                                <a:pos x="T5" y="T7"/>
                              </a:cxn>
                              <a:cxn ang="0">
                                <a:pos x="T9" y="T11"/>
                              </a:cxn>
                              <a:cxn ang="0">
                                <a:pos x="T13" y="T15"/>
                              </a:cxn>
                              <a:cxn ang="0">
                                <a:pos x="T17" y="T19"/>
                              </a:cxn>
                              <a:cxn ang="0">
                                <a:pos x="T21" y="T23"/>
                              </a:cxn>
                              <a:cxn ang="0">
                                <a:pos x="T25" y="T27"/>
                              </a:cxn>
                            </a:cxnLst>
                            <a:rect l="0" t="0" r="r" b="b"/>
                            <a:pathLst>
                              <a:path w="291" h="665">
                                <a:moveTo>
                                  <a:pt x="291" y="0"/>
                                </a:moveTo>
                                <a:lnTo>
                                  <a:pt x="216" y="5"/>
                                </a:lnTo>
                                <a:lnTo>
                                  <a:pt x="142" y="17"/>
                                </a:lnTo>
                                <a:lnTo>
                                  <a:pt x="70" y="38"/>
                                </a:lnTo>
                                <a:lnTo>
                                  <a:pt x="0" y="67"/>
                                </a:lnTo>
                                <a:lnTo>
                                  <a:pt x="291" y="665"/>
                                </a:lnTo>
                                <a:lnTo>
                                  <a:pt x="291" y="0"/>
                                </a:lnTo>
                                <a:close/>
                              </a:path>
                            </a:pathLst>
                          </a:custGeom>
                          <a:solidFill>
                            <a:srgbClr val="A4A4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3649432" name="Freeform 27"/>
                        <wps:cNvSpPr>
                          <a:spLocks/>
                        </wps:cNvSpPr>
                        <wps:spPr bwMode="auto">
                          <a:xfrm>
                            <a:off x="5383" y="-2316"/>
                            <a:ext cx="291" cy="665"/>
                          </a:xfrm>
                          <a:custGeom>
                            <a:avLst/>
                            <a:gdLst>
                              <a:gd name="T0" fmla="+- 0 5383 5383"/>
                              <a:gd name="T1" fmla="*/ T0 w 291"/>
                              <a:gd name="T2" fmla="+- 0 -2249 -2316"/>
                              <a:gd name="T3" fmla="*/ -2249 h 665"/>
                              <a:gd name="T4" fmla="+- 0 5453 5383"/>
                              <a:gd name="T5" fmla="*/ T4 w 291"/>
                              <a:gd name="T6" fmla="+- 0 -2278 -2316"/>
                              <a:gd name="T7" fmla="*/ -2278 h 665"/>
                              <a:gd name="T8" fmla="+- 0 5525 5383"/>
                              <a:gd name="T9" fmla="*/ T8 w 291"/>
                              <a:gd name="T10" fmla="+- 0 -2299 -2316"/>
                              <a:gd name="T11" fmla="*/ -2299 h 665"/>
                              <a:gd name="T12" fmla="+- 0 5599 5383"/>
                              <a:gd name="T13" fmla="*/ T12 w 291"/>
                              <a:gd name="T14" fmla="+- 0 -2311 -2316"/>
                              <a:gd name="T15" fmla="*/ -2311 h 665"/>
                              <a:gd name="T16" fmla="+- 0 5674 5383"/>
                              <a:gd name="T17" fmla="*/ T16 w 291"/>
                              <a:gd name="T18" fmla="+- 0 -2316 -2316"/>
                              <a:gd name="T19" fmla="*/ -2316 h 665"/>
                              <a:gd name="T20" fmla="+- 0 5674 5383"/>
                              <a:gd name="T21" fmla="*/ T20 w 291"/>
                              <a:gd name="T22" fmla="+- 0 -1651 -2316"/>
                              <a:gd name="T23" fmla="*/ -1651 h 665"/>
                              <a:gd name="T24" fmla="+- 0 5383 5383"/>
                              <a:gd name="T25" fmla="*/ T24 w 291"/>
                              <a:gd name="T26" fmla="+- 0 -2249 -2316"/>
                              <a:gd name="T27" fmla="*/ -2249 h 665"/>
                            </a:gdLst>
                            <a:ahLst/>
                            <a:cxnLst>
                              <a:cxn ang="0">
                                <a:pos x="T1" y="T3"/>
                              </a:cxn>
                              <a:cxn ang="0">
                                <a:pos x="T5" y="T7"/>
                              </a:cxn>
                              <a:cxn ang="0">
                                <a:pos x="T9" y="T11"/>
                              </a:cxn>
                              <a:cxn ang="0">
                                <a:pos x="T13" y="T15"/>
                              </a:cxn>
                              <a:cxn ang="0">
                                <a:pos x="T17" y="T19"/>
                              </a:cxn>
                              <a:cxn ang="0">
                                <a:pos x="T21" y="T23"/>
                              </a:cxn>
                              <a:cxn ang="0">
                                <a:pos x="T25" y="T27"/>
                              </a:cxn>
                            </a:cxnLst>
                            <a:rect l="0" t="0" r="r" b="b"/>
                            <a:pathLst>
                              <a:path w="291" h="665">
                                <a:moveTo>
                                  <a:pt x="0" y="67"/>
                                </a:moveTo>
                                <a:lnTo>
                                  <a:pt x="70" y="38"/>
                                </a:lnTo>
                                <a:lnTo>
                                  <a:pt x="142" y="17"/>
                                </a:lnTo>
                                <a:lnTo>
                                  <a:pt x="216" y="5"/>
                                </a:lnTo>
                                <a:lnTo>
                                  <a:pt x="291" y="0"/>
                                </a:lnTo>
                                <a:lnTo>
                                  <a:pt x="291" y="665"/>
                                </a:lnTo>
                                <a:lnTo>
                                  <a:pt x="0" y="67"/>
                                </a:lnTo>
                                <a:close/>
                              </a:path>
                            </a:pathLst>
                          </a:custGeom>
                          <a:noFill/>
                          <a:ln w="1905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565EBE91" id="Group 10" o:spid="_x0000_s1026" style="position:absolute;margin-left:249.75pt;margin-top:-116.55pt;width:67.2pt;height:67.95pt;z-index:-251649024;mso-position-horizontal-relative:page" coordorigin="4995,-2331" coordsize="1344,13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">
                <v:shape id="Freeform 23" o:spid="_x0000_s1027" style="position:absolute;left:5674;top:-2316;width:665;height:907;visibility:visible;mso-wrap-style:square;v-text-anchor:top" coordsize="665,9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" path="m,l,665,619,906r20,-58l653,788r8,-61l664,665r-4,-78l647,512,626,441,597,372,561,308,518,249,470,195,416,146,356,104,292,68,224,39,152,18,77,5,,xe" fillcolor="#4471c4" stroked="f">
                  <v:path arrowok="t" o:connecttype="custom" o:connectlocs="0,-2316;0,-1651;619,-1410;639,-1468;653,-1528;661,-1589;664,-1651;660,-1729;647,-1804;626,-1875;597,-1944;561,-2008;518,-2067;470,-2121;416,-2170;356,-2212;292,-2248;224,-2277;152,-2298;77,-2311;0,-2316" o:connectangles="0,0,0,0,0,0,0,0,0,0,0,0,0,0,0,0,0,0,0,0,0"/>
                </v:shape>
                <v:shape id="Freeform 24" o:spid="_x0000_s1028" style="position:absolute;left:5009;top:-2249;width:1284;height:1262;visibility:visible;mso-wrap-style:square;v-text-anchor:top" coordsize="1284,1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" path="m373,l301,41,235,90r-59,57l124,211,80,281,45,356,21,430,6,504,,579r2,73l12,725r18,71l55,864r33,65l128,990r47,57l228,1099r59,46l352,1184r70,32l496,1241r74,15l645,1262r74,-2l791,1250r71,-18l931,1206r65,-33l1057,1134r57,-47l1165,1034r46,-59l1250,910r33,-71l664,598,373,xe" fillcolor="#ec7c30" stroked="f">
                  <v:path arrowok="t" o:connecttype="custom" o:connectlocs="373,-2249;301,-2208;235,-2159;176,-2102;124,-2038;80,-1968;45,-1893;21,-1819;6,-1745;0,-1670;2,-1597;12,-1524;30,-1453;55,-1385;88,-1320;128,-1259;175,-1202;228,-1150;287,-1104;352,-1065;422,-1033;496,-1008;570,-993;645,-987;719,-989;791,-999;862,-1017;931,-1043;996,-1076;1057,-1115;1114,-1162;1165,-1215;1211,-1274;1250,-1339;1283,-1410;664,-1651;373,-2249" o:connectangles="0,0,0,0,0,0,0,0,0,0,0,0,0,0,0,0,0,0,0,0,0,0,0,0,0,0,0,0,0,0,0,0,0,0,0,0,0"/>
                </v:shape>
                <v:shape id="Freeform 25" o:spid="_x0000_s1029" style="position:absolute;left:5009;top:-2249;width:1284;height:1262;visibility:visible;mso-wrap-style:square;v-text-anchor:top" coordsize="1284,1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" path="m1283,839r-33,71l1211,975r-46,59l1114,1087r-57,47l996,1173r-65,33l862,1232r-71,18l719,1260r-74,2l570,1256r-74,-15l422,1216r-70,-32l287,1145r-59,-46l175,1047,128,990,88,929,55,864,30,796,12,725,2,652,,579,6,504,21,430,45,356,80,281r44,-70l176,147,235,90,301,41,373,,664,598r619,241xe" filled="f" strokecolor="white" strokeweight="1.5pt">
                  <v:path arrowok="t" o:connecttype="custom" o:connectlocs="1283,-1410;1250,-1339;1211,-1274;1165,-1215;1114,-1162;1057,-1115;996,-1076;931,-1043;862,-1017;791,-999;719,-989;645,-987;570,-993;496,-1008;422,-1033;352,-1065;287,-1104;228,-1150;175,-1202;128,-1259;88,-1320;55,-1385;30,-1453;12,-1524;2,-1597;0,-1670;6,-1745;21,-1819;45,-1893;80,-1968;124,-2038;176,-2102;235,-2159;301,-2208;373,-2249;664,-1651;1283,-1410" o:connectangles="0,0,0,0,0,0,0,0,0,0,0,0,0,0,0,0,0,0,0,0,0,0,0,0,0,0,0,0,0,0,0,0,0,0,0,0,0"/>
                </v:shape>
                <v:shape id="Freeform 26" o:spid="_x0000_s1030" style="position:absolute;left:5383;top:-2316;width:291;height:665;visibility:visible;mso-wrap-style:square;v-text-anchor:top" coordsize="291,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" path="m291,l216,5,142,17,70,38,,67,291,665,291,xe" fillcolor="#a4a4a4" stroked="f">
                  <v:path arrowok="t" o:connecttype="custom" o:connectlocs="291,-2316;216,-2311;142,-2299;70,-2278;0,-2249;291,-1651;291,-2316" o:connectangles="0,0,0,0,0,0,0"/>
                </v:shape>
                <v:shape id="Freeform 27" o:spid="_x0000_s1031" style="position:absolute;left:5383;top:-2316;width:291;height:665;visibility:visible;mso-wrap-style:square;v-text-anchor:top" coordsize="291,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" path="m,67l70,38,142,17,216,5,291,r,665l,67xe" filled="f" strokecolor="white" strokeweight="1.5pt">
                  <v:path arrowok="t" o:connecttype="custom" o:connectlocs="0,-2249;70,-2278;142,-2299;216,-2311;291,-2316;291,-1651;0,-2249" o:connectangles="0,0,0,0,0,0,0"/>
                </v:shape>
                <w10:wrap anchorx="page"/>
              </v:group>
            </w:pict>
          </mc:Fallback>
        </mc:AlternateContent>
      </w:r>
      <w:r w:rsidRPr="005A1154">
        <w:rPr>
          <w:rFonts w:ascii="Arial" w:eastAsia="Times New Roman" w:hAnsi="Arial" w:cs="Arial"/>
          <w:noProof/>
          <w:kern w:val="0"/>
          <w:lang w:val="en-US"/>
          <w14:ligatures w14:val="none"/>
        </w:rPr>
        <mc:AlternateContent>
          <mc:Choice Requires="wps">
            <w:drawing>
              <wp:anchor distT="0" distB="0" distL="114300" distR="114300" simplePos="0" relativeHeight="251668480" behindDoc="1" locked="0" layoutInCell="1" allowOverlap="1" wp14:anchorId="47DC48AC" wp14:editId="72E715FE">
                <wp:simplePos x="0" y="0"/>
                <wp:positionH relativeFrom="page">
                  <wp:posOffset>2996565</wp:posOffset>
                </wp:positionH>
                <wp:positionV relativeFrom="paragraph">
                  <wp:posOffset>-411480</wp:posOffset>
                </wp:positionV>
                <wp:extent cx="62865" cy="62865"/>
                <wp:effectExtent l="0" t="3810" r="0" b="0"/>
                <wp:wrapNone/>
                <wp:docPr id="711340925"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865" cy="62865"/>
                        </a:xfrm>
                        <a:prstGeom prst="rect">
                          <a:avLst/>
                        </a:prstGeom>
                        <a:solidFill>
                          <a:srgbClr val="4471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2CC8EDD4" id="Rectangle 9" o:spid="_x0000_s1026" style="position:absolute;margin-left:235.95pt;margin-top:-32.4pt;width:4.95pt;height:4.9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" fillcolor="#4471c4" stroked="f">
                <w10:wrap anchorx="page"/>
              </v:rect>
            </w:pict>
          </mc:Fallback>
        </mc:AlternateContent>
      </w:r>
      <w:r w:rsidRPr="005A1154">
        <w:rPr>
          <w:rFonts w:ascii="Arial" w:eastAsia="Times New Roman" w:hAnsi="Arial" w:cs="Arial"/>
          <w:noProof/>
          <w:kern w:val="0"/>
          <w:lang w:val="en-US"/>
          <w14:ligatures w14:val="none"/>
        </w:rPr>
        <mc:AlternateContent>
          <mc:Choice Requires="wps">
            <w:drawing>
              <wp:anchor distT="0" distB="0" distL="114300" distR="114300" simplePos="0" relativeHeight="251669504" behindDoc="1" locked="0" layoutInCell="1" allowOverlap="1" wp14:anchorId="68DCC639" wp14:editId="1EA254D9">
                <wp:simplePos x="0" y="0"/>
                <wp:positionH relativeFrom="page">
                  <wp:posOffset>3448050</wp:posOffset>
                </wp:positionH>
                <wp:positionV relativeFrom="paragraph">
                  <wp:posOffset>-411480</wp:posOffset>
                </wp:positionV>
                <wp:extent cx="62865" cy="62865"/>
                <wp:effectExtent l="0" t="3810" r="3810" b="0"/>
                <wp:wrapNone/>
                <wp:docPr id="1368783225"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865" cy="62865"/>
                        </a:xfrm>
                        <a:prstGeom prst="rect">
                          <a:avLst/>
                        </a:prstGeom>
                        <a:solidFill>
                          <a:srgbClr val="EC7C3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C72FF8E" id="Rectangle 8" o:spid="_x0000_s1026" style="position:absolute;margin-left:271.5pt;margin-top:-32.4pt;width:4.95pt;height:4.9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" fillcolor="#ec7c30" stroked="f">
                <w10:wrap anchorx="page"/>
              </v:rect>
            </w:pict>
          </mc:Fallback>
        </mc:AlternateContent>
      </w:r>
      <w:r w:rsidRPr="005A1154">
        <w:rPr>
          <w:rFonts w:ascii="Arial" w:eastAsia="Times New Roman" w:hAnsi="Arial" w:cs="Arial"/>
          <w:noProof/>
          <w:kern w:val="0"/>
          <w:lang w:val="en-US"/>
          <w14:ligatures w14:val="none"/>
        </w:rPr>
        <mc:AlternateContent>
          <mc:Choice Requires="wps">
            <w:drawing>
              <wp:anchor distT="0" distB="0" distL="114300" distR="114300" simplePos="0" relativeHeight="251670528" behindDoc="1" locked="0" layoutInCell="1" allowOverlap="1" wp14:anchorId="78AD6D71" wp14:editId="26FAE502">
                <wp:simplePos x="0" y="0"/>
                <wp:positionH relativeFrom="page">
                  <wp:posOffset>3898900</wp:posOffset>
                </wp:positionH>
                <wp:positionV relativeFrom="paragraph">
                  <wp:posOffset>-411480</wp:posOffset>
                </wp:positionV>
                <wp:extent cx="62865" cy="62865"/>
                <wp:effectExtent l="3175" t="3810" r="635" b="0"/>
                <wp:wrapNone/>
                <wp:docPr id="1248726923"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865" cy="62865"/>
                        </a:xfrm>
                        <a:prstGeom prst="rect">
                          <a:avLst/>
                        </a:prstGeom>
                        <a:solidFill>
                          <a:srgbClr val="A4A4A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2715661" id="Rectangle 7" o:spid="_x0000_s1026" style="position:absolute;margin-left:307pt;margin-top:-32.4pt;width:4.95pt;height:4.95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" fillcolor="#a4a4a4" stroked="f">
                <w10:wrap anchorx="page"/>
              </v:rect>
            </w:pict>
          </mc:Fallback>
        </mc:AlternateContent>
      </w:r>
      <w:r w:rsidRPr="005A1154">
        <w:rPr>
          <w:rFonts w:ascii="Arial" w:eastAsia="Times New Roman" w:hAnsi="Arial" w:cs="Arial"/>
          <w:noProof/>
          <w:kern w:val="0"/>
          <w:lang w:val="en-US"/>
          <w14:ligatures w14:val="none"/>
        </w:rPr>
        <mc:AlternateContent>
          <mc:Choice Requires="wps">
            <w:drawing>
              <wp:anchor distT="0" distB="0" distL="114300" distR="114300" simplePos="0" relativeHeight="251662336" behindDoc="0" locked="0" layoutInCell="1" allowOverlap="1" wp14:anchorId="304C881B" wp14:editId="2514A816">
                <wp:simplePos x="0" y="0"/>
                <wp:positionH relativeFrom="page">
                  <wp:posOffset>3086735</wp:posOffset>
                </wp:positionH>
                <wp:positionV relativeFrom="paragraph">
                  <wp:posOffset>-432435</wp:posOffset>
                </wp:positionV>
                <wp:extent cx="1181735" cy="114300"/>
                <wp:effectExtent l="635" t="1905" r="0" b="0"/>
                <wp:wrapNone/>
                <wp:docPr id="122797639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735"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4C6A61" w14:textId="77777777" w:rsidR="005F5DEC" w:rsidRDefault="005F5DEC" w:rsidP="005F5DEC">
                            <w:pPr>
                              <w:tabs>
                                <w:tab w:val="left" w:pos="710"/>
                                <w:tab w:val="left" w:pos="1420"/>
                              </w:tabs>
                              <w:spacing w:line="180" w:lineRule="exact"/>
                              <w:rPr>
                                <w:rFonts w:ascii="Carlito"/>
                                <w:sz w:val="18"/>
                              </w:rPr>
                            </w:pPr>
                            <w:r>
                              <w:rPr>
                                <w:rFonts w:ascii="Carlito"/>
                                <w:color w:val="585858"/>
                                <w:sz w:val="18"/>
                              </w:rPr>
                              <w:t>18-21</w:t>
                            </w:r>
                            <w:r>
                              <w:rPr>
                                <w:rFonts w:ascii="Carlito"/>
                                <w:color w:val="585858"/>
                                <w:sz w:val="18"/>
                              </w:rPr>
                              <w:tab/>
                              <w:t>22-25</w:t>
                            </w:r>
                            <w:r>
                              <w:rPr>
                                <w:rFonts w:ascii="Carlito"/>
                                <w:color w:val="585858"/>
                                <w:sz w:val="18"/>
                              </w:rPr>
                              <w:tab/>
                              <w:t>26-2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4C881B" id="Text Box 6" o:spid="_x0000_s1035" type="#_x0000_t202" style="position:absolute;left:0;text-align:left;margin-left:243.05pt;margin-top:-34.05pt;width:93.05pt;height:9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" filled="f" stroked="f">
                <v:textbox inset="0,0,0,0">
                  <w:txbxContent>
                    <w:p w14:paraId="1E4C6A61" w14:textId="77777777" w:rsidR="005F5DEC" w:rsidRDefault="005F5DEC" w:rsidP="005F5DEC">
                      <w:pPr>
                        <w:tabs>
                          <w:tab w:val="left" w:pos="710"/>
                          <w:tab w:val="left" w:pos="1420"/>
                        </w:tabs>
                        <w:spacing w:line="180" w:lineRule="exact"/>
                        <w:rPr>
                          <w:rFonts w:ascii="Carlito"/>
                          <w:sz w:val="18"/>
                        </w:rPr>
                      </w:pPr>
                      <w:r>
                        <w:rPr>
                          <w:rFonts w:ascii="Carlito"/>
                          <w:color w:val="585858"/>
                          <w:sz w:val="18"/>
                        </w:rPr>
                        <w:t>18-21</w:t>
                      </w:r>
                      <w:r>
                        <w:rPr>
                          <w:rFonts w:ascii="Carlito"/>
                          <w:color w:val="585858"/>
                          <w:sz w:val="18"/>
                        </w:rPr>
                        <w:tab/>
                        <w:t>22-25</w:t>
                      </w:r>
                      <w:r>
                        <w:rPr>
                          <w:rFonts w:ascii="Carlito"/>
                          <w:color w:val="585858"/>
                          <w:sz w:val="18"/>
                        </w:rPr>
                        <w:tab/>
                        <w:t>26-29</w:t>
                      </w:r>
                    </w:p>
                  </w:txbxContent>
                </v:textbox>
                <w10:wrap anchorx="page"/>
              </v:shape>
            </w:pict>
          </mc:Fallback>
        </mc:AlternateContent>
      </w:r>
      <w:r w:rsidRPr="005A1154">
        <w:rPr>
          <w:rFonts w:ascii="Arial" w:eastAsia="Times New Roman" w:hAnsi="Arial" w:cs="Arial"/>
          <w:noProof/>
          <w:kern w:val="0"/>
          <w:lang w:val="en-US"/>
          <w14:ligatures w14:val="none"/>
        </w:rPr>
        <mc:AlternateContent>
          <mc:Choice Requires="wps">
            <w:drawing>
              <wp:anchor distT="0" distB="0" distL="114300" distR="114300" simplePos="0" relativeHeight="251663360" behindDoc="0" locked="0" layoutInCell="1" allowOverlap="1" wp14:anchorId="030E379F" wp14:editId="60D35223">
                <wp:simplePos x="0" y="0"/>
                <wp:positionH relativeFrom="page">
                  <wp:posOffset>3465830</wp:posOffset>
                </wp:positionH>
                <wp:positionV relativeFrom="paragraph">
                  <wp:posOffset>-1810385</wp:posOffset>
                </wp:positionV>
                <wp:extent cx="287655" cy="178435"/>
                <wp:effectExtent l="0" t="0" r="0" b="0"/>
                <wp:wrapNone/>
                <wp:docPr id="122998016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 cy="178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D3AF00" w14:textId="77777777" w:rsidR="005F5DEC" w:rsidRDefault="005F5DEC" w:rsidP="005F5DEC">
                            <w:pPr>
                              <w:spacing w:line="281" w:lineRule="exact"/>
                              <w:rPr>
                                <w:rFonts w:ascii="Carlito"/>
                                <w:sz w:val="28"/>
                              </w:rPr>
                            </w:pPr>
                            <w:r>
                              <w:rPr>
                                <w:rFonts w:ascii="Carlito"/>
                                <w:color w:val="585858"/>
                                <w:sz w:val="28"/>
                              </w:rPr>
                              <w:t>Ag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0E379F" id="Text Box 5" o:spid="_x0000_s1036" type="#_x0000_t202" style="position:absolute;left:0;text-align:left;margin-left:272.9pt;margin-top:-142.55pt;width:22.65pt;height:14.0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" filled="f" stroked="f">
                <v:textbox inset="0,0,0,0">
                  <w:txbxContent>
                    <w:p w14:paraId="4DD3AF00" w14:textId="77777777" w:rsidR="005F5DEC" w:rsidRDefault="005F5DEC" w:rsidP="005F5DEC">
                      <w:pPr>
                        <w:spacing w:line="281" w:lineRule="exact"/>
                        <w:rPr>
                          <w:rFonts w:ascii="Carlito"/>
                          <w:sz w:val="28"/>
                        </w:rPr>
                      </w:pPr>
                      <w:r>
                        <w:rPr>
                          <w:rFonts w:ascii="Carlito"/>
                          <w:color w:val="585858"/>
                          <w:sz w:val="28"/>
                        </w:rPr>
                        <w:t>Age</w:t>
                      </w:r>
                    </w:p>
                  </w:txbxContent>
                </v:textbox>
                <w10:wrap anchorx="page"/>
              </v:shape>
            </w:pict>
          </mc:Fallback>
        </mc:AlternateContent>
      </w:r>
      <w:r w:rsidRPr="005A1154">
        <w:rPr>
          <w:rFonts w:ascii="Arial" w:eastAsia="Times New Roman" w:hAnsi="Arial" w:cs="Arial"/>
          <w:kern w:val="0"/>
          <w:lang w:val="en-US"/>
          <w14:ligatures w14:val="none"/>
        </w:rPr>
        <w:t>Shows the demographic profile of respondents. Out of 55 respondents there are 60.1 percent are females and 39.9 percent are males. Age group is divided into three main categories, i.e., 18-21 years in which there are 17 respondents ,22-25 years which had 24 and 26-29 years which had 4. The educational qualification of respondents is as following 44.4 percent are undergraduate, 50 percent are post graduate, and 5.6 percent are Ph.D. students.</w:t>
      </w:r>
    </w:p>
    <w:p w14:paraId="4E74E794" w14:textId="77777777" w:rsidR="005F5DEC" w:rsidRPr="005A1154" w:rsidRDefault="005F5DEC" w:rsidP="005A1154">
      <w:pPr>
        <w:widowControl w:val="0"/>
        <w:autoSpaceDE w:val="0"/>
        <w:autoSpaceDN w:val="0"/>
        <w:spacing w:before="163" w:after="0" w:line="360" w:lineRule="auto"/>
        <w:ind w:left="260" w:right="114"/>
        <w:jc w:val="both"/>
        <w:outlineLvl w:val="0"/>
        <w:rPr>
          <w:rFonts w:ascii="Arial" w:eastAsia="Times New Roman" w:hAnsi="Arial" w:cs="Arial"/>
          <w:b/>
          <w:bCs/>
          <w:kern w:val="0"/>
          <w:lang w:val="en-US"/>
          <w14:ligatures w14:val="none"/>
        </w:rPr>
      </w:pPr>
      <w:r w:rsidRPr="005A1154">
        <w:rPr>
          <w:rFonts w:ascii="Arial" w:eastAsia="Times New Roman" w:hAnsi="Arial" w:cs="Arial"/>
          <w:b/>
          <w:bCs/>
          <w:kern w:val="0"/>
          <w:lang w:val="en-US"/>
          <w14:ligatures w14:val="none"/>
        </w:rPr>
        <w:t>Table 2: Knowledge regarding harmful effects of improper food waste management on environment</w:t>
      </w:r>
    </w:p>
    <w:p w14:paraId="75E4E531" w14:textId="77777777" w:rsidR="005F5DEC" w:rsidRPr="005A1154" w:rsidRDefault="005F5DEC" w:rsidP="005A1154">
      <w:pPr>
        <w:widowControl w:val="0"/>
        <w:autoSpaceDE w:val="0"/>
        <w:autoSpaceDN w:val="0"/>
        <w:spacing w:before="10" w:after="0" w:line="240" w:lineRule="auto"/>
        <w:jc w:val="both"/>
        <w:rPr>
          <w:rFonts w:ascii="Arial" w:eastAsia="Times New Roman" w:hAnsi="Arial" w:cs="Arial"/>
          <w:b/>
          <w:kern w:val="0"/>
          <w:lang w:val="en-US"/>
          <w14:ligatures w14:val="none"/>
        </w:rPr>
      </w:pPr>
    </w:p>
    <w:tbl>
      <w:tblPr>
        <w:tblW w:w="0" w:type="auto"/>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63"/>
        <w:gridCol w:w="2852"/>
        <w:gridCol w:w="1801"/>
        <w:gridCol w:w="1801"/>
        <w:gridCol w:w="1804"/>
      </w:tblGrid>
      <w:tr w:rsidR="005F5DEC" w:rsidRPr="005A1154" w14:paraId="39F5050D" w14:textId="77777777" w:rsidTr="008D03B2">
        <w:trPr>
          <w:trHeight w:val="414"/>
        </w:trPr>
        <w:tc>
          <w:tcPr>
            <w:tcW w:w="763" w:type="dxa"/>
          </w:tcPr>
          <w:p w14:paraId="69396D21"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proofErr w:type="spellStart"/>
            <w:r w:rsidRPr="005A1154">
              <w:rPr>
                <w:rFonts w:ascii="Arial" w:eastAsia="Times New Roman" w:hAnsi="Arial" w:cs="Arial"/>
                <w:kern w:val="0"/>
                <w:lang w:val="en-US"/>
                <w14:ligatures w14:val="none"/>
              </w:rPr>
              <w:t>S.No</w:t>
            </w:r>
            <w:proofErr w:type="spellEnd"/>
            <w:r w:rsidRPr="005A1154">
              <w:rPr>
                <w:rFonts w:ascii="Arial" w:eastAsia="Times New Roman" w:hAnsi="Arial" w:cs="Arial"/>
                <w:kern w:val="0"/>
                <w:lang w:val="en-US"/>
                <w14:ligatures w14:val="none"/>
              </w:rPr>
              <w:t>.</w:t>
            </w:r>
          </w:p>
        </w:tc>
        <w:tc>
          <w:tcPr>
            <w:tcW w:w="2852" w:type="dxa"/>
          </w:tcPr>
          <w:p w14:paraId="5B1C6D38"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Statements</w:t>
            </w:r>
          </w:p>
        </w:tc>
        <w:tc>
          <w:tcPr>
            <w:tcW w:w="1801" w:type="dxa"/>
          </w:tcPr>
          <w:p w14:paraId="6C96DC33"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Yes</w:t>
            </w:r>
          </w:p>
        </w:tc>
        <w:tc>
          <w:tcPr>
            <w:tcW w:w="1801" w:type="dxa"/>
          </w:tcPr>
          <w:p w14:paraId="728A8F14"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No</w:t>
            </w:r>
          </w:p>
        </w:tc>
        <w:tc>
          <w:tcPr>
            <w:tcW w:w="1804" w:type="dxa"/>
          </w:tcPr>
          <w:p w14:paraId="489FEA86" w14:textId="77777777" w:rsidR="005F5DEC" w:rsidRPr="005A1154" w:rsidRDefault="005F5DEC" w:rsidP="005A1154">
            <w:pPr>
              <w:widowControl w:val="0"/>
              <w:autoSpaceDE w:val="0"/>
              <w:autoSpaceDN w:val="0"/>
              <w:spacing w:after="0" w:line="275" w:lineRule="exact"/>
              <w:ind w:left="106"/>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Maybe</w:t>
            </w:r>
          </w:p>
        </w:tc>
      </w:tr>
    </w:tbl>
    <w:p w14:paraId="07CF8C8F" w14:textId="77777777" w:rsidR="005F5DEC" w:rsidRPr="005A1154" w:rsidRDefault="005F5DEC" w:rsidP="005A1154">
      <w:pPr>
        <w:widowControl w:val="0"/>
        <w:autoSpaceDE w:val="0"/>
        <w:autoSpaceDN w:val="0"/>
        <w:spacing w:after="0" w:line="240" w:lineRule="auto"/>
        <w:jc w:val="both"/>
        <w:rPr>
          <w:rFonts w:ascii="Arial" w:eastAsia="Times New Roman" w:hAnsi="Arial" w:cs="Arial"/>
          <w:kern w:val="0"/>
          <w:lang w:val="en-US"/>
          <w14:ligatures w14:val="none"/>
        </w:rPr>
        <w:sectPr w:rsidR="005F5DEC" w:rsidRPr="005A1154" w:rsidSect="00F309A0">
          <w:pgSz w:w="11910" w:h="16840"/>
          <w:pgMar w:top="520" w:right="1320" w:bottom="280" w:left="1180" w:header="720" w:footer="720" w:gutter="0"/>
          <w:cols w:space="720"/>
        </w:sectPr>
      </w:pPr>
    </w:p>
    <w:tbl>
      <w:tblPr>
        <w:tblW w:w="0" w:type="auto"/>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63"/>
        <w:gridCol w:w="2852"/>
        <w:gridCol w:w="1801"/>
        <w:gridCol w:w="1801"/>
        <w:gridCol w:w="1804"/>
      </w:tblGrid>
      <w:tr w:rsidR="005F5DEC" w:rsidRPr="005A1154" w14:paraId="58B134AC" w14:textId="77777777" w:rsidTr="008D03B2">
        <w:trPr>
          <w:trHeight w:val="828"/>
        </w:trPr>
        <w:tc>
          <w:tcPr>
            <w:tcW w:w="763" w:type="dxa"/>
          </w:tcPr>
          <w:p w14:paraId="404FEC57"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lastRenderedPageBreak/>
              <w:t>1.</w:t>
            </w:r>
          </w:p>
        </w:tc>
        <w:tc>
          <w:tcPr>
            <w:tcW w:w="2852" w:type="dxa"/>
          </w:tcPr>
          <w:p w14:paraId="552AADC1"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Heard about food waste</w:t>
            </w:r>
          </w:p>
          <w:p w14:paraId="6158B162" w14:textId="07281F1E" w:rsidR="005F5DEC" w:rsidRPr="005A1154" w:rsidRDefault="00642C36" w:rsidP="005A1154">
            <w:pPr>
              <w:widowControl w:val="0"/>
              <w:autoSpaceDE w:val="0"/>
              <w:autoSpaceDN w:val="0"/>
              <w:spacing w:before="139"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M</w:t>
            </w:r>
            <w:r w:rsidR="005F5DEC" w:rsidRPr="005A1154">
              <w:rPr>
                <w:rFonts w:ascii="Arial" w:eastAsia="Times New Roman" w:hAnsi="Arial" w:cs="Arial"/>
                <w:kern w:val="0"/>
                <w:lang w:val="en-US"/>
                <w14:ligatures w14:val="none"/>
              </w:rPr>
              <w:t>anagement</w:t>
            </w:r>
          </w:p>
        </w:tc>
        <w:tc>
          <w:tcPr>
            <w:tcW w:w="1801" w:type="dxa"/>
          </w:tcPr>
          <w:p w14:paraId="2299E880"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90.7</w:t>
            </w:r>
          </w:p>
        </w:tc>
        <w:tc>
          <w:tcPr>
            <w:tcW w:w="1801" w:type="dxa"/>
          </w:tcPr>
          <w:p w14:paraId="05793F8F"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1.9</w:t>
            </w:r>
          </w:p>
        </w:tc>
        <w:tc>
          <w:tcPr>
            <w:tcW w:w="1804" w:type="dxa"/>
          </w:tcPr>
          <w:p w14:paraId="17880840" w14:textId="77777777" w:rsidR="005F5DEC" w:rsidRPr="005A1154" w:rsidRDefault="005F5DEC" w:rsidP="005A1154">
            <w:pPr>
              <w:widowControl w:val="0"/>
              <w:autoSpaceDE w:val="0"/>
              <w:autoSpaceDN w:val="0"/>
              <w:spacing w:after="0" w:line="275" w:lineRule="exact"/>
              <w:ind w:left="106"/>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7.4</w:t>
            </w:r>
          </w:p>
        </w:tc>
      </w:tr>
      <w:tr w:rsidR="005F5DEC" w:rsidRPr="005A1154" w14:paraId="1C50ED13" w14:textId="77777777" w:rsidTr="008D03B2">
        <w:trPr>
          <w:trHeight w:val="1655"/>
        </w:trPr>
        <w:tc>
          <w:tcPr>
            <w:tcW w:w="763" w:type="dxa"/>
          </w:tcPr>
          <w:p w14:paraId="213E97E2"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2.</w:t>
            </w:r>
          </w:p>
        </w:tc>
        <w:tc>
          <w:tcPr>
            <w:tcW w:w="2852" w:type="dxa"/>
          </w:tcPr>
          <w:p w14:paraId="79557411" w14:textId="77777777" w:rsidR="005F5DEC" w:rsidRPr="005A1154" w:rsidRDefault="005F5DEC" w:rsidP="005A1154">
            <w:pPr>
              <w:widowControl w:val="0"/>
              <w:autoSpaceDE w:val="0"/>
              <w:autoSpaceDN w:val="0"/>
              <w:spacing w:after="0" w:line="360" w:lineRule="auto"/>
              <w:ind w:left="107" w:right="96"/>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Aware with the various types of harmful effects of food wastage on</w:t>
            </w:r>
          </w:p>
          <w:p w14:paraId="5E52AE81" w14:textId="5F265325" w:rsidR="005F5DEC" w:rsidRPr="005A1154" w:rsidRDefault="00642C36" w:rsidP="005A1154">
            <w:pPr>
              <w:widowControl w:val="0"/>
              <w:autoSpaceDE w:val="0"/>
              <w:autoSpaceDN w:val="0"/>
              <w:spacing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E</w:t>
            </w:r>
            <w:r w:rsidR="005F5DEC" w:rsidRPr="005A1154">
              <w:rPr>
                <w:rFonts w:ascii="Arial" w:eastAsia="Times New Roman" w:hAnsi="Arial" w:cs="Arial"/>
                <w:kern w:val="0"/>
                <w:lang w:val="en-US"/>
                <w14:ligatures w14:val="none"/>
              </w:rPr>
              <w:t>nvironment</w:t>
            </w:r>
          </w:p>
        </w:tc>
        <w:tc>
          <w:tcPr>
            <w:tcW w:w="1801" w:type="dxa"/>
          </w:tcPr>
          <w:p w14:paraId="24FD6E4C"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87.3</w:t>
            </w:r>
          </w:p>
        </w:tc>
        <w:tc>
          <w:tcPr>
            <w:tcW w:w="1801" w:type="dxa"/>
          </w:tcPr>
          <w:p w14:paraId="297D0E83"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9.8</w:t>
            </w:r>
          </w:p>
        </w:tc>
        <w:tc>
          <w:tcPr>
            <w:tcW w:w="1804" w:type="dxa"/>
          </w:tcPr>
          <w:p w14:paraId="3DA27435" w14:textId="77777777" w:rsidR="005F5DEC" w:rsidRPr="005A1154" w:rsidRDefault="005F5DEC" w:rsidP="005A1154">
            <w:pPr>
              <w:widowControl w:val="0"/>
              <w:autoSpaceDE w:val="0"/>
              <w:autoSpaceDN w:val="0"/>
              <w:spacing w:after="0" w:line="275" w:lineRule="exact"/>
              <w:ind w:left="106"/>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2.9</w:t>
            </w:r>
          </w:p>
        </w:tc>
      </w:tr>
      <w:tr w:rsidR="005F5DEC" w:rsidRPr="005A1154" w14:paraId="1FB4F59A" w14:textId="77777777" w:rsidTr="008D03B2">
        <w:trPr>
          <w:trHeight w:val="1242"/>
        </w:trPr>
        <w:tc>
          <w:tcPr>
            <w:tcW w:w="763" w:type="dxa"/>
          </w:tcPr>
          <w:p w14:paraId="67A3A0E1"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3.</w:t>
            </w:r>
          </w:p>
        </w:tc>
        <w:tc>
          <w:tcPr>
            <w:tcW w:w="2852" w:type="dxa"/>
          </w:tcPr>
          <w:p w14:paraId="0B5FD3AC"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Heard about methane gas</w:t>
            </w:r>
          </w:p>
          <w:p w14:paraId="76483197" w14:textId="77777777" w:rsidR="005F5DEC" w:rsidRPr="005A1154" w:rsidRDefault="005F5DEC" w:rsidP="005A1154">
            <w:pPr>
              <w:widowControl w:val="0"/>
              <w:autoSpaceDE w:val="0"/>
              <w:autoSpaceDN w:val="0"/>
              <w:spacing w:before="5" w:after="0" w:line="410" w:lineRule="atLeas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which is produced due to landfills</w:t>
            </w:r>
          </w:p>
        </w:tc>
        <w:tc>
          <w:tcPr>
            <w:tcW w:w="1801" w:type="dxa"/>
          </w:tcPr>
          <w:p w14:paraId="4AA37254"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77.8</w:t>
            </w:r>
          </w:p>
        </w:tc>
        <w:tc>
          <w:tcPr>
            <w:tcW w:w="1801" w:type="dxa"/>
          </w:tcPr>
          <w:p w14:paraId="7B65DFBF"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18.5</w:t>
            </w:r>
          </w:p>
        </w:tc>
        <w:tc>
          <w:tcPr>
            <w:tcW w:w="1804" w:type="dxa"/>
          </w:tcPr>
          <w:p w14:paraId="0E459D6C" w14:textId="77777777" w:rsidR="005F5DEC" w:rsidRPr="005A1154" w:rsidRDefault="005F5DEC" w:rsidP="005A1154">
            <w:pPr>
              <w:widowControl w:val="0"/>
              <w:autoSpaceDE w:val="0"/>
              <w:autoSpaceDN w:val="0"/>
              <w:spacing w:after="0" w:line="275" w:lineRule="exact"/>
              <w:ind w:left="106"/>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3.7</w:t>
            </w:r>
          </w:p>
        </w:tc>
      </w:tr>
      <w:tr w:rsidR="005F5DEC" w:rsidRPr="005A1154" w14:paraId="043AAE8F" w14:textId="77777777" w:rsidTr="008D03B2">
        <w:trPr>
          <w:trHeight w:val="828"/>
        </w:trPr>
        <w:tc>
          <w:tcPr>
            <w:tcW w:w="763" w:type="dxa"/>
          </w:tcPr>
          <w:p w14:paraId="7C3EE5B7" w14:textId="77777777" w:rsidR="005F5DEC" w:rsidRPr="005A1154" w:rsidRDefault="005F5DEC" w:rsidP="005A1154">
            <w:pPr>
              <w:widowControl w:val="0"/>
              <w:autoSpaceDE w:val="0"/>
              <w:autoSpaceDN w:val="0"/>
              <w:spacing w:after="0" w:line="276"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4.</w:t>
            </w:r>
          </w:p>
        </w:tc>
        <w:tc>
          <w:tcPr>
            <w:tcW w:w="2852" w:type="dxa"/>
          </w:tcPr>
          <w:p w14:paraId="13FF9658" w14:textId="77777777" w:rsidR="005F5DEC" w:rsidRPr="005A1154" w:rsidRDefault="005F5DEC" w:rsidP="005A1154">
            <w:pPr>
              <w:widowControl w:val="0"/>
              <w:autoSpaceDE w:val="0"/>
              <w:autoSpaceDN w:val="0"/>
              <w:spacing w:after="0" w:line="276"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Harmful effects of methane</w:t>
            </w:r>
          </w:p>
          <w:p w14:paraId="4F3760FF" w14:textId="77777777" w:rsidR="005F5DEC" w:rsidRPr="005A1154" w:rsidRDefault="005F5DEC" w:rsidP="005A1154">
            <w:pPr>
              <w:widowControl w:val="0"/>
              <w:autoSpaceDE w:val="0"/>
              <w:autoSpaceDN w:val="0"/>
              <w:spacing w:before="139"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gas on environment</w:t>
            </w:r>
          </w:p>
        </w:tc>
        <w:tc>
          <w:tcPr>
            <w:tcW w:w="1801" w:type="dxa"/>
          </w:tcPr>
          <w:p w14:paraId="1A90E4DD" w14:textId="77777777" w:rsidR="005F5DEC" w:rsidRPr="005A1154" w:rsidRDefault="005F5DEC" w:rsidP="005A1154">
            <w:pPr>
              <w:widowControl w:val="0"/>
              <w:autoSpaceDE w:val="0"/>
              <w:autoSpaceDN w:val="0"/>
              <w:spacing w:after="0" w:line="276"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53.8</w:t>
            </w:r>
          </w:p>
        </w:tc>
        <w:tc>
          <w:tcPr>
            <w:tcW w:w="1801" w:type="dxa"/>
          </w:tcPr>
          <w:p w14:paraId="43A8BE0A" w14:textId="77777777" w:rsidR="005F5DEC" w:rsidRPr="005A1154" w:rsidRDefault="005F5DEC" w:rsidP="005A1154">
            <w:pPr>
              <w:widowControl w:val="0"/>
              <w:autoSpaceDE w:val="0"/>
              <w:autoSpaceDN w:val="0"/>
              <w:spacing w:after="0" w:line="276"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26.9</w:t>
            </w:r>
          </w:p>
        </w:tc>
        <w:tc>
          <w:tcPr>
            <w:tcW w:w="1804" w:type="dxa"/>
          </w:tcPr>
          <w:p w14:paraId="3B8F519C" w14:textId="77777777" w:rsidR="005F5DEC" w:rsidRPr="005A1154" w:rsidRDefault="005F5DEC" w:rsidP="005A1154">
            <w:pPr>
              <w:widowControl w:val="0"/>
              <w:autoSpaceDE w:val="0"/>
              <w:autoSpaceDN w:val="0"/>
              <w:spacing w:after="0" w:line="276" w:lineRule="exact"/>
              <w:ind w:left="106"/>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19.3</w:t>
            </w:r>
          </w:p>
        </w:tc>
      </w:tr>
    </w:tbl>
    <w:p w14:paraId="1573A6EE" w14:textId="77777777" w:rsidR="009A62C9" w:rsidRPr="009A62C9" w:rsidRDefault="009A62C9" w:rsidP="009A62C9">
      <w:pPr>
        <w:widowControl w:val="0"/>
        <w:autoSpaceDE w:val="0"/>
        <w:autoSpaceDN w:val="0"/>
        <w:spacing w:before="159" w:after="0" w:line="360" w:lineRule="auto"/>
        <w:ind w:left="260"/>
        <w:jc w:val="both"/>
        <w:outlineLvl w:val="0"/>
        <w:rPr>
          <w:rFonts w:ascii="Arial" w:eastAsia="Times New Roman" w:hAnsi="Arial" w:cs="Arial"/>
          <w:kern w:val="0"/>
          <w14:ligatures w14:val="none"/>
        </w:rPr>
      </w:pPr>
      <w:r w:rsidRPr="009A62C9">
        <w:rPr>
          <w:rFonts w:ascii="Arial" w:eastAsia="Times New Roman" w:hAnsi="Arial" w:cs="Arial"/>
          <w:kern w:val="0"/>
          <w14:ligatures w14:val="none"/>
        </w:rPr>
        <w:t>Table 2 presents the distribution of respondents according to their knowledge regarding the harmful environmental effects of improper food waste management. The findings reveal varying levels of awareness among the respondents, ranging from general familiarity with food waste management to a more limited understanding of specific environmental consequences.</w:t>
      </w:r>
    </w:p>
    <w:p w14:paraId="10D7C890" w14:textId="77777777" w:rsidR="009A62C9" w:rsidRPr="009A62C9" w:rsidRDefault="009A62C9" w:rsidP="009A62C9">
      <w:pPr>
        <w:widowControl w:val="0"/>
        <w:autoSpaceDE w:val="0"/>
        <w:autoSpaceDN w:val="0"/>
        <w:spacing w:before="159" w:after="0" w:line="360" w:lineRule="auto"/>
        <w:ind w:left="260"/>
        <w:jc w:val="both"/>
        <w:outlineLvl w:val="0"/>
        <w:rPr>
          <w:rFonts w:ascii="Arial" w:eastAsia="Times New Roman" w:hAnsi="Arial" w:cs="Arial"/>
          <w:kern w:val="0"/>
          <w14:ligatures w14:val="none"/>
        </w:rPr>
      </w:pPr>
      <w:r w:rsidRPr="009A62C9">
        <w:rPr>
          <w:rFonts w:ascii="Arial" w:eastAsia="Times New Roman" w:hAnsi="Arial" w:cs="Arial"/>
          <w:kern w:val="0"/>
          <w14:ligatures w14:val="none"/>
        </w:rPr>
        <w:t>The data indicate that a large majority of respondents (90.7%) reported that they had heard about food waste management, while only 1.9 percent had not heard about it and 7.4 percent were uncertain. This suggests that most respondents possess basic awareness regarding the concept of food waste management. The high level of awareness may be attributed to increasing discussions on environmental sustainability, food conservation, and waste management through educational institutions, media, and government initiatives.</w:t>
      </w:r>
    </w:p>
    <w:p w14:paraId="4135F675" w14:textId="3A57911C" w:rsidR="009A62C9" w:rsidRPr="009A62C9" w:rsidRDefault="009A62C9" w:rsidP="009A62C9">
      <w:pPr>
        <w:widowControl w:val="0"/>
        <w:autoSpaceDE w:val="0"/>
        <w:autoSpaceDN w:val="0"/>
        <w:spacing w:before="159" w:after="0" w:line="360" w:lineRule="auto"/>
        <w:ind w:left="260"/>
        <w:jc w:val="both"/>
        <w:outlineLvl w:val="0"/>
        <w:rPr>
          <w:rFonts w:ascii="Arial" w:eastAsia="Times New Roman" w:hAnsi="Arial" w:cs="Arial"/>
          <w:kern w:val="0"/>
          <w14:ligatures w14:val="none"/>
        </w:rPr>
      </w:pPr>
      <w:r w:rsidRPr="009A62C9">
        <w:rPr>
          <w:rFonts w:ascii="Arial" w:eastAsia="Times New Roman" w:hAnsi="Arial" w:cs="Arial"/>
          <w:kern w:val="0"/>
          <w14:ligatures w14:val="none"/>
        </w:rPr>
        <w:t xml:space="preserve">Further analysis shows that 87.3 percent of respondents were aware of the various harmful environmental effects of food wastage, whereas 9.8 percent </w:t>
      </w:r>
      <w:r w:rsidRPr="00D85EEC">
        <w:rPr>
          <w:rFonts w:ascii="Arial" w:eastAsia="Times New Roman" w:hAnsi="Arial" w:cs="Arial"/>
          <w:kern w:val="0"/>
          <w:highlight w:val="yellow"/>
          <w14:ligatures w14:val="none"/>
        </w:rPr>
        <w:t xml:space="preserve">reported </w:t>
      </w:r>
      <w:r w:rsidR="00CF7802" w:rsidRPr="00D85EEC">
        <w:rPr>
          <w:rFonts w:ascii="Arial" w:eastAsia="Times New Roman" w:hAnsi="Arial" w:cs="Arial"/>
          <w:kern w:val="0"/>
          <w:highlight w:val="yellow"/>
          <w14:ligatures w14:val="none"/>
        </w:rPr>
        <w:t xml:space="preserve">a </w:t>
      </w:r>
      <w:r w:rsidRPr="00D85EEC">
        <w:rPr>
          <w:rFonts w:ascii="Arial" w:eastAsia="Times New Roman" w:hAnsi="Arial" w:cs="Arial"/>
          <w:kern w:val="0"/>
          <w:highlight w:val="yellow"/>
          <w14:ligatures w14:val="none"/>
        </w:rPr>
        <w:t>lack o</w:t>
      </w:r>
      <w:r w:rsidRPr="009A62C9">
        <w:rPr>
          <w:rFonts w:ascii="Arial" w:eastAsia="Times New Roman" w:hAnsi="Arial" w:cs="Arial"/>
          <w:kern w:val="0"/>
          <w14:ligatures w14:val="none"/>
        </w:rPr>
        <w:t xml:space="preserve">f awareness and 2.9 percent were uncertain. This indicates that a considerable proportion of respondents </w:t>
      </w:r>
      <w:r w:rsidR="00CF7802" w:rsidRPr="00D85EEC">
        <w:rPr>
          <w:rFonts w:ascii="Arial" w:eastAsia="Times New Roman" w:hAnsi="Arial" w:cs="Arial"/>
          <w:kern w:val="0"/>
          <w:highlight w:val="yellow"/>
          <w14:ligatures w14:val="none"/>
        </w:rPr>
        <w:t>recogni</w:t>
      </w:r>
      <w:r w:rsidR="00CF7802" w:rsidRPr="00D85EEC">
        <w:rPr>
          <w:rFonts w:ascii="Arial" w:eastAsia="Times New Roman" w:hAnsi="Arial" w:cs="Arial"/>
          <w:kern w:val="0"/>
          <w:highlight w:val="yellow"/>
          <w14:ligatures w14:val="none"/>
        </w:rPr>
        <w:t>s</w:t>
      </w:r>
      <w:r w:rsidR="00CF7802" w:rsidRPr="00D85EEC">
        <w:rPr>
          <w:rFonts w:ascii="Arial" w:eastAsia="Times New Roman" w:hAnsi="Arial" w:cs="Arial"/>
          <w:kern w:val="0"/>
          <w:highlight w:val="yellow"/>
          <w14:ligatures w14:val="none"/>
        </w:rPr>
        <w:t xml:space="preserve">e </w:t>
      </w:r>
      <w:r w:rsidRPr="00D85EEC">
        <w:rPr>
          <w:rFonts w:ascii="Arial" w:eastAsia="Times New Roman" w:hAnsi="Arial" w:cs="Arial"/>
          <w:kern w:val="0"/>
          <w:highlight w:val="yellow"/>
          <w14:ligatures w14:val="none"/>
        </w:rPr>
        <w:t>the environmental</w:t>
      </w:r>
      <w:r w:rsidRPr="009A62C9">
        <w:rPr>
          <w:rFonts w:ascii="Arial" w:eastAsia="Times New Roman" w:hAnsi="Arial" w:cs="Arial"/>
          <w:kern w:val="0"/>
          <w14:ligatures w14:val="none"/>
        </w:rPr>
        <w:t xml:space="preserve"> implications of improper food disposal, such as water pollution, soil degradation, loss of soil fertility, and increased pressure on waste management systems. Similar findings have been reported by the United Nations Environment Programme, which highlights that food waste significantly contributes to environmental degradation and resource depletion.</w:t>
      </w:r>
    </w:p>
    <w:p w14:paraId="4E3CBE8B" w14:textId="77777777" w:rsidR="009A62C9" w:rsidRPr="009A62C9" w:rsidRDefault="009A62C9" w:rsidP="009A62C9">
      <w:pPr>
        <w:widowControl w:val="0"/>
        <w:autoSpaceDE w:val="0"/>
        <w:autoSpaceDN w:val="0"/>
        <w:spacing w:before="159" w:after="0" w:line="360" w:lineRule="auto"/>
        <w:ind w:left="260"/>
        <w:jc w:val="both"/>
        <w:outlineLvl w:val="0"/>
        <w:rPr>
          <w:rFonts w:ascii="Arial" w:eastAsia="Times New Roman" w:hAnsi="Arial" w:cs="Arial"/>
          <w:kern w:val="0"/>
          <w14:ligatures w14:val="none"/>
        </w:rPr>
      </w:pPr>
      <w:r w:rsidRPr="009A62C9">
        <w:rPr>
          <w:rFonts w:ascii="Arial" w:eastAsia="Times New Roman" w:hAnsi="Arial" w:cs="Arial"/>
          <w:kern w:val="0"/>
          <w14:ligatures w14:val="none"/>
        </w:rPr>
        <w:t>With regard to awareness about methane gas production due to landfills, 77.8 percent of respondents indicated that they had heard about methane generation from decomposing food waste, while 18.5 percent had not and 3.7 percent were unsure. Organic waste disposed of in landfills undergoes anaerobic decomposition, producing methane, a highly potent greenhouse gas associated with Climate Change. Methane emissions from food waste are considered a major contributor to global warming and environmental pollution.</w:t>
      </w:r>
    </w:p>
    <w:p w14:paraId="0B66C4BF" w14:textId="77777777" w:rsidR="009A62C9" w:rsidRPr="009A62C9" w:rsidRDefault="009A62C9" w:rsidP="009A62C9">
      <w:pPr>
        <w:widowControl w:val="0"/>
        <w:autoSpaceDE w:val="0"/>
        <w:autoSpaceDN w:val="0"/>
        <w:spacing w:before="159" w:after="0" w:line="360" w:lineRule="auto"/>
        <w:ind w:left="260"/>
        <w:jc w:val="both"/>
        <w:outlineLvl w:val="0"/>
        <w:rPr>
          <w:rFonts w:ascii="Arial" w:eastAsia="Times New Roman" w:hAnsi="Arial" w:cs="Arial"/>
          <w:kern w:val="0"/>
          <w14:ligatures w14:val="none"/>
        </w:rPr>
      </w:pPr>
      <w:r w:rsidRPr="009A62C9">
        <w:rPr>
          <w:rFonts w:ascii="Arial" w:eastAsia="Times New Roman" w:hAnsi="Arial" w:cs="Arial"/>
          <w:kern w:val="0"/>
          <w14:ligatures w14:val="none"/>
        </w:rPr>
        <w:lastRenderedPageBreak/>
        <w:t>However, when respondents were asked about the harmful effects of methane gas on the environment, only 53.8 percent reported having knowledge of these impacts, while 26.9 percent were unaware and 19.3 percent expressed uncertainty. This finding indicates a considerable knowledge gap between general awareness of methane production and a deeper understanding of its environmental consequences. Methane has a much higher global warming potential than carbon dioxide and plays a significant role in greenhouse gas accumulation (UNEP, 2021).</w:t>
      </w:r>
    </w:p>
    <w:p w14:paraId="00969C99" w14:textId="77777777" w:rsidR="009A62C9" w:rsidRPr="009A62C9" w:rsidRDefault="009A62C9" w:rsidP="009A62C9">
      <w:pPr>
        <w:widowControl w:val="0"/>
        <w:autoSpaceDE w:val="0"/>
        <w:autoSpaceDN w:val="0"/>
        <w:spacing w:before="159" w:after="0" w:line="360" w:lineRule="auto"/>
        <w:ind w:left="260"/>
        <w:jc w:val="both"/>
        <w:outlineLvl w:val="0"/>
        <w:rPr>
          <w:rFonts w:ascii="Arial" w:eastAsia="Times New Roman" w:hAnsi="Arial" w:cs="Arial"/>
          <w:kern w:val="0"/>
          <w14:ligatures w14:val="none"/>
        </w:rPr>
      </w:pPr>
      <w:r w:rsidRPr="009A62C9">
        <w:rPr>
          <w:rFonts w:ascii="Arial" w:eastAsia="Times New Roman" w:hAnsi="Arial" w:cs="Arial"/>
          <w:kern w:val="0"/>
          <w14:ligatures w14:val="none"/>
        </w:rPr>
        <w:t xml:space="preserve">Overall, the results suggest that although respondents possess relatively high general awareness about food waste management, their knowledge regarding specific environmental impacts, particularly greenhouse gas emissions, is comparatively limited. This gap highlights the need for targeted awareness programs and educational interventions that emphasize the scientific aspects of food waste and its role in environmental sustainability. Strengthening knowledge in this area can help encourage responsible food consumption practices and effective waste management </w:t>
      </w:r>
      <w:proofErr w:type="spellStart"/>
      <w:r w:rsidRPr="009A62C9">
        <w:rPr>
          <w:rFonts w:ascii="Arial" w:eastAsia="Times New Roman" w:hAnsi="Arial" w:cs="Arial"/>
          <w:kern w:val="0"/>
          <w14:ligatures w14:val="none"/>
        </w:rPr>
        <w:t>behaviors</w:t>
      </w:r>
      <w:proofErr w:type="spellEnd"/>
      <w:r w:rsidRPr="009A62C9">
        <w:rPr>
          <w:rFonts w:ascii="Arial" w:eastAsia="Times New Roman" w:hAnsi="Arial" w:cs="Arial"/>
          <w:kern w:val="0"/>
          <w14:ligatures w14:val="none"/>
        </w:rPr>
        <w:t xml:space="preserve"> among individuals.</w:t>
      </w:r>
    </w:p>
    <w:p w14:paraId="7D25AB73" w14:textId="77777777" w:rsidR="005F5DEC" w:rsidRPr="005A1154" w:rsidRDefault="005F5DEC" w:rsidP="005A1154">
      <w:pPr>
        <w:widowControl w:val="0"/>
        <w:autoSpaceDE w:val="0"/>
        <w:autoSpaceDN w:val="0"/>
        <w:spacing w:before="159" w:after="0" w:line="240" w:lineRule="auto"/>
        <w:ind w:left="260"/>
        <w:jc w:val="both"/>
        <w:outlineLvl w:val="0"/>
        <w:rPr>
          <w:rFonts w:ascii="Arial" w:eastAsia="Times New Roman" w:hAnsi="Arial" w:cs="Arial"/>
          <w:b/>
          <w:bCs/>
          <w:kern w:val="0"/>
          <w:lang w:val="en-US"/>
          <w14:ligatures w14:val="none"/>
        </w:rPr>
      </w:pPr>
      <w:r w:rsidRPr="005A1154">
        <w:rPr>
          <w:rFonts w:ascii="Arial" w:eastAsia="Times New Roman" w:hAnsi="Arial" w:cs="Arial"/>
          <w:b/>
          <w:bCs/>
          <w:kern w:val="0"/>
          <w:lang w:val="en-US"/>
          <w14:ligatures w14:val="none"/>
        </w:rPr>
        <w:t>Table 3: Practices followed by respondents</w:t>
      </w:r>
    </w:p>
    <w:p w14:paraId="292F4C38" w14:textId="77777777" w:rsidR="005F5DEC" w:rsidRPr="005A1154" w:rsidRDefault="005F5DEC" w:rsidP="005A1154">
      <w:pPr>
        <w:widowControl w:val="0"/>
        <w:autoSpaceDE w:val="0"/>
        <w:autoSpaceDN w:val="0"/>
        <w:spacing w:before="11" w:after="0" w:line="240" w:lineRule="auto"/>
        <w:jc w:val="both"/>
        <w:rPr>
          <w:rFonts w:ascii="Arial" w:eastAsia="Times New Roman" w:hAnsi="Arial" w:cs="Arial"/>
          <w:b/>
          <w:kern w:val="0"/>
          <w:lang w:val="en-US"/>
          <w14:ligatures w14:val="none"/>
        </w:rPr>
      </w:pPr>
    </w:p>
    <w:tbl>
      <w:tblPr>
        <w:tblW w:w="0" w:type="auto"/>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63"/>
        <w:gridCol w:w="2852"/>
        <w:gridCol w:w="1801"/>
        <w:gridCol w:w="1801"/>
        <w:gridCol w:w="1804"/>
      </w:tblGrid>
      <w:tr w:rsidR="005F5DEC" w:rsidRPr="005A1154" w14:paraId="4D9A8224" w14:textId="77777777" w:rsidTr="008D03B2">
        <w:trPr>
          <w:trHeight w:val="414"/>
        </w:trPr>
        <w:tc>
          <w:tcPr>
            <w:tcW w:w="763" w:type="dxa"/>
          </w:tcPr>
          <w:p w14:paraId="168BDA7C" w14:textId="77777777" w:rsidR="005F5DEC" w:rsidRPr="005A1154" w:rsidRDefault="005F5DEC" w:rsidP="005A1154">
            <w:pPr>
              <w:widowControl w:val="0"/>
              <w:autoSpaceDE w:val="0"/>
              <w:autoSpaceDN w:val="0"/>
              <w:spacing w:before="1" w:after="0" w:line="240" w:lineRule="auto"/>
              <w:ind w:left="107"/>
              <w:jc w:val="both"/>
              <w:rPr>
                <w:rFonts w:ascii="Arial" w:eastAsia="Times New Roman" w:hAnsi="Arial" w:cs="Arial"/>
                <w:kern w:val="0"/>
                <w:lang w:val="en-US"/>
                <w14:ligatures w14:val="none"/>
              </w:rPr>
            </w:pPr>
            <w:proofErr w:type="spellStart"/>
            <w:r w:rsidRPr="005A1154">
              <w:rPr>
                <w:rFonts w:ascii="Arial" w:eastAsia="Times New Roman" w:hAnsi="Arial" w:cs="Arial"/>
                <w:kern w:val="0"/>
                <w:lang w:val="en-US"/>
                <w14:ligatures w14:val="none"/>
              </w:rPr>
              <w:t>S.No</w:t>
            </w:r>
            <w:proofErr w:type="spellEnd"/>
            <w:r w:rsidRPr="005A1154">
              <w:rPr>
                <w:rFonts w:ascii="Arial" w:eastAsia="Times New Roman" w:hAnsi="Arial" w:cs="Arial"/>
                <w:kern w:val="0"/>
                <w:lang w:val="en-US"/>
                <w14:ligatures w14:val="none"/>
              </w:rPr>
              <w:t>.</w:t>
            </w:r>
          </w:p>
        </w:tc>
        <w:tc>
          <w:tcPr>
            <w:tcW w:w="2852" w:type="dxa"/>
          </w:tcPr>
          <w:p w14:paraId="0E498E3B" w14:textId="77777777" w:rsidR="005F5DEC" w:rsidRPr="005A1154" w:rsidRDefault="005F5DEC" w:rsidP="005A1154">
            <w:pPr>
              <w:widowControl w:val="0"/>
              <w:autoSpaceDE w:val="0"/>
              <w:autoSpaceDN w:val="0"/>
              <w:spacing w:before="1"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Statements</w:t>
            </w:r>
          </w:p>
        </w:tc>
        <w:tc>
          <w:tcPr>
            <w:tcW w:w="1801" w:type="dxa"/>
          </w:tcPr>
          <w:p w14:paraId="36E23657" w14:textId="77777777" w:rsidR="005F5DEC" w:rsidRPr="005A1154" w:rsidRDefault="005F5DEC" w:rsidP="005A1154">
            <w:pPr>
              <w:widowControl w:val="0"/>
              <w:autoSpaceDE w:val="0"/>
              <w:autoSpaceDN w:val="0"/>
              <w:spacing w:before="1"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Yes</w:t>
            </w:r>
          </w:p>
        </w:tc>
        <w:tc>
          <w:tcPr>
            <w:tcW w:w="1801" w:type="dxa"/>
          </w:tcPr>
          <w:p w14:paraId="1F4B7755" w14:textId="77777777" w:rsidR="005F5DEC" w:rsidRPr="005A1154" w:rsidRDefault="005F5DEC" w:rsidP="005A1154">
            <w:pPr>
              <w:widowControl w:val="0"/>
              <w:autoSpaceDE w:val="0"/>
              <w:autoSpaceDN w:val="0"/>
              <w:spacing w:before="1"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No</w:t>
            </w:r>
          </w:p>
        </w:tc>
        <w:tc>
          <w:tcPr>
            <w:tcW w:w="1804" w:type="dxa"/>
          </w:tcPr>
          <w:p w14:paraId="2D2DB58C" w14:textId="77777777" w:rsidR="005F5DEC" w:rsidRPr="005A1154" w:rsidRDefault="005F5DEC" w:rsidP="005A1154">
            <w:pPr>
              <w:widowControl w:val="0"/>
              <w:autoSpaceDE w:val="0"/>
              <w:autoSpaceDN w:val="0"/>
              <w:spacing w:before="1" w:after="0" w:line="240" w:lineRule="auto"/>
              <w:ind w:left="106"/>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Maybe</w:t>
            </w:r>
          </w:p>
        </w:tc>
      </w:tr>
      <w:tr w:rsidR="005F5DEC" w:rsidRPr="005A1154" w14:paraId="47642E6A" w14:textId="77777777" w:rsidTr="008D03B2">
        <w:trPr>
          <w:trHeight w:val="414"/>
        </w:trPr>
        <w:tc>
          <w:tcPr>
            <w:tcW w:w="763" w:type="dxa"/>
          </w:tcPr>
          <w:p w14:paraId="3B7F8774"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1</w:t>
            </w:r>
          </w:p>
        </w:tc>
        <w:tc>
          <w:tcPr>
            <w:tcW w:w="2852" w:type="dxa"/>
          </w:tcPr>
          <w:p w14:paraId="267C47F5"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Planning of meal everyday</w:t>
            </w:r>
          </w:p>
        </w:tc>
        <w:tc>
          <w:tcPr>
            <w:tcW w:w="1801" w:type="dxa"/>
          </w:tcPr>
          <w:p w14:paraId="08E13B2E"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64.8</w:t>
            </w:r>
          </w:p>
        </w:tc>
        <w:tc>
          <w:tcPr>
            <w:tcW w:w="1801" w:type="dxa"/>
          </w:tcPr>
          <w:p w14:paraId="43A7F787"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24.1</w:t>
            </w:r>
          </w:p>
        </w:tc>
        <w:tc>
          <w:tcPr>
            <w:tcW w:w="1804" w:type="dxa"/>
          </w:tcPr>
          <w:p w14:paraId="1DCFC924" w14:textId="77777777" w:rsidR="005F5DEC" w:rsidRPr="005A1154" w:rsidRDefault="005F5DEC" w:rsidP="005A1154">
            <w:pPr>
              <w:widowControl w:val="0"/>
              <w:autoSpaceDE w:val="0"/>
              <w:autoSpaceDN w:val="0"/>
              <w:spacing w:after="0" w:line="275" w:lineRule="exact"/>
              <w:ind w:left="106"/>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11.1</w:t>
            </w:r>
          </w:p>
        </w:tc>
      </w:tr>
      <w:tr w:rsidR="005F5DEC" w:rsidRPr="005A1154" w14:paraId="180C67C1" w14:textId="77777777" w:rsidTr="008D03B2">
        <w:trPr>
          <w:trHeight w:val="827"/>
        </w:trPr>
        <w:tc>
          <w:tcPr>
            <w:tcW w:w="763" w:type="dxa"/>
          </w:tcPr>
          <w:p w14:paraId="69556528"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2</w:t>
            </w:r>
          </w:p>
        </w:tc>
        <w:tc>
          <w:tcPr>
            <w:tcW w:w="2852" w:type="dxa"/>
          </w:tcPr>
          <w:p w14:paraId="0C16A8C5"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Consider quantity of food</w:t>
            </w:r>
          </w:p>
          <w:p w14:paraId="5C553CFF" w14:textId="77777777" w:rsidR="005F5DEC" w:rsidRPr="005A1154" w:rsidRDefault="005F5DEC" w:rsidP="005A1154">
            <w:pPr>
              <w:widowControl w:val="0"/>
              <w:autoSpaceDE w:val="0"/>
              <w:autoSpaceDN w:val="0"/>
              <w:spacing w:before="137"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before taking it</w:t>
            </w:r>
          </w:p>
        </w:tc>
        <w:tc>
          <w:tcPr>
            <w:tcW w:w="1801" w:type="dxa"/>
          </w:tcPr>
          <w:p w14:paraId="4D11DBA7"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70.4</w:t>
            </w:r>
          </w:p>
        </w:tc>
        <w:tc>
          <w:tcPr>
            <w:tcW w:w="1801" w:type="dxa"/>
          </w:tcPr>
          <w:p w14:paraId="4124676A"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13</w:t>
            </w:r>
          </w:p>
        </w:tc>
        <w:tc>
          <w:tcPr>
            <w:tcW w:w="1804" w:type="dxa"/>
          </w:tcPr>
          <w:p w14:paraId="2CA02DDE" w14:textId="77777777" w:rsidR="005F5DEC" w:rsidRPr="005A1154" w:rsidRDefault="005F5DEC" w:rsidP="005A1154">
            <w:pPr>
              <w:widowControl w:val="0"/>
              <w:autoSpaceDE w:val="0"/>
              <w:autoSpaceDN w:val="0"/>
              <w:spacing w:after="0" w:line="275" w:lineRule="exact"/>
              <w:ind w:left="106"/>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16.7</w:t>
            </w:r>
          </w:p>
        </w:tc>
      </w:tr>
      <w:tr w:rsidR="005F5DEC" w:rsidRPr="005A1154" w14:paraId="5F0BA304" w14:textId="77777777" w:rsidTr="008D03B2">
        <w:trPr>
          <w:trHeight w:val="412"/>
        </w:trPr>
        <w:tc>
          <w:tcPr>
            <w:tcW w:w="763" w:type="dxa"/>
          </w:tcPr>
          <w:p w14:paraId="2EF5233E"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3</w:t>
            </w:r>
          </w:p>
        </w:tc>
        <w:tc>
          <w:tcPr>
            <w:tcW w:w="2852" w:type="dxa"/>
          </w:tcPr>
          <w:p w14:paraId="0D55C9FC"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Refrigerate food</w:t>
            </w:r>
          </w:p>
        </w:tc>
        <w:tc>
          <w:tcPr>
            <w:tcW w:w="1801" w:type="dxa"/>
          </w:tcPr>
          <w:p w14:paraId="2F326E76"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59.3</w:t>
            </w:r>
          </w:p>
        </w:tc>
        <w:tc>
          <w:tcPr>
            <w:tcW w:w="1801" w:type="dxa"/>
          </w:tcPr>
          <w:p w14:paraId="3CC47B43"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40.7</w:t>
            </w:r>
          </w:p>
        </w:tc>
        <w:tc>
          <w:tcPr>
            <w:tcW w:w="1804" w:type="dxa"/>
          </w:tcPr>
          <w:p w14:paraId="58B97D60" w14:textId="77777777" w:rsidR="005F5DEC" w:rsidRPr="005A1154" w:rsidRDefault="005F5DEC" w:rsidP="005A1154">
            <w:pPr>
              <w:widowControl w:val="0"/>
              <w:autoSpaceDE w:val="0"/>
              <w:autoSpaceDN w:val="0"/>
              <w:spacing w:after="0" w:line="275" w:lineRule="exact"/>
              <w:ind w:left="106"/>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0</w:t>
            </w:r>
          </w:p>
        </w:tc>
      </w:tr>
      <w:tr w:rsidR="005F5DEC" w:rsidRPr="005A1154" w14:paraId="07C5C16E" w14:textId="77777777" w:rsidTr="008D03B2">
        <w:trPr>
          <w:trHeight w:val="414"/>
        </w:trPr>
        <w:tc>
          <w:tcPr>
            <w:tcW w:w="763" w:type="dxa"/>
          </w:tcPr>
          <w:p w14:paraId="5C79B3CE" w14:textId="77777777" w:rsidR="005F5DEC" w:rsidRPr="005A1154" w:rsidRDefault="005F5DEC" w:rsidP="005A1154">
            <w:pPr>
              <w:widowControl w:val="0"/>
              <w:autoSpaceDE w:val="0"/>
              <w:autoSpaceDN w:val="0"/>
              <w:spacing w:before="1"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4.</w:t>
            </w:r>
          </w:p>
        </w:tc>
        <w:tc>
          <w:tcPr>
            <w:tcW w:w="2852" w:type="dxa"/>
          </w:tcPr>
          <w:p w14:paraId="43F3E07E" w14:textId="77777777" w:rsidR="005F5DEC" w:rsidRPr="005A1154" w:rsidRDefault="005F5DEC" w:rsidP="005A1154">
            <w:pPr>
              <w:widowControl w:val="0"/>
              <w:autoSpaceDE w:val="0"/>
              <w:autoSpaceDN w:val="0"/>
              <w:spacing w:before="1"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Prefer to eat stored food</w:t>
            </w:r>
          </w:p>
        </w:tc>
        <w:tc>
          <w:tcPr>
            <w:tcW w:w="1801" w:type="dxa"/>
          </w:tcPr>
          <w:p w14:paraId="7DF828DF" w14:textId="77777777" w:rsidR="005F5DEC" w:rsidRPr="005A1154" w:rsidRDefault="005F5DEC" w:rsidP="005A1154">
            <w:pPr>
              <w:widowControl w:val="0"/>
              <w:autoSpaceDE w:val="0"/>
              <w:autoSpaceDN w:val="0"/>
              <w:spacing w:before="1"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50</w:t>
            </w:r>
          </w:p>
        </w:tc>
        <w:tc>
          <w:tcPr>
            <w:tcW w:w="1801" w:type="dxa"/>
          </w:tcPr>
          <w:p w14:paraId="3444F0D1" w14:textId="77777777" w:rsidR="005F5DEC" w:rsidRPr="005A1154" w:rsidRDefault="005F5DEC" w:rsidP="005A1154">
            <w:pPr>
              <w:widowControl w:val="0"/>
              <w:autoSpaceDE w:val="0"/>
              <w:autoSpaceDN w:val="0"/>
              <w:spacing w:before="1"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19.2</w:t>
            </w:r>
          </w:p>
        </w:tc>
        <w:tc>
          <w:tcPr>
            <w:tcW w:w="1804" w:type="dxa"/>
          </w:tcPr>
          <w:p w14:paraId="53D75ADD" w14:textId="77777777" w:rsidR="005F5DEC" w:rsidRPr="005A1154" w:rsidRDefault="005F5DEC" w:rsidP="005A1154">
            <w:pPr>
              <w:widowControl w:val="0"/>
              <w:autoSpaceDE w:val="0"/>
              <w:autoSpaceDN w:val="0"/>
              <w:spacing w:before="1" w:after="0" w:line="240" w:lineRule="auto"/>
              <w:ind w:left="106"/>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30.8</w:t>
            </w:r>
          </w:p>
        </w:tc>
      </w:tr>
      <w:tr w:rsidR="005F5DEC" w:rsidRPr="005A1154" w14:paraId="5CB2151D" w14:textId="77777777" w:rsidTr="008D03B2">
        <w:trPr>
          <w:trHeight w:val="828"/>
        </w:trPr>
        <w:tc>
          <w:tcPr>
            <w:tcW w:w="763" w:type="dxa"/>
          </w:tcPr>
          <w:p w14:paraId="489A5714" w14:textId="77777777" w:rsidR="005F5DEC" w:rsidRPr="005A1154" w:rsidRDefault="005F5DEC" w:rsidP="005A1154">
            <w:pPr>
              <w:widowControl w:val="0"/>
              <w:autoSpaceDE w:val="0"/>
              <w:autoSpaceDN w:val="0"/>
              <w:spacing w:after="0" w:line="276"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5.</w:t>
            </w:r>
          </w:p>
        </w:tc>
        <w:tc>
          <w:tcPr>
            <w:tcW w:w="2852" w:type="dxa"/>
          </w:tcPr>
          <w:p w14:paraId="640B63FE" w14:textId="77777777" w:rsidR="005F5DEC" w:rsidRPr="005A1154" w:rsidRDefault="005F5DEC" w:rsidP="005A1154">
            <w:pPr>
              <w:widowControl w:val="0"/>
              <w:autoSpaceDE w:val="0"/>
              <w:autoSpaceDN w:val="0"/>
              <w:spacing w:after="0" w:line="276"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Do you buy commodity for</w:t>
            </w:r>
          </w:p>
          <w:p w14:paraId="2407FD4A" w14:textId="77777777" w:rsidR="005F5DEC" w:rsidRPr="005A1154" w:rsidRDefault="005F5DEC" w:rsidP="005A1154">
            <w:pPr>
              <w:widowControl w:val="0"/>
              <w:autoSpaceDE w:val="0"/>
              <w:autoSpaceDN w:val="0"/>
              <w:spacing w:before="139"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more than a week</w:t>
            </w:r>
          </w:p>
        </w:tc>
        <w:tc>
          <w:tcPr>
            <w:tcW w:w="1801" w:type="dxa"/>
          </w:tcPr>
          <w:p w14:paraId="618CB694" w14:textId="77777777" w:rsidR="005F5DEC" w:rsidRPr="005A1154" w:rsidRDefault="005F5DEC" w:rsidP="005A1154">
            <w:pPr>
              <w:widowControl w:val="0"/>
              <w:autoSpaceDE w:val="0"/>
              <w:autoSpaceDN w:val="0"/>
              <w:spacing w:after="0" w:line="276"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33.3</w:t>
            </w:r>
          </w:p>
        </w:tc>
        <w:tc>
          <w:tcPr>
            <w:tcW w:w="1801" w:type="dxa"/>
          </w:tcPr>
          <w:p w14:paraId="6E453C88" w14:textId="77777777" w:rsidR="005F5DEC" w:rsidRPr="005A1154" w:rsidRDefault="005F5DEC" w:rsidP="005A1154">
            <w:pPr>
              <w:widowControl w:val="0"/>
              <w:autoSpaceDE w:val="0"/>
              <w:autoSpaceDN w:val="0"/>
              <w:spacing w:after="0" w:line="276"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38.9</w:t>
            </w:r>
          </w:p>
        </w:tc>
        <w:tc>
          <w:tcPr>
            <w:tcW w:w="1804" w:type="dxa"/>
          </w:tcPr>
          <w:p w14:paraId="71301567" w14:textId="77777777" w:rsidR="005F5DEC" w:rsidRPr="005A1154" w:rsidRDefault="005F5DEC" w:rsidP="005A1154">
            <w:pPr>
              <w:widowControl w:val="0"/>
              <w:autoSpaceDE w:val="0"/>
              <w:autoSpaceDN w:val="0"/>
              <w:spacing w:after="0" w:line="276" w:lineRule="exact"/>
              <w:ind w:left="106"/>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27.8</w:t>
            </w:r>
          </w:p>
        </w:tc>
      </w:tr>
      <w:tr w:rsidR="005F5DEC" w:rsidRPr="005A1154" w14:paraId="443A3331" w14:textId="77777777" w:rsidTr="008D03B2">
        <w:trPr>
          <w:trHeight w:val="827"/>
        </w:trPr>
        <w:tc>
          <w:tcPr>
            <w:tcW w:w="763" w:type="dxa"/>
          </w:tcPr>
          <w:p w14:paraId="36E0EDC0"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6.</w:t>
            </w:r>
          </w:p>
        </w:tc>
        <w:tc>
          <w:tcPr>
            <w:tcW w:w="2852" w:type="dxa"/>
          </w:tcPr>
          <w:p w14:paraId="6E0DAE06"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Consider expiry date before</w:t>
            </w:r>
          </w:p>
          <w:p w14:paraId="1DD9FCC4" w14:textId="77777777" w:rsidR="005F5DEC" w:rsidRPr="005A1154" w:rsidRDefault="005F5DEC" w:rsidP="005A1154">
            <w:pPr>
              <w:widowControl w:val="0"/>
              <w:autoSpaceDE w:val="0"/>
              <w:autoSpaceDN w:val="0"/>
              <w:spacing w:before="139"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purchasing food products</w:t>
            </w:r>
          </w:p>
        </w:tc>
        <w:tc>
          <w:tcPr>
            <w:tcW w:w="1801" w:type="dxa"/>
          </w:tcPr>
          <w:p w14:paraId="4EC2A3EC"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75.5</w:t>
            </w:r>
          </w:p>
        </w:tc>
        <w:tc>
          <w:tcPr>
            <w:tcW w:w="1801" w:type="dxa"/>
          </w:tcPr>
          <w:p w14:paraId="1C1781D5"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20.8</w:t>
            </w:r>
          </w:p>
        </w:tc>
        <w:tc>
          <w:tcPr>
            <w:tcW w:w="1804" w:type="dxa"/>
          </w:tcPr>
          <w:p w14:paraId="4CDC8DD6" w14:textId="77777777" w:rsidR="005F5DEC" w:rsidRPr="005A1154" w:rsidRDefault="005F5DEC" w:rsidP="005A1154">
            <w:pPr>
              <w:widowControl w:val="0"/>
              <w:autoSpaceDE w:val="0"/>
              <w:autoSpaceDN w:val="0"/>
              <w:spacing w:after="0" w:line="275" w:lineRule="exact"/>
              <w:ind w:left="106"/>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3.7</w:t>
            </w:r>
          </w:p>
        </w:tc>
      </w:tr>
      <w:tr w:rsidR="005F5DEC" w:rsidRPr="005A1154" w14:paraId="386FE0A2" w14:textId="77777777" w:rsidTr="008D03B2">
        <w:trPr>
          <w:trHeight w:val="830"/>
        </w:trPr>
        <w:tc>
          <w:tcPr>
            <w:tcW w:w="763" w:type="dxa"/>
          </w:tcPr>
          <w:p w14:paraId="07CAC096" w14:textId="77777777" w:rsidR="005F5DEC" w:rsidRPr="005A1154" w:rsidRDefault="005F5DEC" w:rsidP="005A1154">
            <w:pPr>
              <w:widowControl w:val="0"/>
              <w:autoSpaceDE w:val="0"/>
              <w:autoSpaceDN w:val="0"/>
              <w:spacing w:before="1"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7.</w:t>
            </w:r>
          </w:p>
        </w:tc>
        <w:tc>
          <w:tcPr>
            <w:tcW w:w="2852" w:type="dxa"/>
          </w:tcPr>
          <w:p w14:paraId="084AEF8C" w14:textId="77777777" w:rsidR="005F5DEC" w:rsidRPr="005A1154" w:rsidRDefault="005F5DEC" w:rsidP="005A1154">
            <w:pPr>
              <w:widowControl w:val="0"/>
              <w:autoSpaceDE w:val="0"/>
              <w:autoSpaceDN w:val="0"/>
              <w:spacing w:before="1"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Ever done preservation of</w:t>
            </w:r>
          </w:p>
          <w:p w14:paraId="3DD4720D" w14:textId="1B83DC6A" w:rsidR="005F5DEC" w:rsidRPr="005A1154" w:rsidRDefault="00642C36" w:rsidP="005A1154">
            <w:pPr>
              <w:widowControl w:val="0"/>
              <w:autoSpaceDE w:val="0"/>
              <w:autoSpaceDN w:val="0"/>
              <w:spacing w:before="137"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F</w:t>
            </w:r>
            <w:r w:rsidR="005F5DEC" w:rsidRPr="005A1154">
              <w:rPr>
                <w:rFonts w:ascii="Arial" w:eastAsia="Times New Roman" w:hAnsi="Arial" w:cs="Arial"/>
                <w:kern w:val="0"/>
                <w:lang w:val="en-US"/>
                <w14:ligatures w14:val="none"/>
              </w:rPr>
              <w:t>ood</w:t>
            </w:r>
          </w:p>
        </w:tc>
        <w:tc>
          <w:tcPr>
            <w:tcW w:w="1801" w:type="dxa"/>
          </w:tcPr>
          <w:p w14:paraId="1A282C4D" w14:textId="77777777" w:rsidR="005F5DEC" w:rsidRPr="005A1154" w:rsidRDefault="005F5DEC" w:rsidP="005A1154">
            <w:pPr>
              <w:widowControl w:val="0"/>
              <w:autoSpaceDE w:val="0"/>
              <w:autoSpaceDN w:val="0"/>
              <w:spacing w:before="1"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46.3</w:t>
            </w:r>
          </w:p>
        </w:tc>
        <w:tc>
          <w:tcPr>
            <w:tcW w:w="1801" w:type="dxa"/>
          </w:tcPr>
          <w:p w14:paraId="123835B5" w14:textId="77777777" w:rsidR="005F5DEC" w:rsidRPr="005A1154" w:rsidRDefault="005F5DEC" w:rsidP="005A1154">
            <w:pPr>
              <w:widowControl w:val="0"/>
              <w:autoSpaceDE w:val="0"/>
              <w:autoSpaceDN w:val="0"/>
              <w:spacing w:before="1"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35.2</w:t>
            </w:r>
          </w:p>
        </w:tc>
        <w:tc>
          <w:tcPr>
            <w:tcW w:w="1804" w:type="dxa"/>
          </w:tcPr>
          <w:p w14:paraId="117108EB" w14:textId="77777777" w:rsidR="005F5DEC" w:rsidRPr="005A1154" w:rsidRDefault="005F5DEC" w:rsidP="005A1154">
            <w:pPr>
              <w:widowControl w:val="0"/>
              <w:autoSpaceDE w:val="0"/>
              <w:autoSpaceDN w:val="0"/>
              <w:spacing w:before="1" w:after="0" w:line="240" w:lineRule="auto"/>
              <w:ind w:left="106"/>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18.5</w:t>
            </w:r>
          </w:p>
        </w:tc>
      </w:tr>
    </w:tbl>
    <w:p w14:paraId="370988B5" w14:textId="77777777" w:rsidR="005F5DEC" w:rsidRPr="005A1154" w:rsidRDefault="005F5DEC" w:rsidP="005A1154">
      <w:pPr>
        <w:widowControl w:val="0"/>
        <w:autoSpaceDE w:val="0"/>
        <w:autoSpaceDN w:val="0"/>
        <w:spacing w:after="0" w:line="240" w:lineRule="auto"/>
        <w:jc w:val="both"/>
        <w:rPr>
          <w:rFonts w:ascii="Arial" w:eastAsia="Times New Roman" w:hAnsi="Arial" w:cs="Arial"/>
          <w:kern w:val="0"/>
          <w:lang w:val="en-US"/>
          <w14:ligatures w14:val="none"/>
        </w:rPr>
        <w:sectPr w:rsidR="005F5DEC" w:rsidRPr="005A1154" w:rsidSect="00F309A0">
          <w:pgSz w:w="11910" w:h="16840"/>
          <w:pgMar w:top="1420" w:right="1320" w:bottom="280" w:left="1180" w:header="720" w:footer="720" w:gutter="0"/>
          <w:cols w:space="720"/>
        </w:sectPr>
      </w:pPr>
    </w:p>
    <w:tbl>
      <w:tblPr>
        <w:tblW w:w="0" w:type="auto"/>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63"/>
        <w:gridCol w:w="2852"/>
        <w:gridCol w:w="1801"/>
        <w:gridCol w:w="1801"/>
        <w:gridCol w:w="1804"/>
      </w:tblGrid>
      <w:tr w:rsidR="005F5DEC" w:rsidRPr="005A1154" w14:paraId="5D7BA1B2" w14:textId="77777777" w:rsidTr="008D03B2">
        <w:trPr>
          <w:trHeight w:val="1243"/>
        </w:trPr>
        <w:tc>
          <w:tcPr>
            <w:tcW w:w="763" w:type="dxa"/>
          </w:tcPr>
          <w:p w14:paraId="03CE6A24"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lastRenderedPageBreak/>
              <w:t>8.</w:t>
            </w:r>
          </w:p>
        </w:tc>
        <w:tc>
          <w:tcPr>
            <w:tcW w:w="2852" w:type="dxa"/>
          </w:tcPr>
          <w:p w14:paraId="20CA8726"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Do proper food disposal of</w:t>
            </w:r>
          </w:p>
          <w:p w14:paraId="14AF8CC2" w14:textId="77777777" w:rsidR="005F5DEC" w:rsidRPr="005A1154" w:rsidRDefault="005F5DEC" w:rsidP="005A1154">
            <w:pPr>
              <w:widowControl w:val="0"/>
              <w:autoSpaceDE w:val="0"/>
              <w:autoSpaceDN w:val="0"/>
              <w:spacing w:before="5" w:after="0" w:line="410" w:lineRule="atLeas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leftover in biodegradable dustbin</w:t>
            </w:r>
          </w:p>
        </w:tc>
        <w:tc>
          <w:tcPr>
            <w:tcW w:w="1801" w:type="dxa"/>
          </w:tcPr>
          <w:p w14:paraId="2DB79AB0"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55.6</w:t>
            </w:r>
          </w:p>
        </w:tc>
        <w:tc>
          <w:tcPr>
            <w:tcW w:w="1801" w:type="dxa"/>
          </w:tcPr>
          <w:p w14:paraId="77B60BDB"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33.3</w:t>
            </w:r>
          </w:p>
        </w:tc>
        <w:tc>
          <w:tcPr>
            <w:tcW w:w="1804" w:type="dxa"/>
          </w:tcPr>
          <w:p w14:paraId="1DF1BA0F" w14:textId="77777777" w:rsidR="005F5DEC" w:rsidRPr="005A1154" w:rsidRDefault="005F5DEC" w:rsidP="005A1154">
            <w:pPr>
              <w:widowControl w:val="0"/>
              <w:autoSpaceDE w:val="0"/>
              <w:autoSpaceDN w:val="0"/>
              <w:spacing w:after="0" w:line="275" w:lineRule="exact"/>
              <w:ind w:left="106"/>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11.1</w:t>
            </w:r>
          </w:p>
        </w:tc>
      </w:tr>
    </w:tbl>
    <w:p w14:paraId="145A0E6D" w14:textId="77777777" w:rsidR="005951D2" w:rsidRPr="005951D2" w:rsidRDefault="005951D2" w:rsidP="005951D2">
      <w:pPr>
        <w:widowControl w:val="0"/>
        <w:autoSpaceDE w:val="0"/>
        <w:autoSpaceDN w:val="0"/>
        <w:spacing w:after="0" w:line="360" w:lineRule="auto"/>
        <w:ind w:left="260" w:right="117"/>
        <w:jc w:val="both"/>
        <w:rPr>
          <w:rFonts w:ascii="Arial" w:eastAsia="Times New Roman" w:hAnsi="Arial" w:cs="Arial"/>
          <w:kern w:val="0"/>
          <w14:ligatures w14:val="none"/>
        </w:rPr>
      </w:pPr>
      <w:r w:rsidRPr="005951D2">
        <w:rPr>
          <w:rFonts w:ascii="Arial" w:eastAsia="Times New Roman" w:hAnsi="Arial" w:cs="Arial"/>
          <w:kern w:val="0"/>
          <w14:ligatures w14:val="none"/>
        </w:rPr>
        <w:t>Table 3 presents the distribution of respondents based on the practices they follow in relation to food handling, consumption, storage, and disposal, which directly influence the extent of food wastage. The findings indicate a moderate level of adoption of food-saving practices among respondents, although certain gaps remain.</w:t>
      </w:r>
    </w:p>
    <w:p w14:paraId="5DE82BCF" w14:textId="18BDFD54" w:rsidR="005951D2" w:rsidRPr="005951D2" w:rsidRDefault="005951D2" w:rsidP="005951D2">
      <w:pPr>
        <w:widowControl w:val="0"/>
        <w:autoSpaceDE w:val="0"/>
        <w:autoSpaceDN w:val="0"/>
        <w:spacing w:after="0" w:line="360" w:lineRule="auto"/>
        <w:ind w:left="260" w:right="117"/>
        <w:jc w:val="both"/>
        <w:rPr>
          <w:rFonts w:ascii="Arial" w:eastAsia="Times New Roman" w:hAnsi="Arial" w:cs="Arial"/>
          <w:kern w:val="0"/>
          <w14:ligatures w14:val="none"/>
        </w:rPr>
      </w:pPr>
      <w:r w:rsidRPr="005951D2">
        <w:rPr>
          <w:rFonts w:ascii="Arial" w:eastAsia="Times New Roman" w:hAnsi="Arial" w:cs="Arial"/>
          <w:kern w:val="0"/>
          <w14:ligatures w14:val="none"/>
        </w:rPr>
        <w:t xml:space="preserve">The results reveal that 64.8 percent of respondents reported planning their meals daily, while 24.1 percent did not follow this practice and 11.1 percent were uncertain. Meal planning is considered an effective strategy for reducing food waste, as it helps in managing food quantity and avoiding unnecessary purchases. This finding is consistent with the Food and Agriculture </w:t>
      </w:r>
      <w:r w:rsidR="00CF7802" w:rsidRPr="00D85EEC">
        <w:rPr>
          <w:rFonts w:ascii="Arial" w:eastAsia="Times New Roman" w:hAnsi="Arial" w:cs="Arial"/>
          <w:kern w:val="0"/>
          <w:highlight w:val="yellow"/>
          <w14:ligatures w14:val="none"/>
        </w:rPr>
        <w:t>Organi</w:t>
      </w:r>
      <w:r w:rsidR="00CF7802" w:rsidRPr="00D85EEC">
        <w:rPr>
          <w:rFonts w:ascii="Arial" w:eastAsia="Times New Roman" w:hAnsi="Arial" w:cs="Arial"/>
          <w:kern w:val="0"/>
          <w:highlight w:val="yellow"/>
          <w14:ligatures w14:val="none"/>
        </w:rPr>
        <w:t>s</w:t>
      </w:r>
      <w:r w:rsidR="00CF7802" w:rsidRPr="00D85EEC">
        <w:rPr>
          <w:rFonts w:ascii="Arial" w:eastAsia="Times New Roman" w:hAnsi="Arial" w:cs="Arial"/>
          <w:kern w:val="0"/>
          <w:highlight w:val="yellow"/>
          <w14:ligatures w14:val="none"/>
        </w:rPr>
        <w:t xml:space="preserve">ation </w:t>
      </w:r>
      <w:r w:rsidRPr="00D85EEC">
        <w:rPr>
          <w:rFonts w:ascii="Arial" w:eastAsia="Times New Roman" w:hAnsi="Arial" w:cs="Arial"/>
          <w:kern w:val="0"/>
          <w:highlight w:val="yellow"/>
          <w14:ligatures w14:val="none"/>
        </w:rPr>
        <w:t xml:space="preserve">(2019), which </w:t>
      </w:r>
      <w:r w:rsidR="00CF7802" w:rsidRPr="00D85EEC">
        <w:rPr>
          <w:rFonts w:ascii="Arial" w:eastAsia="Times New Roman" w:hAnsi="Arial" w:cs="Arial"/>
          <w:kern w:val="0"/>
          <w:highlight w:val="yellow"/>
          <w14:ligatures w14:val="none"/>
        </w:rPr>
        <w:t>emphasi</w:t>
      </w:r>
      <w:r w:rsidR="00CF7802" w:rsidRPr="00D85EEC">
        <w:rPr>
          <w:rFonts w:ascii="Arial" w:eastAsia="Times New Roman" w:hAnsi="Arial" w:cs="Arial"/>
          <w:kern w:val="0"/>
          <w:highlight w:val="yellow"/>
          <w14:ligatures w14:val="none"/>
        </w:rPr>
        <w:t>s</w:t>
      </w:r>
      <w:r w:rsidR="00CF7802" w:rsidRPr="00D85EEC">
        <w:rPr>
          <w:rFonts w:ascii="Arial" w:eastAsia="Times New Roman" w:hAnsi="Arial" w:cs="Arial"/>
          <w:kern w:val="0"/>
          <w:highlight w:val="yellow"/>
          <w14:ligatures w14:val="none"/>
        </w:rPr>
        <w:t xml:space="preserve">es </w:t>
      </w:r>
      <w:r w:rsidRPr="00D85EEC">
        <w:rPr>
          <w:rFonts w:ascii="Arial" w:eastAsia="Times New Roman" w:hAnsi="Arial" w:cs="Arial"/>
          <w:kern w:val="0"/>
          <w:highlight w:val="yellow"/>
          <w14:ligatures w14:val="none"/>
        </w:rPr>
        <w:t xml:space="preserve">that planned consumption </w:t>
      </w:r>
      <w:r w:rsidRPr="005951D2">
        <w:rPr>
          <w:rFonts w:ascii="Arial" w:eastAsia="Times New Roman" w:hAnsi="Arial" w:cs="Arial"/>
          <w:kern w:val="0"/>
          <w14:ligatures w14:val="none"/>
        </w:rPr>
        <w:t>significantly reduces household food wastage.</w:t>
      </w:r>
    </w:p>
    <w:p w14:paraId="2EE59797" w14:textId="4BAC474C" w:rsidR="005951D2" w:rsidRPr="005951D2" w:rsidRDefault="005951D2" w:rsidP="005951D2">
      <w:pPr>
        <w:widowControl w:val="0"/>
        <w:autoSpaceDE w:val="0"/>
        <w:autoSpaceDN w:val="0"/>
        <w:spacing w:after="0" w:line="360" w:lineRule="auto"/>
        <w:ind w:left="260" w:right="117"/>
        <w:jc w:val="both"/>
        <w:rPr>
          <w:rFonts w:ascii="Arial" w:eastAsia="Times New Roman" w:hAnsi="Arial" w:cs="Arial"/>
          <w:kern w:val="0"/>
          <w14:ligatures w14:val="none"/>
        </w:rPr>
      </w:pPr>
      <w:r w:rsidRPr="005951D2">
        <w:rPr>
          <w:rFonts w:ascii="Arial" w:eastAsia="Times New Roman" w:hAnsi="Arial" w:cs="Arial"/>
          <w:kern w:val="0"/>
          <w14:ligatures w14:val="none"/>
        </w:rPr>
        <w:t xml:space="preserve">A higher proportion (70.4%) of respondents indicated that they consider the quantity of food before serving themselves, thereby </w:t>
      </w:r>
      <w:r w:rsidR="00CF7802" w:rsidRPr="00D85EEC">
        <w:rPr>
          <w:rFonts w:ascii="Arial" w:eastAsia="Times New Roman" w:hAnsi="Arial" w:cs="Arial"/>
          <w:kern w:val="0"/>
          <w:highlight w:val="yellow"/>
          <w14:ligatures w14:val="none"/>
        </w:rPr>
        <w:t>minimi</w:t>
      </w:r>
      <w:r w:rsidR="00CF7802" w:rsidRPr="00D85EEC">
        <w:rPr>
          <w:rFonts w:ascii="Arial" w:eastAsia="Times New Roman" w:hAnsi="Arial" w:cs="Arial"/>
          <w:kern w:val="0"/>
          <w:highlight w:val="yellow"/>
          <w14:ligatures w14:val="none"/>
        </w:rPr>
        <w:t>s</w:t>
      </w:r>
      <w:r w:rsidR="00CF7802" w:rsidRPr="00D85EEC">
        <w:rPr>
          <w:rFonts w:ascii="Arial" w:eastAsia="Times New Roman" w:hAnsi="Arial" w:cs="Arial"/>
          <w:kern w:val="0"/>
          <w:highlight w:val="yellow"/>
          <w14:ligatures w14:val="none"/>
        </w:rPr>
        <w:t xml:space="preserve">ing </w:t>
      </w:r>
      <w:r w:rsidRPr="00D85EEC">
        <w:rPr>
          <w:rFonts w:ascii="Arial" w:eastAsia="Times New Roman" w:hAnsi="Arial" w:cs="Arial"/>
          <w:kern w:val="0"/>
          <w:highlight w:val="yellow"/>
          <w14:ligatures w14:val="none"/>
        </w:rPr>
        <w:t xml:space="preserve">leftovers. This </w:t>
      </w:r>
      <w:r w:rsidRPr="005951D2">
        <w:rPr>
          <w:rFonts w:ascii="Arial" w:eastAsia="Times New Roman" w:hAnsi="Arial" w:cs="Arial"/>
          <w:kern w:val="0"/>
          <w14:ligatures w14:val="none"/>
        </w:rPr>
        <w:t xml:space="preserve">reflects a positive </w:t>
      </w:r>
      <w:proofErr w:type="spellStart"/>
      <w:r w:rsidRPr="005951D2">
        <w:rPr>
          <w:rFonts w:ascii="Arial" w:eastAsia="Times New Roman" w:hAnsi="Arial" w:cs="Arial"/>
          <w:kern w:val="0"/>
          <w14:ligatures w14:val="none"/>
        </w:rPr>
        <w:t>behavioral</w:t>
      </w:r>
      <w:proofErr w:type="spellEnd"/>
      <w:r w:rsidRPr="005951D2">
        <w:rPr>
          <w:rFonts w:ascii="Arial" w:eastAsia="Times New Roman" w:hAnsi="Arial" w:cs="Arial"/>
          <w:kern w:val="0"/>
          <w14:ligatures w14:val="none"/>
        </w:rPr>
        <w:t xml:space="preserve"> practice among respondents. However, 13 percent did not follow this practice and 16.7 percent were uncertain, indicating that a section of respondents may still contribute to plate waste. According to the United Nations Environment Programme (2021), consumer </w:t>
      </w:r>
      <w:proofErr w:type="spellStart"/>
      <w:r w:rsidRPr="005951D2">
        <w:rPr>
          <w:rFonts w:ascii="Arial" w:eastAsia="Times New Roman" w:hAnsi="Arial" w:cs="Arial"/>
          <w:kern w:val="0"/>
          <w14:ligatures w14:val="none"/>
        </w:rPr>
        <w:t>behavior</w:t>
      </w:r>
      <w:proofErr w:type="spellEnd"/>
      <w:r w:rsidRPr="005951D2">
        <w:rPr>
          <w:rFonts w:ascii="Arial" w:eastAsia="Times New Roman" w:hAnsi="Arial" w:cs="Arial"/>
          <w:kern w:val="0"/>
          <w14:ligatures w14:val="none"/>
        </w:rPr>
        <w:t xml:space="preserve"> at the household level plays a critical role in food waste generation, especially in terms of portion control.</w:t>
      </w:r>
    </w:p>
    <w:p w14:paraId="38F54B35" w14:textId="77777777" w:rsidR="005951D2" w:rsidRPr="005951D2" w:rsidRDefault="005951D2" w:rsidP="005951D2">
      <w:pPr>
        <w:widowControl w:val="0"/>
        <w:autoSpaceDE w:val="0"/>
        <w:autoSpaceDN w:val="0"/>
        <w:spacing w:after="0" w:line="360" w:lineRule="auto"/>
        <w:ind w:left="260" w:right="117"/>
        <w:jc w:val="both"/>
        <w:rPr>
          <w:rFonts w:ascii="Arial" w:eastAsia="Times New Roman" w:hAnsi="Arial" w:cs="Arial"/>
          <w:kern w:val="0"/>
          <w14:ligatures w14:val="none"/>
        </w:rPr>
      </w:pPr>
      <w:r w:rsidRPr="005951D2">
        <w:rPr>
          <w:rFonts w:ascii="Arial" w:eastAsia="Times New Roman" w:hAnsi="Arial" w:cs="Arial"/>
          <w:kern w:val="0"/>
          <w14:ligatures w14:val="none"/>
        </w:rPr>
        <w:t xml:space="preserve">Regarding food storage practices, 59.3 percent of respondents reported refrigerating leftover food, while a considerable proportion (40.7%) did not. Refrigeration is an essential method for extending the shelf life of food and preventing spoilage. However, only 50 percent of respondents reported that they actually consume the stored food, while 30.8 percent were uncertain and 19.2 percent did not prefer consuming it. This indicates a </w:t>
      </w:r>
      <w:proofErr w:type="spellStart"/>
      <w:r w:rsidRPr="005951D2">
        <w:rPr>
          <w:rFonts w:ascii="Arial" w:eastAsia="Times New Roman" w:hAnsi="Arial" w:cs="Arial"/>
          <w:kern w:val="0"/>
          <w14:ligatures w14:val="none"/>
        </w:rPr>
        <w:t>behavioral</w:t>
      </w:r>
      <w:proofErr w:type="spellEnd"/>
      <w:r w:rsidRPr="005951D2">
        <w:rPr>
          <w:rFonts w:ascii="Arial" w:eastAsia="Times New Roman" w:hAnsi="Arial" w:cs="Arial"/>
          <w:kern w:val="0"/>
          <w14:ligatures w14:val="none"/>
        </w:rPr>
        <w:t xml:space="preserve"> gap between food storage and its utilization, which may ultimately lead to food wastage. Similar findings have been reported by the Food Waste Reduction Alliance, which highlighted that improper utilization of stored food contributes significantly to household food waste.</w:t>
      </w:r>
    </w:p>
    <w:p w14:paraId="3552F171" w14:textId="77777777" w:rsidR="005951D2" w:rsidRPr="005951D2" w:rsidRDefault="005951D2" w:rsidP="005951D2">
      <w:pPr>
        <w:widowControl w:val="0"/>
        <w:autoSpaceDE w:val="0"/>
        <w:autoSpaceDN w:val="0"/>
        <w:spacing w:after="0" w:line="360" w:lineRule="auto"/>
        <w:ind w:left="260" w:right="117"/>
        <w:jc w:val="both"/>
        <w:rPr>
          <w:rFonts w:ascii="Arial" w:eastAsia="Times New Roman" w:hAnsi="Arial" w:cs="Arial"/>
          <w:kern w:val="0"/>
          <w14:ligatures w14:val="none"/>
        </w:rPr>
      </w:pPr>
      <w:r w:rsidRPr="005951D2">
        <w:rPr>
          <w:rFonts w:ascii="Arial" w:eastAsia="Times New Roman" w:hAnsi="Arial" w:cs="Arial"/>
          <w:kern w:val="0"/>
          <w14:ligatures w14:val="none"/>
        </w:rPr>
        <w:t xml:space="preserve">With respect to purchasing </w:t>
      </w:r>
      <w:proofErr w:type="spellStart"/>
      <w:r w:rsidRPr="005951D2">
        <w:rPr>
          <w:rFonts w:ascii="Arial" w:eastAsia="Times New Roman" w:hAnsi="Arial" w:cs="Arial"/>
          <w:kern w:val="0"/>
          <w14:ligatures w14:val="none"/>
        </w:rPr>
        <w:t>behavior</w:t>
      </w:r>
      <w:proofErr w:type="spellEnd"/>
      <w:r w:rsidRPr="005951D2">
        <w:rPr>
          <w:rFonts w:ascii="Arial" w:eastAsia="Times New Roman" w:hAnsi="Arial" w:cs="Arial"/>
          <w:kern w:val="0"/>
          <w14:ligatures w14:val="none"/>
        </w:rPr>
        <w:t xml:space="preserve">, 38.9 percent of respondents reported that they do not buy food commodities for more than a week, while 33.3 percent do, and 27.8 percent were uncertain. Buying food in smaller quantities is generally associated with reduced spoilage and better food management. However, irregular purchasing </w:t>
      </w:r>
      <w:proofErr w:type="spellStart"/>
      <w:r w:rsidRPr="005951D2">
        <w:rPr>
          <w:rFonts w:ascii="Arial" w:eastAsia="Times New Roman" w:hAnsi="Arial" w:cs="Arial"/>
          <w:kern w:val="0"/>
          <w14:ligatures w14:val="none"/>
        </w:rPr>
        <w:t>behavior</w:t>
      </w:r>
      <w:proofErr w:type="spellEnd"/>
      <w:r w:rsidRPr="005951D2">
        <w:rPr>
          <w:rFonts w:ascii="Arial" w:eastAsia="Times New Roman" w:hAnsi="Arial" w:cs="Arial"/>
          <w:kern w:val="0"/>
          <w14:ligatures w14:val="none"/>
        </w:rPr>
        <w:t xml:space="preserve"> may also depend on factors such as convenience, availability, and storage facilities.</w:t>
      </w:r>
    </w:p>
    <w:p w14:paraId="4A0556F0" w14:textId="77777777" w:rsidR="005951D2" w:rsidRPr="005951D2" w:rsidRDefault="005951D2" w:rsidP="005951D2">
      <w:pPr>
        <w:widowControl w:val="0"/>
        <w:autoSpaceDE w:val="0"/>
        <w:autoSpaceDN w:val="0"/>
        <w:spacing w:after="0" w:line="360" w:lineRule="auto"/>
        <w:ind w:left="260" w:right="117"/>
        <w:jc w:val="both"/>
        <w:rPr>
          <w:rFonts w:ascii="Arial" w:eastAsia="Times New Roman" w:hAnsi="Arial" w:cs="Arial"/>
          <w:kern w:val="0"/>
          <w14:ligatures w14:val="none"/>
        </w:rPr>
      </w:pPr>
      <w:r w:rsidRPr="005951D2">
        <w:rPr>
          <w:rFonts w:ascii="Arial" w:eastAsia="Times New Roman" w:hAnsi="Arial" w:cs="Arial"/>
          <w:kern w:val="0"/>
          <w14:ligatures w14:val="none"/>
        </w:rPr>
        <w:t xml:space="preserve">A significant majority (75.5%) of respondents reported checking the expiry date before purchasing food products, indicating a high level of awareness regarding food safety and quality. This is a positive practice, as it helps prevent food spoilage and wastage. However, 20.8 percent of respondents did not follow this practice, which may contribute to avoidable food loss. According to the Food Safety and Standards Authority of India, checking expiry </w:t>
      </w:r>
      <w:r w:rsidRPr="005951D2">
        <w:rPr>
          <w:rFonts w:ascii="Arial" w:eastAsia="Times New Roman" w:hAnsi="Arial" w:cs="Arial"/>
          <w:kern w:val="0"/>
          <w14:ligatures w14:val="none"/>
        </w:rPr>
        <w:lastRenderedPageBreak/>
        <w:t>dates is a crucial step in ensuring safe and efficient food utilization.</w:t>
      </w:r>
    </w:p>
    <w:p w14:paraId="49E51BB0" w14:textId="77777777" w:rsidR="005951D2" w:rsidRPr="005951D2" w:rsidRDefault="005951D2" w:rsidP="005951D2">
      <w:pPr>
        <w:widowControl w:val="0"/>
        <w:autoSpaceDE w:val="0"/>
        <w:autoSpaceDN w:val="0"/>
        <w:spacing w:after="0" w:line="360" w:lineRule="auto"/>
        <w:ind w:left="260" w:right="117"/>
        <w:jc w:val="both"/>
        <w:rPr>
          <w:rFonts w:ascii="Arial" w:eastAsia="Times New Roman" w:hAnsi="Arial" w:cs="Arial"/>
          <w:kern w:val="0"/>
          <w14:ligatures w14:val="none"/>
        </w:rPr>
      </w:pPr>
      <w:r w:rsidRPr="005951D2">
        <w:rPr>
          <w:rFonts w:ascii="Arial" w:eastAsia="Times New Roman" w:hAnsi="Arial" w:cs="Arial"/>
          <w:kern w:val="0"/>
          <w14:ligatures w14:val="none"/>
        </w:rPr>
        <w:t>In terms of food preservation practices, only 46.3 percent of respondents reported engaging in methods such as making jams, sauces, and other preserved products, while 35.2 percent did not and 18.5 percent were uncertain. Food preservation is an important traditional and scientific technique to extend the usability of surplus food and reduce wastage. The relatively low adoption of this practice suggests the need for skill-based training and awareness programs.</w:t>
      </w:r>
    </w:p>
    <w:p w14:paraId="75641B5B" w14:textId="77777777" w:rsidR="005951D2" w:rsidRPr="005951D2" w:rsidRDefault="005951D2" w:rsidP="005951D2">
      <w:pPr>
        <w:widowControl w:val="0"/>
        <w:autoSpaceDE w:val="0"/>
        <w:autoSpaceDN w:val="0"/>
        <w:spacing w:after="0" w:line="360" w:lineRule="auto"/>
        <w:ind w:left="260" w:right="117"/>
        <w:jc w:val="both"/>
        <w:rPr>
          <w:rFonts w:ascii="Arial" w:eastAsia="Times New Roman" w:hAnsi="Arial" w:cs="Arial"/>
          <w:kern w:val="0"/>
          <w14:ligatures w14:val="none"/>
        </w:rPr>
      </w:pPr>
      <w:r w:rsidRPr="005951D2">
        <w:rPr>
          <w:rFonts w:ascii="Arial" w:eastAsia="Times New Roman" w:hAnsi="Arial" w:cs="Arial"/>
          <w:kern w:val="0"/>
          <w14:ligatures w14:val="none"/>
        </w:rPr>
        <w:t>Finally, regarding food disposal practices, 55.6 percent of respondents reported disposing of leftover food in biodegradable dustbins or feeding it to animals, which is considered an environmentally friendly practice. However, 33.3 percent did not follow proper disposal methods and 11.1 percent were uncertain. Improper disposal of food waste contributes to landfill accumulation and environmental pollution, including methane emissions linked to Climate Change. The United Nations Environment Programme (2021) highlights that proper segregation and disposal of organic waste are essential for sustainable waste management.</w:t>
      </w:r>
    </w:p>
    <w:p w14:paraId="1C7A6BE5" w14:textId="77777777" w:rsidR="005951D2" w:rsidRPr="005951D2" w:rsidRDefault="001F45D4" w:rsidP="005951D2">
      <w:pPr>
        <w:widowControl w:val="0"/>
        <w:autoSpaceDE w:val="0"/>
        <w:autoSpaceDN w:val="0"/>
        <w:spacing w:after="0" w:line="360" w:lineRule="auto"/>
        <w:ind w:left="260" w:right="117"/>
        <w:jc w:val="both"/>
        <w:rPr>
          <w:rFonts w:ascii="Arial" w:eastAsia="Times New Roman" w:hAnsi="Arial" w:cs="Arial"/>
          <w:kern w:val="0"/>
          <w14:ligatures w14:val="none"/>
        </w:rPr>
      </w:pPr>
      <w:r>
        <w:rPr>
          <w:rFonts w:ascii="Arial" w:eastAsia="Times New Roman" w:hAnsi="Arial" w:cs="Arial"/>
          <w:kern w:val="0"/>
          <w14:ligatures w14:val="none"/>
        </w:rPr>
        <w:pict w14:anchorId="15F2880D">
          <v:rect id="_x0000_i1025" style="width:0;height:1.5pt" o:hralign="center" o:hrstd="t" o:hr="t" fillcolor="#a0a0a0" stroked="f"/>
        </w:pict>
      </w:r>
    </w:p>
    <w:p w14:paraId="09F55185" w14:textId="77777777" w:rsidR="005951D2" w:rsidRPr="005951D2" w:rsidRDefault="005951D2" w:rsidP="005951D2">
      <w:pPr>
        <w:widowControl w:val="0"/>
        <w:autoSpaceDE w:val="0"/>
        <w:autoSpaceDN w:val="0"/>
        <w:spacing w:after="0" w:line="360" w:lineRule="auto"/>
        <w:ind w:left="260" w:right="117"/>
        <w:jc w:val="both"/>
        <w:rPr>
          <w:rFonts w:ascii="Arial" w:eastAsia="Times New Roman" w:hAnsi="Arial" w:cs="Arial"/>
          <w:kern w:val="0"/>
          <w14:ligatures w14:val="none"/>
        </w:rPr>
      </w:pPr>
      <w:r w:rsidRPr="005951D2">
        <w:rPr>
          <w:rFonts w:ascii="Arial" w:eastAsia="Times New Roman" w:hAnsi="Arial" w:cs="Arial"/>
          <w:kern w:val="0"/>
          <w14:ligatures w14:val="none"/>
        </w:rPr>
        <w:t xml:space="preserve">The overall findings indicate that while respondents exhibit some positive practices such as portion control and checking expiry dates, there are inconsistencies in </w:t>
      </w:r>
      <w:proofErr w:type="spellStart"/>
      <w:r w:rsidRPr="005951D2">
        <w:rPr>
          <w:rFonts w:ascii="Arial" w:eastAsia="Times New Roman" w:hAnsi="Arial" w:cs="Arial"/>
          <w:kern w:val="0"/>
          <w14:ligatures w14:val="none"/>
        </w:rPr>
        <w:t>behaviors</w:t>
      </w:r>
      <w:proofErr w:type="spellEnd"/>
      <w:r w:rsidRPr="005951D2">
        <w:rPr>
          <w:rFonts w:ascii="Arial" w:eastAsia="Times New Roman" w:hAnsi="Arial" w:cs="Arial"/>
          <w:kern w:val="0"/>
          <w14:ligatures w14:val="none"/>
        </w:rPr>
        <w:t xml:space="preserve"> related to food storage, reuse, preservation, and disposal. The gap between knowledge and practice is evident, particularly in the case of refrigerated food utilization and food preservation techniques.</w:t>
      </w:r>
    </w:p>
    <w:p w14:paraId="23450175" w14:textId="77777777" w:rsidR="005951D2" w:rsidRPr="005951D2" w:rsidRDefault="005951D2" w:rsidP="005951D2">
      <w:pPr>
        <w:widowControl w:val="0"/>
        <w:autoSpaceDE w:val="0"/>
        <w:autoSpaceDN w:val="0"/>
        <w:spacing w:after="0" w:line="360" w:lineRule="auto"/>
        <w:ind w:left="260" w:right="117"/>
        <w:jc w:val="both"/>
        <w:rPr>
          <w:rFonts w:ascii="Arial" w:eastAsia="Times New Roman" w:hAnsi="Arial" w:cs="Arial"/>
          <w:kern w:val="0"/>
          <w14:ligatures w14:val="none"/>
        </w:rPr>
      </w:pPr>
      <w:r w:rsidRPr="005951D2">
        <w:rPr>
          <w:rFonts w:ascii="Arial" w:eastAsia="Times New Roman" w:hAnsi="Arial" w:cs="Arial"/>
          <w:kern w:val="0"/>
          <w14:ligatures w14:val="none"/>
        </w:rPr>
        <w:t xml:space="preserve">These findings align with previous studies which suggest that although individuals may be aware of food waste issues, this awareness does not always translate into consistent practices (FAO, 2019). </w:t>
      </w:r>
      <w:proofErr w:type="spellStart"/>
      <w:r w:rsidRPr="005951D2">
        <w:rPr>
          <w:rFonts w:ascii="Arial" w:eastAsia="Times New Roman" w:hAnsi="Arial" w:cs="Arial"/>
          <w:kern w:val="0"/>
          <w14:ligatures w14:val="none"/>
        </w:rPr>
        <w:t>Behavioral</w:t>
      </w:r>
      <w:proofErr w:type="spellEnd"/>
      <w:r w:rsidRPr="005951D2">
        <w:rPr>
          <w:rFonts w:ascii="Arial" w:eastAsia="Times New Roman" w:hAnsi="Arial" w:cs="Arial"/>
          <w:kern w:val="0"/>
          <w14:ligatures w14:val="none"/>
        </w:rPr>
        <w:t xml:space="preserve"> factors such as habits, preferences, and lack of awareness about long-term impacts often influence food wastage at the household level.</w:t>
      </w:r>
    </w:p>
    <w:p w14:paraId="2955AA71" w14:textId="77777777" w:rsidR="005951D2" w:rsidRPr="005951D2" w:rsidRDefault="005951D2" w:rsidP="005951D2">
      <w:pPr>
        <w:widowControl w:val="0"/>
        <w:autoSpaceDE w:val="0"/>
        <w:autoSpaceDN w:val="0"/>
        <w:spacing w:after="0" w:line="360" w:lineRule="auto"/>
        <w:ind w:left="260" w:right="117"/>
        <w:jc w:val="both"/>
        <w:rPr>
          <w:rFonts w:ascii="Arial" w:eastAsia="Times New Roman" w:hAnsi="Arial" w:cs="Arial"/>
          <w:kern w:val="0"/>
          <w14:ligatures w14:val="none"/>
        </w:rPr>
      </w:pPr>
      <w:r w:rsidRPr="005951D2">
        <w:rPr>
          <w:rFonts w:ascii="Arial" w:eastAsia="Times New Roman" w:hAnsi="Arial" w:cs="Arial"/>
          <w:kern w:val="0"/>
          <w14:ligatures w14:val="none"/>
        </w:rPr>
        <w:t>Therefore, there is a need for targeted educational and extension interventions focusing on practical skills such as meal planning, food preservation, and proper disposal methods. Promoting such practices can significantly reduce food waste and contribute to environmental sustainability.</w:t>
      </w:r>
    </w:p>
    <w:p w14:paraId="2EB7B34C" w14:textId="77777777" w:rsidR="005951D2" w:rsidRPr="005951D2" w:rsidRDefault="005951D2" w:rsidP="005951D2">
      <w:pPr>
        <w:widowControl w:val="0"/>
        <w:autoSpaceDE w:val="0"/>
        <w:autoSpaceDN w:val="0"/>
        <w:spacing w:after="0" w:line="360" w:lineRule="auto"/>
        <w:ind w:left="260" w:right="115"/>
        <w:jc w:val="both"/>
        <w:rPr>
          <w:rFonts w:ascii="Arial" w:eastAsia="Times New Roman" w:hAnsi="Arial" w:cs="Arial"/>
          <w:kern w:val="0"/>
          <w14:ligatures w14:val="none"/>
        </w:rPr>
      </w:pPr>
      <w:r w:rsidRPr="005951D2">
        <w:rPr>
          <w:rFonts w:ascii="Arial" w:eastAsia="Times New Roman" w:hAnsi="Arial" w:cs="Arial"/>
          <w:kern w:val="0"/>
          <w14:ligatures w14:val="none"/>
        </w:rPr>
        <w:t>Table 3 presents the level of awareness among respondents regarding legal frameworks, policies, and institutional initiatives aimed at the judicious utilization of food resources and reduction of food wastage. The findings indicate a moderate level of awareness, with noticeable variations across different aspects.</w:t>
      </w:r>
    </w:p>
    <w:p w14:paraId="58664353" w14:textId="77777777" w:rsidR="005951D2" w:rsidRPr="005951D2" w:rsidRDefault="005951D2" w:rsidP="005951D2">
      <w:pPr>
        <w:widowControl w:val="0"/>
        <w:autoSpaceDE w:val="0"/>
        <w:autoSpaceDN w:val="0"/>
        <w:spacing w:after="0" w:line="360" w:lineRule="auto"/>
        <w:ind w:left="260" w:right="115"/>
        <w:jc w:val="both"/>
        <w:rPr>
          <w:rFonts w:ascii="Arial" w:eastAsia="Times New Roman" w:hAnsi="Arial" w:cs="Arial"/>
          <w:kern w:val="0"/>
          <w14:ligatures w14:val="none"/>
        </w:rPr>
      </w:pPr>
      <w:r w:rsidRPr="005951D2">
        <w:rPr>
          <w:rFonts w:ascii="Arial" w:eastAsia="Times New Roman" w:hAnsi="Arial" w:cs="Arial"/>
          <w:kern w:val="0"/>
          <w14:ligatures w14:val="none"/>
        </w:rPr>
        <w:t xml:space="preserve">The data reveal that 51.9 percent of respondents were aware of food waste-related laws in India, while 35.2 percent reported lack of awareness and 13 percent were uncertain. This suggests that only about half of the respondents are informed about legal provisions and regulations concerning food waste management. Limited awareness of such laws may hinder effective implementation at the grassroots level. Legal awareness plays a crucial role in shaping responsible </w:t>
      </w:r>
      <w:proofErr w:type="spellStart"/>
      <w:r w:rsidRPr="005951D2">
        <w:rPr>
          <w:rFonts w:ascii="Arial" w:eastAsia="Times New Roman" w:hAnsi="Arial" w:cs="Arial"/>
          <w:kern w:val="0"/>
          <w14:ligatures w14:val="none"/>
        </w:rPr>
        <w:t>behavior</w:t>
      </w:r>
      <w:proofErr w:type="spellEnd"/>
      <w:r w:rsidRPr="005951D2">
        <w:rPr>
          <w:rFonts w:ascii="Arial" w:eastAsia="Times New Roman" w:hAnsi="Arial" w:cs="Arial"/>
          <w:kern w:val="0"/>
          <w14:ligatures w14:val="none"/>
        </w:rPr>
        <w:t xml:space="preserve">, and the lack of it reflects the need for stronger dissemination of </w:t>
      </w:r>
      <w:r w:rsidRPr="005951D2">
        <w:rPr>
          <w:rFonts w:ascii="Arial" w:eastAsia="Times New Roman" w:hAnsi="Arial" w:cs="Arial"/>
          <w:kern w:val="0"/>
          <w14:ligatures w14:val="none"/>
        </w:rPr>
        <w:lastRenderedPageBreak/>
        <w:t>policy-related information among the public.</w:t>
      </w:r>
    </w:p>
    <w:p w14:paraId="6631A363" w14:textId="77777777" w:rsidR="005951D2" w:rsidRPr="005951D2" w:rsidRDefault="005951D2" w:rsidP="005951D2">
      <w:pPr>
        <w:widowControl w:val="0"/>
        <w:autoSpaceDE w:val="0"/>
        <w:autoSpaceDN w:val="0"/>
        <w:spacing w:after="0" w:line="360" w:lineRule="auto"/>
        <w:ind w:left="260" w:right="115"/>
        <w:jc w:val="both"/>
        <w:rPr>
          <w:rFonts w:ascii="Arial" w:eastAsia="Times New Roman" w:hAnsi="Arial" w:cs="Arial"/>
          <w:kern w:val="0"/>
          <w14:ligatures w14:val="none"/>
        </w:rPr>
      </w:pPr>
      <w:r w:rsidRPr="005951D2">
        <w:rPr>
          <w:rFonts w:ascii="Arial" w:eastAsia="Times New Roman" w:hAnsi="Arial" w:cs="Arial"/>
          <w:kern w:val="0"/>
          <w14:ligatures w14:val="none"/>
        </w:rPr>
        <w:t>A comparatively higher level of awareness was observed regarding initiatives undertaken by the Food Safety and Standards Authority of India (FSSAI), with 72.2 percent of respondents reporting that they had heard about such initiatives. Programs like “Save Food, Share Food, Share Joy” and “Indian Food Sharing Alliance” have contributed significantly to raising awareness about food conservation and redistribution. However, 16.7 percent of respondents were not aware and 11.1 percent were uncertain, indicating that despite widespread campaigns, a segment of the population remains unreached.</w:t>
      </w:r>
    </w:p>
    <w:p w14:paraId="1955FDCF" w14:textId="77777777" w:rsidR="005951D2" w:rsidRPr="005951D2" w:rsidRDefault="005951D2" w:rsidP="005951D2">
      <w:pPr>
        <w:widowControl w:val="0"/>
        <w:autoSpaceDE w:val="0"/>
        <w:autoSpaceDN w:val="0"/>
        <w:spacing w:after="0" w:line="360" w:lineRule="auto"/>
        <w:ind w:left="260" w:right="115"/>
        <w:jc w:val="both"/>
        <w:rPr>
          <w:rFonts w:ascii="Arial" w:eastAsia="Times New Roman" w:hAnsi="Arial" w:cs="Arial"/>
          <w:kern w:val="0"/>
          <w14:ligatures w14:val="none"/>
        </w:rPr>
      </w:pPr>
      <w:r w:rsidRPr="005951D2">
        <w:rPr>
          <w:rFonts w:ascii="Arial" w:eastAsia="Times New Roman" w:hAnsi="Arial" w:cs="Arial"/>
          <w:kern w:val="0"/>
          <w14:ligatures w14:val="none"/>
        </w:rPr>
        <w:t>In contrast, awareness about the Food Waste Index Report 2021 was relatively lower, with only 48.1 percent of respondents having heard about it, while 40.7 percent had not and 11.1 percent were uncertain. This suggests that international reports and global assessments on food waste have limited penetration at the local level. The report, released by the United Nations Environment Programme, provides critical insights into the scale and impact of food wastage worldwide, yet its awareness among respondents remains insufficient.</w:t>
      </w:r>
    </w:p>
    <w:p w14:paraId="12F6B6CF" w14:textId="77777777" w:rsidR="005951D2" w:rsidRPr="005951D2" w:rsidRDefault="001F45D4" w:rsidP="005951D2">
      <w:pPr>
        <w:widowControl w:val="0"/>
        <w:autoSpaceDE w:val="0"/>
        <w:autoSpaceDN w:val="0"/>
        <w:spacing w:after="0" w:line="360" w:lineRule="auto"/>
        <w:ind w:left="260" w:right="115"/>
        <w:jc w:val="both"/>
        <w:rPr>
          <w:rFonts w:ascii="Arial" w:eastAsia="Times New Roman" w:hAnsi="Arial" w:cs="Arial"/>
          <w:kern w:val="0"/>
          <w14:ligatures w14:val="none"/>
        </w:rPr>
      </w:pPr>
      <w:r>
        <w:rPr>
          <w:rFonts w:ascii="Arial" w:eastAsia="Times New Roman" w:hAnsi="Arial" w:cs="Arial"/>
          <w:kern w:val="0"/>
          <w14:ligatures w14:val="none"/>
        </w:rPr>
        <w:pict w14:anchorId="1C3215B6">
          <v:rect id="_x0000_i1026" style="width:0;height:1.5pt" o:hralign="center" o:hrstd="t" o:hr="t" fillcolor="#a0a0a0" stroked="f"/>
        </w:pict>
      </w:r>
    </w:p>
    <w:p w14:paraId="4979DBDF" w14:textId="77777777" w:rsidR="005951D2" w:rsidRPr="005951D2" w:rsidRDefault="005951D2" w:rsidP="005951D2">
      <w:pPr>
        <w:widowControl w:val="0"/>
        <w:autoSpaceDE w:val="0"/>
        <w:autoSpaceDN w:val="0"/>
        <w:spacing w:after="0" w:line="360" w:lineRule="auto"/>
        <w:ind w:left="260" w:right="115"/>
        <w:jc w:val="both"/>
        <w:rPr>
          <w:rFonts w:ascii="Arial" w:eastAsia="Times New Roman" w:hAnsi="Arial" w:cs="Arial"/>
          <w:kern w:val="0"/>
          <w14:ligatures w14:val="none"/>
        </w:rPr>
      </w:pPr>
      <w:r w:rsidRPr="005951D2">
        <w:rPr>
          <w:rFonts w:ascii="Arial" w:eastAsia="Times New Roman" w:hAnsi="Arial" w:cs="Arial"/>
          <w:kern w:val="0"/>
          <w14:ligatures w14:val="none"/>
        </w:rPr>
        <w:t>The findings indicate that while respondents show relatively higher awareness of national-level initiatives, particularly those led by FSSAI, their awareness of legal frameworks and global reports is comparatively limited. This pattern suggests that localized campaigns and institutional outreach programs are more effective in reaching the public than formal legal provisions or international publications.</w:t>
      </w:r>
    </w:p>
    <w:p w14:paraId="62F4E528" w14:textId="77777777" w:rsidR="005951D2" w:rsidRPr="005951D2" w:rsidRDefault="005951D2" w:rsidP="005951D2">
      <w:pPr>
        <w:widowControl w:val="0"/>
        <w:autoSpaceDE w:val="0"/>
        <w:autoSpaceDN w:val="0"/>
        <w:spacing w:after="0" w:line="360" w:lineRule="auto"/>
        <w:ind w:left="260" w:right="115"/>
        <w:jc w:val="both"/>
        <w:rPr>
          <w:rFonts w:ascii="Arial" w:eastAsia="Times New Roman" w:hAnsi="Arial" w:cs="Arial"/>
          <w:kern w:val="0"/>
          <w14:ligatures w14:val="none"/>
        </w:rPr>
      </w:pPr>
      <w:r w:rsidRPr="005951D2">
        <w:rPr>
          <w:rFonts w:ascii="Arial" w:eastAsia="Times New Roman" w:hAnsi="Arial" w:cs="Arial"/>
          <w:kern w:val="0"/>
          <w14:ligatures w14:val="none"/>
        </w:rPr>
        <w:t>These results are in line with observations by the Food and Agriculture Organization, which emphasizes that awareness of policies and global frameworks related to food waste is often low at the consumer level, especially in developing countries. Similarly, the United Nations Environment Programme (2021) highlights that while large-scale data on food waste exists, its communication to the general public remains inadequate.</w:t>
      </w:r>
    </w:p>
    <w:p w14:paraId="680825FE" w14:textId="77777777" w:rsidR="005951D2" w:rsidRPr="005951D2" w:rsidRDefault="005951D2" w:rsidP="005951D2">
      <w:pPr>
        <w:widowControl w:val="0"/>
        <w:autoSpaceDE w:val="0"/>
        <w:autoSpaceDN w:val="0"/>
        <w:spacing w:after="0" w:line="360" w:lineRule="auto"/>
        <w:ind w:left="260" w:right="115"/>
        <w:jc w:val="both"/>
        <w:rPr>
          <w:rFonts w:ascii="Arial" w:eastAsia="Times New Roman" w:hAnsi="Arial" w:cs="Arial"/>
          <w:kern w:val="0"/>
          <w14:ligatures w14:val="none"/>
        </w:rPr>
      </w:pPr>
      <w:r w:rsidRPr="005951D2">
        <w:rPr>
          <w:rFonts w:ascii="Arial" w:eastAsia="Times New Roman" w:hAnsi="Arial" w:cs="Arial"/>
          <w:kern w:val="0"/>
          <w14:ligatures w14:val="none"/>
        </w:rPr>
        <w:t>The moderate level of awareness regarding food waste laws is a matter of concern, as legal frameworks are essential for regulating food waste management practices and encouraging responsible consumption. Lack of awareness may result in poor compliance and reduced effectiveness of such regulations.</w:t>
      </w:r>
    </w:p>
    <w:p w14:paraId="1494C4C7" w14:textId="700AE25D" w:rsidR="005F5DEC" w:rsidRDefault="005951D2" w:rsidP="005951D2">
      <w:pPr>
        <w:widowControl w:val="0"/>
        <w:autoSpaceDE w:val="0"/>
        <w:autoSpaceDN w:val="0"/>
        <w:spacing w:after="0" w:line="360" w:lineRule="auto"/>
        <w:ind w:left="260" w:right="115"/>
        <w:jc w:val="both"/>
        <w:rPr>
          <w:rFonts w:ascii="Arial" w:eastAsia="Times New Roman" w:hAnsi="Arial" w:cs="Arial"/>
          <w:kern w:val="0"/>
          <w14:ligatures w14:val="none"/>
        </w:rPr>
      </w:pPr>
      <w:r w:rsidRPr="005951D2">
        <w:rPr>
          <w:rFonts w:ascii="Arial" w:eastAsia="Times New Roman" w:hAnsi="Arial" w:cs="Arial"/>
          <w:kern w:val="0"/>
          <w14:ligatures w14:val="none"/>
        </w:rPr>
        <w:t>Overall, the findings suggest a need for more comprehensive awareness programs that not only promote initiatives but also educate individuals about legal provisions and global efforts related to food waste reduction. Integrating such information into educational curricula, extension activities, and mass media campaigns can enhance public understanding and promote the judicious utilization of food resources.</w:t>
      </w:r>
    </w:p>
    <w:p w14:paraId="53EF88C6" w14:textId="77777777" w:rsidR="005951D2" w:rsidRPr="005951D2" w:rsidRDefault="005951D2" w:rsidP="005951D2">
      <w:pPr>
        <w:widowControl w:val="0"/>
        <w:autoSpaceDE w:val="0"/>
        <w:autoSpaceDN w:val="0"/>
        <w:spacing w:after="0" w:line="360" w:lineRule="auto"/>
        <w:ind w:left="260" w:right="115"/>
        <w:jc w:val="both"/>
        <w:rPr>
          <w:rFonts w:ascii="Arial" w:eastAsia="Times New Roman" w:hAnsi="Arial" w:cs="Arial"/>
          <w:kern w:val="0"/>
          <w14:ligatures w14:val="none"/>
        </w:rPr>
      </w:pPr>
      <w:r w:rsidRPr="005951D2">
        <w:rPr>
          <w:rFonts w:ascii="Arial" w:eastAsia="Times New Roman" w:hAnsi="Arial" w:cs="Arial"/>
          <w:kern w:val="0"/>
          <w14:ligatures w14:val="none"/>
        </w:rPr>
        <w:t xml:space="preserve">he </w:t>
      </w:r>
      <w:proofErr w:type="gramStart"/>
      <w:r w:rsidRPr="005951D2">
        <w:rPr>
          <w:rFonts w:ascii="Arial" w:eastAsia="Times New Roman" w:hAnsi="Arial" w:cs="Arial"/>
          <w:kern w:val="0"/>
          <w14:ligatures w14:val="none"/>
        </w:rPr>
        <w:t>present</w:t>
      </w:r>
      <w:proofErr w:type="gramEnd"/>
      <w:r w:rsidRPr="005951D2">
        <w:rPr>
          <w:rFonts w:ascii="Arial" w:eastAsia="Times New Roman" w:hAnsi="Arial" w:cs="Arial"/>
          <w:kern w:val="0"/>
          <w14:ligatures w14:val="none"/>
        </w:rPr>
        <w:t xml:space="preserve"> study aimed to assess the knowledge, practices, and awareness of respondents regarding food waste management and the judicious utilization of food resources. The combined analysis of all three tables reveals important insights into the existing gaps between knowledge, awareness, and actual practices.</w:t>
      </w:r>
    </w:p>
    <w:p w14:paraId="275EE6E1" w14:textId="77777777" w:rsidR="005951D2" w:rsidRPr="005951D2" w:rsidRDefault="005951D2" w:rsidP="005951D2">
      <w:pPr>
        <w:widowControl w:val="0"/>
        <w:autoSpaceDE w:val="0"/>
        <w:autoSpaceDN w:val="0"/>
        <w:spacing w:after="0" w:line="360" w:lineRule="auto"/>
        <w:ind w:left="260" w:right="115"/>
        <w:jc w:val="both"/>
        <w:rPr>
          <w:rFonts w:ascii="Arial" w:eastAsia="Times New Roman" w:hAnsi="Arial" w:cs="Arial"/>
          <w:kern w:val="0"/>
          <w14:ligatures w14:val="none"/>
        </w:rPr>
      </w:pPr>
      <w:r w:rsidRPr="005951D2">
        <w:rPr>
          <w:rFonts w:ascii="Arial" w:eastAsia="Times New Roman" w:hAnsi="Arial" w:cs="Arial"/>
          <w:kern w:val="0"/>
          <w14:ligatures w14:val="none"/>
        </w:rPr>
        <w:lastRenderedPageBreak/>
        <w:t xml:space="preserve">The findings indicate that respondents possess a relatively high level of </w:t>
      </w:r>
      <w:r w:rsidRPr="005951D2">
        <w:rPr>
          <w:rFonts w:ascii="Arial" w:eastAsia="Times New Roman" w:hAnsi="Arial" w:cs="Arial"/>
          <w:b/>
          <w:bCs/>
          <w:kern w:val="0"/>
          <w14:ligatures w14:val="none"/>
        </w:rPr>
        <w:t>general knowledge</w:t>
      </w:r>
      <w:r w:rsidRPr="005951D2">
        <w:rPr>
          <w:rFonts w:ascii="Arial" w:eastAsia="Times New Roman" w:hAnsi="Arial" w:cs="Arial"/>
          <w:kern w:val="0"/>
          <w14:ligatures w14:val="none"/>
        </w:rPr>
        <w:t xml:space="preserve"> regarding food waste and its environmental impacts. A majority were aware of food waste management concepts and the harmful effects of improper disposal, including environmental issues such as pollution and climate change. However, when deeper scientific understanding was assessed—such as knowledge about methane emissions and their environmental consequences—a noticeable decline was observed. This suggests that while basic awareness exists, it is not supported by comprehensive understanding. Similar observations have been reported by the United Nations Environment Programme, which emphasizes that public awareness about food waste often lacks depth, particularly regarding its environmental impacts.</w:t>
      </w:r>
    </w:p>
    <w:p w14:paraId="7ECBFC22" w14:textId="77777777" w:rsidR="005951D2" w:rsidRPr="005951D2" w:rsidRDefault="005951D2" w:rsidP="005951D2">
      <w:pPr>
        <w:widowControl w:val="0"/>
        <w:autoSpaceDE w:val="0"/>
        <w:autoSpaceDN w:val="0"/>
        <w:spacing w:after="0" w:line="360" w:lineRule="auto"/>
        <w:ind w:left="260" w:right="115"/>
        <w:jc w:val="both"/>
        <w:rPr>
          <w:rFonts w:ascii="Arial" w:eastAsia="Times New Roman" w:hAnsi="Arial" w:cs="Arial"/>
          <w:kern w:val="0"/>
          <w14:ligatures w14:val="none"/>
        </w:rPr>
      </w:pPr>
      <w:r w:rsidRPr="005951D2">
        <w:rPr>
          <w:rFonts w:ascii="Arial" w:eastAsia="Times New Roman" w:hAnsi="Arial" w:cs="Arial"/>
          <w:kern w:val="0"/>
          <w14:ligatures w14:val="none"/>
        </w:rPr>
        <w:t xml:space="preserve">In terms of </w:t>
      </w:r>
      <w:r w:rsidRPr="005951D2">
        <w:rPr>
          <w:rFonts w:ascii="Arial" w:eastAsia="Times New Roman" w:hAnsi="Arial" w:cs="Arial"/>
          <w:b/>
          <w:bCs/>
          <w:kern w:val="0"/>
          <w14:ligatures w14:val="none"/>
        </w:rPr>
        <w:t>practices</w:t>
      </w:r>
      <w:r w:rsidRPr="005951D2">
        <w:rPr>
          <w:rFonts w:ascii="Arial" w:eastAsia="Times New Roman" w:hAnsi="Arial" w:cs="Arial"/>
          <w:kern w:val="0"/>
          <w14:ligatures w14:val="none"/>
        </w:rPr>
        <w:t xml:space="preserve">, the study reveals a mixed pattern. Positive </w:t>
      </w:r>
      <w:proofErr w:type="spellStart"/>
      <w:r w:rsidRPr="005951D2">
        <w:rPr>
          <w:rFonts w:ascii="Arial" w:eastAsia="Times New Roman" w:hAnsi="Arial" w:cs="Arial"/>
          <w:kern w:val="0"/>
          <w14:ligatures w14:val="none"/>
        </w:rPr>
        <w:t>behaviors</w:t>
      </w:r>
      <w:proofErr w:type="spellEnd"/>
      <w:r w:rsidRPr="005951D2">
        <w:rPr>
          <w:rFonts w:ascii="Arial" w:eastAsia="Times New Roman" w:hAnsi="Arial" w:cs="Arial"/>
          <w:kern w:val="0"/>
          <w14:ligatures w14:val="none"/>
        </w:rPr>
        <w:t xml:space="preserve"> such as meal planning, portion control, and checking expiry dates were followed by a considerable proportion of respondents. These practices are crucial in minimizing food waste at the household level. However, inconsistencies were observed in other areas such as food storage, reuse of refrigerated food, preservation techniques, and proper disposal methods. For instance, although many respondents stored food in refrigerators, fewer actually consumed the stored food, indicating </w:t>
      </w:r>
      <w:proofErr w:type="spellStart"/>
      <w:r w:rsidRPr="005951D2">
        <w:rPr>
          <w:rFonts w:ascii="Arial" w:eastAsia="Times New Roman" w:hAnsi="Arial" w:cs="Arial"/>
          <w:kern w:val="0"/>
          <w14:ligatures w14:val="none"/>
        </w:rPr>
        <w:t>behavioral</w:t>
      </w:r>
      <w:proofErr w:type="spellEnd"/>
      <w:r w:rsidRPr="005951D2">
        <w:rPr>
          <w:rFonts w:ascii="Arial" w:eastAsia="Times New Roman" w:hAnsi="Arial" w:cs="Arial"/>
          <w:kern w:val="0"/>
          <w14:ligatures w14:val="none"/>
        </w:rPr>
        <w:t xml:space="preserve"> inefficiency. This gap between intention and action is a common issue highlighted by the Food and Agriculture Organization, which notes that consumer </w:t>
      </w:r>
      <w:proofErr w:type="spellStart"/>
      <w:r w:rsidRPr="005951D2">
        <w:rPr>
          <w:rFonts w:ascii="Arial" w:eastAsia="Times New Roman" w:hAnsi="Arial" w:cs="Arial"/>
          <w:kern w:val="0"/>
          <w14:ligatures w14:val="none"/>
        </w:rPr>
        <w:t>behavior</w:t>
      </w:r>
      <w:proofErr w:type="spellEnd"/>
      <w:r w:rsidRPr="005951D2">
        <w:rPr>
          <w:rFonts w:ascii="Arial" w:eastAsia="Times New Roman" w:hAnsi="Arial" w:cs="Arial"/>
          <w:kern w:val="0"/>
          <w14:ligatures w14:val="none"/>
        </w:rPr>
        <w:t xml:space="preserve"> plays a critical role in food waste generation.</w:t>
      </w:r>
    </w:p>
    <w:p w14:paraId="72949F9B" w14:textId="77777777" w:rsidR="005951D2" w:rsidRPr="005951D2" w:rsidRDefault="005951D2" w:rsidP="005951D2">
      <w:pPr>
        <w:widowControl w:val="0"/>
        <w:autoSpaceDE w:val="0"/>
        <w:autoSpaceDN w:val="0"/>
        <w:spacing w:after="0" w:line="360" w:lineRule="auto"/>
        <w:ind w:left="260" w:right="115"/>
        <w:jc w:val="both"/>
        <w:rPr>
          <w:rFonts w:ascii="Arial" w:eastAsia="Times New Roman" w:hAnsi="Arial" w:cs="Arial"/>
          <w:kern w:val="0"/>
          <w14:ligatures w14:val="none"/>
        </w:rPr>
      </w:pPr>
      <w:r w:rsidRPr="005951D2">
        <w:rPr>
          <w:rFonts w:ascii="Arial" w:eastAsia="Times New Roman" w:hAnsi="Arial" w:cs="Arial"/>
          <w:kern w:val="0"/>
          <w14:ligatures w14:val="none"/>
        </w:rPr>
        <w:t xml:space="preserve">The study also examined </w:t>
      </w:r>
      <w:r w:rsidRPr="005951D2">
        <w:rPr>
          <w:rFonts w:ascii="Arial" w:eastAsia="Times New Roman" w:hAnsi="Arial" w:cs="Arial"/>
          <w:b/>
          <w:bCs/>
          <w:kern w:val="0"/>
          <w14:ligatures w14:val="none"/>
        </w:rPr>
        <w:t>awareness regarding legal frameworks and institutional initiatives</w:t>
      </w:r>
      <w:r w:rsidRPr="005951D2">
        <w:rPr>
          <w:rFonts w:ascii="Arial" w:eastAsia="Times New Roman" w:hAnsi="Arial" w:cs="Arial"/>
          <w:kern w:val="0"/>
          <w14:ligatures w14:val="none"/>
        </w:rPr>
        <w:t xml:space="preserve"> related to food waste management. It was found that awareness of national initiatives, particularly those by the Food Safety and Standards Authority of India, was relatively high. However, awareness of food waste laws and global reports such as the Food Waste Index Report 2021 was comparatively lower. This indicates that while campaign-based initiatives are effective in reaching the public, formal legal and global informational frameworks are less accessible or less emphasized at the grassroots level.</w:t>
      </w:r>
    </w:p>
    <w:p w14:paraId="4ABBF5DE" w14:textId="77777777" w:rsidR="005951D2" w:rsidRPr="005951D2" w:rsidRDefault="005951D2" w:rsidP="005951D2">
      <w:pPr>
        <w:widowControl w:val="0"/>
        <w:autoSpaceDE w:val="0"/>
        <w:autoSpaceDN w:val="0"/>
        <w:spacing w:after="0" w:line="360" w:lineRule="auto"/>
        <w:ind w:left="260" w:right="115"/>
        <w:jc w:val="both"/>
        <w:rPr>
          <w:rFonts w:ascii="Arial" w:eastAsia="Times New Roman" w:hAnsi="Arial" w:cs="Arial"/>
          <w:kern w:val="0"/>
          <w14:ligatures w14:val="none"/>
        </w:rPr>
      </w:pPr>
      <w:r w:rsidRPr="005951D2">
        <w:rPr>
          <w:rFonts w:ascii="Arial" w:eastAsia="Times New Roman" w:hAnsi="Arial" w:cs="Arial"/>
          <w:kern w:val="0"/>
          <w14:ligatures w14:val="none"/>
        </w:rPr>
        <w:t xml:space="preserve">Overall, the study clearly highlights a </w:t>
      </w:r>
      <w:r w:rsidRPr="005951D2">
        <w:rPr>
          <w:rFonts w:ascii="Arial" w:eastAsia="Times New Roman" w:hAnsi="Arial" w:cs="Arial"/>
          <w:b/>
          <w:bCs/>
          <w:kern w:val="0"/>
          <w14:ligatures w14:val="none"/>
        </w:rPr>
        <w:t>knowledge–practice gap</w:t>
      </w:r>
      <w:r w:rsidRPr="005951D2">
        <w:rPr>
          <w:rFonts w:ascii="Arial" w:eastAsia="Times New Roman" w:hAnsi="Arial" w:cs="Arial"/>
          <w:kern w:val="0"/>
          <w14:ligatures w14:val="none"/>
        </w:rPr>
        <w:t xml:space="preserve">. While respondents are generally aware of food waste issues, this awareness does not consistently translate into effective and sustainable practices. Additionally, the limited understanding of legal and global perspectives further restricts informed decision-making. These findings align with previous research, which suggests that improving awareness alone is insufficient unless it is accompanied by </w:t>
      </w:r>
      <w:proofErr w:type="spellStart"/>
      <w:r w:rsidRPr="005951D2">
        <w:rPr>
          <w:rFonts w:ascii="Arial" w:eastAsia="Times New Roman" w:hAnsi="Arial" w:cs="Arial"/>
          <w:kern w:val="0"/>
          <w14:ligatures w14:val="none"/>
        </w:rPr>
        <w:t>behavioral</w:t>
      </w:r>
      <w:proofErr w:type="spellEnd"/>
      <w:r w:rsidRPr="005951D2">
        <w:rPr>
          <w:rFonts w:ascii="Arial" w:eastAsia="Times New Roman" w:hAnsi="Arial" w:cs="Arial"/>
          <w:kern w:val="0"/>
          <w14:ligatures w14:val="none"/>
        </w:rPr>
        <w:t xml:space="preserve"> change interventions and practical skill development.</w:t>
      </w:r>
    </w:p>
    <w:p w14:paraId="27D42988" w14:textId="77777777" w:rsidR="005951D2" w:rsidRPr="005951D2" w:rsidRDefault="001F45D4" w:rsidP="005951D2">
      <w:pPr>
        <w:widowControl w:val="0"/>
        <w:autoSpaceDE w:val="0"/>
        <w:autoSpaceDN w:val="0"/>
        <w:spacing w:after="0" w:line="360" w:lineRule="auto"/>
        <w:ind w:left="260" w:right="115"/>
        <w:jc w:val="both"/>
        <w:rPr>
          <w:rFonts w:ascii="Arial" w:eastAsia="Times New Roman" w:hAnsi="Arial" w:cs="Arial"/>
          <w:kern w:val="0"/>
          <w14:ligatures w14:val="none"/>
        </w:rPr>
      </w:pPr>
      <w:r>
        <w:rPr>
          <w:rFonts w:ascii="Arial" w:eastAsia="Times New Roman" w:hAnsi="Arial" w:cs="Arial"/>
          <w:kern w:val="0"/>
          <w14:ligatures w14:val="none"/>
        </w:rPr>
        <w:pict w14:anchorId="34CDBD9A">
          <v:rect id="_x0000_i1027" style="width:0;height:1.5pt" o:hralign="center" o:hrstd="t" o:hr="t" fillcolor="#a0a0a0" stroked="f"/>
        </w:pict>
      </w:r>
    </w:p>
    <w:p w14:paraId="1149FEC1" w14:textId="77777777" w:rsidR="005951D2" w:rsidRPr="005951D2" w:rsidRDefault="005951D2" w:rsidP="005951D2">
      <w:pPr>
        <w:widowControl w:val="0"/>
        <w:autoSpaceDE w:val="0"/>
        <w:autoSpaceDN w:val="0"/>
        <w:spacing w:after="0" w:line="360" w:lineRule="auto"/>
        <w:ind w:left="260" w:right="115"/>
        <w:jc w:val="both"/>
        <w:rPr>
          <w:rFonts w:ascii="Arial" w:eastAsia="Times New Roman" w:hAnsi="Arial" w:cs="Arial"/>
          <w:b/>
          <w:bCs/>
          <w:kern w:val="0"/>
          <w14:ligatures w14:val="none"/>
        </w:rPr>
      </w:pPr>
      <w:r w:rsidRPr="005951D2">
        <w:rPr>
          <w:rFonts w:ascii="Arial" w:eastAsia="Times New Roman" w:hAnsi="Arial" w:cs="Arial"/>
          <w:b/>
          <w:bCs/>
          <w:kern w:val="0"/>
          <w14:ligatures w14:val="none"/>
        </w:rPr>
        <w:t>Conclusion</w:t>
      </w:r>
    </w:p>
    <w:p w14:paraId="5EBEFC5E" w14:textId="77777777" w:rsidR="005951D2" w:rsidRPr="005951D2" w:rsidRDefault="005951D2" w:rsidP="005951D2">
      <w:pPr>
        <w:widowControl w:val="0"/>
        <w:autoSpaceDE w:val="0"/>
        <w:autoSpaceDN w:val="0"/>
        <w:spacing w:after="0" w:line="360" w:lineRule="auto"/>
        <w:ind w:left="260" w:right="115"/>
        <w:jc w:val="both"/>
        <w:rPr>
          <w:rFonts w:ascii="Arial" w:eastAsia="Times New Roman" w:hAnsi="Arial" w:cs="Arial"/>
          <w:kern w:val="0"/>
          <w14:ligatures w14:val="none"/>
        </w:rPr>
      </w:pPr>
      <w:r w:rsidRPr="005951D2">
        <w:rPr>
          <w:rFonts w:ascii="Arial" w:eastAsia="Times New Roman" w:hAnsi="Arial" w:cs="Arial"/>
          <w:kern w:val="0"/>
          <w14:ligatures w14:val="none"/>
        </w:rPr>
        <w:t>The present study concludes that although respondents exhibit a satisfactory level of general knowledge regarding food waste and its environmental impacts, there exists a significant gap in their in-depth understanding, particularly concerning scientific and environmental consequences such as greenhouse gas emissions.</w:t>
      </w:r>
    </w:p>
    <w:p w14:paraId="5FE47C36" w14:textId="77777777" w:rsidR="005951D2" w:rsidRPr="005951D2" w:rsidRDefault="005951D2" w:rsidP="005951D2">
      <w:pPr>
        <w:widowControl w:val="0"/>
        <w:autoSpaceDE w:val="0"/>
        <w:autoSpaceDN w:val="0"/>
        <w:spacing w:after="0" w:line="360" w:lineRule="auto"/>
        <w:ind w:left="260" w:right="115"/>
        <w:jc w:val="both"/>
        <w:rPr>
          <w:rFonts w:ascii="Arial" w:eastAsia="Times New Roman" w:hAnsi="Arial" w:cs="Arial"/>
          <w:kern w:val="0"/>
          <w14:ligatures w14:val="none"/>
        </w:rPr>
      </w:pPr>
      <w:r w:rsidRPr="005951D2">
        <w:rPr>
          <w:rFonts w:ascii="Arial" w:eastAsia="Times New Roman" w:hAnsi="Arial" w:cs="Arial"/>
          <w:kern w:val="0"/>
          <w14:ligatures w14:val="none"/>
        </w:rPr>
        <w:lastRenderedPageBreak/>
        <w:t xml:space="preserve">The practices followed by respondents show partial adoption of food-saving </w:t>
      </w:r>
      <w:proofErr w:type="spellStart"/>
      <w:r w:rsidRPr="005951D2">
        <w:rPr>
          <w:rFonts w:ascii="Arial" w:eastAsia="Times New Roman" w:hAnsi="Arial" w:cs="Arial"/>
          <w:kern w:val="0"/>
          <w14:ligatures w14:val="none"/>
        </w:rPr>
        <w:t>behaviors</w:t>
      </w:r>
      <w:proofErr w:type="spellEnd"/>
      <w:r w:rsidRPr="005951D2">
        <w:rPr>
          <w:rFonts w:ascii="Arial" w:eastAsia="Times New Roman" w:hAnsi="Arial" w:cs="Arial"/>
          <w:kern w:val="0"/>
          <w14:ligatures w14:val="none"/>
        </w:rPr>
        <w:t xml:space="preserve">, with positive trends observed in meal planning, portion control, and checking expiry dates. However, inconsistent practices related to food storage, reuse, preservation, and disposal highlight the need for improved </w:t>
      </w:r>
      <w:proofErr w:type="spellStart"/>
      <w:r w:rsidRPr="005951D2">
        <w:rPr>
          <w:rFonts w:ascii="Arial" w:eastAsia="Times New Roman" w:hAnsi="Arial" w:cs="Arial"/>
          <w:kern w:val="0"/>
          <w14:ligatures w14:val="none"/>
        </w:rPr>
        <w:t>behavioral</w:t>
      </w:r>
      <w:proofErr w:type="spellEnd"/>
      <w:r w:rsidRPr="005951D2">
        <w:rPr>
          <w:rFonts w:ascii="Arial" w:eastAsia="Times New Roman" w:hAnsi="Arial" w:cs="Arial"/>
          <w:kern w:val="0"/>
          <w14:ligatures w14:val="none"/>
        </w:rPr>
        <w:t xml:space="preserve"> interventions.</w:t>
      </w:r>
    </w:p>
    <w:p w14:paraId="5B7E0A31" w14:textId="77777777" w:rsidR="005951D2" w:rsidRPr="005951D2" w:rsidRDefault="005951D2" w:rsidP="005951D2">
      <w:pPr>
        <w:widowControl w:val="0"/>
        <w:autoSpaceDE w:val="0"/>
        <w:autoSpaceDN w:val="0"/>
        <w:spacing w:after="0" w:line="360" w:lineRule="auto"/>
        <w:ind w:left="260" w:right="115"/>
        <w:jc w:val="both"/>
        <w:rPr>
          <w:rFonts w:ascii="Arial" w:eastAsia="Times New Roman" w:hAnsi="Arial" w:cs="Arial"/>
          <w:kern w:val="0"/>
          <w14:ligatures w14:val="none"/>
        </w:rPr>
      </w:pPr>
      <w:r w:rsidRPr="005951D2">
        <w:rPr>
          <w:rFonts w:ascii="Arial" w:eastAsia="Times New Roman" w:hAnsi="Arial" w:cs="Arial"/>
          <w:kern w:val="0"/>
          <w14:ligatures w14:val="none"/>
        </w:rPr>
        <w:t>Furthermore, awareness regarding legal frameworks and global initiatives on food waste management is limited, although national-level initiatives, especially those led by the Food Safety and Standards Authority of India, have achieved relatively better outreach.</w:t>
      </w:r>
    </w:p>
    <w:p w14:paraId="14B04677" w14:textId="236C1D4D" w:rsidR="00A2524B" w:rsidRPr="005A1154" w:rsidRDefault="005951D2" w:rsidP="00A2524B">
      <w:pPr>
        <w:widowControl w:val="0"/>
        <w:autoSpaceDE w:val="0"/>
        <w:autoSpaceDN w:val="0"/>
        <w:spacing w:before="10" w:after="0" w:line="360" w:lineRule="auto"/>
        <w:jc w:val="both"/>
        <w:rPr>
          <w:rFonts w:ascii="Arial" w:eastAsia="Times New Roman" w:hAnsi="Arial" w:cs="Arial"/>
          <w:kern w:val="0"/>
          <w14:ligatures w14:val="none"/>
        </w:rPr>
      </w:pPr>
      <w:r w:rsidRPr="005951D2">
        <w:rPr>
          <w:rFonts w:ascii="Arial" w:eastAsia="Times New Roman" w:hAnsi="Arial" w:cs="Arial"/>
          <w:kern w:val="0"/>
          <w14:ligatures w14:val="none"/>
        </w:rPr>
        <w:t xml:space="preserve">In conclusion, the study emphasizes that addressing food waste requires a </w:t>
      </w:r>
      <w:r w:rsidRPr="005951D2">
        <w:rPr>
          <w:rFonts w:ascii="Arial" w:eastAsia="Times New Roman" w:hAnsi="Arial" w:cs="Arial"/>
          <w:b/>
          <w:bCs/>
          <w:kern w:val="0"/>
          <w14:ligatures w14:val="none"/>
        </w:rPr>
        <w:t>holistic approach</w:t>
      </w:r>
      <w:r w:rsidRPr="005951D2">
        <w:rPr>
          <w:rFonts w:ascii="Arial" w:eastAsia="Times New Roman" w:hAnsi="Arial" w:cs="Arial"/>
          <w:kern w:val="0"/>
          <w14:ligatures w14:val="none"/>
        </w:rPr>
        <w:t xml:space="preserve"> that integrates knowledge enhancement, </w:t>
      </w:r>
      <w:proofErr w:type="spellStart"/>
      <w:r w:rsidRPr="005951D2">
        <w:rPr>
          <w:rFonts w:ascii="Arial" w:eastAsia="Times New Roman" w:hAnsi="Arial" w:cs="Arial"/>
          <w:kern w:val="0"/>
          <w14:ligatures w14:val="none"/>
        </w:rPr>
        <w:t>behavioral</w:t>
      </w:r>
      <w:proofErr w:type="spellEnd"/>
      <w:r w:rsidRPr="005951D2">
        <w:rPr>
          <w:rFonts w:ascii="Arial" w:eastAsia="Times New Roman" w:hAnsi="Arial" w:cs="Arial"/>
          <w:kern w:val="0"/>
          <w14:ligatures w14:val="none"/>
        </w:rPr>
        <w:t xml:space="preserve"> change, and awareness of policies and initiatives.</w:t>
      </w:r>
      <w:r w:rsidR="00A2524B" w:rsidRPr="00A2524B">
        <w:rPr>
          <w:rFonts w:ascii="Arial" w:eastAsia="Times New Roman" w:hAnsi="Arial" w:cs="Arial"/>
          <w:kern w:val="0"/>
          <w14:ligatures w14:val="none"/>
        </w:rPr>
        <w:t xml:space="preserve"> </w:t>
      </w:r>
      <w:r w:rsidR="00A2524B" w:rsidRPr="005A1154">
        <w:rPr>
          <w:rFonts w:ascii="Arial" w:eastAsia="Times New Roman" w:hAnsi="Arial" w:cs="Arial"/>
          <w:kern w:val="0"/>
          <w14:ligatures w14:val="none"/>
        </w:rPr>
        <w:t>Establishing a multi-stakeholder action coalition can help prioritize food loss and waste on India’s national agenda and promote coordinated strategies for effective management. Such a coalition could:</w:t>
      </w:r>
    </w:p>
    <w:p w14:paraId="498C0624" w14:textId="77777777" w:rsidR="00A2524B" w:rsidRPr="005A1154" w:rsidRDefault="00A2524B" w:rsidP="00A2524B">
      <w:pPr>
        <w:widowControl w:val="0"/>
        <w:numPr>
          <w:ilvl w:val="0"/>
          <w:numId w:val="2"/>
        </w:numPr>
        <w:autoSpaceDE w:val="0"/>
        <w:autoSpaceDN w:val="0"/>
        <w:spacing w:before="10" w:after="0" w:line="360" w:lineRule="auto"/>
        <w:jc w:val="both"/>
        <w:rPr>
          <w:rFonts w:ascii="Arial" w:eastAsia="Times New Roman" w:hAnsi="Arial" w:cs="Arial"/>
          <w:kern w:val="0"/>
          <w14:ligatures w14:val="none"/>
        </w:rPr>
      </w:pPr>
      <w:r w:rsidRPr="005A1154">
        <w:rPr>
          <w:rFonts w:ascii="Arial" w:eastAsia="Times New Roman" w:hAnsi="Arial" w:cs="Arial"/>
          <w:kern w:val="0"/>
          <w14:ligatures w14:val="none"/>
        </w:rPr>
        <w:t>place food loss and waste firmly on the research agenda;</w:t>
      </w:r>
    </w:p>
    <w:p w14:paraId="1BD474CA" w14:textId="77777777" w:rsidR="00A2524B" w:rsidRPr="005A1154" w:rsidRDefault="00A2524B" w:rsidP="00A2524B">
      <w:pPr>
        <w:widowControl w:val="0"/>
        <w:numPr>
          <w:ilvl w:val="0"/>
          <w:numId w:val="2"/>
        </w:numPr>
        <w:autoSpaceDE w:val="0"/>
        <w:autoSpaceDN w:val="0"/>
        <w:spacing w:before="10" w:after="0" w:line="360" w:lineRule="auto"/>
        <w:jc w:val="both"/>
        <w:rPr>
          <w:rFonts w:ascii="Arial" w:eastAsia="Times New Roman" w:hAnsi="Arial" w:cs="Arial"/>
          <w:kern w:val="0"/>
          <w14:ligatures w14:val="none"/>
        </w:rPr>
      </w:pPr>
      <w:r w:rsidRPr="005A1154">
        <w:rPr>
          <w:rFonts w:ascii="Arial" w:eastAsia="Times New Roman" w:hAnsi="Arial" w:cs="Arial"/>
          <w:kern w:val="0"/>
          <w14:ligatures w14:val="none"/>
        </w:rPr>
        <w:t>foster collaboration and partnerships among multiple stakeholders;</w:t>
      </w:r>
    </w:p>
    <w:p w14:paraId="40911777" w14:textId="77777777" w:rsidR="00A2524B" w:rsidRPr="005A1154" w:rsidRDefault="00A2524B" w:rsidP="00A2524B">
      <w:pPr>
        <w:widowControl w:val="0"/>
        <w:numPr>
          <w:ilvl w:val="0"/>
          <w:numId w:val="2"/>
        </w:numPr>
        <w:autoSpaceDE w:val="0"/>
        <w:autoSpaceDN w:val="0"/>
        <w:spacing w:before="10" w:after="0" w:line="360" w:lineRule="auto"/>
        <w:jc w:val="both"/>
        <w:rPr>
          <w:rFonts w:ascii="Arial" w:eastAsia="Times New Roman" w:hAnsi="Arial" w:cs="Arial"/>
          <w:kern w:val="0"/>
          <w14:ligatures w14:val="none"/>
        </w:rPr>
      </w:pPr>
      <w:r w:rsidRPr="005A1154">
        <w:rPr>
          <w:rFonts w:ascii="Arial" w:eastAsia="Times New Roman" w:hAnsi="Arial" w:cs="Arial"/>
          <w:kern w:val="0"/>
          <w14:ligatures w14:val="none"/>
        </w:rPr>
        <w:t>raise awareness about the diverse dimensions, costs, and benefits of addressing food loss and waste;</w:t>
      </w:r>
    </w:p>
    <w:p w14:paraId="193DFEE8" w14:textId="77777777" w:rsidR="00A2524B" w:rsidRPr="005A1154" w:rsidRDefault="00A2524B" w:rsidP="00A2524B">
      <w:pPr>
        <w:widowControl w:val="0"/>
        <w:numPr>
          <w:ilvl w:val="0"/>
          <w:numId w:val="2"/>
        </w:numPr>
        <w:autoSpaceDE w:val="0"/>
        <w:autoSpaceDN w:val="0"/>
        <w:spacing w:before="10" w:after="0" w:line="360" w:lineRule="auto"/>
        <w:jc w:val="both"/>
        <w:rPr>
          <w:rFonts w:ascii="Arial" w:eastAsia="Times New Roman" w:hAnsi="Arial" w:cs="Arial"/>
          <w:kern w:val="0"/>
          <w14:ligatures w14:val="none"/>
        </w:rPr>
      </w:pPr>
      <w:r w:rsidRPr="005A1154">
        <w:rPr>
          <w:rFonts w:ascii="Arial" w:eastAsia="Times New Roman" w:hAnsi="Arial" w:cs="Arial"/>
          <w:kern w:val="0"/>
          <w14:ligatures w14:val="none"/>
        </w:rPr>
        <w:t>develop strategies and mobilize action to reduce food loss and waste; and</w:t>
      </w:r>
    </w:p>
    <w:p w14:paraId="5A6ACACF" w14:textId="05B62E50" w:rsidR="00A2524B" w:rsidRDefault="00A2524B" w:rsidP="00A2524B">
      <w:pPr>
        <w:widowControl w:val="0"/>
        <w:autoSpaceDE w:val="0"/>
        <w:autoSpaceDN w:val="0"/>
        <w:spacing w:after="0" w:line="360" w:lineRule="auto"/>
        <w:ind w:left="260" w:right="115"/>
        <w:jc w:val="both"/>
        <w:rPr>
          <w:rFonts w:ascii="Arial" w:eastAsia="Times New Roman" w:hAnsi="Arial" w:cs="Arial"/>
          <w:kern w:val="0"/>
          <w14:ligatures w14:val="none"/>
        </w:rPr>
      </w:pPr>
      <w:r w:rsidRPr="005A1154">
        <w:rPr>
          <w:rFonts w:ascii="Arial" w:eastAsia="Times New Roman" w:hAnsi="Arial" w:cs="Arial"/>
          <w:kern w:val="0"/>
          <w14:ligatures w14:val="none"/>
        </w:rPr>
        <w:t>support policy formulation and effective implementation for sustainable management</w:t>
      </w:r>
      <w:r w:rsidR="005951D2" w:rsidRPr="005951D2">
        <w:rPr>
          <w:rFonts w:ascii="Arial" w:eastAsia="Times New Roman" w:hAnsi="Arial" w:cs="Arial"/>
          <w:kern w:val="0"/>
          <w14:ligatures w14:val="none"/>
        </w:rPr>
        <w:t xml:space="preserve"> Educational programs, extension activities, and awareness campaigns should focus not only on informing individuals but also on equipping them with practical skills and fostering responsible consumption </w:t>
      </w:r>
      <w:proofErr w:type="spellStart"/>
      <w:r w:rsidR="005951D2" w:rsidRPr="005951D2">
        <w:rPr>
          <w:rFonts w:ascii="Arial" w:eastAsia="Times New Roman" w:hAnsi="Arial" w:cs="Arial"/>
          <w:kern w:val="0"/>
          <w14:ligatures w14:val="none"/>
        </w:rPr>
        <w:t>habits.Promoting</w:t>
      </w:r>
      <w:proofErr w:type="spellEnd"/>
      <w:r w:rsidR="005951D2" w:rsidRPr="005951D2">
        <w:rPr>
          <w:rFonts w:ascii="Arial" w:eastAsia="Times New Roman" w:hAnsi="Arial" w:cs="Arial"/>
          <w:kern w:val="0"/>
          <w14:ligatures w14:val="none"/>
        </w:rPr>
        <w:t xml:space="preserve"> the judicious utilization of food resources is essential for ensuring food security, environmental sustainability, and long-term human well-being</w:t>
      </w:r>
    </w:p>
    <w:p w14:paraId="56716459" w14:textId="77777777" w:rsidR="00FA01A2" w:rsidRPr="00FA01A2" w:rsidRDefault="00FA01A2" w:rsidP="00FA01A2">
      <w:pPr>
        <w:keepNext/>
        <w:keepLines/>
        <w:spacing w:before="120" w:after="120" w:line="360" w:lineRule="auto"/>
        <w:jc w:val="both"/>
        <w:outlineLvl w:val="1"/>
        <w:rPr>
          <w:rFonts w:ascii="Times New Roman" w:eastAsia="Times New Roman" w:hAnsi="Times New Roman" w:cs="Times New Roman"/>
          <w:bCs/>
          <w:kern w:val="0"/>
          <w:sz w:val="24"/>
          <w:szCs w:val="24"/>
          <w:highlight w:val="yellow"/>
          <w:lang w:val="en-GB" w:eastAsia="en-IN"/>
          <w14:ligatures w14:val="none"/>
        </w:rPr>
      </w:pPr>
      <w:bookmarkStart w:id="2" w:name="_Hlk218867759"/>
      <w:r w:rsidRPr="00FA01A2">
        <w:rPr>
          <w:rFonts w:ascii="Times New Roman" w:eastAsia="Times New Roman" w:hAnsi="Times New Roman" w:cs="Times New Roman"/>
          <w:bCs/>
          <w:kern w:val="0"/>
          <w:sz w:val="24"/>
          <w:szCs w:val="24"/>
          <w:highlight w:val="yellow"/>
          <w:lang w:val="en-GB" w:eastAsia="en-IN"/>
          <w14:ligatures w14:val="none"/>
        </w:rPr>
        <w:t>Disclaimer (Artificial intelligence)</w:t>
      </w:r>
    </w:p>
    <w:p w14:paraId="57238B5D" w14:textId="77777777" w:rsidR="00FA01A2" w:rsidRPr="00FA01A2" w:rsidRDefault="00FA01A2" w:rsidP="00FA01A2">
      <w:pPr>
        <w:keepNext/>
        <w:keepLines/>
        <w:spacing w:before="120" w:after="120" w:line="360" w:lineRule="auto"/>
        <w:jc w:val="both"/>
        <w:outlineLvl w:val="1"/>
        <w:rPr>
          <w:rFonts w:ascii="Times New Roman" w:eastAsia="Times New Roman" w:hAnsi="Times New Roman" w:cs="Times New Roman"/>
          <w:bCs/>
          <w:kern w:val="0"/>
          <w:sz w:val="24"/>
          <w:szCs w:val="24"/>
          <w:lang w:val="en-GB" w:eastAsia="en-IN"/>
          <w14:ligatures w14:val="none"/>
        </w:rPr>
      </w:pPr>
      <w:r w:rsidRPr="00FA01A2">
        <w:rPr>
          <w:rFonts w:ascii="Times New Roman" w:eastAsia="Times New Roman" w:hAnsi="Times New Roman" w:cs="Times New Roman"/>
          <w:bCs/>
          <w:kern w:val="0"/>
          <w:sz w:val="24"/>
          <w:szCs w:val="24"/>
          <w:highlight w:val="yellow"/>
          <w:lang w:val="en-GB" w:eastAsia="en-IN"/>
          <w14:ligatures w14:val="none"/>
        </w:rPr>
        <w:t>Author(s) hereby declare that NO generative AI technologies such as Large Language Models (</w:t>
      </w:r>
      <w:proofErr w:type="spellStart"/>
      <w:r w:rsidRPr="00FA01A2">
        <w:rPr>
          <w:rFonts w:ascii="Times New Roman" w:eastAsia="Times New Roman" w:hAnsi="Times New Roman" w:cs="Times New Roman"/>
          <w:bCs/>
          <w:kern w:val="0"/>
          <w:sz w:val="24"/>
          <w:szCs w:val="24"/>
          <w:highlight w:val="yellow"/>
          <w:lang w:val="en-GB" w:eastAsia="en-IN"/>
          <w14:ligatures w14:val="none"/>
        </w:rPr>
        <w:t>ChatGPT</w:t>
      </w:r>
      <w:proofErr w:type="spellEnd"/>
      <w:r w:rsidRPr="00FA01A2">
        <w:rPr>
          <w:rFonts w:ascii="Times New Roman" w:eastAsia="Times New Roman" w:hAnsi="Times New Roman" w:cs="Times New Roman"/>
          <w:bCs/>
          <w:kern w:val="0"/>
          <w:sz w:val="24"/>
          <w:szCs w:val="24"/>
          <w:highlight w:val="yellow"/>
          <w:lang w:val="en-GB" w:eastAsia="en-IN"/>
          <w14:ligatures w14:val="none"/>
        </w:rPr>
        <w:t>, COPILOT, etc.) and text-to-image generators have been used during the writing or editing of this manuscript.</w:t>
      </w:r>
      <w:r w:rsidRPr="00FA01A2">
        <w:rPr>
          <w:rFonts w:ascii="Times New Roman" w:eastAsia="Times New Roman" w:hAnsi="Times New Roman" w:cs="Times New Roman"/>
          <w:bCs/>
          <w:kern w:val="0"/>
          <w:sz w:val="24"/>
          <w:szCs w:val="24"/>
          <w:lang w:val="en-GB" w:eastAsia="en-IN"/>
          <w14:ligatures w14:val="none"/>
        </w:rPr>
        <w:t xml:space="preserve"> </w:t>
      </w:r>
    </w:p>
    <w:bookmarkEnd w:id="2"/>
    <w:p w14:paraId="391B6B09" w14:textId="77777777" w:rsidR="00FA01A2" w:rsidRDefault="00FA01A2" w:rsidP="00A2524B">
      <w:pPr>
        <w:widowControl w:val="0"/>
        <w:autoSpaceDE w:val="0"/>
        <w:autoSpaceDN w:val="0"/>
        <w:spacing w:after="0" w:line="360" w:lineRule="auto"/>
        <w:ind w:left="260" w:right="115"/>
        <w:jc w:val="both"/>
        <w:rPr>
          <w:rFonts w:ascii="Arial" w:eastAsia="Times New Roman" w:hAnsi="Arial" w:cs="Arial"/>
          <w:kern w:val="0"/>
          <w14:ligatures w14:val="none"/>
        </w:rPr>
      </w:pPr>
    </w:p>
    <w:p w14:paraId="69811EA0" w14:textId="7E95F87D" w:rsidR="005F5DEC" w:rsidRPr="00A2524B" w:rsidRDefault="005F5DEC" w:rsidP="00A2524B">
      <w:pPr>
        <w:widowControl w:val="0"/>
        <w:autoSpaceDE w:val="0"/>
        <w:autoSpaceDN w:val="0"/>
        <w:spacing w:after="0" w:line="360" w:lineRule="auto"/>
        <w:ind w:right="115"/>
        <w:jc w:val="both"/>
        <w:rPr>
          <w:rFonts w:ascii="Arial" w:eastAsia="Times New Roman" w:hAnsi="Arial" w:cs="Arial"/>
          <w:kern w:val="0"/>
          <w14:ligatures w14:val="none"/>
        </w:rPr>
      </w:pPr>
      <w:r w:rsidRPr="005A1154">
        <w:rPr>
          <w:rFonts w:ascii="Arial" w:eastAsia="Times New Roman" w:hAnsi="Arial" w:cs="Arial"/>
          <w:b/>
          <w:bCs/>
          <w:kern w:val="0"/>
          <w:lang w:val="en-US"/>
          <w14:ligatures w14:val="none"/>
        </w:rPr>
        <w:t>REFRENCES</w:t>
      </w:r>
    </w:p>
    <w:p w14:paraId="1980E281" w14:textId="77777777" w:rsidR="005F5DEC" w:rsidRPr="005A1154" w:rsidRDefault="005F5DEC" w:rsidP="005A1154">
      <w:pPr>
        <w:widowControl w:val="0"/>
        <w:autoSpaceDE w:val="0"/>
        <w:autoSpaceDN w:val="0"/>
        <w:spacing w:before="10" w:after="0" w:line="240" w:lineRule="auto"/>
        <w:jc w:val="both"/>
        <w:rPr>
          <w:rFonts w:ascii="Arial" w:eastAsia="Times New Roman" w:hAnsi="Arial" w:cs="Arial"/>
          <w:b/>
          <w:kern w:val="0"/>
          <w:lang w:val="en-US"/>
          <w14:ligatures w14:val="none"/>
        </w:rPr>
      </w:pPr>
    </w:p>
    <w:p w14:paraId="007E2471" w14:textId="77777777" w:rsidR="005F5DEC" w:rsidRPr="005A1154" w:rsidRDefault="005F5DEC" w:rsidP="00A2524B">
      <w:pPr>
        <w:widowControl w:val="0"/>
        <w:autoSpaceDE w:val="0"/>
        <w:autoSpaceDN w:val="0"/>
        <w:spacing w:after="0" w:line="261" w:lineRule="auto"/>
        <w:ind w:right="285"/>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 xml:space="preserve">Retrieved from </w:t>
      </w:r>
      <w:hyperlink r:id="rId13">
        <w:r w:rsidRPr="005A1154">
          <w:rPr>
            <w:rFonts w:ascii="Arial" w:eastAsia="Times New Roman" w:hAnsi="Arial" w:cs="Arial"/>
            <w:color w:val="0462C1"/>
            <w:kern w:val="0"/>
            <w:u w:val="single" w:color="0462C1"/>
            <w:lang w:val="en-US"/>
            <w14:ligatures w14:val="none"/>
          </w:rPr>
          <w:t>https://en.gaonconnection.com/hunger-crisis-in-india-malnutrition-un-food-</w:t>
        </w:r>
      </w:hyperlink>
      <w:r w:rsidRPr="005A1154">
        <w:rPr>
          <w:rFonts w:ascii="Arial" w:eastAsia="Times New Roman" w:hAnsi="Arial" w:cs="Arial"/>
          <w:color w:val="0462C1"/>
          <w:kern w:val="0"/>
          <w:lang w:val="en-US"/>
          <w14:ligatures w14:val="none"/>
        </w:rPr>
        <w:t xml:space="preserve"> </w:t>
      </w:r>
      <w:hyperlink r:id="rId14">
        <w:r w:rsidRPr="005A1154">
          <w:rPr>
            <w:rFonts w:ascii="Arial" w:eastAsia="Times New Roman" w:hAnsi="Arial" w:cs="Arial"/>
            <w:color w:val="0462C1"/>
            <w:kern w:val="0"/>
            <w:u w:val="single" w:color="0462C1"/>
            <w:lang w:val="en-US"/>
            <w14:ligatures w14:val="none"/>
          </w:rPr>
          <w:t>waste-index-report-2021/</w:t>
        </w:r>
      </w:hyperlink>
    </w:p>
    <w:p w14:paraId="0248B1A9" w14:textId="77777777" w:rsidR="005F5DEC" w:rsidRPr="005A1154" w:rsidRDefault="005F5DEC" w:rsidP="00A2524B">
      <w:pPr>
        <w:widowControl w:val="0"/>
        <w:autoSpaceDE w:val="0"/>
        <w:autoSpaceDN w:val="0"/>
        <w:spacing w:before="155" w:after="0"/>
        <w:ind w:right="271"/>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 xml:space="preserve">Retrieved from </w:t>
      </w:r>
      <w:hyperlink r:id="rId15">
        <w:r w:rsidRPr="005A1154">
          <w:rPr>
            <w:rFonts w:ascii="Arial" w:eastAsia="Times New Roman" w:hAnsi="Arial" w:cs="Arial"/>
            <w:color w:val="0462C1"/>
            <w:kern w:val="0"/>
            <w:u w:val="single" w:color="0462C1"/>
            <w:lang w:val="en-US"/>
            <w14:ligatures w14:val="none"/>
          </w:rPr>
          <w:t>Food Wastage in India : An Alarming Issue - Current Affair for UPSC, IAS,</w:t>
        </w:r>
      </w:hyperlink>
      <w:r w:rsidRPr="005A1154">
        <w:rPr>
          <w:rFonts w:ascii="Arial" w:eastAsia="Times New Roman" w:hAnsi="Arial" w:cs="Arial"/>
          <w:color w:val="0462C1"/>
          <w:kern w:val="0"/>
          <w:lang w:val="en-US"/>
          <w14:ligatures w14:val="none"/>
        </w:rPr>
        <w:t xml:space="preserve"> </w:t>
      </w:r>
      <w:hyperlink r:id="rId16">
        <w:r w:rsidRPr="005A1154">
          <w:rPr>
            <w:rFonts w:ascii="Arial" w:eastAsia="Times New Roman" w:hAnsi="Arial" w:cs="Arial"/>
            <w:color w:val="0462C1"/>
            <w:kern w:val="0"/>
            <w:u w:val="single" w:color="0462C1"/>
            <w:lang w:val="en-US"/>
            <w14:ligatures w14:val="none"/>
          </w:rPr>
          <w:t>Civil Services and State PCS Examinations | Dhyeya IAS® - Best UPSC IAS CSE Online</w:t>
        </w:r>
      </w:hyperlink>
      <w:r w:rsidRPr="005A1154">
        <w:rPr>
          <w:rFonts w:ascii="Arial" w:eastAsia="Times New Roman" w:hAnsi="Arial" w:cs="Arial"/>
          <w:color w:val="0462C1"/>
          <w:kern w:val="0"/>
          <w:lang w:val="en-US"/>
          <w14:ligatures w14:val="none"/>
        </w:rPr>
        <w:t xml:space="preserve"> </w:t>
      </w:r>
      <w:hyperlink r:id="rId17">
        <w:r w:rsidRPr="005A1154">
          <w:rPr>
            <w:rFonts w:ascii="Arial" w:eastAsia="Times New Roman" w:hAnsi="Arial" w:cs="Arial"/>
            <w:color w:val="0462C1"/>
            <w:kern w:val="0"/>
            <w:u w:val="single" w:color="0462C1"/>
            <w:lang w:val="en-US"/>
            <w14:ligatures w14:val="none"/>
          </w:rPr>
          <w:t>Coaching | Best UPSC Coaching | Top IAS Coaching in Delhi | Top CSE Coaching</w:t>
        </w:r>
      </w:hyperlink>
    </w:p>
    <w:p w14:paraId="39D4531F" w14:textId="77777777" w:rsidR="005F5DEC" w:rsidRPr="005A1154" w:rsidRDefault="005F5DEC" w:rsidP="00A2524B">
      <w:pPr>
        <w:widowControl w:val="0"/>
        <w:autoSpaceDE w:val="0"/>
        <w:autoSpaceDN w:val="0"/>
        <w:spacing w:before="159" w:after="0"/>
        <w:ind w:right="183"/>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 xml:space="preserve">Retrieved from </w:t>
      </w:r>
      <w:hyperlink r:id="rId18" w:anchor="%3A~%3Atext%3DAccording%20to%20a%20new%20survey%2Cor%2068%2C760%2C163%20tonnes%20a%20year">
        <w:r w:rsidRPr="005A1154">
          <w:rPr>
            <w:rFonts w:ascii="Arial" w:eastAsia="Times New Roman" w:hAnsi="Arial" w:cs="Arial"/>
            <w:color w:val="0462C1"/>
            <w:kern w:val="0"/>
            <w:u w:val="single" w:color="0462C1"/>
            <w:lang w:val="en-US"/>
            <w14:ligatures w14:val="none"/>
          </w:rPr>
          <w:t>https://curlytales.com/indian-households-are-second-highest-in-food-</w:t>
        </w:r>
      </w:hyperlink>
      <w:r w:rsidRPr="005A1154">
        <w:rPr>
          <w:rFonts w:ascii="Arial" w:eastAsia="Times New Roman" w:hAnsi="Arial" w:cs="Arial"/>
          <w:color w:val="0462C1"/>
          <w:kern w:val="0"/>
          <w:lang w:val="en-US"/>
          <w14:ligatures w14:val="none"/>
        </w:rPr>
        <w:t xml:space="preserve"> </w:t>
      </w:r>
      <w:hyperlink r:id="rId19" w:anchor="%3A~%3Atext%3DAccording%20to%20a%20new%20survey%2Cor%2068%2C760%2C163%20tonnes%20a%20year">
        <w:r w:rsidRPr="005A1154">
          <w:rPr>
            <w:rFonts w:ascii="Arial" w:eastAsia="Times New Roman" w:hAnsi="Arial" w:cs="Arial"/>
            <w:color w:val="0462C1"/>
            <w:kern w:val="0"/>
            <w:u w:val="single" w:color="0462C1"/>
            <w:lang w:val="en-US"/>
            <w14:ligatures w14:val="none"/>
          </w:rPr>
          <w:t>wastage-in-the-world-50kg-discarded-per-</w:t>
        </w:r>
      </w:hyperlink>
      <w:r w:rsidRPr="005A1154">
        <w:rPr>
          <w:rFonts w:ascii="Arial" w:eastAsia="Times New Roman" w:hAnsi="Arial" w:cs="Arial"/>
          <w:color w:val="0462C1"/>
          <w:kern w:val="0"/>
          <w:lang w:val="en-US"/>
          <w14:ligatures w14:val="none"/>
        </w:rPr>
        <w:t xml:space="preserve"> </w:t>
      </w:r>
      <w:hyperlink r:id="rId20" w:anchor="%3A~%3Atext%3DAccording%20to%20a%20new%20survey%2Cor%2068%2C760%2C163%20tonnes%20a%20year">
        <w:r w:rsidRPr="005A1154">
          <w:rPr>
            <w:rFonts w:ascii="Arial" w:eastAsia="Times New Roman" w:hAnsi="Arial" w:cs="Arial"/>
            <w:color w:val="0462C1"/>
            <w:kern w:val="0"/>
            <w:u w:val="single" w:color="0462C1"/>
            <w:lang w:val="en-US"/>
            <w14:ligatures w14:val="none"/>
          </w:rPr>
          <w:t>household/#:~:text=Accordingpercent20topercent20apercent20newpercent20survey,orpercen</w:t>
        </w:r>
      </w:hyperlink>
      <w:r w:rsidRPr="005A1154">
        <w:rPr>
          <w:rFonts w:ascii="Arial" w:eastAsia="Times New Roman" w:hAnsi="Arial" w:cs="Arial"/>
          <w:color w:val="0462C1"/>
          <w:kern w:val="0"/>
          <w:lang w:val="en-US"/>
          <w14:ligatures w14:val="none"/>
        </w:rPr>
        <w:t xml:space="preserve"> </w:t>
      </w:r>
      <w:hyperlink r:id="rId21" w:anchor="%3A~%3Atext%3DAccording%20to%20a%20new%20survey%2Cor%2068%2C760%2C163%20tonnes%20a%20year">
        <w:r w:rsidRPr="005A1154">
          <w:rPr>
            <w:rFonts w:ascii="Arial" w:eastAsia="Times New Roman" w:hAnsi="Arial" w:cs="Arial"/>
            <w:color w:val="0462C1"/>
            <w:kern w:val="0"/>
            <w:u w:val="single" w:color="0462C1"/>
            <w:lang w:val="en-US"/>
            <w14:ligatures w14:val="none"/>
          </w:rPr>
          <w:t>t2068percent2C760percent2C163percent20tonnespercent20apercent20year</w:t>
        </w:r>
      </w:hyperlink>
    </w:p>
    <w:p w14:paraId="2DA7123C" w14:textId="77777777" w:rsidR="005F5DEC" w:rsidRDefault="005F5DEC" w:rsidP="005A1154">
      <w:pPr>
        <w:widowControl w:val="0"/>
        <w:autoSpaceDE w:val="0"/>
        <w:autoSpaceDN w:val="0"/>
        <w:spacing w:after="0"/>
        <w:jc w:val="both"/>
        <w:rPr>
          <w:rFonts w:ascii="Arial" w:eastAsia="Times New Roman" w:hAnsi="Arial" w:cs="Arial"/>
          <w:kern w:val="0"/>
          <w:lang w:val="en-US"/>
          <w14:ligatures w14:val="none"/>
        </w:rPr>
      </w:pPr>
    </w:p>
    <w:p w14:paraId="598F3077" w14:textId="77777777" w:rsidR="005951D2" w:rsidRPr="005951D2" w:rsidRDefault="005951D2" w:rsidP="005951D2">
      <w:pPr>
        <w:widowControl w:val="0"/>
        <w:autoSpaceDE w:val="0"/>
        <w:autoSpaceDN w:val="0"/>
        <w:spacing w:after="0"/>
        <w:jc w:val="both"/>
        <w:rPr>
          <w:rFonts w:ascii="Arial" w:eastAsia="Times New Roman" w:hAnsi="Arial" w:cs="Arial"/>
          <w:kern w:val="0"/>
          <w14:ligatures w14:val="none"/>
        </w:rPr>
      </w:pPr>
      <w:r w:rsidRPr="005951D2">
        <w:rPr>
          <w:rFonts w:ascii="Arial" w:eastAsia="Times New Roman" w:hAnsi="Arial" w:cs="Arial"/>
          <w:kern w:val="0"/>
          <w14:ligatures w14:val="none"/>
        </w:rPr>
        <w:t xml:space="preserve">Food and Agriculture Organization. (2019). </w:t>
      </w:r>
      <w:r w:rsidRPr="005951D2">
        <w:rPr>
          <w:rFonts w:ascii="Arial" w:eastAsia="Times New Roman" w:hAnsi="Arial" w:cs="Arial"/>
          <w:i/>
          <w:iCs/>
          <w:kern w:val="0"/>
          <w14:ligatures w14:val="none"/>
        </w:rPr>
        <w:t>The State of Food and Agriculture: Moving Forward on Food Loss and Waste Reduction</w:t>
      </w:r>
      <w:r w:rsidRPr="005951D2">
        <w:rPr>
          <w:rFonts w:ascii="Arial" w:eastAsia="Times New Roman" w:hAnsi="Arial" w:cs="Arial"/>
          <w:kern w:val="0"/>
          <w14:ligatures w14:val="none"/>
        </w:rPr>
        <w:t xml:space="preserve">. </w:t>
      </w:r>
    </w:p>
    <w:p w14:paraId="600A423A" w14:textId="77777777" w:rsidR="005951D2" w:rsidRDefault="005951D2" w:rsidP="005951D2">
      <w:pPr>
        <w:widowControl w:val="0"/>
        <w:autoSpaceDE w:val="0"/>
        <w:autoSpaceDN w:val="0"/>
        <w:spacing w:after="0"/>
        <w:jc w:val="both"/>
        <w:rPr>
          <w:rFonts w:ascii="Arial" w:eastAsia="Times New Roman" w:hAnsi="Arial" w:cs="Arial"/>
          <w:kern w:val="0"/>
          <w14:ligatures w14:val="none"/>
        </w:rPr>
      </w:pPr>
    </w:p>
    <w:p w14:paraId="65433360" w14:textId="40783EB3" w:rsidR="005951D2" w:rsidRPr="005951D2" w:rsidRDefault="005951D2" w:rsidP="005951D2">
      <w:pPr>
        <w:widowControl w:val="0"/>
        <w:autoSpaceDE w:val="0"/>
        <w:autoSpaceDN w:val="0"/>
        <w:spacing w:after="0"/>
        <w:jc w:val="both"/>
        <w:rPr>
          <w:rFonts w:ascii="Arial" w:eastAsia="Times New Roman" w:hAnsi="Arial" w:cs="Arial"/>
          <w:kern w:val="0"/>
          <w14:ligatures w14:val="none"/>
        </w:rPr>
      </w:pPr>
      <w:r w:rsidRPr="005951D2">
        <w:rPr>
          <w:rFonts w:ascii="Arial" w:eastAsia="Times New Roman" w:hAnsi="Arial" w:cs="Arial"/>
          <w:kern w:val="0"/>
          <w14:ligatures w14:val="none"/>
        </w:rPr>
        <w:t xml:space="preserve">United Nations Environment Programme. (2021). </w:t>
      </w:r>
      <w:r w:rsidRPr="005951D2">
        <w:rPr>
          <w:rFonts w:ascii="Arial" w:eastAsia="Times New Roman" w:hAnsi="Arial" w:cs="Arial"/>
          <w:i/>
          <w:iCs/>
          <w:kern w:val="0"/>
          <w14:ligatures w14:val="none"/>
        </w:rPr>
        <w:t>Food Waste Index Report 2021</w:t>
      </w:r>
      <w:r w:rsidRPr="005951D2">
        <w:rPr>
          <w:rFonts w:ascii="Arial" w:eastAsia="Times New Roman" w:hAnsi="Arial" w:cs="Arial"/>
          <w:kern w:val="0"/>
          <w14:ligatures w14:val="none"/>
        </w:rPr>
        <w:t xml:space="preserve">. </w:t>
      </w:r>
    </w:p>
    <w:p w14:paraId="5D692EC3" w14:textId="77777777" w:rsidR="005951D2" w:rsidRDefault="005951D2" w:rsidP="005951D2">
      <w:pPr>
        <w:widowControl w:val="0"/>
        <w:autoSpaceDE w:val="0"/>
        <w:autoSpaceDN w:val="0"/>
        <w:spacing w:after="0"/>
        <w:jc w:val="both"/>
        <w:rPr>
          <w:rFonts w:ascii="Arial" w:eastAsia="Times New Roman" w:hAnsi="Arial" w:cs="Arial"/>
          <w:kern w:val="0"/>
          <w14:ligatures w14:val="none"/>
        </w:rPr>
      </w:pPr>
    </w:p>
    <w:p w14:paraId="5E16C429" w14:textId="049B85D0" w:rsidR="005951D2" w:rsidRPr="005951D2" w:rsidRDefault="005951D2" w:rsidP="005951D2">
      <w:pPr>
        <w:widowControl w:val="0"/>
        <w:autoSpaceDE w:val="0"/>
        <w:autoSpaceDN w:val="0"/>
        <w:spacing w:after="0"/>
        <w:jc w:val="both"/>
        <w:rPr>
          <w:rFonts w:ascii="Arial" w:eastAsia="Times New Roman" w:hAnsi="Arial" w:cs="Arial"/>
          <w:kern w:val="0"/>
          <w14:ligatures w14:val="none"/>
        </w:rPr>
      </w:pPr>
      <w:r w:rsidRPr="005951D2">
        <w:rPr>
          <w:rFonts w:ascii="Arial" w:eastAsia="Times New Roman" w:hAnsi="Arial" w:cs="Arial"/>
          <w:kern w:val="0"/>
          <w14:ligatures w14:val="none"/>
        </w:rPr>
        <w:t xml:space="preserve">Food Safety and Standards Authority of India. (2018). </w:t>
      </w:r>
      <w:r w:rsidRPr="005951D2">
        <w:rPr>
          <w:rFonts w:ascii="Arial" w:eastAsia="Times New Roman" w:hAnsi="Arial" w:cs="Arial"/>
          <w:i/>
          <w:iCs/>
          <w:kern w:val="0"/>
          <w14:ligatures w14:val="none"/>
        </w:rPr>
        <w:t>Food Safety and Consumer Awareness Guidelines</w:t>
      </w:r>
      <w:r w:rsidRPr="005951D2">
        <w:rPr>
          <w:rFonts w:ascii="Arial" w:eastAsia="Times New Roman" w:hAnsi="Arial" w:cs="Arial"/>
          <w:kern w:val="0"/>
          <w14:ligatures w14:val="none"/>
        </w:rPr>
        <w:t xml:space="preserve">. </w:t>
      </w:r>
    </w:p>
    <w:p w14:paraId="0CAB9E96" w14:textId="77777777" w:rsidR="005951D2" w:rsidRDefault="005951D2" w:rsidP="005951D2">
      <w:pPr>
        <w:widowControl w:val="0"/>
        <w:autoSpaceDE w:val="0"/>
        <w:autoSpaceDN w:val="0"/>
        <w:spacing w:after="0"/>
        <w:jc w:val="both"/>
        <w:rPr>
          <w:rFonts w:ascii="Arial" w:eastAsia="Times New Roman" w:hAnsi="Arial" w:cs="Arial"/>
          <w:kern w:val="0"/>
          <w14:ligatures w14:val="none"/>
        </w:rPr>
      </w:pPr>
    </w:p>
    <w:p w14:paraId="2A705461" w14:textId="2733E381" w:rsidR="005951D2" w:rsidRPr="005951D2" w:rsidRDefault="005951D2" w:rsidP="005951D2">
      <w:pPr>
        <w:widowControl w:val="0"/>
        <w:autoSpaceDE w:val="0"/>
        <w:autoSpaceDN w:val="0"/>
        <w:spacing w:after="0"/>
        <w:jc w:val="both"/>
        <w:rPr>
          <w:rFonts w:ascii="Arial" w:eastAsia="Times New Roman" w:hAnsi="Arial" w:cs="Arial"/>
          <w:kern w:val="0"/>
          <w14:ligatures w14:val="none"/>
        </w:rPr>
      </w:pPr>
      <w:r w:rsidRPr="005951D2">
        <w:rPr>
          <w:rFonts w:ascii="Arial" w:eastAsia="Times New Roman" w:hAnsi="Arial" w:cs="Arial"/>
          <w:kern w:val="0"/>
          <w14:ligatures w14:val="none"/>
        </w:rPr>
        <w:t xml:space="preserve">Food Waste Reduction Alliance. (2014). </w:t>
      </w:r>
      <w:r w:rsidRPr="005951D2">
        <w:rPr>
          <w:rFonts w:ascii="Arial" w:eastAsia="Times New Roman" w:hAnsi="Arial" w:cs="Arial"/>
          <w:i/>
          <w:iCs/>
          <w:kern w:val="0"/>
          <w14:ligatures w14:val="none"/>
        </w:rPr>
        <w:t>Analysis of U.S. Food Waste Among Food Manufacturers, Retailers, and Restaurants</w:t>
      </w:r>
      <w:r w:rsidRPr="005951D2">
        <w:rPr>
          <w:rFonts w:ascii="Arial" w:eastAsia="Times New Roman" w:hAnsi="Arial" w:cs="Arial"/>
          <w:kern w:val="0"/>
          <w14:ligatures w14:val="none"/>
        </w:rPr>
        <w:t xml:space="preserve">. </w:t>
      </w:r>
    </w:p>
    <w:p w14:paraId="2185B07A" w14:textId="77777777" w:rsidR="005951D2" w:rsidRPr="005A1154" w:rsidRDefault="005951D2" w:rsidP="005A1154">
      <w:pPr>
        <w:widowControl w:val="0"/>
        <w:autoSpaceDE w:val="0"/>
        <w:autoSpaceDN w:val="0"/>
        <w:spacing w:after="0"/>
        <w:jc w:val="both"/>
        <w:rPr>
          <w:rFonts w:ascii="Arial" w:eastAsia="Times New Roman" w:hAnsi="Arial" w:cs="Arial"/>
          <w:kern w:val="0"/>
          <w:lang w:val="en-US"/>
          <w14:ligatures w14:val="none"/>
        </w:rPr>
        <w:sectPr w:rsidR="005951D2" w:rsidRPr="005A1154" w:rsidSect="00F309A0">
          <w:pgSz w:w="11910" w:h="16840"/>
          <w:pgMar w:top="1360" w:right="1320" w:bottom="280" w:left="1180" w:header="720" w:footer="720" w:gutter="0"/>
          <w:cols w:space="720"/>
        </w:sectPr>
      </w:pPr>
    </w:p>
    <w:p w14:paraId="20D00C3E" w14:textId="35ECF023" w:rsidR="005F5DEC" w:rsidRPr="005A1154" w:rsidRDefault="005F5DEC" w:rsidP="00A2524B">
      <w:pPr>
        <w:widowControl w:val="0"/>
        <w:autoSpaceDE w:val="0"/>
        <w:autoSpaceDN w:val="0"/>
        <w:spacing w:before="60" w:after="0"/>
        <w:ind w:right="897"/>
        <w:jc w:val="both"/>
        <w:rPr>
          <w:rFonts w:ascii="Arial" w:eastAsia="Times New Roman" w:hAnsi="Arial" w:cs="Arial"/>
          <w:kern w:val="0"/>
          <w:lang w:val="en-US"/>
          <w14:ligatures w14:val="none"/>
        </w:rPr>
      </w:pPr>
      <w:proofErr w:type="gramStart"/>
      <w:r w:rsidRPr="005A1154">
        <w:rPr>
          <w:rFonts w:ascii="Arial" w:eastAsia="Times New Roman" w:hAnsi="Arial" w:cs="Arial"/>
          <w:kern w:val="0"/>
          <w:lang w:val="en-US"/>
          <w14:ligatures w14:val="none"/>
        </w:rPr>
        <w:lastRenderedPageBreak/>
        <w:t>Nigam ,</w:t>
      </w:r>
      <w:proofErr w:type="gramEnd"/>
      <w:r w:rsidRPr="005A1154">
        <w:rPr>
          <w:rFonts w:ascii="Arial" w:eastAsia="Times New Roman" w:hAnsi="Arial" w:cs="Arial"/>
          <w:kern w:val="0"/>
          <w:lang w:val="en-US"/>
          <w14:ligatures w14:val="none"/>
        </w:rPr>
        <w:t xml:space="preserve">R., Sharma ,S. (2017). Food waste management. </w:t>
      </w:r>
      <w:r w:rsidRPr="005A1154">
        <w:rPr>
          <w:rFonts w:ascii="Arial" w:eastAsia="Times New Roman" w:hAnsi="Arial" w:cs="Arial"/>
          <w:i/>
          <w:kern w:val="0"/>
          <w:lang w:val="en-US"/>
          <w14:ligatures w14:val="none"/>
        </w:rPr>
        <w:t xml:space="preserve">Amity journal of Energy and Environment Studies </w:t>
      </w:r>
      <w:r w:rsidRPr="005A1154">
        <w:rPr>
          <w:rFonts w:ascii="Arial" w:eastAsia="Times New Roman" w:hAnsi="Arial" w:cs="Arial"/>
          <w:kern w:val="0"/>
          <w:lang w:val="en-US"/>
          <w14:ligatures w14:val="none"/>
        </w:rPr>
        <w:t>.3:2454-7778.</w:t>
      </w:r>
    </w:p>
    <w:p w14:paraId="68726AC8" w14:textId="77777777" w:rsidR="005F5DEC" w:rsidRPr="005A1154" w:rsidRDefault="005F5DEC" w:rsidP="00A2524B">
      <w:pPr>
        <w:widowControl w:val="0"/>
        <w:autoSpaceDE w:val="0"/>
        <w:autoSpaceDN w:val="0"/>
        <w:spacing w:before="161" w:after="0"/>
        <w:ind w:right="297"/>
        <w:jc w:val="both"/>
        <w:rPr>
          <w:rFonts w:ascii="Arial" w:eastAsia="Times New Roman" w:hAnsi="Arial" w:cs="Arial"/>
          <w:kern w:val="0"/>
          <w:lang w:val="en-US"/>
          <w14:ligatures w14:val="none"/>
        </w:rPr>
      </w:pPr>
      <w:proofErr w:type="spellStart"/>
      <w:r w:rsidRPr="005A1154">
        <w:rPr>
          <w:rFonts w:ascii="Arial" w:eastAsia="Times New Roman" w:hAnsi="Arial" w:cs="Arial"/>
          <w:kern w:val="0"/>
          <w:lang w:val="en-US"/>
          <w14:ligatures w14:val="none"/>
        </w:rPr>
        <w:t>Agarawal</w:t>
      </w:r>
      <w:proofErr w:type="spellEnd"/>
      <w:r w:rsidRPr="005A1154">
        <w:rPr>
          <w:rFonts w:ascii="Arial" w:eastAsia="Times New Roman" w:hAnsi="Arial" w:cs="Arial"/>
          <w:kern w:val="0"/>
          <w:lang w:val="en-US"/>
          <w14:ligatures w14:val="none"/>
        </w:rPr>
        <w:t xml:space="preserve">, M., Agarwal, S., Ahmad, S., Singh, R., Jayahari, K.M. 2021.Food loss and waste in India: the knowns and the unknowns. </w:t>
      </w:r>
      <w:r w:rsidRPr="005A1154">
        <w:rPr>
          <w:rFonts w:ascii="Arial" w:eastAsia="Times New Roman" w:hAnsi="Arial" w:cs="Arial"/>
          <w:i/>
          <w:kern w:val="0"/>
          <w:lang w:val="en-US"/>
          <w14:ligatures w14:val="none"/>
        </w:rPr>
        <w:t>The food and land use coalition</w:t>
      </w:r>
      <w:r w:rsidRPr="005A1154">
        <w:rPr>
          <w:rFonts w:ascii="Arial" w:eastAsia="Times New Roman" w:hAnsi="Arial" w:cs="Arial"/>
          <w:kern w:val="0"/>
          <w:lang w:val="en-US"/>
          <w14:ligatures w14:val="none"/>
        </w:rPr>
        <w:t>.</w:t>
      </w:r>
    </w:p>
    <w:p w14:paraId="087766B5" w14:textId="02F8CFE3" w:rsidR="005F5DEC" w:rsidRPr="005A1154" w:rsidRDefault="005F5DEC" w:rsidP="00A2524B">
      <w:pPr>
        <w:widowControl w:val="0"/>
        <w:autoSpaceDE w:val="0"/>
        <w:autoSpaceDN w:val="0"/>
        <w:spacing w:before="160" w:after="0"/>
        <w:ind w:right="871"/>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Forbes,</w:t>
      </w:r>
      <w:r w:rsidR="00AF1D39" w:rsidRPr="005A1154">
        <w:rPr>
          <w:rStyle w:val="Strong"/>
          <w:rFonts w:ascii="Arial" w:hAnsi="Arial" w:cs="Arial"/>
          <w:color w:val="0A0A0A"/>
          <w:shd w:val="clear" w:color="auto" w:fill="FFFFFF"/>
        </w:rPr>
        <w:t xml:space="preserve"> </w:t>
      </w:r>
      <w:hyperlink r:id="rId22" w:history="1">
        <w:r w:rsidR="00AF1D39" w:rsidRPr="005A1154">
          <w:rPr>
            <w:rStyle w:val="Hyperlink"/>
            <w:rFonts w:ascii="Arial" w:hAnsi="Arial" w:cs="Arial"/>
            <w:b/>
            <w:bCs/>
            <w:shd w:val="clear" w:color="auto" w:fill="FFFFFF"/>
          </w:rPr>
          <w:t>Indian Journal of Extension Education (IJEE)</w:t>
        </w:r>
      </w:hyperlink>
      <w:r w:rsidRPr="005A1154">
        <w:rPr>
          <w:rFonts w:ascii="Arial" w:eastAsia="Times New Roman" w:hAnsi="Arial" w:cs="Arial"/>
          <w:kern w:val="0"/>
          <w:lang w:val="en-US"/>
          <w14:ligatures w14:val="none"/>
        </w:rPr>
        <w:t xml:space="preserve"> H., Quested, T., Conor, O.C. 2022. Food waste index report. UN environment </w:t>
      </w:r>
      <w:proofErr w:type="spellStart"/>
      <w:r w:rsidRPr="005A1154">
        <w:rPr>
          <w:rFonts w:ascii="Arial" w:eastAsia="Times New Roman" w:hAnsi="Arial" w:cs="Arial"/>
          <w:kern w:val="0"/>
          <w:lang w:val="en-US"/>
          <w14:ligatures w14:val="none"/>
        </w:rPr>
        <w:t>programme</w:t>
      </w:r>
      <w:proofErr w:type="spellEnd"/>
      <w:r w:rsidRPr="005A1154">
        <w:rPr>
          <w:rFonts w:ascii="Arial" w:eastAsia="Times New Roman" w:hAnsi="Arial" w:cs="Arial"/>
          <w:kern w:val="0"/>
          <w:lang w:val="en-US"/>
          <w14:ligatures w14:val="none"/>
        </w:rPr>
        <w:t>.</w:t>
      </w:r>
    </w:p>
    <w:p w14:paraId="67ABDE61" w14:textId="77777777" w:rsidR="005F5DEC" w:rsidRPr="005A1154" w:rsidRDefault="005F5DEC" w:rsidP="00A2524B">
      <w:pPr>
        <w:widowControl w:val="0"/>
        <w:autoSpaceDE w:val="0"/>
        <w:autoSpaceDN w:val="0"/>
        <w:spacing w:before="160" w:after="0" w:line="240" w:lineRule="auto"/>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 xml:space="preserve">Food wastage footprint Impacts on Natural Resources retrieved </w:t>
      </w:r>
      <w:r w:rsidRPr="005A1154">
        <w:rPr>
          <w:rFonts w:ascii="Arial" w:eastAsia="Times New Roman" w:hAnsi="Arial" w:cs="Arial"/>
          <w:color w:val="0462C1"/>
          <w:kern w:val="0"/>
          <w:u w:val="single" w:color="0462C1"/>
          <w:lang w:val="en-US"/>
          <w14:ligatures w14:val="none"/>
        </w:rPr>
        <w:t>i3347e.pdf</w:t>
      </w:r>
    </w:p>
    <w:p w14:paraId="7EF31279" w14:textId="25B959D0" w:rsidR="009A62C9" w:rsidRDefault="005F5DEC" w:rsidP="00A2524B">
      <w:pPr>
        <w:widowControl w:val="0"/>
        <w:autoSpaceDE w:val="0"/>
        <w:autoSpaceDN w:val="0"/>
        <w:spacing w:before="180" w:after="0"/>
        <w:ind w:right="292"/>
        <w:jc w:val="both"/>
        <w:rPr>
          <w:rFonts w:ascii="Arial" w:eastAsia="Times New Roman" w:hAnsi="Arial" w:cs="Arial"/>
          <w:kern w:val="0"/>
          <w:lang w:val="en-US"/>
          <w14:ligatures w14:val="none"/>
        </w:rPr>
      </w:pPr>
      <w:proofErr w:type="spellStart"/>
      <w:proofErr w:type="gramStart"/>
      <w:r w:rsidRPr="005A1154">
        <w:rPr>
          <w:rFonts w:ascii="Arial" w:eastAsia="Times New Roman" w:hAnsi="Arial" w:cs="Arial"/>
          <w:kern w:val="0"/>
          <w:lang w:val="en-US"/>
          <w14:ligatures w14:val="none"/>
        </w:rPr>
        <w:t>Aggrawal</w:t>
      </w:r>
      <w:proofErr w:type="spellEnd"/>
      <w:r w:rsidRPr="005A1154">
        <w:rPr>
          <w:rFonts w:ascii="Arial" w:eastAsia="Times New Roman" w:hAnsi="Arial" w:cs="Arial"/>
          <w:kern w:val="0"/>
          <w:lang w:val="en-US"/>
          <w14:ligatures w14:val="none"/>
        </w:rPr>
        <w:t xml:space="preserve"> ,</w:t>
      </w:r>
      <w:proofErr w:type="gramEnd"/>
      <w:r w:rsidRPr="005A1154">
        <w:rPr>
          <w:rFonts w:ascii="Arial" w:eastAsia="Times New Roman" w:hAnsi="Arial" w:cs="Arial"/>
          <w:kern w:val="0"/>
          <w:lang w:val="en-US"/>
          <w14:ligatures w14:val="none"/>
        </w:rPr>
        <w:t xml:space="preserve"> V. and Nag , A. Sustainable Food Waste Prevention Strategies to Achieve Food Security in India. </w:t>
      </w:r>
      <w:r w:rsidRPr="005A1154">
        <w:rPr>
          <w:rFonts w:ascii="Arial" w:eastAsia="Times New Roman" w:hAnsi="Arial" w:cs="Arial"/>
          <w:i/>
          <w:kern w:val="0"/>
          <w:lang w:val="en-US"/>
          <w14:ligatures w14:val="none"/>
        </w:rPr>
        <w:t>International Journal of Agriculture and Food Science Technology.</w:t>
      </w:r>
      <w:r w:rsidRPr="005A1154">
        <w:rPr>
          <w:rFonts w:ascii="Arial" w:eastAsia="Times New Roman" w:hAnsi="Arial" w:cs="Arial"/>
          <w:kern w:val="0"/>
          <w:lang w:val="en-US"/>
          <w14:ligatures w14:val="none"/>
        </w:rPr>
        <w:t>4:189- 194</w:t>
      </w:r>
      <w:bookmarkEnd w:id="0"/>
    </w:p>
    <w:p w14:paraId="61E3604E" w14:textId="77777777" w:rsidR="009A62C9" w:rsidRPr="009A62C9" w:rsidRDefault="009A62C9" w:rsidP="009A62C9">
      <w:pPr>
        <w:widowControl w:val="0"/>
        <w:autoSpaceDE w:val="0"/>
        <w:autoSpaceDN w:val="0"/>
        <w:spacing w:before="180" w:after="0"/>
        <w:ind w:left="260" w:right="292"/>
        <w:jc w:val="both"/>
        <w:rPr>
          <w:rFonts w:ascii="Arial" w:eastAsia="Times New Roman" w:hAnsi="Arial" w:cs="Arial"/>
          <w:kern w:val="0"/>
          <w:lang w:val="en-US"/>
          <w14:ligatures w14:val="none"/>
        </w:rPr>
      </w:pPr>
    </w:p>
    <w:p w14:paraId="0C3988AD" w14:textId="52CC33FB" w:rsidR="009A62C9" w:rsidRPr="009A62C9" w:rsidRDefault="009A62C9" w:rsidP="009A62C9">
      <w:pPr>
        <w:jc w:val="both"/>
        <w:rPr>
          <w:rFonts w:ascii="Arial" w:hAnsi="Arial" w:cs="Arial"/>
        </w:rPr>
      </w:pPr>
      <w:r w:rsidRPr="009A62C9">
        <w:rPr>
          <w:rFonts w:ascii="Arial" w:hAnsi="Arial" w:cs="Arial"/>
        </w:rPr>
        <w:t xml:space="preserve">United Nations Environment Programme. (2021). </w:t>
      </w:r>
      <w:r w:rsidRPr="009A62C9">
        <w:rPr>
          <w:rFonts w:ascii="Arial" w:hAnsi="Arial" w:cs="Arial"/>
          <w:i/>
          <w:iCs/>
        </w:rPr>
        <w:t>Food Waste Index Report 2021</w:t>
      </w:r>
      <w:r w:rsidRPr="009A62C9">
        <w:rPr>
          <w:rFonts w:ascii="Arial" w:hAnsi="Arial" w:cs="Arial"/>
        </w:rPr>
        <w:t xml:space="preserve">. Nairobi: UNEP. </w:t>
      </w:r>
    </w:p>
    <w:p w14:paraId="163D0195" w14:textId="77777777" w:rsidR="009A62C9" w:rsidRPr="009A62C9" w:rsidRDefault="009A62C9" w:rsidP="009A62C9">
      <w:pPr>
        <w:jc w:val="both"/>
        <w:rPr>
          <w:rFonts w:ascii="Arial" w:hAnsi="Arial" w:cs="Arial"/>
        </w:rPr>
      </w:pPr>
      <w:r w:rsidRPr="009A62C9">
        <w:rPr>
          <w:rFonts w:ascii="Arial" w:hAnsi="Arial" w:cs="Arial"/>
        </w:rPr>
        <w:t xml:space="preserve">Food and Agriculture Organization. (2019). </w:t>
      </w:r>
      <w:r w:rsidRPr="009A62C9">
        <w:rPr>
          <w:rFonts w:ascii="Arial" w:hAnsi="Arial" w:cs="Arial"/>
          <w:i/>
          <w:iCs/>
        </w:rPr>
        <w:t>The State of Food and Agriculture: Moving Forward on Food Loss and Waste Reduction</w:t>
      </w:r>
      <w:r w:rsidRPr="009A62C9">
        <w:rPr>
          <w:rFonts w:ascii="Arial" w:hAnsi="Arial" w:cs="Arial"/>
        </w:rPr>
        <w:t xml:space="preserve">. Rome: FAO. </w:t>
      </w:r>
    </w:p>
    <w:p w14:paraId="3D727577" w14:textId="77777777" w:rsidR="009A62C9" w:rsidRPr="009A62C9" w:rsidRDefault="009A62C9" w:rsidP="009A62C9">
      <w:pPr>
        <w:jc w:val="both"/>
        <w:rPr>
          <w:rFonts w:ascii="Arial" w:hAnsi="Arial" w:cs="Arial"/>
        </w:rPr>
      </w:pPr>
      <w:r w:rsidRPr="009A62C9">
        <w:rPr>
          <w:rFonts w:ascii="Arial" w:hAnsi="Arial" w:cs="Arial"/>
        </w:rPr>
        <w:t xml:space="preserve">Intergovernmental Panel on Climate Change. (2021). </w:t>
      </w:r>
      <w:r w:rsidRPr="009A62C9">
        <w:rPr>
          <w:rFonts w:ascii="Arial" w:hAnsi="Arial" w:cs="Arial"/>
          <w:i/>
          <w:iCs/>
        </w:rPr>
        <w:t>Climate Change 2021: The Physical Science Basis</w:t>
      </w:r>
      <w:r w:rsidRPr="009A62C9">
        <w:rPr>
          <w:rFonts w:ascii="Arial" w:hAnsi="Arial" w:cs="Arial"/>
        </w:rPr>
        <w:t xml:space="preserve">. </w:t>
      </w:r>
    </w:p>
    <w:p w14:paraId="652FF69D" w14:textId="2FFB27F6" w:rsidR="00CE367A" w:rsidRDefault="009A62C9" w:rsidP="009A62C9">
      <w:pPr>
        <w:jc w:val="both"/>
        <w:rPr>
          <w:rFonts w:ascii="Arial" w:hAnsi="Arial" w:cs="Arial"/>
        </w:rPr>
      </w:pPr>
      <w:r w:rsidRPr="009A62C9">
        <w:rPr>
          <w:rFonts w:ascii="Arial" w:hAnsi="Arial" w:cs="Arial"/>
        </w:rPr>
        <w:t xml:space="preserve">Gustavsson, J., et al. (2011). </w:t>
      </w:r>
      <w:r w:rsidRPr="009A62C9">
        <w:rPr>
          <w:rFonts w:ascii="Arial" w:hAnsi="Arial" w:cs="Arial"/>
          <w:i/>
          <w:iCs/>
        </w:rPr>
        <w:t>Global Food Losses and Food Waste</w:t>
      </w:r>
      <w:r w:rsidRPr="009A62C9">
        <w:rPr>
          <w:rFonts w:ascii="Arial" w:hAnsi="Arial" w:cs="Arial"/>
        </w:rPr>
        <w:t>. FAO, Rome.</w:t>
      </w:r>
    </w:p>
    <w:p w14:paraId="5138DDB6" w14:textId="5F3DC2FB" w:rsidR="00F02BDF" w:rsidRDefault="00F02BDF" w:rsidP="009A62C9">
      <w:pPr>
        <w:jc w:val="both"/>
        <w:rPr>
          <w:rFonts w:ascii="Arial" w:hAnsi="Arial" w:cs="Arial"/>
          <w:color w:val="222222"/>
          <w:sz w:val="20"/>
          <w:szCs w:val="20"/>
          <w:highlight w:val="yellow"/>
          <w:shd w:val="clear" w:color="auto" w:fill="FFFFFF"/>
        </w:rPr>
      </w:pPr>
      <w:r w:rsidRPr="00D85EEC">
        <w:rPr>
          <w:rFonts w:ascii="Arial" w:hAnsi="Arial" w:cs="Arial"/>
          <w:color w:val="222222"/>
          <w:sz w:val="20"/>
          <w:szCs w:val="20"/>
          <w:highlight w:val="yellow"/>
          <w:shd w:val="clear" w:color="auto" w:fill="FFFFFF"/>
        </w:rPr>
        <w:t xml:space="preserve">Batool, F., Kurniawan, T. A., </w:t>
      </w:r>
      <w:proofErr w:type="spellStart"/>
      <w:r w:rsidRPr="00D85EEC">
        <w:rPr>
          <w:rFonts w:ascii="Arial" w:hAnsi="Arial" w:cs="Arial"/>
          <w:color w:val="222222"/>
          <w:sz w:val="20"/>
          <w:szCs w:val="20"/>
          <w:highlight w:val="yellow"/>
          <w:shd w:val="clear" w:color="auto" w:fill="FFFFFF"/>
        </w:rPr>
        <w:t>Mohyuddin</w:t>
      </w:r>
      <w:proofErr w:type="spellEnd"/>
      <w:r w:rsidRPr="00D85EEC">
        <w:rPr>
          <w:rFonts w:ascii="Arial" w:hAnsi="Arial" w:cs="Arial"/>
          <w:color w:val="222222"/>
          <w:sz w:val="20"/>
          <w:szCs w:val="20"/>
          <w:highlight w:val="yellow"/>
          <w:shd w:val="clear" w:color="auto" w:fill="FFFFFF"/>
        </w:rPr>
        <w:t>, A., Othman, M. H. D., Aziz, F., Al-</w:t>
      </w:r>
      <w:proofErr w:type="spellStart"/>
      <w:r w:rsidRPr="00D85EEC">
        <w:rPr>
          <w:rFonts w:ascii="Arial" w:hAnsi="Arial" w:cs="Arial"/>
          <w:color w:val="222222"/>
          <w:sz w:val="20"/>
          <w:szCs w:val="20"/>
          <w:highlight w:val="yellow"/>
          <w:shd w:val="clear" w:color="auto" w:fill="FFFFFF"/>
        </w:rPr>
        <w:t>Hazmi</w:t>
      </w:r>
      <w:proofErr w:type="spellEnd"/>
      <w:r w:rsidRPr="00D85EEC">
        <w:rPr>
          <w:rFonts w:ascii="Arial" w:hAnsi="Arial" w:cs="Arial"/>
          <w:color w:val="222222"/>
          <w:sz w:val="20"/>
          <w:szCs w:val="20"/>
          <w:highlight w:val="yellow"/>
          <w:shd w:val="clear" w:color="auto" w:fill="FFFFFF"/>
        </w:rPr>
        <w:t xml:space="preserve">, H. E., ... &amp; </w:t>
      </w:r>
      <w:proofErr w:type="spellStart"/>
      <w:r w:rsidRPr="00D85EEC">
        <w:rPr>
          <w:rFonts w:ascii="Arial" w:hAnsi="Arial" w:cs="Arial"/>
          <w:color w:val="222222"/>
          <w:sz w:val="20"/>
          <w:szCs w:val="20"/>
          <w:highlight w:val="yellow"/>
          <w:shd w:val="clear" w:color="auto" w:fill="FFFFFF"/>
        </w:rPr>
        <w:t>Anouzla</w:t>
      </w:r>
      <w:proofErr w:type="spellEnd"/>
      <w:r w:rsidRPr="00D85EEC">
        <w:rPr>
          <w:rFonts w:ascii="Arial" w:hAnsi="Arial" w:cs="Arial"/>
          <w:color w:val="222222"/>
          <w:sz w:val="20"/>
          <w:szCs w:val="20"/>
          <w:highlight w:val="yellow"/>
          <w:shd w:val="clear" w:color="auto" w:fill="FFFFFF"/>
        </w:rPr>
        <w:t>, A. (2024). Environmental impacts of food waste management technologies: A critical review of life cycle assessment (LCA) studies. </w:t>
      </w:r>
      <w:r w:rsidRPr="00D85EEC">
        <w:rPr>
          <w:rFonts w:ascii="Arial" w:hAnsi="Arial" w:cs="Arial"/>
          <w:i/>
          <w:iCs/>
          <w:color w:val="222222"/>
          <w:sz w:val="20"/>
          <w:szCs w:val="20"/>
          <w:highlight w:val="yellow"/>
          <w:shd w:val="clear" w:color="auto" w:fill="FFFFFF"/>
        </w:rPr>
        <w:t>Trends in Food Science &amp; Technology</w:t>
      </w:r>
      <w:r w:rsidRPr="00D85EEC">
        <w:rPr>
          <w:rFonts w:ascii="Arial" w:hAnsi="Arial" w:cs="Arial"/>
          <w:color w:val="222222"/>
          <w:sz w:val="20"/>
          <w:szCs w:val="20"/>
          <w:highlight w:val="yellow"/>
          <w:shd w:val="clear" w:color="auto" w:fill="FFFFFF"/>
        </w:rPr>
        <w:t>, </w:t>
      </w:r>
      <w:r w:rsidRPr="00D85EEC">
        <w:rPr>
          <w:rFonts w:ascii="Arial" w:hAnsi="Arial" w:cs="Arial"/>
          <w:i/>
          <w:iCs/>
          <w:color w:val="222222"/>
          <w:sz w:val="20"/>
          <w:szCs w:val="20"/>
          <w:highlight w:val="yellow"/>
          <w:shd w:val="clear" w:color="auto" w:fill="FFFFFF"/>
        </w:rPr>
        <w:t>143</w:t>
      </w:r>
      <w:r w:rsidRPr="00D85EEC">
        <w:rPr>
          <w:rFonts w:ascii="Arial" w:hAnsi="Arial" w:cs="Arial"/>
          <w:color w:val="222222"/>
          <w:sz w:val="20"/>
          <w:szCs w:val="20"/>
          <w:highlight w:val="yellow"/>
          <w:shd w:val="clear" w:color="auto" w:fill="FFFFFF"/>
        </w:rPr>
        <w:t>, 104287.</w:t>
      </w:r>
    </w:p>
    <w:p w14:paraId="5F6E06C0" w14:textId="1C17B09A" w:rsidR="00EF0A28" w:rsidRPr="009A62C9" w:rsidRDefault="00EF0A28" w:rsidP="009A62C9">
      <w:pPr>
        <w:jc w:val="both"/>
        <w:rPr>
          <w:rFonts w:ascii="Arial" w:hAnsi="Arial" w:cs="Arial"/>
        </w:rPr>
      </w:pPr>
      <w:r w:rsidRPr="00D85EEC">
        <w:rPr>
          <w:rFonts w:ascii="Arial" w:hAnsi="Arial" w:cs="Arial"/>
          <w:color w:val="222222"/>
          <w:sz w:val="20"/>
          <w:szCs w:val="20"/>
          <w:highlight w:val="yellow"/>
          <w:shd w:val="clear" w:color="auto" w:fill="FFFFFF"/>
        </w:rPr>
        <w:t>Kohli, K., Prajapati, R., Shah, R., Das, M., &amp; Sharma, B. K. (2024). Food waste: environmental impact and possible solutions. </w:t>
      </w:r>
      <w:r w:rsidRPr="00D85EEC">
        <w:rPr>
          <w:rFonts w:ascii="Arial" w:hAnsi="Arial" w:cs="Arial"/>
          <w:i/>
          <w:iCs/>
          <w:color w:val="222222"/>
          <w:sz w:val="20"/>
          <w:szCs w:val="20"/>
          <w:highlight w:val="yellow"/>
          <w:shd w:val="clear" w:color="auto" w:fill="FFFFFF"/>
        </w:rPr>
        <w:t>Sustainable Food Technology</w:t>
      </w:r>
      <w:r w:rsidRPr="00D85EEC">
        <w:rPr>
          <w:rFonts w:ascii="Arial" w:hAnsi="Arial" w:cs="Arial"/>
          <w:color w:val="222222"/>
          <w:sz w:val="20"/>
          <w:szCs w:val="20"/>
          <w:highlight w:val="yellow"/>
          <w:shd w:val="clear" w:color="auto" w:fill="FFFFFF"/>
        </w:rPr>
        <w:t>, </w:t>
      </w:r>
      <w:r w:rsidRPr="00D85EEC">
        <w:rPr>
          <w:rFonts w:ascii="Arial" w:hAnsi="Arial" w:cs="Arial"/>
          <w:i/>
          <w:iCs/>
          <w:color w:val="222222"/>
          <w:sz w:val="20"/>
          <w:szCs w:val="20"/>
          <w:highlight w:val="yellow"/>
          <w:shd w:val="clear" w:color="auto" w:fill="FFFFFF"/>
        </w:rPr>
        <w:t>2</w:t>
      </w:r>
      <w:r w:rsidRPr="00D85EEC">
        <w:rPr>
          <w:rFonts w:ascii="Arial" w:hAnsi="Arial" w:cs="Arial"/>
          <w:color w:val="222222"/>
          <w:sz w:val="20"/>
          <w:szCs w:val="20"/>
          <w:highlight w:val="yellow"/>
          <w:shd w:val="clear" w:color="auto" w:fill="FFFFFF"/>
        </w:rPr>
        <w:t>(1), 70-80.</w:t>
      </w:r>
    </w:p>
    <w:sectPr w:rsidR="00EF0A28" w:rsidRPr="009A62C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39A9CB" w14:textId="77777777" w:rsidR="001F45D4" w:rsidRDefault="001F45D4" w:rsidP="00847306">
      <w:pPr>
        <w:spacing w:after="0" w:line="240" w:lineRule="auto"/>
      </w:pPr>
      <w:r>
        <w:separator/>
      </w:r>
    </w:p>
  </w:endnote>
  <w:endnote w:type="continuationSeparator" w:id="0">
    <w:p w14:paraId="361BF115" w14:textId="77777777" w:rsidR="001F45D4" w:rsidRDefault="001F45D4" w:rsidP="008473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ource Sans Pro">
    <w:charset w:val="00"/>
    <w:family w:val="swiss"/>
    <w:pitch w:val="variable"/>
    <w:sig w:usb0="600002F7" w:usb1="02000001" w:usb2="00000000" w:usb3="00000000" w:csb0="0000019F" w:csb1="00000000"/>
  </w:font>
  <w:font w:name="Carlito">
    <w:altName w:val="Calibri"/>
    <w:charset w:val="00"/>
    <w:family w:val="swiss"/>
    <w:pitch w:val="variable"/>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8966C" w14:textId="77777777" w:rsidR="00847306" w:rsidRDefault="008473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D2ECA" w14:textId="77777777" w:rsidR="00847306" w:rsidRDefault="008473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FD29F" w14:textId="77777777" w:rsidR="00847306" w:rsidRDefault="008473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C48B1D" w14:textId="77777777" w:rsidR="001F45D4" w:rsidRDefault="001F45D4" w:rsidP="00847306">
      <w:pPr>
        <w:spacing w:after="0" w:line="240" w:lineRule="auto"/>
      </w:pPr>
      <w:r>
        <w:separator/>
      </w:r>
    </w:p>
  </w:footnote>
  <w:footnote w:type="continuationSeparator" w:id="0">
    <w:p w14:paraId="2A4CD460" w14:textId="77777777" w:rsidR="001F45D4" w:rsidRDefault="001F45D4" w:rsidP="008473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932D2" w14:textId="63C30E05" w:rsidR="00847306" w:rsidRDefault="001F45D4">
    <w:pPr>
      <w:pStyle w:val="Header"/>
    </w:pPr>
    <w:r>
      <w:rPr>
        <w:noProof/>
      </w:rPr>
      <w:pict w14:anchorId="0CE90D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45922" o:spid="_x0000_s2050" type="#_x0000_t136" style="position:absolute;margin-left:0;margin-top:0;width:558pt;height:105.2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F78B2" w14:textId="79625B1C" w:rsidR="00847306" w:rsidRDefault="001F45D4">
    <w:pPr>
      <w:pStyle w:val="Header"/>
    </w:pPr>
    <w:r>
      <w:rPr>
        <w:noProof/>
      </w:rPr>
      <w:pict w14:anchorId="6D1C7F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45923" o:spid="_x0000_s2051" type="#_x0000_t136" style="position:absolute;margin-left:0;margin-top:0;width:558pt;height:105.2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199F95" w14:textId="4A2CE893" w:rsidR="00847306" w:rsidRDefault="001F45D4">
    <w:pPr>
      <w:pStyle w:val="Header"/>
    </w:pPr>
    <w:r>
      <w:rPr>
        <w:noProof/>
      </w:rPr>
      <w:pict w14:anchorId="76DAFD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45921" o:spid="_x0000_s2049" type="#_x0000_t136" style="position:absolute;margin-left:0;margin-top:0;width:558pt;height:105.2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803E7"/>
    <w:multiLevelType w:val="multilevel"/>
    <w:tmpl w:val="DA267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A305F8"/>
    <w:multiLevelType w:val="multilevel"/>
    <w:tmpl w:val="3A96DB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3E4CE5"/>
    <w:multiLevelType w:val="multilevel"/>
    <w:tmpl w:val="68121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1CD3CE6"/>
    <w:multiLevelType w:val="hybridMultilevel"/>
    <w:tmpl w:val="E43A0FF4"/>
    <w:lvl w:ilvl="0" w:tplc="70362E8E">
      <w:numFmt w:val="bullet"/>
      <w:lvlText w:val="□"/>
      <w:lvlJc w:val="left"/>
      <w:pPr>
        <w:ind w:left="260" w:hanging="204"/>
      </w:pPr>
      <w:rPr>
        <w:rFonts w:ascii="Times New Roman" w:eastAsia="Times New Roman" w:hAnsi="Times New Roman" w:cs="Times New Roman" w:hint="default"/>
        <w:w w:val="100"/>
        <w:sz w:val="24"/>
        <w:szCs w:val="24"/>
        <w:lang w:val="en-US" w:eastAsia="en-US" w:bidi="ar-SA"/>
      </w:rPr>
    </w:lvl>
    <w:lvl w:ilvl="1" w:tplc="89FAD97A">
      <w:numFmt w:val="bullet"/>
      <w:lvlText w:val="•"/>
      <w:lvlJc w:val="left"/>
      <w:pPr>
        <w:ind w:left="1174" w:hanging="204"/>
      </w:pPr>
      <w:rPr>
        <w:rFonts w:hint="default"/>
        <w:lang w:val="en-US" w:eastAsia="en-US" w:bidi="ar-SA"/>
      </w:rPr>
    </w:lvl>
    <w:lvl w:ilvl="2" w:tplc="D326F25E">
      <w:numFmt w:val="bullet"/>
      <w:lvlText w:val="•"/>
      <w:lvlJc w:val="left"/>
      <w:pPr>
        <w:ind w:left="2089" w:hanging="204"/>
      </w:pPr>
      <w:rPr>
        <w:rFonts w:hint="default"/>
        <w:lang w:val="en-US" w:eastAsia="en-US" w:bidi="ar-SA"/>
      </w:rPr>
    </w:lvl>
    <w:lvl w:ilvl="3" w:tplc="C2803008">
      <w:numFmt w:val="bullet"/>
      <w:lvlText w:val="•"/>
      <w:lvlJc w:val="left"/>
      <w:pPr>
        <w:ind w:left="3003" w:hanging="204"/>
      </w:pPr>
      <w:rPr>
        <w:rFonts w:hint="default"/>
        <w:lang w:val="en-US" w:eastAsia="en-US" w:bidi="ar-SA"/>
      </w:rPr>
    </w:lvl>
    <w:lvl w:ilvl="4" w:tplc="062059D2">
      <w:numFmt w:val="bullet"/>
      <w:lvlText w:val="•"/>
      <w:lvlJc w:val="left"/>
      <w:pPr>
        <w:ind w:left="3918" w:hanging="204"/>
      </w:pPr>
      <w:rPr>
        <w:rFonts w:hint="default"/>
        <w:lang w:val="en-US" w:eastAsia="en-US" w:bidi="ar-SA"/>
      </w:rPr>
    </w:lvl>
    <w:lvl w:ilvl="5" w:tplc="36A244F2">
      <w:numFmt w:val="bullet"/>
      <w:lvlText w:val="•"/>
      <w:lvlJc w:val="left"/>
      <w:pPr>
        <w:ind w:left="4833" w:hanging="204"/>
      </w:pPr>
      <w:rPr>
        <w:rFonts w:hint="default"/>
        <w:lang w:val="en-US" w:eastAsia="en-US" w:bidi="ar-SA"/>
      </w:rPr>
    </w:lvl>
    <w:lvl w:ilvl="6" w:tplc="47504694">
      <w:numFmt w:val="bullet"/>
      <w:lvlText w:val="•"/>
      <w:lvlJc w:val="left"/>
      <w:pPr>
        <w:ind w:left="5747" w:hanging="204"/>
      </w:pPr>
      <w:rPr>
        <w:rFonts w:hint="default"/>
        <w:lang w:val="en-US" w:eastAsia="en-US" w:bidi="ar-SA"/>
      </w:rPr>
    </w:lvl>
    <w:lvl w:ilvl="7" w:tplc="F53A56C6">
      <w:numFmt w:val="bullet"/>
      <w:lvlText w:val="•"/>
      <w:lvlJc w:val="left"/>
      <w:pPr>
        <w:ind w:left="6662" w:hanging="204"/>
      </w:pPr>
      <w:rPr>
        <w:rFonts w:hint="default"/>
        <w:lang w:val="en-US" w:eastAsia="en-US" w:bidi="ar-SA"/>
      </w:rPr>
    </w:lvl>
    <w:lvl w:ilvl="8" w:tplc="8174CC04">
      <w:numFmt w:val="bullet"/>
      <w:lvlText w:val="•"/>
      <w:lvlJc w:val="left"/>
      <w:pPr>
        <w:ind w:left="7577" w:hanging="204"/>
      </w:pPr>
      <w:rPr>
        <w:rFonts w:hint="default"/>
        <w:lang w:val="en-US" w:eastAsia="en-US" w:bidi="ar-SA"/>
      </w:rPr>
    </w:lvl>
  </w:abstractNum>
  <w:abstractNum w:abstractNumId="4" w15:restartNumberingAfterBreak="0">
    <w:nsid w:val="4B287D6F"/>
    <w:multiLevelType w:val="multilevel"/>
    <w:tmpl w:val="BF8AB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zMjW1MLc0MzO1NLBU0lEKTi0uzszPAykwqgUApV3KciwAAAA="/>
  </w:docVars>
  <w:rsids>
    <w:rsidRoot w:val="005F5DEC"/>
    <w:rsid w:val="00130DB6"/>
    <w:rsid w:val="001F45D4"/>
    <w:rsid w:val="0024458F"/>
    <w:rsid w:val="00313A52"/>
    <w:rsid w:val="00467B46"/>
    <w:rsid w:val="00526175"/>
    <w:rsid w:val="005951D2"/>
    <w:rsid w:val="005A1154"/>
    <w:rsid w:val="005F1069"/>
    <w:rsid w:val="005F5DEC"/>
    <w:rsid w:val="00642C36"/>
    <w:rsid w:val="006509C3"/>
    <w:rsid w:val="00847306"/>
    <w:rsid w:val="008E6C51"/>
    <w:rsid w:val="00903544"/>
    <w:rsid w:val="009079DF"/>
    <w:rsid w:val="009A62C9"/>
    <w:rsid w:val="009D2FBF"/>
    <w:rsid w:val="00A05CB7"/>
    <w:rsid w:val="00A2524B"/>
    <w:rsid w:val="00A4483C"/>
    <w:rsid w:val="00AF1D39"/>
    <w:rsid w:val="00B11DB6"/>
    <w:rsid w:val="00B61C2D"/>
    <w:rsid w:val="00CE367A"/>
    <w:rsid w:val="00CF7802"/>
    <w:rsid w:val="00D85EEC"/>
    <w:rsid w:val="00EA3A51"/>
    <w:rsid w:val="00EF0A28"/>
    <w:rsid w:val="00EF0D20"/>
    <w:rsid w:val="00EF7869"/>
    <w:rsid w:val="00F02BDF"/>
    <w:rsid w:val="00F03CDD"/>
    <w:rsid w:val="00F07AD9"/>
    <w:rsid w:val="00F84B5F"/>
    <w:rsid w:val="00FA01A2"/>
    <w:rsid w:val="00FD76B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724386C"/>
  <w15:chartTrackingRefBased/>
  <w15:docId w15:val="{43286190-C349-4302-BB91-50F2D4CB8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AF1D39"/>
    <w:rPr>
      <w:b/>
      <w:bCs/>
    </w:rPr>
  </w:style>
  <w:style w:type="character" w:styleId="Hyperlink">
    <w:name w:val="Hyperlink"/>
    <w:basedOn w:val="DefaultParagraphFont"/>
    <w:uiPriority w:val="99"/>
    <w:unhideWhenUsed/>
    <w:rsid w:val="00AF1D39"/>
    <w:rPr>
      <w:color w:val="0000FF"/>
      <w:u w:val="single"/>
    </w:rPr>
  </w:style>
  <w:style w:type="character" w:customStyle="1" w:styleId="UnresolvedMention1">
    <w:name w:val="Unresolved Mention1"/>
    <w:basedOn w:val="DefaultParagraphFont"/>
    <w:uiPriority w:val="99"/>
    <w:semiHidden/>
    <w:unhideWhenUsed/>
    <w:rsid w:val="00526175"/>
    <w:rPr>
      <w:color w:val="605E5C"/>
      <w:shd w:val="clear" w:color="auto" w:fill="E1DFDD"/>
    </w:rPr>
  </w:style>
  <w:style w:type="table" w:styleId="TableGrid">
    <w:name w:val="Table Grid"/>
    <w:basedOn w:val="TableNormal"/>
    <w:uiPriority w:val="39"/>
    <w:rsid w:val="00B11D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473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7306"/>
  </w:style>
  <w:style w:type="paragraph" w:styleId="Footer">
    <w:name w:val="footer"/>
    <w:basedOn w:val="Normal"/>
    <w:link w:val="FooterChar"/>
    <w:uiPriority w:val="99"/>
    <w:unhideWhenUsed/>
    <w:rsid w:val="008473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7306"/>
  </w:style>
  <w:style w:type="paragraph" w:styleId="BalloonText">
    <w:name w:val="Balloon Text"/>
    <w:basedOn w:val="Normal"/>
    <w:link w:val="BalloonTextChar"/>
    <w:uiPriority w:val="99"/>
    <w:semiHidden/>
    <w:unhideWhenUsed/>
    <w:rsid w:val="00F02B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2BDF"/>
    <w:rPr>
      <w:rFonts w:ascii="Segoe UI" w:hAnsi="Segoe UI" w:cs="Segoe UI"/>
      <w:sz w:val="18"/>
      <w:szCs w:val="18"/>
    </w:rPr>
  </w:style>
  <w:style w:type="character" w:customStyle="1" w:styleId="supref">
    <w:name w:val="sup_ref"/>
    <w:basedOn w:val="DefaultParagraphFont"/>
    <w:rsid w:val="00EF0A28"/>
  </w:style>
  <w:style w:type="character" w:customStyle="1" w:styleId="italic">
    <w:name w:val="italic"/>
    <w:basedOn w:val="DefaultParagraphFont"/>
    <w:rsid w:val="00EF0A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en.gaonconnection.com/hunger-crisis-in-india-malnutrition-un-food-waste-index-report-2021/" TargetMode="External"/><Relationship Id="rId18" Type="http://schemas.openxmlformats.org/officeDocument/2006/relationships/hyperlink" Target="https://curlytales.com/indian-households-are-second-highest-in-food-wastage-in-the-world-50kg-discarded-per-household/" TargetMode="External"/><Relationship Id="rId3" Type="http://schemas.openxmlformats.org/officeDocument/2006/relationships/settings" Target="settings.xml"/><Relationship Id="rId21" Type="http://schemas.openxmlformats.org/officeDocument/2006/relationships/hyperlink" Target="https://curlytales.com/indian-households-are-second-highest-in-food-wastage-in-the-world-50kg-discarded-per-household/"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www.dhyeyaias.com/current-affairs/perfect-7-magazine/food-wastage-in-india" TargetMode="External"/><Relationship Id="rId2" Type="http://schemas.openxmlformats.org/officeDocument/2006/relationships/styles" Target="styles.xml"/><Relationship Id="rId16" Type="http://schemas.openxmlformats.org/officeDocument/2006/relationships/hyperlink" Target="https://www.dhyeyaias.com/current-affairs/perfect-7-magazine/food-wastage-in-india" TargetMode="External"/><Relationship Id="rId20" Type="http://schemas.openxmlformats.org/officeDocument/2006/relationships/hyperlink" Target="https://curlytales.com/indian-households-are-second-highest-in-food-wastage-in-the-world-50kg-discarded-per-household/"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dhyeyaias.com/current-affairs/perfect-7-magazine/food-wastage-in-india" TargetMode="Externa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yperlink" Target="https://curlytales.com/indian-households-are-second-highest-in-food-wastage-in-the-world-50kg-discarded-per-household/"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en.gaonconnection.com/hunger-crisis-in-india-malnutrition-un-food-waste-index-report-2021/" TargetMode="External"/><Relationship Id="rId22" Type="http://schemas.openxmlformats.org/officeDocument/2006/relationships/hyperlink" Target="https://www.google.com/search?q=Indian+Journal+of+Extension+Education+%28IJEE%29&amp;sca_esv=320842a782ed82aa&amp;ei=O15Caev6HrKuseMPseeQyA4&amp;ved=2ahUKEwj-0Jizj8SRAxUgSGwGHfXCKF4QgK4QegQIAxAB&amp;uact=5&amp;oq=scopus+journal+of+extension&amp;gs_lp=Egxnd3Mtd2l6LXNlcnAiG3Njb3B1cyBqb3VybmFsIG9mIGV4dGVuc2lvbjIGEAAYFhgeMgYQABgWGB4yBhAAGBYYHjILEAAYgAQYhgMYigUyCxAAGIAEGIYDGIoFMggQABiABBiiBDIIEAAYogQYiQUyBRAAGO8FMggQABiABBiiBDIIEAAYgAQYogRIsZYCUJ4GWMnrAXABeACQAQCYAbEIoAHORKoBDzAuMS4zLjYuMi41LjEuMbgBA8gBAPgBAZgCDKAC-S7CAgoQABiwAxjWBBhHwgILEAAYgAQYkQIYigXCAgUQABiABJgDAIgGAZAGCJIHDTEuMC4yLjIuNC4yLjGgB4-NAbIHCzItMi4yLjQuMi4xuAfyLsIHBDItMTLIBzOACAA&amp;sclient=gws-wiz-serp&amp;mstk=AUtExfBlcrTaUXHziN0olhMcq6ZlNI6VzsNT_XlP43evbdByZh9Vt2eJEMccH_27jQ7puj8PsxzF1FsigcIQS_C6N5QqJ_vVr3M-BQQfoaNoAV69Ntm5eQFDp5I9zCZ00WahXs9KVRAVM4pPme-TgKklxx1uAfpi4BT9UlX5-hIUgcv-QhMXxHjPPqW_1i2pXEYdv-PS&amp;csui=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TotalTime>
  <Pages>13</Pages>
  <Words>4800</Words>
  <Characters>27361</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nka Bhati</dc:creator>
  <cp:keywords/>
  <dc:description/>
  <cp:lastModifiedBy>SDI PC New 16</cp:lastModifiedBy>
  <cp:revision>20</cp:revision>
  <dcterms:created xsi:type="dcterms:W3CDTF">2023-10-08T05:45:00Z</dcterms:created>
  <dcterms:modified xsi:type="dcterms:W3CDTF">2026-04-22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b77a1d-eacf-46c4-b48d-819eea7329f0</vt:lpwstr>
  </property>
</Properties>
</file>